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55ECE923" w:rsidR="0046177F" w:rsidRPr="00A5213C" w:rsidRDefault="00E446C2" w:rsidP="00B915AC">
      <w:pPr>
        <w:spacing w:after="0" w:line="276" w:lineRule="auto"/>
        <w:jc w:val="center"/>
        <w:rPr>
          <w:rFonts w:cs="Times New Roman"/>
        </w:rPr>
      </w:pPr>
      <w:r w:rsidRPr="00A5213C">
        <w:rPr>
          <w:rFonts w:cs="Times New Roman"/>
        </w:rPr>
        <w:t xml:space="preserve">Thursday, </w:t>
      </w:r>
      <w:r w:rsidR="000A439D">
        <w:rPr>
          <w:rFonts w:cs="Times New Roman"/>
        </w:rPr>
        <w:t>November 21</w:t>
      </w:r>
      <w:r w:rsidR="00BD0D0A" w:rsidRPr="00A5213C">
        <w:rPr>
          <w:rFonts w:cs="Times New Roman"/>
        </w:rPr>
        <w:t>, 201</w:t>
      </w:r>
      <w:r w:rsidR="00B34C7C">
        <w:rPr>
          <w:rFonts w:cs="Times New Roman"/>
        </w:rPr>
        <w:t>9</w:t>
      </w:r>
    </w:p>
    <w:p w14:paraId="3D2D75DF" w14:textId="563E7530" w:rsidR="00E446C2" w:rsidRPr="00A5213C" w:rsidRDefault="00C63A48" w:rsidP="000A439D">
      <w:pPr>
        <w:spacing w:after="0" w:line="276" w:lineRule="auto"/>
        <w:jc w:val="center"/>
        <w:rPr>
          <w:rFonts w:cs="Times New Roman"/>
        </w:rPr>
      </w:pPr>
      <w:r>
        <w:rPr>
          <w:rFonts w:cs="Times New Roman"/>
        </w:rPr>
        <w:t>7:0</w:t>
      </w:r>
      <w:r w:rsidR="006A75DB" w:rsidRPr="00A5213C">
        <w:rPr>
          <w:rFonts w:cs="Times New Roman"/>
        </w:rPr>
        <w:t>0</w:t>
      </w:r>
      <w:r>
        <w:rPr>
          <w:rFonts w:cs="Times New Roman"/>
        </w:rPr>
        <w:t xml:space="preserve"> </w:t>
      </w:r>
      <w:r w:rsidR="006A75DB" w:rsidRPr="00A5213C">
        <w:rPr>
          <w:rFonts w:cs="Times New Roman"/>
        </w:rPr>
        <w:t xml:space="preserve">pm, </w:t>
      </w:r>
      <w:r w:rsidR="000A439D">
        <w:rPr>
          <w:rFonts w:cs="Times New Roman"/>
        </w:rPr>
        <w:t>MacDonald 3</w:t>
      </w:r>
    </w:p>
    <w:p w14:paraId="51490B49" w14:textId="77777777" w:rsidR="005D4AA7" w:rsidRPr="00A5213C" w:rsidRDefault="005D4AA7" w:rsidP="00B915AC">
      <w:pPr>
        <w:spacing w:after="0" w:line="276" w:lineRule="auto"/>
        <w:jc w:val="center"/>
        <w:rPr>
          <w:rFonts w:cs="Times New Roman"/>
        </w:rPr>
      </w:pPr>
    </w:p>
    <w:p w14:paraId="7A42C7EF" w14:textId="37229935" w:rsidR="004479C4" w:rsidRPr="00A5213C" w:rsidRDefault="006A79AA" w:rsidP="00E664A5">
      <w:pPr>
        <w:spacing w:after="0" w:line="276" w:lineRule="auto"/>
        <w:jc w:val="center"/>
        <w:rPr>
          <w:rFonts w:cs="Times New Roman"/>
        </w:rPr>
      </w:pPr>
      <w:r w:rsidRPr="00A5213C">
        <w:rPr>
          <w:rFonts w:cs="Times New Roman"/>
        </w:rPr>
        <w:t xml:space="preserve">Speaker: </w:t>
      </w:r>
      <w:r w:rsidR="00E664A5">
        <w:rPr>
          <w:rFonts w:cs="Times New Roman"/>
        </w:rPr>
        <w:t>Thomas Wright</w:t>
      </w:r>
    </w:p>
    <w:p w14:paraId="6EFD028C" w14:textId="01D9E1AC"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E664A5">
        <w:rPr>
          <w:rFonts w:cs="Times New Roman"/>
        </w:rPr>
        <w:t>Dana Fahey</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5C0D4344"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DF77F9">
        <w:rPr>
          <w:rFonts w:cs="Times New Roman"/>
          <w:i/>
        </w:rPr>
        <w:t>7:10</w:t>
      </w:r>
      <w:r w:rsidR="00BD0D0A" w:rsidRPr="00A5213C">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52E9A25B" w:rsidR="00E446C2" w:rsidRPr="00A5213C" w:rsidRDefault="00E446C2" w:rsidP="00B915AC">
      <w:pPr>
        <w:pStyle w:val="Heading1"/>
        <w:spacing w:line="276" w:lineRule="auto"/>
        <w:jc w:val="both"/>
      </w:pPr>
      <w:r w:rsidRPr="00A5213C">
        <w:t>II. ADOPTION OF THE AGENDA</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6922DE25" w14:textId="77777777" w:rsidR="000A439D" w:rsidRDefault="000A439D" w:rsidP="000A439D">
      <w:pPr>
        <w:spacing w:after="0" w:line="276" w:lineRule="auto"/>
        <w:jc w:val="both"/>
        <w:rPr>
          <w:rFonts w:cs="Times New Roman"/>
          <w:bCs/>
          <w:lang w:val="en-US"/>
        </w:rPr>
      </w:pPr>
      <w:r w:rsidRPr="000A439D">
        <w:rPr>
          <w:rFonts w:cs="Times New Roman"/>
          <w:bCs/>
          <w:lang w:val="en-US"/>
        </w:rPr>
        <w:t xml:space="preserve">Whereas: An agenda was made; </w:t>
      </w:r>
    </w:p>
    <w:p w14:paraId="1B2C96C0" w14:textId="77777777" w:rsidR="000A439D" w:rsidRDefault="000A439D" w:rsidP="000A439D">
      <w:pPr>
        <w:spacing w:after="0" w:line="276" w:lineRule="auto"/>
        <w:jc w:val="both"/>
        <w:rPr>
          <w:rFonts w:cs="Times New Roman"/>
          <w:bCs/>
          <w:lang w:val="en-US"/>
        </w:rPr>
      </w:pPr>
      <w:r w:rsidRPr="000A439D">
        <w:rPr>
          <w:rFonts w:cs="Times New Roman"/>
          <w:bCs/>
          <w:lang w:val="en-US"/>
        </w:rPr>
        <w:t xml:space="preserve">&amp; whereas: we need to approve it; </w:t>
      </w:r>
    </w:p>
    <w:p w14:paraId="4BF8FC73" w14:textId="77777777" w:rsidR="000A439D" w:rsidRDefault="000A439D" w:rsidP="000A439D">
      <w:pPr>
        <w:spacing w:after="0" w:line="276" w:lineRule="auto"/>
        <w:jc w:val="both"/>
        <w:rPr>
          <w:rFonts w:cs="Times New Roman"/>
          <w:bCs/>
          <w:lang w:val="en-US"/>
        </w:rPr>
      </w:pPr>
    </w:p>
    <w:p w14:paraId="6C8DE720" w14:textId="189FF7FA" w:rsidR="000A439D" w:rsidRDefault="000A439D" w:rsidP="000A439D">
      <w:pPr>
        <w:spacing w:after="0" w:line="276" w:lineRule="auto"/>
        <w:jc w:val="both"/>
        <w:rPr>
          <w:rFonts w:cs="Times New Roman"/>
          <w:bCs/>
          <w:lang w:val="en-US"/>
        </w:rPr>
      </w:pPr>
      <w:r w:rsidRPr="000A439D">
        <w:rPr>
          <w:rFonts w:cs="Times New Roman"/>
          <w:bCs/>
          <w:lang w:val="en-US"/>
        </w:rPr>
        <w:t xml:space="preserve">BE IT RESOLVED THAT: Council approve the agenda of the Council meeting of Thursday, November 21st , 2019, as seen on the Engineering Society website. </w:t>
      </w:r>
    </w:p>
    <w:p w14:paraId="29F99E52" w14:textId="77777777" w:rsidR="000A439D" w:rsidRDefault="000A439D" w:rsidP="000A439D">
      <w:pPr>
        <w:spacing w:after="0" w:line="276" w:lineRule="auto"/>
        <w:jc w:val="both"/>
        <w:rPr>
          <w:rFonts w:cs="Times New Roman"/>
          <w:bCs/>
          <w:lang w:val="en-US"/>
        </w:rPr>
      </w:pPr>
    </w:p>
    <w:p w14:paraId="163F6785" w14:textId="1AE89EDA" w:rsidR="000A439D" w:rsidRDefault="000A439D" w:rsidP="000A439D">
      <w:pPr>
        <w:spacing w:after="0" w:line="276" w:lineRule="auto"/>
        <w:jc w:val="right"/>
        <w:rPr>
          <w:rFonts w:cs="Times New Roman"/>
          <w:bCs/>
          <w:lang w:val="en-US"/>
        </w:rPr>
      </w:pPr>
      <w:r w:rsidRPr="000A439D">
        <w:rPr>
          <w:rFonts w:cs="Times New Roman"/>
          <w:bCs/>
          <w:lang w:val="en-US"/>
        </w:rPr>
        <w:t>Moved by: Ben “I always knew I’d meet my soulmate a Whol</w:t>
      </w:r>
      <w:r>
        <w:rPr>
          <w:rFonts w:cs="Times New Roman"/>
          <w:bCs/>
          <w:lang w:val="en-US"/>
        </w:rPr>
        <w:t xml:space="preserve">e Foods” Zarichny </w:t>
      </w:r>
    </w:p>
    <w:p w14:paraId="7C4A716F" w14:textId="4DEDE4BD" w:rsidR="000A439D" w:rsidRPr="000A439D" w:rsidRDefault="000A439D" w:rsidP="000A439D">
      <w:pPr>
        <w:spacing w:after="0" w:line="276" w:lineRule="auto"/>
        <w:jc w:val="right"/>
        <w:rPr>
          <w:rFonts w:cs="Times New Roman"/>
          <w:bCs/>
          <w:lang w:val="en-US"/>
        </w:rPr>
      </w:pPr>
      <w:r>
        <w:rPr>
          <w:rFonts w:cs="Times New Roman"/>
          <w:bCs/>
          <w:lang w:val="en-US"/>
        </w:rPr>
        <w:t xml:space="preserve">Seconded by: </w:t>
      </w:r>
      <w:r w:rsidRPr="000A439D">
        <w:rPr>
          <w:rFonts w:cs="Times New Roman"/>
          <w:bCs/>
          <w:lang w:val="en-US"/>
        </w:rPr>
        <w:t>Thomas “I was buyi</w:t>
      </w:r>
      <w:r>
        <w:rPr>
          <w:rFonts w:cs="Times New Roman"/>
          <w:bCs/>
          <w:lang w:val="en-US"/>
        </w:rPr>
        <w:t>ng celery, you were buying rosé</w:t>
      </w:r>
      <w:r w:rsidRPr="000A439D">
        <w:rPr>
          <w:rFonts w:cs="Times New Roman"/>
          <w:bCs/>
          <w:lang w:val="en-US"/>
        </w:rPr>
        <w:t>” Wright</w:t>
      </w:r>
    </w:p>
    <w:p w14:paraId="0D10D2FC" w14:textId="21DC4404" w:rsidR="000A439D" w:rsidRDefault="000A439D" w:rsidP="000A439D">
      <w:pPr>
        <w:spacing w:after="0" w:line="276" w:lineRule="auto"/>
        <w:jc w:val="both"/>
        <w:rPr>
          <w:rFonts w:cs="Times New Roman"/>
          <w:b/>
          <w:lang w:val="en-US"/>
        </w:rPr>
      </w:pPr>
      <w:r w:rsidRPr="00363D94">
        <w:rPr>
          <w:rFonts w:cs="Times New Roman"/>
          <w:b/>
          <w:lang w:val="en-US"/>
        </w:rPr>
        <w:t xml:space="preserve">Motion passes, </w:t>
      </w:r>
      <w:r>
        <w:rPr>
          <w:rFonts w:cs="Times New Roman"/>
          <w:b/>
          <w:lang w:val="en-US"/>
        </w:rPr>
        <w:t>7:</w:t>
      </w:r>
      <w:r w:rsidR="00DF77F9">
        <w:rPr>
          <w:rFonts w:cs="Times New Roman"/>
          <w:b/>
          <w:lang w:val="en-US"/>
        </w:rPr>
        <w:t>11</w:t>
      </w:r>
      <w:r>
        <w:rPr>
          <w:rFonts w:cs="Times New Roman"/>
          <w:b/>
          <w:lang w:val="en-US"/>
        </w:rPr>
        <w:t xml:space="preserve"> </w:t>
      </w:r>
      <w:r w:rsidRPr="00363D94">
        <w:rPr>
          <w:rFonts w:cs="Times New Roman"/>
          <w:b/>
          <w:lang w:val="en-US"/>
        </w:rPr>
        <w:t>pm</w:t>
      </w:r>
    </w:p>
    <w:p w14:paraId="69378C97" w14:textId="039DB8EC" w:rsidR="00DF77F9" w:rsidRPr="00DF77F9" w:rsidRDefault="0039788D" w:rsidP="000A439D">
      <w:pPr>
        <w:spacing w:after="0" w:line="276" w:lineRule="auto"/>
        <w:jc w:val="both"/>
        <w:rPr>
          <w:rFonts w:cs="Times New Roman"/>
          <w:bCs/>
          <w:lang w:val="en-US"/>
        </w:rPr>
      </w:pPr>
      <w:r>
        <w:rPr>
          <w:rFonts w:cs="Times New Roman"/>
          <w:bCs/>
          <w:lang w:val="en-US"/>
        </w:rPr>
        <w:t>Ben Zarichny: One presentation won’t be</w:t>
      </w:r>
      <w:r w:rsidR="00DF77F9" w:rsidRPr="00DF77F9">
        <w:rPr>
          <w:rFonts w:cs="Times New Roman"/>
          <w:bCs/>
          <w:lang w:val="en-US"/>
        </w:rPr>
        <w:t xml:space="preserve"> </w:t>
      </w:r>
      <w:r w:rsidR="00DF77F9">
        <w:rPr>
          <w:rFonts w:cs="Times New Roman"/>
          <w:bCs/>
          <w:lang w:val="en-US"/>
        </w:rPr>
        <w:t>happening</w:t>
      </w:r>
      <w:r>
        <w:rPr>
          <w:rFonts w:cs="Times New Roman"/>
          <w:bCs/>
          <w:lang w:val="en-US"/>
        </w:rPr>
        <w:t xml:space="preserve"> anymore</w:t>
      </w:r>
      <w:r w:rsidR="00DF77F9">
        <w:rPr>
          <w:rFonts w:cs="Times New Roman"/>
          <w:bCs/>
          <w:lang w:val="en-US"/>
        </w:rPr>
        <w:t>, I’</w:t>
      </w:r>
      <w:r w:rsidR="00DF77F9" w:rsidRPr="00DF77F9">
        <w:rPr>
          <w:rFonts w:cs="Times New Roman"/>
          <w:bCs/>
          <w:lang w:val="en-US"/>
        </w:rPr>
        <w:t xml:space="preserve">m making an amendment </w:t>
      </w:r>
      <w:r w:rsidR="00DF77F9">
        <w:rPr>
          <w:rFonts w:cs="Times New Roman"/>
          <w:bCs/>
          <w:lang w:val="en-US"/>
        </w:rPr>
        <w:t>to remove the CED</w:t>
      </w:r>
      <w:r w:rsidR="00DF77F9" w:rsidRPr="00DF77F9">
        <w:rPr>
          <w:rFonts w:cs="Times New Roman"/>
          <w:bCs/>
          <w:lang w:val="en-US"/>
        </w:rPr>
        <w:t xml:space="preserve"> presentation. </w:t>
      </w:r>
    </w:p>
    <w:p w14:paraId="2FFAED65" w14:textId="77777777" w:rsidR="00A91D27" w:rsidRPr="000A439D" w:rsidRDefault="00A91D27" w:rsidP="00B915AC">
      <w:pPr>
        <w:spacing w:after="0" w:line="276" w:lineRule="auto"/>
        <w:jc w:val="both"/>
        <w:rPr>
          <w:rFonts w:cs="Times New Roman"/>
          <w:bCs/>
          <w:lang w:val="en-US"/>
        </w:rPr>
      </w:pPr>
    </w:p>
    <w:p w14:paraId="609E8A2C" w14:textId="5A1CD4A8" w:rsidR="004479C4" w:rsidRPr="00A5213C" w:rsidRDefault="0046177F" w:rsidP="00B915AC">
      <w:pPr>
        <w:pStyle w:val="Heading1"/>
        <w:spacing w:before="0" w:after="0" w:line="276" w:lineRule="auto"/>
        <w:jc w:val="both"/>
      </w:pPr>
      <w:r w:rsidRPr="00A5213C">
        <w:lastRenderedPageBreak/>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7320D055" w14:textId="77777777" w:rsidR="000A439D" w:rsidRDefault="000A439D" w:rsidP="000A439D">
      <w:pPr>
        <w:spacing w:after="0" w:line="276" w:lineRule="auto"/>
        <w:jc w:val="both"/>
        <w:rPr>
          <w:lang w:val="en-US"/>
        </w:rPr>
      </w:pPr>
      <w:r w:rsidRPr="000A439D">
        <w:rPr>
          <w:lang w:val="en-US"/>
        </w:rPr>
        <w:t xml:space="preserve">Whereas: It’s been a few weeks since the last Council; </w:t>
      </w:r>
    </w:p>
    <w:p w14:paraId="103039F8" w14:textId="7EF9B1FB" w:rsidR="000A439D" w:rsidRDefault="000A439D" w:rsidP="000A439D">
      <w:pPr>
        <w:spacing w:after="0" w:line="276" w:lineRule="auto"/>
        <w:jc w:val="both"/>
        <w:rPr>
          <w:lang w:val="en-US"/>
        </w:rPr>
      </w:pPr>
      <w:r w:rsidRPr="000A439D">
        <w:rPr>
          <w:lang w:val="en-US"/>
        </w:rPr>
        <w:t>&amp; whereas: There was als</w:t>
      </w:r>
      <w:r>
        <w:rPr>
          <w:lang w:val="en-US"/>
        </w:rPr>
        <w:t>o a Council meeting on Oct 17</w:t>
      </w:r>
      <w:r w:rsidRPr="000A439D">
        <w:rPr>
          <w:vertAlign w:val="superscript"/>
          <w:lang w:val="en-US"/>
        </w:rPr>
        <w:t>th</w:t>
      </w:r>
      <w:r w:rsidRPr="000A439D">
        <w:rPr>
          <w:lang w:val="en-US"/>
        </w:rPr>
        <w:t xml:space="preserve">; </w:t>
      </w:r>
    </w:p>
    <w:p w14:paraId="4C2DDE79" w14:textId="77777777" w:rsidR="000A439D" w:rsidRDefault="000A439D" w:rsidP="000A439D">
      <w:pPr>
        <w:spacing w:after="0" w:line="276" w:lineRule="auto"/>
        <w:jc w:val="both"/>
        <w:rPr>
          <w:lang w:val="en-US"/>
        </w:rPr>
      </w:pPr>
      <w:r w:rsidRPr="000A439D">
        <w:rPr>
          <w:lang w:val="en-US"/>
        </w:rPr>
        <w:t xml:space="preserve">&amp; whereas: Dana made the minutes for both and they need to be approved; </w:t>
      </w:r>
    </w:p>
    <w:p w14:paraId="5D0DE6FD" w14:textId="77777777" w:rsidR="000A439D" w:rsidRDefault="000A439D" w:rsidP="000A439D">
      <w:pPr>
        <w:spacing w:after="0" w:line="276" w:lineRule="auto"/>
        <w:jc w:val="both"/>
        <w:rPr>
          <w:lang w:val="en-US"/>
        </w:rPr>
      </w:pPr>
    </w:p>
    <w:p w14:paraId="7963574A" w14:textId="77777777" w:rsidR="000A439D" w:rsidRDefault="000A439D" w:rsidP="000A439D">
      <w:pPr>
        <w:spacing w:after="0" w:line="276" w:lineRule="auto"/>
        <w:jc w:val="both"/>
        <w:rPr>
          <w:lang w:val="en-US"/>
        </w:rPr>
      </w:pPr>
      <w:r w:rsidRPr="000A439D">
        <w:rPr>
          <w:lang w:val="en-US"/>
        </w:rPr>
        <w:t xml:space="preserve">BE IT RESOLVED THAT: Council approve the minutes of the Council meeting of Thursday, October 31st , 2019 and the Council meeting of Thursday, October 17th, 2019, as seen on the Engineering Society website. </w:t>
      </w:r>
    </w:p>
    <w:p w14:paraId="16C51889" w14:textId="77777777" w:rsidR="000A439D" w:rsidRDefault="000A439D" w:rsidP="000A439D">
      <w:pPr>
        <w:spacing w:after="0" w:line="276" w:lineRule="auto"/>
        <w:jc w:val="both"/>
        <w:rPr>
          <w:lang w:val="en-US"/>
        </w:rPr>
      </w:pPr>
    </w:p>
    <w:p w14:paraId="117BDE20" w14:textId="56E079F7" w:rsidR="000A439D" w:rsidRDefault="000A439D" w:rsidP="000A439D">
      <w:pPr>
        <w:spacing w:after="0" w:line="276" w:lineRule="auto"/>
        <w:jc w:val="right"/>
        <w:rPr>
          <w:lang w:val="en-US"/>
        </w:rPr>
      </w:pPr>
      <w:r w:rsidRPr="000A439D">
        <w:rPr>
          <w:lang w:val="en-US"/>
        </w:rPr>
        <w:t>Moved by: Ben “woa</w:t>
      </w:r>
      <w:r>
        <w:rPr>
          <w:lang w:val="en-US"/>
        </w:rPr>
        <w:t>h, approving two minutes at once”</w:t>
      </w:r>
      <w:r w:rsidRPr="000A439D">
        <w:rPr>
          <w:lang w:val="en-US"/>
        </w:rPr>
        <w:t xml:space="preserve"> Zarichny </w:t>
      </w:r>
    </w:p>
    <w:p w14:paraId="6AAAF01A" w14:textId="58051AC2" w:rsidR="000A439D" w:rsidRPr="000A439D" w:rsidRDefault="000A439D" w:rsidP="000A439D">
      <w:pPr>
        <w:spacing w:after="0" w:line="276" w:lineRule="auto"/>
        <w:jc w:val="right"/>
        <w:rPr>
          <w:lang w:val="en-US"/>
        </w:rPr>
      </w:pPr>
      <w:r w:rsidRPr="000A439D">
        <w:rPr>
          <w:lang w:val="en-US"/>
        </w:rPr>
        <w:t>Seconded by: Dana “we’re just crazy like that” Fahey</w:t>
      </w:r>
    </w:p>
    <w:p w14:paraId="24C04486" w14:textId="336C425F" w:rsidR="00302ABE" w:rsidRPr="000A439D" w:rsidRDefault="00302ABE" w:rsidP="00481D53">
      <w:pPr>
        <w:spacing w:after="0" w:line="276" w:lineRule="auto"/>
        <w:jc w:val="both"/>
        <w:rPr>
          <w:lang w:val="en-US"/>
        </w:rPr>
      </w:pPr>
    </w:p>
    <w:p w14:paraId="2D3C58CB" w14:textId="59257919" w:rsidR="001E1212" w:rsidRDefault="00302ABE" w:rsidP="00DF77F9">
      <w:pPr>
        <w:spacing w:after="0" w:line="276" w:lineRule="auto"/>
        <w:jc w:val="both"/>
        <w:rPr>
          <w:rFonts w:cs="Times New Roman"/>
          <w:b/>
          <w:lang w:val="en-US"/>
        </w:rPr>
      </w:pPr>
      <w:r>
        <w:t xml:space="preserve"> </w:t>
      </w:r>
      <w:r w:rsidR="00795D5A" w:rsidRPr="00363D94">
        <w:rPr>
          <w:rFonts w:cs="Times New Roman"/>
          <w:b/>
          <w:lang w:val="en-US"/>
        </w:rPr>
        <w:t>M</w:t>
      </w:r>
      <w:r w:rsidR="005969EF" w:rsidRPr="00363D94">
        <w:rPr>
          <w:rFonts w:cs="Times New Roman"/>
          <w:b/>
          <w:lang w:val="en-US"/>
        </w:rPr>
        <w:t>otion passes</w:t>
      </w:r>
      <w:r w:rsidR="00795D5A" w:rsidRPr="00363D94">
        <w:rPr>
          <w:rFonts w:cs="Times New Roman"/>
          <w:b/>
          <w:lang w:val="en-US"/>
        </w:rPr>
        <w:t>,</w:t>
      </w:r>
      <w:r w:rsidR="008112EF" w:rsidRPr="00363D94">
        <w:rPr>
          <w:rFonts w:cs="Times New Roman"/>
          <w:b/>
          <w:lang w:val="en-US"/>
        </w:rPr>
        <w:t xml:space="preserve"> </w:t>
      </w:r>
      <w:r w:rsidR="000A439D">
        <w:rPr>
          <w:rFonts w:cs="Times New Roman"/>
          <w:b/>
          <w:lang w:val="en-US"/>
        </w:rPr>
        <w:t>7:</w:t>
      </w:r>
      <w:r w:rsidR="00DF77F9">
        <w:rPr>
          <w:rFonts w:cs="Times New Roman"/>
          <w:b/>
          <w:lang w:val="en-US"/>
        </w:rPr>
        <w:t>13</w:t>
      </w:r>
      <w:r w:rsidR="000A439D">
        <w:rPr>
          <w:rFonts w:cs="Times New Roman"/>
          <w:b/>
          <w:lang w:val="en-US"/>
        </w:rPr>
        <w:t xml:space="preserve"> </w:t>
      </w:r>
      <w:r w:rsidR="001E1212" w:rsidRPr="00363D94">
        <w:rPr>
          <w:rFonts w:cs="Times New Roman"/>
          <w:b/>
          <w:lang w:val="en-US"/>
        </w:rPr>
        <w:t>pm</w:t>
      </w:r>
    </w:p>
    <w:p w14:paraId="5B273CF7" w14:textId="35C2F8C3" w:rsidR="00DF77F9" w:rsidRDefault="0039788D" w:rsidP="00DF77F9">
      <w:pPr>
        <w:spacing w:after="0" w:line="276" w:lineRule="auto"/>
        <w:jc w:val="both"/>
        <w:rPr>
          <w:rFonts w:cs="Times New Roman"/>
          <w:bCs/>
          <w:lang w:val="en-US"/>
        </w:rPr>
      </w:pPr>
      <w:r>
        <w:rPr>
          <w:rFonts w:cs="Times New Roman"/>
          <w:bCs/>
          <w:lang w:val="en-US"/>
        </w:rPr>
        <w:t>Mellissa Young: C</w:t>
      </w:r>
      <w:r w:rsidR="00DF77F9" w:rsidRPr="00DF77F9">
        <w:rPr>
          <w:rFonts w:cs="Times New Roman"/>
          <w:bCs/>
          <w:lang w:val="en-US"/>
        </w:rPr>
        <w:t xml:space="preserve">an we edit the minutes of </w:t>
      </w:r>
      <w:r w:rsidR="00DF77F9">
        <w:rPr>
          <w:rFonts w:cs="Times New Roman"/>
          <w:bCs/>
          <w:lang w:val="en-US"/>
        </w:rPr>
        <w:t>Octobe</w:t>
      </w:r>
      <w:r w:rsidR="00DF77F9" w:rsidRPr="00DF77F9">
        <w:rPr>
          <w:rFonts w:cs="Times New Roman"/>
          <w:bCs/>
          <w:lang w:val="en-US"/>
        </w:rPr>
        <w:t>r 17</w:t>
      </w:r>
      <w:r w:rsidRPr="0039788D">
        <w:rPr>
          <w:rFonts w:cs="Times New Roman"/>
          <w:bCs/>
          <w:vertAlign w:val="superscript"/>
          <w:lang w:val="en-US"/>
        </w:rPr>
        <w:t>th</w:t>
      </w:r>
      <w:r>
        <w:rPr>
          <w:rFonts w:cs="Times New Roman"/>
          <w:bCs/>
          <w:lang w:val="en-US"/>
        </w:rPr>
        <w:t>? C</w:t>
      </w:r>
      <w:r w:rsidR="00DF77F9" w:rsidRPr="00DF77F9">
        <w:rPr>
          <w:rFonts w:cs="Times New Roman"/>
          <w:bCs/>
          <w:lang w:val="en-US"/>
        </w:rPr>
        <w:t xml:space="preserve">an we make it more clear </w:t>
      </w:r>
      <w:r w:rsidR="00DF77F9">
        <w:rPr>
          <w:rFonts w:cs="Times New Roman"/>
          <w:bCs/>
          <w:lang w:val="en-US"/>
        </w:rPr>
        <w:t xml:space="preserve">in the attendance </w:t>
      </w:r>
      <w:r w:rsidR="00DF77F9" w:rsidRPr="00DF77F9">
        <w:rPr>
          <w:rFonts w:cs="Times New Roman"/>
          <w:bCs/>
          <w:lang w:val="en-US"/>
        </w:rPr>
        <w:t>that the people listed were those that were absent</w:t>
      </w:r>
      <w:r>
        <w:rPr>
          <w:rFonts w:cs="Times New Roman"/>
          <w:bCs/>
          <w:lang w:val="en-US"/>
        </w:rPr>
        <w:t>, and not those who were present?</w:t>
      </w:r>
      <w:r w:rsidR="00DF77F9">
        <w:rPr>
          <w:rFonts w:cs="Times New Roman"/>
          <w:bCs/>
          <w:lang w:val="en-US"/>
        </w:rPr>
        <w:t xml:space="preserve"> </w:t>
      </w:r>
    </w:p>
    <w:p w14:paraId="4739FEA2" w14:textId="77777777" w:rsidR="00DF77F9" w:rsidRDefault="00DF77F9" w:rsidP="00DF77F9">
      <w:pPr>
        <w:spacing w:after="0" w:line="276" w:lineRule="auto"/>
        <w:jc w:val="both"/>
        <w:rPr>
          <w:rFonts w:cs="Times New Roman"/>
          <w:bCs/>
          <w:lang w:val="en-US"/>
        </w:rPr>
      </w:pPr>
    </w:p>
    <w:p w14:paraId="26F695CB" w14:textId="687E98EA" w:rsidR="00DF77F9" w:rsidRPr="00DF77F9" w:rsidRDefault="0039788D" w:rsidP="00DF77F9">
      <w:pPr>
        <w:spacing w:after="0" w:line="276" w:lineRule="auto"/>
        <w:jc w:val="both"/>
        <w:rPr>
          <w:rFonts w:cs="Times New Roman"/>
          <w:bCs/>
          <w:lang w:val="en-US"/>
        </w:rPr>
      </w:pPr>
      <w:r>
        <w:rPr>
          <w:rFonts w:cs="Times New Roman"/>
          <w:bCs/>
          <w:lang w:val="en-US"/>
        </w:rPr>
        <w:t>Ben Zarichny:</w:t>
      </w:r>
      <w:r w:rsidR="00DF77F9">
        <w:rPr>
          <w:rFonts w:cs="Times New Roman"/>
          <w:bCs/>
          <w:lang w:val="en-US"/>
        </w:rPr>
        <w:t xml:space="preserve"> Let me pull them up.</w:t>
      </w:r>
    </w:p>
    <w:p w14:paraId="66EB6D6B" w14:textId="5296D876" w:rsidR="00F6516C" w:rsidRPr="00363D94" w:rsidRDefault="00F6516C" w:rsidP="00B915AC">
      <w:pPr>
        <w:pStyle w:val="Heading1"/>
        <w:spacing w:line="276" w:lineRule="auto"/>
        <w:jc w:val="both"/>
        <w:rPr>
          <w:lang w:val="en-US"/>
        </w:rPr>
      </w:pPr>
      <w:r w:rsidRPr="00363D94">
        <w:rPr>
          <w:lang w:val="en-US"/>
        </w:rPr>
        <w:t>IV. BREAK</w:t>
      </w:r>
    </w:p>
    <w:p w14:paraId="70D18BAB" w14:textId="7B79315E" w:rsidR="00F6516C" w:rsidRPr="00A5213C" w:rsidRDefault="00481D53" w:rsidP="00481D53">
      <w:pPr>
        <w:spacing w:line="276" w:lineRule="auto"/>
        <w:jc w:val="both"/>
        <w:rPr>
          <w:i/>
        </w:rPr>
      </w:pPr>
      <w:r>
        <w:rPr>
          <w:i/>
        </w:rPr>
        <w:t>Council breaks,</w:t>
      </w:r>
      <w:r w:rsidR="00870370" w:rsidRPr="00A5213C">
        <w:rPr>
          <w:i/>
        </w:rPr>
        <w:t xml:space="preserve"> </w:t>
      </w:r>
      <w:r w:rsidR="000A439D">
        <w:rPr>
          <w:i/>
        </w:rPr>
        <w:t>7:</w:t>
      </w:r>
      <w:r w:rsidR="00DF77F9">
        <w:rPr>
          <w:i/>
        </w:rPr>
        <w:t>13</w:t>
      </w:r>
      <w:r w:rsidR="00363D94">
        <w:rPr>
          <w:i/>
        </w:rPr>
        <w:t xml:space="preserve"> </w:t>
      </w:r>
      <w:r w:rsidR="00F6516C" w:rsidRPr="00A5213C">
        <w:rPr>
          <w:i/>
        </w:rPr>
        <w:t>pm.</w:t>
      </w:r>
    </w:p>
    <w:p w14:paraId="716E3EB6" w14:textId="54CBD846" w:rsidR="00F6516C" w:rsidRPr="00A5213C" w:rsidRDefault="00481D53" w:rsidP="00B915AC">
      <w:pPr>
        <w:spacing w:line="276" w:lineRule="auto"/>
        <w:jc w:val="both"/>
        <w:rPr>
          <w:i/>
        </w:rPr>
      </w:pPr>
      <w:r>
        <w:rPr>
          <w:i/>
        </w:rPr>
        <w:t>Council resumes,</w:t>
      </w:r>
      <w:r w:rsidR="000A439D">
        <w:rPr>
          <w:i/>
        </w:rPr>
        <w:t xml:space="preserve"> 7:</w:t>
      </w:r>
      <w:r w:rsidR="0039788D">
        <w:rPr>
          <w:i/>
        </w:rPr>
        <w:t>17</w:t>
      </w:r>
      <w:r w:rsidR="00870370" w:rsidRPr="00A5213C">
        <w:rPr>
          <w:i/>
        </w:rPr>
        <w:t xml:space="preserve"> </w:t>
      </w:r>
      <w:r w:rsidR="000C5FFA" w:rsidRPr="00A5213C">
        <w:rPr>
          <w:i/>
        </w:rPr>
        <w:t>pm</w:t>
      </w:r>
      <w:r w:rsidR="001F6963">
        <w:rPr>
          <w:i/>
        </w:rPr>
        <w:t>.</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48762C07" w:rsidR="00263C19" w:rsidRPr="0064228E" w:rsidRDefault="00302ABE" w:rsidP="000A439D">
      <w:pPr>
        <w:spacing w:after="0" w:line="276" w:lineRule="auto"/>
        <w:jc w:val="both"/>
        <w:rPr>
          <w:lang w:val="en-US"/>
        </w:rPr>
      </w:pPr>
      <w:r>
        <w:t>Thomas Wright</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64228E">
        <w:rPr>
          <w:lang w:val="en-US"/>
        </w:rPr>
        <w:t xml:space="preserve"> </w:t>
      </w:r>
      <w:r w:rsidR="0039788D">
        <w:rPr>
          <w:lang w:val="en-US"/>
        </w:rPr>
        <w:t>Just a q</w:t>
      </w:r>
      <w:r w:rsidR="00335821">
        <w:rPr>
          <w:lang w:val="en-US"/>
        </w:rPr>
        <w:t>uick note for presentation</w:t>
      </w:r>
      <w:r w:rsidR="0039788D">
        <w:rPr>
          <w:lang w:val="en-US"/>
        </w:rPr>
        <w:t>s</w:t>
      </w:r>
      <w:r w:rsidR="00335821">
        <w:rPr>
          <w:lang w:val="en-US"/>
        </w:rPr>
        <w:t>, we</w:t>
      </w:r>
      <w:r w:rsidR="0039788D">
        <w:rPr>
          <w:lang w:val="en-US"/>
        </w:rPr>
        <w:t>’</w:t>
      </w:r>
      <w:r w:rsidR="00335821">
        <w:rPr>
          <w:lang w:val="en-US"/>
        </w:rPr>
        <w:t xml:space="preserve">ll </w:t>
      </w:r>
      <w:r w:rsidR="0039788D">
        <w:rPr>
          <w:lang w:val="en-US"/>
        </w:rPr>
        <w:t xml:space="preserve">be </w:t>
      </w:r>
      <w:r w:rsidR="00335821">
        <w:rPr>
          <w:lang w:val="en-US"/>
        </w:rPr>
        <w:t>keep</w:t>
      </w:r>
      <w:r w:rsidR="0039788D">
        <w:rPr>
          <w:lang w:val="en-US"/>
        </w:rPr>
        <w:t>ing question peri</w:t>
      </w:r>
      <w:r w:rsidR="00335821">
        <w:rPr>
          <w:lang w:val="en-US"/>
        </w:rPr>
        <w:t xml:space="preserve">ods to five minutes </w:t>
      </w:r>
      <w:r w:rsidR="0039788D">
        <w:rPr>
          <w:lang w:val="en-US"/>
        </w:rPr>
        <w:t>maximum</w:t>
      </w:r>
      <w:r w:rsidR="00335821">
        <w:rPr>
          <w:lang w:val="en-US"/>
        </w:rPr>
        <w:t>. If there</w:t>
      </w:r>
      <w:r w:rsidR="0039788D">
        <w:rPr>
          <w:lang w:val="en-US"/>
        </w:rPr>
        <w:t>’s no time t</w:t>
      </w:r>
      <w:r w:rsidR="00335821">
        <w:rPr>
          <w:lang w:val="en-US"/>
        </w:rPr>
        <w:t>o ask your question, you can ask during their motion, after council of during the question period</w:t>
      </w:r>
      <w:r w:rsidR="0039788D">
        <w:rPr>
          <w:lang w:val="en-US"/>
        </w:rPr>
        <w:t xml:space="preserve"> at the end. </w:t>
      </w:r>
    </w:p>
    <w:p w14:paraId="69947823" w14:textId="77777777" w:rsidR="001F7665" w:rsidRDefault="001F7665" w:rsidP="00B915AC">
      <w:pPr>
        <w:spacing w:after="0" w:line="276" w:lineRule="auto"/>
        <w:jc w:val="both"/>
      </w:pPr>
    </w:p>
    <w:p w14:paraId="5D1844B1" w14:textId="089C5C97" w:rsidR="001F7665" w:rsidRPr="00363D94" w:rsidRDefault="001F7665" w:rsidP="00B915AC">
      <w:pPr>
        <w:pStyle w:val="Heading1"/>
        <w:spacing w:before="0" w:after="0" w:line="276" w:lineRule="auto"/>
        <w:jc w:val="both"/>
        <w:rPr>
          <w:lang w:val="en-US"/>
        </w:rPr>
      </w:pPr>
      <w:r w:rsidRPr="00363D94">
        <w:rPr>
          <w:lang w:val="en-US"/>
        </w:rPr>
        <w:t xml:space="preserve">VI. Presentations </w:t>
      </w:r>
    </w:p>
    <w:p w14:paraId="3E959B7F" w14:textId="1E15FE65" w:rsidR="001E1212" w:rsidRPr="00C63A48" w:rsidRDefault="009E08CB" w:rsidP="00481D53">
      <w:pPr>
        <w:rPr>
          <w:rStyle w:val="Heading2Char"/>
          <w:lang w:val="en-US"/>
        </w:rPr>
      </w:pPr>
      <w:r>
        <w:rPr>
          <w:rStyle w:val="Heading2Char"/>
          <w:lang w:val="en-US"/>
        </w:rPr>
        <w:t>Design Hiring policy</w:t>
      </w:r>
    </w:p>
    <w:p w14:paraId="482D62D8" w14:textId="36AF4A20" w:rsidR="006A032C" w:rsidRDefault="0039788D" w:rsidP="0050176A">
      <w:pPr>
        <w:rPr>
          <w:lang w:val="en-US"/>
        </w:rPr>
      </w:pPr>
      <w:r>
        <w:rPr>
          <w:lang w:val="en-US"/>
        </w:rPr>
        <w:t>Max Bigioni: T</w:t>
      </w:r>
      <w:r w:rsidR="00335821">
        <w:rPr>
          <w:lang w:val="en-US"/>
        </w:rPr>
        <w:t>here</w:t>
      </w:r>
      <w:r>
        <w:rPr>
          <w:lang w:val="en-US"/>
        </w:rPr>
        <w:t>’s been</w:t>
      </w:r>
      <w:r w:rsidR="00335821">
        <w:rPr>
          <w:lang w:val="en-US"/>
        </w:rPr>
        <w:t xml:space="preserve"> some </w:t>
      </w:r>
      <w:r>
        <w:rPr>
          <w:lang w:val="en-US"/>
        </w:rPr>
        <w:t xml:space="preserve">changes to </w:t>
      </w:r>
      <w:r w:rsidR="00335821">
        <w:rPr>
          <w:lang w:val="en-US"/>
        </w:rPr>
        <w:t xml:space="preserve">design team hiring </w:t>
      </w:r>
      <w:r>
        <w:rPr>
          <w:lang w:val="en-US"/>
        </w:rPr>
        <w:t xml:space="preserve">policy. Why are we changing it? </w:t>
      </w:r>
      <w:r w:rsidR="00335821">
        <w:rPr>
          <w:lang w:val="en-US"/>
        </w:rPr>
        <w:t xml:space="preserve">What we have doesn’t work, many teams aren’t following it, </w:t>
      </w:r>
      <w:r>
        <w:rPr>
          <w:lang w:val="en-US"/>
        </w:rPr>
        <w:t xml:space="preserve">or </w:t>
      </w:r>
      <w:r w:rsidR="00335821">
        <w:rPr>
          <w:lang w:val="en-US"/>
        </w:rPr>
        <w:t xml:space="preserve">don’t feel like they can, and </w:t>
      </w:r>
      <w:r>
        <w:rPr>
          <w:lang w:val="en-US"/>
        </w:rPr>
        <w:t xml:space="preserve">the current policy </w:t>
      </w:r>
      <w:r w:rsidR="00335821">
        <w:rPr>
          <w:lang w:val="en-US"/>
        </w:rPr>
        <w:t>doesn’t set them up for success at comp</w:t>
      </w:r>
      <w:r>
        <w:rPr>
          <w:lang w:val="en-US"/>
        </w:rPr>
        <w:t>etition. Wh</w:t>
      </w:r>
      <w:r w:rsidR="00335821">
        <w:rPr>
          <w:lang w:val="en-US"/>
        </w:rPr>
        <w:t>at we</w:t>
      </w:r>
      <w:r w:rsidR="0050176A">
        <w:rPr>
          <w:lang w:val="en-US"/>
        </w:rPr>
        <w:t>’re proposing for the executive members</w:t>
      </w:r>
      <w:r w:rsidR="00335821">
        <w:rPr>
          <w:lang w:val="en-US"/>
        </w:rPr>
        <w:t xml:space="preserve">, </w:t>
      </w:r>
      <w:r w:rsidR="0050176A">
        <w:rPr>
          <w:lang w:val="en-US"/>
        </w:rPr>
        <w:t xml:space="preserve">they’re going to be allowed to have requirements for application. So they could add that you </w:t>
      </w:r>
      <w:r>
        <w:rPr>
          <w:lang w:val="en-US"/>
        </w:rPr>
        <w:t xml:space="preserve">need </w:t>
      </w:r>
      <w:r w:rsidR="00335821">
        <w:rPr>
          <w:lang w:val="en-US"/>
        </w:rPr>
        <w:t xml:space="preserve">one year on the team </w:t>
      </w:r>
      <w:r w:rsidR="0050176A">
        <w:rPr>
          <w:lang w:val="en-US"/>
        </w:rPr>
        <w:t xml:space="preserve">to be able to be put in on Dash. Instead of two week in the all eng, I woud be cut down </w:t>
      </w:r>
      <w:r w:rsidR="0050176A">
        <w:rPr>
          <w:lang w:val="en-US"/>
        </w:rPr>
        <w:lastRenderedPageBreak/>
        <w:t xml:space="preserve">to one, and would not be required to be put on the TV in the ILC.  </w:t>
      </w:r>
      <w:r w:rsidR="00335821">
        <w:rPr>
          <w:lang w:val="en-US"/>
        </w:rPr>
        <w:t>Req</w:t>
      </w:r>
      <w:r w:rsidR="0050176A">
        <w:rPr>
          <w:lang w:val="en-US"/>
        </w:rPr>
        <w:t>uired to hire through dash, this was up to contention with a lot of teams</w:t>
      </w:r>
      <w:r w:rsidR="00335821">
        <w:rPr>
          <w:lang w:val="en-US"/>
        </w:rPr>
        <w:t>, it</w:t>
      </w:r>
      <w:r w:rsidR="0050176A">
        <w:rPr>
          <w:lang w:val="en-US"/>
        </w:rPr>
        <w:t>’</w:t>
      </w:r>
      <w:r w:rsidR="00335821">
        <w:rPr>
          <w:lang w:val="en-US"/>
        </w:rPr>
        <w:t>s best</w:t>
      </w:r>
      <w:r w:rsidR="0050176A">
        <w:rPr>
          <w:lang w:val="en-US"/>
        </w:rPr>
        <w:t xml:space="preserve"> to keep hiring centralized in Dash </w:t>
      </w:r>
      <w:r w:rsidR="00335821">
        <w:rPr>
          <w:lang w:val="en-US"/>
        </w:rPr>
        <w:t>and would be good</w:t>
      </w:r>
      <w:r w:rsidR="0050176A">
        <w:rPr>
          <w:lang w:val="en-US"/>
        </w:rPr>
        <w:t xml:space="preserve"> practice in the future</w:t>
      </w:r>
      <w:r w:rsidR="00335821">
        <w:rPr>
          <w:lang w:val="en-US"/>
        </w:rPr>
        <w:t>. The new cap</w:t>
      </w:r>
      <w:r w:rsidR="0050176A">
        <w:rPr>
          <w:lang w:val="en-US"/>
        </w:rPr>
        <w:t>tain</w:t>
      </w:r>
      <w:r w:rsidR="00335821">
        <w:rPr>
          <w:lang w:val="en-US"/>
        </w:rPr>
        <w:t xml:space="preserve"> hiring would be th</w:t>
      </w:r>
      <w:r w:rsidR="0050176A">
        <w:rPr>
          <w:lang w:val="en-US"/>
        </w:rPr>
        <w:t>rough a panel of three old executives</w:t>
      </w:r>
      <w:r w:rsidR="00335821">
        <w:rPr>
          <w:lang w:val="en-US"/>
        </w:rPr>
        <w:t>, one of which would be the old cap</w:t>
      </w:r>
      <w:r w:rsidR="0050176A">
        <w:rPr>
          <w:lang w:val="en-US"/>
        </w:rPr>
        <w:t>tain</w:t>
      </w:r>
      <w:r w:rsidR="00335821">
        <w:rPr>
          <w:lang w:val="en-US"/>
        </w:rPr>
        <w:t>. One year of experience require</w:t>
      </w:r>
      <w:r w:rsidR="0050176A">
        <w:rPr>
          <w:lang w:val="en-US"/>
        </w:rPr>
        <w:t xml:space="preserve">d, and you cannot bring details into deliberation that weren’t brought up during an interview. For example, if Ben is applying for a position, I can’t bring up any of his role as Director of Internal Affairs even if I know his responsibilities in deliberations, if he doesn’t bring it up in his interview. A new captain must be hired every year. </w:t>
      </w:r>
      <w:r w:rsidR="00335821">
        <w:rPr>
          <w:lang w:val="en-US"/>
        </w:rPr>
        <w:t>The old executives are allowed to apply for the same position</w:t>
      </w:r>
      <w:r w:rsidR="00044AA8">
        <w:rPr>
          <w:lang w:val="en-US"/>
        </w:rPr>
        <w:t>, and a one year of experience requirement will be allowed for executive members</w:t>
      </w:r>
      <w:r w:rsidR="00335821">
        <w:rPr>
          <w:lang w:val="en-US"/>
        </w:rPr>
        <w:t xml:space="preserve">. This would </w:t>
      </w:r>
      <w:r w:rsidR="00044AA8">
        <w:rPr>
          <w:lang w:val="en-US"/>
        </w:rPr>
        <w:t xml:space="preserve">almost </w:t>
      </w:r>
      <w:r w:rsidR="00335821">
        <w:rPr>
          <w:lang w:val="en-US"/>
        </w:rPr>
        <w:t xml:space="preserve">get rid of </w:t>
      </w:r>
      <w:r w:rsidR="00044AA8">
        <w:rPr>
          <w:lang w:val="en-US"/>
        </w:rPr>
        <w:t>the up and out policy, being that executives could not</w:t>
      </w:r>
      <w:r w:rsidR="00335821">
        <w:rPr>
          <w:lang w:val="en-US"/>
        </w:rPr>
        <w:t xml:space="preserve"> apply for the same pos</w:t>
      </w:r>
      <w:r w:rsidR="00044AA8">
        <w:rPr>
          <w:lang w:val="en-US"/>
        </w:rPr>
        <w:t>ition</w:t>
      </w:r>
      <w:r w:rsidR="00335821">
        <w:rPr>
          <w:lang w:val="en-US"/>
        </w:rPr>
        <w:t xml:space="preserve"> twice</w:t>
      </w:r>
      <w:r w:rsidR="00044AA8">
        <w:rPr>
          <w:lang w:val="en-US"/>
        </w:rPr>
        <w:t xml:space="preserve"> before</w:t>
      </w:r>
      <w:r w:rsidR="00335821">
        <w:rPr>
          <w:lang w:val="en-US"/>
        </w:rPr>
        <w:t xml:space="preserve">. For general members, the process </w:t>
      </w:r>
      <w:r w:rsidR="00044AA8">
        <w:rPr>
          <w:lang w:val="en-US"/>
        </w:rPr>
        <w:t>i</w:t>
      </w:r>
      <w:r w:rsidR="00335821">
        <w:rPr>
          <w:lang w:val="en-US"/>
        </w:rPr>
        <w:t>s the same</w:t>
      </w:r>
      <w:r w:rsidR="00044AA8">
        <w:rPr>
          <w:lang w:val="en-US"/>
        </w:rPr>
        <w:t xml:space="preserve"> as the executive members, but made up with the new executives that were hired. There is not allowed to be a year of experience requirement for general members. I</w:t>
      </w:r>
      <w:r w:rsidR="00335821">
        <w:rPr>
          <w:lang w:val="en-US"/>
        </w:rPr>
        <w:t>f there</w:t>
      </w:r>
      <w:r w:rsidR="00044AA8">
        <w:rPr>
          <w:lang w:val="en-US"/>
        </w:rPr>
        <w:t>’</w:t>
      </w:r>
      <w:r w:rsidR="00335821">
        <w:rPr>
          <w:lang w:val="en-US"/>
        </w:rPr>
        <w:t>s an open sign up then n</w:t>
      </w:r>
      <w:r w:rsidR="00044AA8">
        <w:rPr>
          <w:lang w:val="en-US"/>
        </w:rPr>
        <w:t xml:space="preserve">o interviews would be required, </w:t>
      </w:r>
      <w:r w:rsidR="00335821">
        <w:rPr>
          <w:lang w:val="en-US"/>
        </w:rPr>
        <w:t>a</w:t>
      </w:r>
      <w:r w:rsidR="00044AA8">
        <w:rPr>
          <w:lang w:val="en-US"/>
        </w:rPr>
        <w:t>s long as they’re taking everyone on</w:t>
      </w:r>
      <w:r w:rsidR="00335821">
        <w:rPr>
          <w:lang w:val="en-US"/>
        </w:rPr>
        <w:t>. If they</w:t>
      </w:r>
      <w:r w:rsidR="00044AA8">
        <w:rPr>
          <w:lang w:val="en-US"/>
        </w:rPr>
        <w:t xml:space="preserve">’re going to be making cuts, </w:t>
      </w:r>
      <w:r w:rsidR="00335821">
        <w:rPr>
          <w:lang w:val="en-US"/>
        </w:rPr>
        <w:t>they have to do interviews. If there</w:t>
      </w:r>
      <w:r w:rsidR="00044AA8">
        <w:rPr>
          <w:lang w:val="en-US"/>
        </w:rPr>
        <w:t xml:space="preserve">’s more than 15 interviews, </w:t>
      </w:r>
      <w:r w:rsidR="00335821">
        <w:rPr>
          <w:lang w:val="en-US"/>
        </w:rPr>
        <w:t>they’re allowed to do a rotating panel</w:t>
      </w:r>
      <w:r w:rsidR="00044AA8">
        <w:rPr>
          <w:lang w:val="en-US"/>
        </w:rPr>
        <w:t>, similar to the way the iCons hiring method. O</w:t>
      </w:r>
      <w:r w:rsidR="00335821">
        <w:rPr>
          <w:lang w:val="en-US"/>
        </w:rPr>
        <w:t>ther changes, gen</w:t>
      </w:r>
      <w:r w:rsidR="00044AA8">
        <w:rPr>
          <w:lang w:val="en-US"/>
        </w:rPr>
        <w:t>eral</w:t>
      </w:r>
      <w:r w:rsidR="00335821">
        <w:rPr>
          <w:lang w:val="en-US"/>
        </w:rPr>
        <w:t xml:space="preserve"> hiring can only happen after design team night,</w:t>
      </w:r>
      <w:r w:rsidR="00044AA8">
        <w:rPr>
          <w:lang w:val="en-US"/>
        </w:rPr>
        <w:t xml:space="preserve"> which is a night set out mostly to get First Years interested in teams. I think its beneficial </w:t>
      </w:r>
      <w:r w:rsidR="00335821">
        <w:rPr>
          <w:lang w:val="en-US"/>
        </w:rPr>
        <w:t>to have it happen after t</w:t>
      </w:r>
      <w:r w:rsidR="00044AA8">
        <w:rPr>
          <w:lang w:val="en-US"/>
        </w:rPr>
        <w:t>hat night, and should be required, t</w:t>
      </w:r>
      <w:r w:rsidR="00335821">
        <w:rPr>
          <w:lang w:val="en-US"/>
        </w:rPr>
        <w:t xml:space="preserve">o make sure that you get as many </w:t>
      </w:r>
      <w:r w:rsidR="00044AA8">
        <w:rPr>
          <w:lang w:val="en-US"/>
        </w:rPr>
        <w:t>people who are interested on a team</w:t>
      </w:r>
      <w:r w:rsidR="00335821">
        <w:rPr>
          <w:lang w:val="en-US"/>
        </w:rPr>
        <w:t>. Some teams were concerned with this due to timing</w:t>
      </w:r>
      <w:r w:rsidR="00044AA8">
        <w:rPr>
          <w:lang w:val="en-US"/>
        </w:rPr>
        <w:t xml:space="preserve"> for their deliverables, so </w:t>
      </w:r>
      <w:r w:rsidR="009A551D">
        <w:rPr>
          <w:lang w:val="en-US"/>
        </w:rPr>
        <w:t xml:space="preserve">in practice </w:t>
      </w:r>
      <w:r w:rsidR="00044AA8">
        <w:rPr>
          <w:lang w:val="en-US"/>
        </w:rPr>
        <w:t xml:space="preserve">design team night would have to happen in week one. </w:t>
      </w:r>
      <w:r w:rsidR="009A551D">
        <w:rPr>
          <w:lang w:val="en-US"/>
        </w:rPr>
        <w:t xml:space="preserve">All those sitting on hiring panels must sign a conflict of interest form There is something similar to this now, but now </w:t>
      </w:r>
      <w:r w:rsidR="00044AA8">
        <w:rPr>
          <w:lang w:val="en-US"/>
        </w:rPr>
        <w:t>I w</w:t>
      </w:r>
      <w:r w:rsidR="00335821">
        <w:rPr>
          <w:lang w:val="en-US"/>
        </w:rPr>
        <w:t xml:space="preserve">ould expect that everyone on the panel would have a conflict of interest and would have to sign the form. Questions </w:t>
      </w:r>
      <w:r w:rsidR="009A551D">
        <w:rPr>
          <w:lang w:val="en-US"/>
        </w:rPr>
        <w:t xml:space="preserve">must be approved by HR, </w:t>
      </w:r>
      <w:r w:rsidR="00335821">
        <w:rPr>
          <w:lang w:val="en-US"/>
        </w:rPr>
        <w:t xml:space="preserve">and notes would be held onto by HR, </w:t>
      </w:r>
      <w:r w:rsidR="009A551D">
        <w:rPr>
          <w:lang w:val="en-US"/>
        </w:rPr>
        <w:t>to keep everything in one place. This may be changed in the future depending on conversations with the Director of HR as to who will actually be responsible for this. W</w:t>
      </w:r>
      <w:r w:rsidR="00335821">
        <w:rPr>
          <w:lang w:val="en-US"/>
        </w:rPr>
        <w:t>e’ll be taking more to the director of HR. This is imp</w:t>
      </w:r>
      <w:r w:rsidR="009A551D">
        <w:rPr>
          <w:lang w:val="en-US"/>
        </w:rPr>
        <w:t>ortant</w:t>
      </w:r>
      <w:r w:rsidR="00335821">
        <w:rPr>
          <w:lang w:val="en-US"/>
        </w:rPr>
        <w:t>,</w:t>
      </w:r>
      <w:r w:rsidR="009A551D">
        <w:rPr>
          <w:lang w:val="en-US"/>
        </w:rPr>
        <w:t xml:space="preserve"> the</w:t>
      </w:r>
      <w:r w:rsidR="00335821">
        <w:rPr>
          <w:lang w:val="en-US"/>
        </w:rPr>
        <w:t xml:space="preserve"> 1 year </w:t>
      </w:r>
      <w:r w:rsidR="009A551D">
        <w:rPr>
          <w:lang w:val="en-US"/>
        </w:rPr>
        <w:t>requirements should be avoided if possible. For example,</w:t>
      </w:r>
      <w:r w:rsidR="00335821">
        <w:rPr>
          <w:lang w:val="en-US"/>
        </w:rPr>
        <w:t xml:space="preserve"> some teams have a spons</w:t>
      </w:r>
      <w:r w:rsidR="009A551D">
        <w:rPr>
          <w:lang w:val="en-US"/>
        </w:rPr>
        <w:t>orship</w:t>
      </w:r>
      <w:r w:rsidR="00335821">
        <w:rPr>
          <w:lang w:val="en-US"/>
        </w:rPr>
        <w:t xml:space="preserve"> or marketing exec</w:t>
      </w:r>
      <w:r w:rsidR="009A551D">
        <w:rPr>
          <w:lang w:val="en-US"/>
        </w:rPr>
        <w:t>utives</w:t>
      </w:r>
      <w:r w:rsidR="00335821">
        <w:rPr>
          <w:lang w:val="en-US"/>
        </w:rPr>
        <w:t>, these positions should be tri</w:t>
      </w:r>
      <w:r w:rsidR="009A551D">
        <w:rPr>
          <w:lang w:val="en-US"/>
        </w:rPr>
        <w:t xml:space="preserve">ed to be held open if possible to </w:t>
      </w:r>
      <w:r w:rsidR="00335821">
        <w:rPr>
          <w:lang w:val="en-US"/>
        </w:rPr>
        <w:t>keep the involvement open. I</w:t>
      </w:r>
      <w:r w:rsidR="009A551D">
        <w:rPr>
          <w:lang w:val="en-US"/>
        </w:rPr>
        <w:t>’</w:t>
      </w:r>
      <w:r w:rsidR="00335821">
        <w:rPr>
          <w:lang w:val="en-US"/>
        </w:rPr>
        <w:t>m leaving this up to the team</w:t>
      </w:r>
      <w:r w:rsidR="009A551D">
        <w:rPr>
          <w:lang w:val="en-US"/>
        </w:rPr>
        <w:t>’</w:t>
      </w:r>
      <w:r w:rsidR="00335821">
        <w:rPr>
          <w:lang w:val="en-US"/>
        </w:rPr>
        <w:t>s</w:t>
      </w:r>
      <w:r w:rsidR="009A551D">
        <w:rPr>
          <w:lang w:val="en-US"/>
        </w:rPr>
        <w:t xml:space="preserve"> discretion, because at the end of the day it’s their team and their hiring,</w:t>
      </w:r>
      <w:r w:rsidR="00335821">
        <w:rPr>
          <w:lang w:val="en-US"/>
        </w:rPr>
        <w:t xml:space="preserve"> but it</w:t>
      </w:r>
      <w:r w:rsidR="009A551D">
        <w:rPr>
          <w:lang w:val="en-US"/>
        </w:rPr>
        <w:t>’</w:t>
      </w:r>
      <w:r w:rsidR="00335821">
        <w:rPr>
          <w:lang w:val="en-US"/>
        </w:rPr>
        <w:t>ll be brought up during their hiring training</w:t>
      </w:r>
      <w:r w:rsidR="009A551D">
        <w:rPr>
          <w:lang w:val="en-US"/>
        </w:rPr>
        <w:t xml:space="preserve">. If anyone has questions now I’d be happy to answer. </w:t>
      </w:r>
    </w:p>
    <w:p w14:paraId="2E2ECB0D" w14:textId="655906A4" w:rsidR="00335821" w:rsidRDefault="0039788D" w:rsidP="009A551D">
      <w:pPr>
        <w:rPr>
          <w:lang w:val="en-US"/>
        </w:rPr>
      </w:pPr>
      <w:r>
        <w:rPr>
          <w:lang w:val="en-US"/>
        </w:rPr>
        <w:t>Felix LeClair</w:t>
      </w:r>
      <w:r w:rsidR="00335821">
        <w:rPr>
          <w:lang w:val="en-US"/>
        </w:rPr>
        <w:t xml:space="preserve">: As of now, about the up and out </w:t>
      </w:r>
      <w:r w:rsidR="009A551D">
        <w:rPr>
          <w:lang w:val="en-US"/>
        </w:rPr>
        <w:t>policy, one for the goals of the society is to provide students</w:t>
      </w:r>
      <w:r w:rsidR="00335821">
        <w:rPr>
          <w:lang w:val="en-US"/>
        </w:rPr>
        <w:t xml:space="preserve"> with enriching</w:t>
      </w:r>
      <w:r w:rsidR="009A551D">
        <w:rPr>
          <w:lang w:val="en-US"/>
        </w:rPr>
        <w:t xml:space="preserve"> opportunities</w:t>
      </w:r>
      <w:r w:rsidR="00335821">
        <w:rPr>
          <w:lang w:val="en-US"/>
        </w:rPr>
        <w:t xml:space="preserve">, but to </w:t>
      </w:r>
      <w:r w:rsidR="009A551D">
        <w:rPr>
          <w:lang w:val="en-US"/>
        </w:rPr>
        <w:t xml:space="preserve">also </w:t>
      </w:r>
      <w:r w:rsidR="00335821">
        <w:rPr>
          <w:lang w:val="en-US"/>
        </w:rPr>
        <w:t>push</w:t>
      </w:r>
      <w:r w:rsidR="009A551D">
        <w:rPr>
          <w:lang w:val="en-US"/>
        </w:rPr>
        <w:t xml:space="preserve"> students</w:t>
      </w:r>
      <w:r w:rsidR="00335821">
        <w:rPr>
          <w:lang w:val="en-US"/>
        </w:rPr>
        <w:t xml:space="preserve"> to explore new </w:t>
      </w:r>
      <w:r w:rsidR="009A551D">
        <w:rPr>
          <w:lang w:val="en-US"/>
        </w:rPr>
        <w:t xml:space="preserve">avenues. Now we end up with the </w:t>
      </w:r>
      <w:r w:rsidR="00335821">
        <w:rPr>
          <w:lang w:val="en-US"/>
        </w:rPr>
        <w:t>problem of keeping captains</w:t>
      </w:r>
      <w:r w:rsidR="009A551D">
        <w:rPr>
          <w:lang w:val="en-US"/>
        </w:rPr>
        <w:t xml:space="preserve"> and executives</w:t>
      </w:r>
      <w:r w:rsidR="00335821">
        <w:rPr>
          <w:lang w:val="en-US"/>
        </w:rPr>
        <w:t xml:space="preserve"> to keep teams on certain paths, wher</w:t>
      </w:r>
      <w:r w:rsidR="009A551D">
        <w:rPr>
          <w:lang w:val="en-US"/>
        </w:rPr>
        <w:t>e</w:t>
      </w:r>
      <w:r w:rsidR="00335821">
        <w:rPr>
          <w:lang w:val="en-US"/>
        </w:rPr>
        <w:t>as they would no longer be as free to explore new paths</w:t>
      </w:r>
      <w:r w:rsidR="009A551D">
        <w:rPr>
          <w:lang w:val="en-US"/>
        </w:rPr>
        <w:t xml:space="preserve"> like before. </w:t>
      </w:r>
    </w:p>
    <w:p w14:paraId="12EB8484" w14:textId="058329AE" w:rsidR="00335821" w:rsidRDefault="00335821" w:rsidP="009E08CB">
      <w:pPr>
        <w:rPr>
          <w:lang w:val="en-US"/>
        </w:rPr>
      </w:pPr>
      <w:r>
        <w:rPr>
          <w:lang w:val="en-US"/>
        </w:rPr>
        <w:t>Max</w:t>
      </w:r>
      <w:r w:rsidR="0039788D">
        <w:rPr>
          <w:lang w:val="en-US"/>
        </w:rPr>
        <w:t xml:space="preserve"> Bigioni</w:t>
      </w:r>
      <w:r w:rsidR="009A551D">
        <w:rPr>
          <w:lang w:val="en-US"/>
        </w:rPr>
        <w:t>: C</w:t>
      </w:r>
      <w:r>
        <w:rPr>
          <w:lang w:val="en-US"/>
        </w:rPr>
        <w:t>ap</w:t>
      </w:r>
      <w:r w:rsidR="009A551D">
        <w:rPr>
          <w:lang w:val="en-US"/>
        </w:rPr>
        <w:t>tains must change every year, it’s only the executives that will be allowed to reapply for their positions. De</w:t>
      </w:r>
      <w:r>
        <w:rPr>
          <w:lang w:val="en-US"/>
        </w:rPr>
        <w:t xml:space="preserve">sign teams are </w:t>
      </w:r>
      <w:r w:rsidR="009A551D">
        <w:rPr>
          <w:lang w:val="en-US"/>
        </w:rPr>
        <w:t>completive</w:t>
      </w:r>
      <w:r>
        <w:rPr>
          <w:lang w:val="en-US"/>
        </w:rPr>
        <w:t xml:space="preserve">, which </w:t>
      </w:r>
      <w:r w:rsidR="009A551D">
        <w:rPr>
          <w:lang w:val="en-US"/>
        </w:rPr>
        <w:t xml:space="preserve">with </w:t>
      </w:r>
      <w:r>
        <w:rPr>
          <w:lang w:val="en-US"/>
        </w:rPr>
        <w:t>bringing in a new cap</w:t>
      </w:r>
      <w:r w:rsidR="009A551D">
        <w:rPr>
          <w:lang w:val="en-US"/>
        </w:rPr>
        <w:t>tain</w:t>
      </w:r>
      <w:r>
        <w:rPr>
          <w:lang w:val="en-US"/>
        </w:rPr>
        <w:t>, if they feel that that policy is the best way</w:t>
      </w:r>
      <w:r w:rsidR="009A551D">
        <w:rPr>
          <w:lang w:val="en-US"/>
        </w:rPr>
        <w:t xml:space="preserve"> for them to succeed</w:t>
      </w:r>
      <w:r>
        <w:rPr>
          <w:lang w:val="en-US"/>
        </w:rPr>
        <w:t xml:space="preserve"> then that’s </w:t>
      </w:r>
      <w:r w:rsidR="009A551D">
        <w:rPr>
          <w:lang w:val="en-US"/>
        </w:rPr>
        <w:t>what</w:t>
      </w:r>
      <w:r>
        <w:rPr>
          <w:lang w:val="en-US"/>
        </w:rPr>
        <w:t xml:space="preserve"> they’ll so. If not</w:t>
      </w:r>
      <w:r w:rsidR="009A551D">
        <w:rPr>
          <w:lang w:val="en-US"/>
        </w:rPr>
        <w:t>,</w:t>
      </w:r>
      <w:r>
        <w:rPr>
          <w:lang w:val="en-US"/>
        </w:rPr>
        <w:t xml:space="preserve"> that vision will change every year b</w:t>
      </w:r>
      <w:r w:rsidR="009A551D">
        <w:rPr>
          <w:lang w:val="en-US"/>
        </w:rPr>
        <w:t>e</w:t>
      </w:r>
      <w:r>
        <w:rPr>
          <w:lang w:val="en-US"/>
        </w:rPr>
        <w:t>c</w:t>
      </w:r>
      <w:r w:rsidR="009A551D">
        <w:rPr>
          <w:lang w:val="en-US"/>
        </w:rPr>
        <w:t>ause</w:t>
      </w:r>
      <w:r>
        <w:rPr>
          <w:lang w:val="en-US"/>
        </w:rPr>
        <w:t xml:space="preserve"> they</w:t>
      </w:r>
      <w:r w:rsidR="009A551D">
        <w:rPr>
          <w:lang w:val="en-US"/>
        </w:rPr>
        <w:t>’re</w:t>
      </w:r>
      <w:r>
        <w:rPr>
          <w:lang w:val="en-US"/>
        </w:rPr>
        <w:t xml:space="preserve"> trying to be </w:t>
      </w:r>
      <w:r w:rsidR="009A551D">
        <w:rPr>
          <w:lang w:val="en-US"/>
        </w:rPr>
        <w:t>successful</w:t>
      </w:r>
      <w:r>
        <w:rPr>
          <w:lang w:val="en-US"/>
        </w:rPr>
        <w:t xml:space="preserve"> at comp</w:t>
      </w:r>
      <w:r w:rsidR="009A551D">
        <w:rPr>
          <w:lang w:val="en-US"/>
        </w:rPr>
        <w:t xml:space="preserve">etition. </w:t>
      </w:r>
    </w:p>
    <w:p w14:paraId="4D4FF5DE" w14:textId="1D9C6D3C" w:rsidR="00335821" w:rsidRDefault="0039788D" w:rsidP="009A551D">
      <w:pPr>
        <w:rPr>
          <w:lang w:val="en-US"/>
        </w:rPr>
      </w:pPr>
      <w:r>
        <w:rPr>
          <w:lang w:val="en-US"/>
        </w:rPr>
        <w:t>Me</w:t>
      </w:r>
      <w:r w:rsidR="00335821">
        <w:rPr>
          <w:lang w:val="en-US"/>
        </w:rPr>
        <w:t>lissa</w:t>
      </w:r>
      <w:r>
        <w:rPr>
          <w:lang w:val="en-US"/>
        </w:rPr>
        <w:t xml:space="preserve"> Young</w:t>
      </w:r>
      <w:r w:rsidR="009A551D">
        <w:rPr>
          <w:lang w:val="en-US"/>
        </w:rPr>
        <w:t>: Wit</w:t>
      </w:r>
      <w:r w:rsidR="00335821">
        <w:rPr>
          <w:lang w:val="en-US"/>
        </w:rPr>
        <w:t>h the 1 year requirement, for the cap</w:t>
      </w:r>
      <w:r w:rsidR="009A551D">
        <w:rPr>
          <w:lang w:val="en-US"/>
        </w:rPr>
        <w:t>tain</w:t>
      </w:r>
      <w:r w:rsidR="00335821">
        <w:rPr>
          <w:lang w:val="en-US"/>
        </w:rPr>
        <w:t xml:space="preserve"> position</w:t>
      </w:r>
      <w:r w:rsidR="009A551D">
        <w:rPr>
          <w:lang w:val="en-US"/>
        </w:rPr>
        <w:t xml:space="preserve">, could they have a </w:t>
      </w:r>
      <w:r w:rsidR="00335821">
        <w:rPr>
          <w:lang w:val="en-US"/>
        </w:rPr>
        <w:t>one y</w:t>
      </w:r>
      <w:r w:rsidR="009A551D">
        <w:rPr>
          <w:lang w:val="en-US"/>
        </w:rPr>
        <w:t>ear requirement of being an executive? A</w:t>
      </w:r>
      <w:r w:rsidR="00335821">
        <w:rPr>
          <w:lang w:val="en-US"/>
        </w:rPr>
        <w:t>s I know some teams alre</w:t>
      </w:r>
      <w:r w:rsidR="009A551D">
        <w:rPr>
          <w:lang w:val="en-US"/>
        </w:rPr>
        <w:t xml:space="preserve">ady do have that requirement. Also, some captains have to have spent one year as an executive previously. </w:t>
      </w:r>
    </w:p>
    <w:p w14:paraId="21484A2A" w14:textId="7F756041" w:rsidR="00335821" w:rsidRDefault="00335821" w:rsidP="009E08CB">
      <w:pPr>
        <w:rPr>
          <w:lang w:val="en-US"/>
        </w:rPr>
      </w:pPr>
      <w:r>
        <w:rPr>
          <w:lang w:val="en-US"/>
        </w:rPr>
        <w:t>Max</w:t>
      </w:r>
      <w:r w:rsidR="009A551D">
        <w:rPr>
          <w:lang w:val="en-US"/>
        </w:rPr>
        <w:t xml:space="preserve"> Bigioni: T</w:t>
      </w:r>
      <w:r>
        <w:rPr>
          <w:lang w:val="en-US"/>
        </w:rPr>
        <w:t>he way is written r</w:t>
      </w:r>
      <w:r w:rsidR="009A551D">
        <w:rPr>
          <w:lang w:val="en-US"/>
        </w:rPr>
        <w:t xml:space="preserve">ight </w:t>
      </w:r>
      <w:r>
        <w:rPr>
          <w:lang w:val="en-US"/>
        </w:rPr>
        <w:t>n</w:t>
      </w:r>
      <w:r w:rsidR="009A551D">
        <w:rPr>
          <w:lang w:val="en-US"/>
        </w:rPr>
        <w:t>ow</w:t>
      </w:r>
      <w:r>
        <w:rPr>
          <w:lang w:val="en-US"/>
        </w:rPr>
        <w:t>, th</w:t>
      </w:r>
      <w:r w:rsidR="009A551D">
        <w:rPr>
          <w:lang w:val="en-US"/>
        </w:rPr>
        <w:t>at isn’t a requirement for captains. If</w:t>
      </w:r>
      <w:r>
        <w:rPr>
          <w:lang w:val="en-US"/>
        </w:rPr>
        <w:t xml:space="preserve"> they’re excelling</w:t>
      </w:r>
      <w:r w:rsidR="009A551D">
        <w:rPr>
          <w:lang w:val="en-US"/>
        </w:rPr>
        <w:t xml:space="preserve"> at whatever their role is,</w:t>
      </w:r>
      <w:r>
        <w:rPr>
          <w:lang w:val="en-US"/>
        </w:rPr>
        <w:t xml:space="preserve"> have the one year of experience</w:t>
      </w:r>
      <w:r w:rsidR="009A551D">
        <w:rPr>
          <w:lang w:val="en-US"/>
        </w:rPr>
        <w:t xml:space="preserve">, and the panel sees them fit, then they will be allowed to be captain. </w:t>
      </w:r>
    </w:p>
    <w:p w14:paraId="1B170F0C" w14:textId="088FFECE" w:rsidR="00335821" w:rsidRDefault="00335821" w:rsidP="009A551D">
      <w:pPr>
        <w:rPr>
          <w:lang w:val="en-US"/>
        </w:rPr>
      </w:pPr>
      <w:r>
        <w:rPr>
          <w:lang w:val="en-US"/>
        </w:rPr>
        <w:lastRenderedPageBreak/>
        <w:t>Jonah</w:t>
      </w:r>
      <w:r w:rsidR="009A551D">
        <w:rPr>
          <w:lang w:val="en-US"/>
        </w:rPr>
        <w:t xml:space="preserve"> Opler</w:t>
      </w:r>
      <w:r>
        <w:rPr>
          <w:lang w:val="en-US"/>
        </w:rPr>
        <w:t>: If they</w:t>
      </w:r>
      <w:r w:rsidR="009A551D">
        <w:rPr>
          <w:lang w:val="en-US"/>
        </w:rPr>
        <w:t>’</w:t>
      </w:r>
      <w:r>
        <w:rPr>
          <w:lang w:val="en-US"/>
        </w:rPr>
        <w:t xml:space="preserve">re not </w:t>
      </w:r>
      <w:r w:rsidR="009A551D">
        <w:rPr>
          <w:lang w:val="en-US"/>
        </w:rPr>
        <w:t>cutti</w:t>
      </w:r>
      <w:r>
        <w:rPr>
          <w:lang w:val="en-US"/>
        </w:rPr>
        <w:t>ng anyone</w:t>
      </w:r>
      <w:r w:rsidR="009A551D">
        <w:rPr>
          <w:lang w:val="en-US"/>
        </w:rPr>
        <w:t>,</w:t>
      </w:r>
      <w:r>
        <w:rPr>
          <w:lang w:val="en-US"/>
        </w:rPr>
        <w:t xml:space="preserve"> </w:t>
      </w:r>
      <w:r w:rsidR="009A551D">
        <w:rPr>
          <w:lang w:val="en-US"/>
        </w:rPr>
        <w:t>and only the amount they wanted to hire applied, do they still have to go through interviews?</w:t>
      </w:r>
    </w:p>
    <w:p w14:paraId="698172B3" w14:textId="098CD653" w:rsidR="00335821" w:rsidRDefault="009A551D" w:rsidP="009E08CB">
      <w:pPr>
        <w:rPr>
          <w:lang w:val="en-US"/>
        </w:rPr>
      </w:pPr>
      <w:r>
        <w:rPr>
          <w:lang w:val="en-US"/>
        </w:rPr>
        <w:t>Max Bigioni: N</w:t>
      </w:r>
      <w:r w:rsidR="00335821">
        <w:rPr>
          <w:lang w:val="en-US"/>
        </w:rPr>
        <w:t>o cuts</w:t>
      </w:r>
      <w:r>
        <w:rPr>
          <w:lang w:val="en-US"/>
        </w:rPr>
        <w:t>,</w:t>
      </w:r>
      <w:r w:rsidR="00335821">
        <w:rPr>
          <w:lang w:val="en-US"/>
        </w:rPr>
        <w:t xml:space="preserve"> no intervie</w:t>
      </w:r>
      <w:r>
        <w:rPr>
          <w:lang w:val="en-US"/>
        </w:rPr>
        <w:t>w</w:t>
      </w:r>
      <w:r w:rsidR="00335821">
        <w:rPr>
          <w:lang w:val="en-US"/>
        </w:rPr>
        <w:t>s</w:t>
      </w:r>
      <w:r>
        <w:rPr>
          <w:lang w:val="en-US"/>
        </w:rPr>
        <w:t>.</w:t>
      </w:r>
    </w:p>
    <w:p w14:paraId="6B6F84D5" w14:textId="3167B5AD" w:rsidR="00335821" w:rsidRDefault="00335821" w:rsidP="009E08CB">
      <w:pPr>
        <w:rPr>
          <w:lang w:val="en-US"/>
        </w:rPr>
      </w:pPr>
      <w:r>
        <w:rPr>
          <w:lang w:val="en-US"/>
        </w:rPr>
        <w:t>Carson</w:t>
      </w:r>
      <w:r w:rsidR="009A551D">
        <w:rPr>
          <w:lang w:val="en-US"/>
        </w:rPr>
        <w:t xml:space="preserve"> </w:t>
      </w:r>
      <w:r w:rsidR="006C5B53">
        <w:rPr>
          <w:lang w:val="en-US"/>
        </w:rPr>
        <w:t>Cook</w:t>
      </w:r>
      <w:r w:rsidR="009A551D">
        <w:rPr>
          <w:lang w:val="en-US"/>
        </w:rPr>
        <w:t>: Y</w:t>
      </w:r>
      <w:r>
        <w:rPr>
          <w:lang w:val="en-US"/>
        </w:rPr>
        <w:t>ou said a change was that hiring would be done after design night in week</w:t>
      </w:r>
      <w:r w:rsidR="009A551D">
        <w:rPr>
          <w:lang w:val="en-US"/>
        </w:rPr>
        <w:t xml:space="preserve"> one. </w:t>
      </w:r>
    </w:p>
    <w:p w14:paraId="4E4840AC" w14:textId="6C53CB99" w:rsidR="00335821" w:rsidRDefault="00335821" w:rsidP="009E08CB">
      <w:pPr>
        <w:rPr>
          <w:lang w:val="en-US"/>
        </w:rPr>
      </w:pPr>
      <w:r>
        <w:rPr>
          <w:lang w:val="en-US"/>
        </w:rPr>
        <w:t>Max</w:t>
      </w:r>
      <w:r w:rsidR="009A551D">
        <w:rPr>
          <w:lang w:val="en-US"/>
        </w:rPr>
        <w:t xml:space="preserve"> Bigioni</w:t>
      </w:r>
      <w:r>
        <w:rPr>
          <w:lang w:val="en-US"/>
        </w:rPr>
        <w:t>: It</w:t>
      </w:r>
      <w:r w:rsidR="009A551D">
        <w:rPr>
          <w:lang w:val="en-US"/>
        </w:rPr>
        <w:t>’</w:t>
      </w:r>
      <w:r>
        <w:rPr>
          <w:lang w:val="en-US"/>
        </w:rPr>
        <w:t>s being suggested, in practice it has to happen in week one</w:t>
      </w:r>
      <w:r w:rsidR="009A551D">
        <w:rPr>
          <w:lang w:val="en-US"/>
        </w:rPr>
        <w:t>, so</w:t>
      </w:r>
      <w:r>
        <w:rPr>
          <w:lang w:val="en-US"/>
        </w:rPr>
        <w:t xml:space="preserve"> it</w:t>
      </w:r>
      <w:r w:rsidR="009A551D">
        <w:rPr>
          <w:lang w:val="en-US"/>
        </w:rPr>
        <w:t>’ll probably ne</w:t>
      </w:r>
      <w:r>
        <w:rPr>
          <w:lang w:val="en-US"/>
        </w:rPr>
        <w:t>ed to be the Thursday. That was based on team concerns with meeting deliverables and needing to hire early</w:t>
      </w:r>
      <w:r w:rsidR="009A551D">
        <w:rPr>
          <w:lang w:val="en-US"/>
        </w:rPr>
        <w:t>.</w:t>
      </w:r>
    </w:p>
    <w:p w14:paraId="3BD1F6B2" w14:textId="791C1D4D" w:rsidR="00335821" w:rsidRDefault="00335821" w:rsidP="00151663">
      <w:pPr>
        <w:rPr>
          <w:lang w:val="en-US"/>
        </w:rPr>
      </w:pPr>
      <w:r>
        <w:rPr>
          <w:lang w:val="en-US"/>
        </w:rPr>
        <w:t>David</w:t>
      </w:r>
      <w:r w:rsidR="009A551D">
        <w:rPr>
          <w:lang w:val="en-US"/>
        </w:rPr>
        <w:t xml:space="preserve"> Hoskin</w:t>
      </w:r>
      <w:r w:rsidR="00151663">
        <w:rPr>
          <w:lang w:val="en-US"/>
        </w:rPr>
        <w:t>: With the executives</w:t>
      </w:r>
      <w:r>
        <w:rPr>
          <w:lang w:val="en-US"/>
        </w:rPr>
        <w:t xml:space="preserve"> staying in </w:t>
      </w:r>
      <w:r w:rsidR="00151663">
        <w:rPr>
          <w:lang w:val="en-US"/>
        </w:rPr>
        <w:t>their positions, could you elaborate why that was important?</w:t>
      </w:r>
    </w:p>
    <w:p w14:paraId="6502BF98" w14:textId="28DED9A3" w:rsidR="00335821" w:rsidRDefault="00335821" w:rsidP="009E08CB">
      <w:pPr>
        <w:rPr>
          <w:lang w:val="en-US"/>
        </w:rPr>
      </w:pPr>
      <w:r>
        <w:rPr>
          <w:lang w:val="en-US"/>
        </w:rPr>
        <w:t>Max</w:t>
      </w:r>
      <w:r w:rsidR="00151663">
        <w:rPr>
          <w:lang w:val="en-US"/>
        </w:rPr>
        <w:t xml:space="preserve"> Bigioni: The teams are competitive. I</w:t>
      </w:r>
      <w:r>
        <w:rPr>
          <w:lang w:val="en-US"/>
        </w:rPr>
        <w:t xml:space="preserve">f </w:t>
      </w:r>
      <w:r w:rsidR="00151663">
        <w:rPr>
          <w:lang w:val="en-US"/>
        </w:rPr>
        <w:t>an executive is</w:t>
      </w:r>
      <w:r>
        <w:rPr>
          <w:lang w:val="en-US"/>
        </w:rPr>
        <w:t xml:space="preserve"> st</w:t>
      </w:r>
      <w:r w:rsidR="00151663">
        <w:rPr>
          <w:lang w:val="en-US"/>
        </w:rPr>
        <w:t xml:space="preserve">ill the best person for the job, </w:t>
      </w:r>
      <w:r>
        <w:rPr>
          <w:lang w:val="en-US"/>
        </w:rPr>
        <w:t>you can</w:t>
      </w:r>
      <w:r w:rsidR="00151663">
        <w:rPr>
          <w:lang w:val="en-US"/>
        </w:rPr>
        <w:t>’</w:t>
      </w:r>
      <w:r>
        <w:rPr>
          <w:lang w:val="en-US"/>
        </w:rPr>
        <w:t>t shoot the team in the foot and say that they can</w:t>
      </w:r>
      <w:r w:rsidR="00151663">
        <w:rPr>
          <w:lang w:val="en-US"/>
        </w:rPr>
        <w:t>’</w:t>
      </w:r>
      <w:r>
        <w:rPr>
          <w:lang w:val="en-US"/>
        </w:rPr>
        <w:t>t keep that person if they interview and are still the best. This was i</w:t>
      </w:r>
      <w:r w:rsidR="00151663">
        <w:rPr>
          <w:lang w:val="en-US"/>
        </w:rPr>
        <w:t xml:space="preserve">mportant to the teams, </w:t>
      </w:r>
      <w:r>
        <w:rPr>
          <w:lang w:val="en-US"/>
        </w:rPr>
        <w:t>they wanted to be able to pick the best people for their positions to keep them competitive</w:t>
      </w:r>
      <w:r w:rsidR="00151663">
        <w:rPr>
          <w:lang w:val="en-US"/>
        </w:rPr>
        <w:t>.</w:t>
      </w:r>
    </w:p>
    <w:p w14:paraId="55D3C61C" w14:textId="252116AF" w:rsidR="00335821" w:rsidRDefault="00151663" w:rsidP="009E08CB">
      <w:pPr>
        <w:rPr>
          <w:lang w:val="en-US"/>
        </w:rPr>
      </w:pPr>
      <w:r>
        <w:rPr>
          <w:lang w:val="en-US"/>
        </w:rPr>
        <w:t>Em</w:t>
      </w:r>
      <w:r w:rsidR="000452A1">
        <w:rPr>
          <w:lang w:val="en-US"/>
        </w:rPr>
        <w:t>i</w:t>
      </w:r>
      <w:r>
        <w:rPr>
          <w:lang w:val="en-US"/>
        </w:rPr>
        <w:t>ly</w:t>
      </w:r>
      <w:r w:rsidR="000452A1">
        <w:rPr>
          <w:lang w:val="en-US"/>
        </w:rPr>
        <w:t xml:space="preserve"> Bugeja</w:t>
      </w:r>
      <w:r>
        <w:rPr>
          <w:lang w:val="en-US"/>
        </w:rPr>
        <w:t>: The captains</w:t>
      </w:r>
      <w:r w:rsidR="00335821">
        <w:rPr>
          <w:lang w:val="en-US"/>
        </w:rPr>
        <w:t xml:space="preserve"> have to change every year, could a former cap</w:t>
      </w:r>
      <w:r>
        <w:rPr>
          <w:lang w:val="en-US"/>
        </w:rPr>
        <w:t>tain still</w:t>
      </w:r>
      <w:r w:rsidR="00335821">
        <w:rPr>
          <w:lang w:val="en-US"/>
        </w:rPr>
        <w:t xml:space="preserve"> be an exec</w:t>
      </w:r>
      <w:r>
        <w:rPr>
          <w:lang w:val="en-US"/>
        </w:rPr>
        <w:t>utive?</w:t>
      </w:r>
    </w:p>
    <w:p w14:paraId="7C0190F5" w14:textId="056A5EF7" w:rsidR="00335821" w:rsidRPr="00263C19" w:rsidRDefault="00A54348" w:rsidP="009E08CB">
      <w:pPr>
        <w:rPr>
          <w:lang w:val="en-US"/>
        </w:rPr>
      </w:pPr>
      <w:r>
        <w:rPr>
          <w:lang w:val="en-US"/>
        </w:rPr>
        <w:t>Max Bigioni:</w:t>
      </w:r>
      <w:r w:rsidR="00335821">
        <w:rPr>
          <w:lang w:val="en-US"/>
        </w:rPr>
        <w:t xml:space="preserve"> Yes, they could still occupy any other position on the team the next year. </w:t>
      </w:r>
    </w:p>
    <w:p w14:paraId="69B07A97" w14:textId="023F270C" w:rsidR="0072488D" w:rsidRPr="00302ABE" w:rsidRDefault="009E08CB" w:rsidP="0072488D">
      <w:pPr>
        <w:rPr>
          <w:rStyle w:val="Heading2Char"/>
        </w:rPr>
      </w:pPr>
      <w:r>
        <w:rPr>
          <w:rStyle w:val="Heading2Char"/>
        </w:rPr>
        <w:t>Half-year actuals</w:t>
      </w:r>
    </w:p>
    <w:p w14:paraId="1F5DB09D" w14:textId="75979E94" w:rsidR="00F55F2C" w:rsidRDefault="009E08CB" w:rsidP="000452A1">
      <w:r>
        <w:t>Jinho Lee</w:t>
      </w:r>
      <w:r w:rsidR="00E73CFD">
        <w:t xml:space="preserve">: </w:t>
      </w:r>
      <w:r w:rsidR="000452A1">
        <w:t>W</w:t>
      </w:r>
      <w:r w:rsidR="00B65723">
        <w:t>e</w:t>
      </w:r>
      <w:r w:rsidR="000452A1">
        <w:t>’ll be giving our half-</w:t>
      </w:r>
      <w:r w:rsidR="00B65723">
        <w:t>year actuals since this is the last council of the year for you guys</w:t>
      </w:r>
      <w:r w:rsidR="000452A1">
        <w:t>, just t</w:t>
      </w:r>
      <w:r w:rsidR="00B65723">
        <w:t>o see where we</w:t>
      </w:r>
      <w:r w:rsidR="000452A1">
        <w:t>’</w:t>
      </w:r>
      <w:r w:rsidR="00B65723">
        <w:t>re at and what we can do.</w:t>
      </w:r>
      <w:r w:rsidR="000452A1">
        <w:t xml:space="preserve"> One thing I promised was that I’</w:t>
      </w:r>
      <w:r w:rsidR="00B65723">
        <w:t>d maximize our budget</w:t>
      </w:r>
      <w:r w:rsidR="000452A1">
        <w:t>,</w:t>
      </w:r>
      <w:r w:rsidR="00B65723">
        <w:t xml:space="preserve"> I didn’t want money to sit around. That’s why I decided to give this presentation to get feedback. We’ve saved so far </w:t>
      </w:r>
      <w:r w:rsidR="000452A1">
        <w:t xml:space="preserve">$ </w:t>
      </w:r>
      <w:r w:rsidR="00B65723">
        <w:t>908.80</w:t>
      </w:r>
      <w:r w:rsidR="000452A1">
        <w:t>,</w:t>
      </w:r>
      <w:r w:rsidR="00B65723">
        <w:t xml:space="preserve"> this doesn’t include some fixed costs and </w:t>
      </w:r>
      <w:r w:rsidR="000452A1">
        <w:t xml:space="preserve">appreciation </w:t>
      </w:r>
      <w:r w:rsidR="00B65723">
        <w:t>expenses</w:t>
      </w:r>
      <w:r w:rsidR="000452A1">
        <w:t>. T</w:t>
      </w:r>
      <w:r w:rsidR="00B65723">
        <w:t xml:space="preserve">his is </w:t>
      </w:r>
      <w:r w:rsidR="000452A1">
        <w:t>be</w:t>
      </w:r>
      <w:r w:rsidR="00B65723">
        <w:t>cause the D</w:t>
      </w:r>
      <w:r w:rsidR="000452A1">
        <w:t>irector of External Relations saved a lot of costs, the Director of Internal Affairs saved a lot on pizza, and Director of Finance</w:t>
      </w:r>
      <w:r w:rsidR="00B65723">
        <w:t xml:space="preserve"> saved a lot on cookies and bars. This is the breakdown of the </w:t>
      </w:r>
      <w:r w:rsidR="000452A1">
        <w:t>portfolio;</w:t>
      </w:r>
      <w:r w:rsidR="00B65723">
        <w:t xml:space="preserve"> the </w:t>
      </w:r>
      <w:r w:rsidR="000452A1">
        <w:t>president has the highest expense. The president</w:t>
      </w:r>
      <w:r w:rsidR="00B65723">
        <w:t xml:space="preserve"> spent 41%</w:t>
      </w:r>
      <w:r w:rsidR="000452A1">
        <w:t xml:space="preserve"> of their budget</w:t>
      </w:r>
      <w:r w:rsidR="00B65723">
        <w:t>, the other two haven’t spent much, an</w:t>
      </w:r>
      <w:r w:rsidR="000452A1">
        <w:t>d the directors haven’t either. A lot of our expenses co</w:t>
      </w:r>
      <w:r w:rsidR="00B65723">
        <w:t>me in later in the year</w:t>
      </w:r>
      <w:r w:rsidR="000452A1">
        <w:t>,</w:t>
      </w:r>
      <w:r w:rsidR="00B65723">
        <w:t xml:space="preserve"> esp</w:t>
      </w:r>
      <w:r w:rsidR="000452A1">
        <w:t>ecially</w:t>
      </w:r>
      <w:r w:rsidR="00B65723">
        <w:t xml:space="preserve"> with appre</w:t>
      </w:r>
      <w:r w:rsidR="000452A1">
        <w:t>ciation expenses. On top</w:t>
      </w:r>
      <w:r w:rsidR="00B65723">
        <w:t xml:space="preserve"> of that</w:t>
      </w:r>
      <w:r w:rsidR="000452A1">
        <w:t>, this spending is only 50% of our entire Engineering Society</w:t>
      </w:r>
      <w:r w:rsidR="00B65723">
        <w:t xml:space="preserve"> b</w:t>
      </w:r>
      <w:r w:rsidR="000452A1">
        <w:t>udget, so this is 50 of the 100. I</w:t>
      </w:r>
      <w:r w:rsidR="00B65723">
        <w:t>n that percentage</w:t>
      </w:r>
      <w:r w:rsidR="000452A1">
        <w:t>,</w:t>
      </w:r>
      <w:r w:rsidR="00B65723">
        <w:t xml:space="preserve"> they</w:t>
      </w:r>
      <w:r w:rsidR="000452A1">
        <w:t>’ve</w:t>
      </w:r>
      <w:r w:rsidR="00B65723">
        <w:t xml:space="preserve"> only spent this </w:t>
      </w:r>
      <w:r w:rsidR="000452A1">
        <w:t>percentage</w:t>
      </w:r>
      <w:r w:rsidR="00B65723">
        <w:t xml:space="preserve"> of their sub budget. </w:t>
      </w:r>
    </w:p>
    <w:p w14:paraId="0F383B5C" w14:textId="1CD11B4B" w:rsidR="00B65723" w:rsidRDefault="00B65723" w:rsidP="009E08CB">
      <w:r>
        <w:t>Liam</w:t>
      </w:r>
      <w:r w:rsidR="000452A1">
        <w:t xml:space="preserve"> Cregg: S</w:t>
      </w:r>
      <w:r>
        <w:t xml:space="preserve">ome of these have zeroes, that’s not cause that directors </w:t>
      </w:r>
      <w:r w:rsidR="000452A1">
        <w:t>hasn’t</w:t>
      </w:r>
      <w:r>
        <w:t xml:space="preserve"> spent any money, this is mostly from not updating actuals yet</w:t>
      </w:r>
      <w:r w:rsidR="000452A1">
        <w:t xml:space="preserve">. </w:t>
      </w:r>
    </w:p>
    <w:p w14:paraId="7815E2EC" w14:textId="1116412D" w:rsidR="00B65723" w:rsidRDefault="00B65723" w:rsidP="000452A1">
      <w:r>
        <w:t>Jinho</w:t>
      </w:r>
      <w:r w:rsidR="000452A1">
        <w:t xml:space="preserve"> Lee: B</w:t>
      </w:r>
      <w:r>
        <w:t>ad debt expense will come up, this affects the cash flow of the org</w:t>
      </w:r>
      <w:r w:rsidR="000452A1">
        <w:t>anization for the future. The Ontario Engineering Competition</w:t>
      </w:r>
      <w:r>
        <w:t xml:space="preserve"> is setting up their event in 2021 and there are some unexp</w:t>
      </w:r>
      <w:r w:rsidR="000452A1">
        <w:t>ected expenses that are coming fro</w:t>
      </w:r>
      <w:r>
        <w:t>m that</w:t>
      </w:r>
      <w:r w:rsidR="000452A1">
        <w:t>,</w:t>
      </w:r>
      <w:r>
        <w:t xml:space="preserve"> for ex</w:t>
      </w:r>
      <w:r w:rsidR="000452A1">
        <w:t>ample;</w:t>
      </w:r>
      <w:r>
        <w:t xml:space="preserve"> setting up a bank account. </w:t>
      </w:r>
      <w:r w:rsidR="000452A1">
        <w:t xml:space="preserve">$ </w:t>
      </w:r>
      <w:r>
        <w:t>1,400 dollars in legal fees were used to oversee policy and ad</w:t>
      </w:r>
      <w:r w:rsidR="000452A1">
        <w:t>d contracts for all the paid Engineering S</w:t>
      </w:r>
      <w:r>
        <w:t>oc</w:t>
      </w:r>
      <w:r w:rsidR="000452A1">
        <w:t>iety</w:t>
      </w:r>
      <w:r>
        <w:t xml:space="preserve"> employees. We have almost </w:t>
      </w:r>
      <w:r w:rsidR="000452A1">
        <w:t xml:space="preserve">$ </w:t>
      </w:r>
      <w:r>
        <w:t>1000 dollars</w:t>
      </w:r>
      <w:r w:rsidR="000452A1">
        <w:t xml:space="preserve"> in excess</w:t>
      </w:r>
      <w:r>
        <w:t>, any idea for initiatives to do with this? This is student money</w:t>
      </w:r>
      <w:r w:rsidR="000452A1">
        <w:t xml:space="preserve">, I want to </w:t>
      </w:r>
      <w:r>
        <w:t>hear how you guys want to spend i</w:t>
      </w:r>
      <w:r w:rsidR="000452A1">
        <w:t>t</w:t>
      </w:r>
      <w:r>
        <w:t>. Aff</w:t>
      </w:r>
      <w:r w:rsidR="000452A1">
        <w:t>iliated group debt is still an issue, those</w:t>
      </w:r>
      <w:r>
        <w:t xml:space="preserve"> problems </w:t>
      </w:r>
      <w:r w:rsidR="000452A1">
        <w:t>will be coming soon.</w:t>
      </w:r>
    </w:p>
    <w:p w14:paraId="2128F1B7" w14:textId="5E6B328A" w:rsidR="00B65723" w:rsidRDefault="00B65723" w:rsidP="009E08CB">
      <w:r>
        <w:t>Liam</w:t>
      </w:r>
      <w:r w:rsidR="000452A1">
        <w:t xml:space="preserve"> Cregg</w:t>
      </w:r>
      <w:r>
        <w:t>: before we write off the debt</w:t>
      </w:r>
      <w:r w:rsidR="000452A1">
        <w:t>,</w:t>
      </w:r>
      <w:r>
        <w:t xml:space="preserve"> we want to make sure its accurate</w:t>
      </w:r>
      <w:r w:rsidR="000452A1">
        <w:t>. S</w:t>
      </w:r>
      <w:r>
        <w:t>o</w:t>
      </w:r>
      <w:r w:rsidR="000452A1">
        <w:t>,</w:t>
      </w:r>
      <w:r>
        <w:t xml:space="preserve"> we</w:t>
      </w:r>
      <w:r w:rsidR="000452A1">
        <w:t>’</w:t>
      </w:r>
      <w:r>
        <w:t>re doing a lot of cleaning and sorting to make sure the debt amount is actually accurate</w:t>
      </w:r>
      <w:r w:rsidR="000452A1">
        <w:t xml:space="preserve">. </w:t>
      </w:r>
    </w:p>
    <w:p w14:paraId="72503A2E" w14:textId="0F489A07" w:rsidR="00B65723" w:rsidRDefault="00B65723" w:rsidP="000452A1">
      <w:r>
        <w:lastRenderedPageBreak/>
        <w:t>Jinho</w:t>
      </w:r>
      <w:r w:rsidR="000452A1">
        <w:t xml:space="preserve"> Lee: In operations</w:t>
      </w:r>
      <w:r>
        <w:t>, the bank is up and running, we</w:t>
      </w:r>
      <w:r w:rsidR="000452A1">
        <w:t>’</w:t>
      </w:r>
      <w:r>
        <w:t xml:space="preserve">re </w:t>
      </w:r>
      <w:r w:rsidR="000452A1">
        <w:t>accepting feedback. A delivery i</w:t>
      </w:r>
      <w:r>
        <w:t>nve</w:t>
      </w:r>
      <w:r w:rsidR="000452A1">
        <w:t>nt</w:t>
      </w:r>
      <w:r>
        <w:t xml:space="preserve">ory management system is coming, and maybe a new pizza ordering algorithm. If you think about it, moving pizza there would cut cheque expenses and </w:t>
      </w:r>
      <w:r w:rsidR="000452A1">
        <w:t>bookkeeper</w:t>
      </w:r>
      <w:r>
        <w:t xml:space="preserve"> expense</w:t>
      </w:r>
      <w:r w:rsidR="000452A1">
        <w:t>s</w:t>
      </w:r>
      <w:r>
        <w:t xml:space="preserve">. </w:t>
      </w:r>
      <w:r w:rsidR="000452A1">
        <w:t>There may be a possible</w:t>
      </w:r>
      <w:r>
        <w:t xml:space="preserve"> new payment system for aff</w:t>
      </w:r>
      <w:r w:rsidR="000452A1">
        <w:t>iliated</w:t>
      </w:r>
      <w:r>
        <w:t xml:space="preserve"> group ticket sa</w:t>
      </w:r>
      <w:r w:rsidR="000452A1">
        <w:t>les. New D</w:t>
      </w:r>
      <w:r>
        <w:t xml:space="preserve">ash </w:t>
      </w:r>
      <w:r w:rsidR="000452A1">
        <w:t>features</w:t>
      </w:r>
      <w:r>
        <w:t xml:space="preserve"> are coming </w:t>
      </w:r>
      <w:r w:rsidR="000452A1">
        <w:t xml:space="preserve">out </w:t>
      </w:r>
      <w:r>
        <w:t>next sem</w:t>
      </w:r>
      <w:r w:rsidR="000452A1">
        <w:t>ester</w:t>
      </w:r>
      <w:r>
        <w:t xml:space="preserve"> through </w:t>
      </w:r>
      <w:r w:rsidR="000452A1">
        <w:t xml:space="preserve"> the </w:t>
      </w:r>
      <w:r>
        <w:t>D</w:t>
      </w:r>
      <w:r w:rsidR="000452A1">
        <w:t>irector of IT,</w:t>
      </w:r>
      <w:r>
        <w:t xml:space="preserve"> such</w:t>
      </w:r>
      <w:r w:rsidR="000452A1">
        <w:t xml:space="preserve"> as auto interview scheduling, and interview location selection as well. </w:t>
      </w:r>
      <w:r>
        <w:t xml:space="preserve"> </w:t>
      </w:r>
    </w:p>
    <w:p w14:paraId="41E80133" w14:textId="73B2DAE6" w:rsidR="00B65723" w:rsidRDefault="001A790F" w:rsidP="009E08CB">
      <w:r>
        <w:t>Felix</w:t>
      </w:r>
      <w:r w:rsidR="000452A1">
        <w:t xml:space="preserve"> LeClair: W</w:t>
      </w:r>
      <w:r>
        <w:t xml:space="preserve">ould it be possible to make the fully </w:t>
      </w:r>
      <w:r w:rsidR="000452A1">
        <w:t>functional</w:t>
      </w:r>
      <w:r>
        <w:t xml:space="preserve"> budget doc</w:t>
      </w:r>
      <w:r w:rsidR="000452A1">
        <w:t>ument</w:t>
      </w:r>
      <w:r>
        <w:t xml:space="preserve"> available</w:t>
      </w:r>
      <w:r w:rsidR="000452A1">
        <w:t>?</w:t>
      </w:r>
    </w:p>
    <w:p w14:paraId="152C161A" w14:textId="743ED214" w:rsidR="001A790F" w:rsidRDefault="001A790F" w:rsidP="009E08CB">
      <w:r>
        <w:t>Liam</w:t>
      </w:r>
      <w:r w:rsidR="000452A1">
        <w:t xml:space="preserve"> Cregg: Y</w:t>
      </w:r>
      <w:r>
        <w:t>es</w:t>
      </w:r>
      <w:r w:rsidR="000452A1">
        <w:t>,</w:t>
      </w:r>
      <w:r>
        <w:t xml:space="preserve"> we</w:t>
      </w:r>
      <w:r w:rsidR="000452A1">
        <w:t>’</w:t>
      </w:r>
      <w:r>
        <w:t>ll figure something out</w:t>
      </w:r>
      <w:r w:rsidR="000452A1">
        <w:t xml:space="preserve">. </w:t>
      </w:r>
    </w:p>
    <w:p w14:paraId="2FFC5DB2" w14:textId="2390BCA7" w:rsidR="001A790F" w:rsidRDefault="001A790F" w:rsidP="009E08CB">
      <w:r>
        <w:t>Felix</w:t>
      </w:r>
      <w:r w:rsidR="000452A1">
        <w:t xml:space="preserve"> LeClair: In terms</w:t>
      </w:r>
      <w:r>
        <w:t xml:space="preserve"> of the extra</w:t>
      </w:r>
      <w:r w:rsidR="000452A1">
        <w:t xml:space="preserve"> $ 1000</w:t>
      </w:r>
      <w:r>
        <w:t xml:space="preserve">, what </w:t>
      </w:r>
      <w:r w:rsidR="000452A1">
        <w:t>is the best way to talk to the vice president</w:t>
      </w:r>
      <w:r>
        <w:t xml:space="preserve"> about ideas</w:t>
      </w:r>
      <w:r w:rsidR="000452A1">
        <w:t>?</w:t>
      </w:r>
    </w:p>
    <w:p w14:paraId="4AC1EA79" w14:textId="031B9B50" w:rsidR="001A790F" w:rsidRDefault="001A790F" w:rsidP="009E08CB">
      <w:r>
        <w:t>Jinho</w:t>
      </w:r>
      <w:r w:rsidR="000452A1">
        <w:t xml:space="preserve"> Lee: S</w:t>
      </w:r>
      <w:r>
        <w:t>end me an email and we can maybe work on making a motion to add to the budget next council</w:t>
      </w:r>
      <w:r w:rsidR="000452A1">
        <w:t>.</w:t>
      </w:r>
    </w:p>
    <w:p w14:paraId="1042BBAB" w14:textId="33C1B20A" w:rsidR="001A790F" w:rsidRDefault="001A790F" w:rsidP="000452A1">
      <w:r>
        <w:t>Max</w:t>
      </w:r>
      <w:r w:rsidR="000452A1">
        <w:t xml:space="preserve"> Bigioni: A couple things in my</w:t>
      </w:r>
      <w:r>
        <w:t xml:space="preserve"> budget got </w:t>
      </w:r>
      <w:r w:rsidR="000452A1">
        <w:t>cancelled, I’</w:t>
      </w:r>
      <w:r>
        <w:t xml:space="preserve">m looking </w:t>
      </w:r>
      <w:r w:rsidR="000452A1">
        <w:t>to start a design team showcase. I</w:t>
      </w:r>
      <w:r>
        <w:t>tll be a presentation with a judge and a competition. It</w:t>
      </w:r>
      <w:r w:rsidR="000452A1">
        <w:t>’s just something I’m looking to do with the money I’</w:t>
      </w:r>
      <w:r>
        <w:t>m saving in my budget</w:t>
      </w:r>
      <w:r w:rsidR="000452A1">
        <w:t>.</w:t>
      </w:r>
    </w:p>
    <w:p w14:paraId="0FC875EB" w14:textId="23D71AF9" w:rsidR="001A790F" w:rsidRDefault="001A790F" w:rsidP="009E08CB">
      <w:r>
        <w:t>Peter</w:t>
      </w:r>
      <w:r w:rsidR="000452A1">
        <w:t xml:space="preserve"> Matthews: F</w:t>
      </w:r>
      <w:r>
        <w:t xml:space="preserve">or the extra cash, will that </w:t>
      </w:r>
      <w:r w:rsidR="000452A1">
        <w:t>information</w:t>
      </w:r>
      <w:r>
        <w:t xml:space="preserve"> be sent to the gen</w:t>
      </w:r>
      <w:r w:rsidR="000452A1">
        <w:t>eral</w:t>
      </w:r>
      <w:r>
        <w:t xml:space="preserve"> eng</w:t>
      </w:r>
      <w:r w:rsidR="000452A1">
        <w:t>ineering</w:t>
      </w:r>
      <w:r>
        <w:t xml:space="preserve"> body or are you just taking </w:t>
      </w:r>
      <w:r w:rsidR="000452A1">
        <w:t>suggestions</w:t>
      </w:r>
      <w:r>
        <w:t xml:space="preserve"> from council </w:t>
      </w:r>
      <w:r w:rsidR="000452A1">
        <w:t>members?</w:t>
      </w:r>
    </w:p>
    <w:p w14:paraId="4806DD2E" w14:textId="705713AC" w:rsidR="001A790F" w:rsidRDefault="001A790F" w:rsidP="009E08CB">
      <w:r>
        <w:t>Jinho</w:t>
      </w:r>
      <w:r w:rsidR="000452A1">
        <w:t xml:space="preserve"> Lee: We could send out an All-Eng. Because</w:t>
      </w:r>
      <w:r>
        <w:t xml:space="preserve"> adding an expense does fall under council</w:t>
      </w:r>
      <w:r w:rsidR="000452A1">
        <w:t>’s jurisdiction</w:t>
      </w:r>
      <w:r>
        <w:t>, it will go through us anyway. I thought I should inform you guys first.</w:t>
      </w:r>
    </w:p>
    <w:p w14:paraId="555A598D" w14:textId="2B11B70C" w:rsidR="001A790F" w:rsidRDefault="001A790F" w:rsidP="009E08CB">
      <w:r>
        <w:t>Jonah</w:t>
      </w:r>
      <w:r w:rsidR="00097A63">
        <w:t xml:space="preserve"> Opler</w:t>
      </w:r>
      <w:r>
        <w:t>: Just</w:t>
      </w:r>
      <w:r w:rsidR="00097A63">
        <w:t xml:space="preserve"> to speak to my actuals, some of</w:t>
      </w:r>
      <w:r>
        <w:t xml:space="preserve"> them have </w:t>
      </w:r>
      <w:r w:rsidR="00097A63">
        <w:t>numbers</w:t>
      </w:r>
      <w:r>
        <w:t xml:space="preserve">, but it doesn’t </w:t>
      </w:r>
      <w:r w:rsidR="00097A63">
        <w:t>represent the entirety of it because I’</w:t>
      </w:r>
      <w:r>
        <w:t xml:space="preserve">m still getting some in. If you see </w:t>
      </w:r>
      <w:r w:rsidR="00097A63">
        <w:t>small</w:t>
      </w:r>
      <w:r>
        <w:t xml:space="preserve"> actuals in mine compared to big actuals, that’s why.</w:t>
      </w:r>
    </w:p>
    <w:p w14:paraId="53DE9416" w14:textId="3D4389EB" w:rsidR="001A790F" w:rsidRDefault="001A790F" w:rsidP="009E08CB">
      <w:r>
        <w:t>Liam</w:t>
      </w:r>
      <w:r w:rsidR="00097A63">
        <w:t xml:space="preserve"> Cregg: Y</w:t>
      </w:r>
      <w:r>
        <w:t>es</w:t>
      </w:r>
      <w:r w:rsidR="00097A63">
        <w:t>,</w:t>
      </w:r>
      <w:r>
        <w:t xml:space="preserve"> we understand that, we</w:t>
      </w:r>
      <w:r w:rsidR="00097A63">
        <w:t>’</w:t>
      </w:r>
      <w:r>
        <w:t xml:space="preserve">re expecting to have the actual solidified actuals before </w:t>
      </w:r>
      <w:r w:rsidR="00097A63">
        <w:t>b</w:t>
      </w:r>
      <w:r>
        <w:t xml:space="preserve">ringing a budget motion to council next semester. </w:t>
      </w:r>
    </w:p>
    <w:p w14:paraId="4875BE5A" w14:textId="74AD7EDD" w:rsidR="009E08CB" w:rsidRPr="0039788D" w:rsidRDefault="009E08CB" w:rsidP="009E08CB">
      <w:pPr>
        <w:rPr>
          <w:rStyle w:val="Heading2Char"/>
          <w:lang w:val="de-DE"/>
        </w:rPr>
      </w:pPr>
      <w:r w:rsidRPr="0039788D">
        <w:rPr>
          <w:rStyle w:val="Heading2Char"/>
          <w:lang w:val="de-DE"/>
        </w:rPr>
        <w:t>RoboMaster</w:t>
      </w:r>
    </w:p>
    <w:p w14:paraId="738B58B3" w14:textId="1A3DCC86" w:rsidR="009E08CB" w:rsidRPr="001A790F" w:rsidRDefault="009E08CB" w:rsidP="009E08CB">
      <w:pPr>
        <w:rPr>
          <w:lang w:val="de-DE"/>
        </w:rPr>
      </w:pPr>
      <w:r w:rsidRPr="001A790F">
        <w:rPr>
          <w:lang w:val="de-DE"/>
        </w:rPr>
        <w:t xml:space="preserve">Brayden </w:t>
      </w:r>
      <w:r w:rsidRPr="00D77CEE">
        <w:t xml:space="preserve">Secord: </w:t>
      </w:r>
      <w:r w:rsidR="00097A63" w:rsidRPr="00D77CEE">
        <w:t>Hello everyone, I’</w:t>
      </w:r>
      <w:r w:rsidR="001A790F" w:rsidRPr="00D77CEE">
        <w:t>m Brayden</w:t>
      </w:r>
      <w:r w:rsidR="00097A63" w:rsidRPr="00D77CEE">
        <w:t>.</w:t>
      </w:r>
    </w:p>
    <w:p w14:paraId="4FDBE08F" w14:textId="04A83264" w:rsidR="00097A63" w:rsidRDefault="00D77CEE" w:rsidP="009E08CB">
      <w:pPr>
        <w:rPr>
          <w:lang w:val="en-US"/>
        </w:rPr>
      </w:pPr>
      <w:r>
        <w:rPr>
          <w:lang w:val="en-US"/>
        </w:rPr>
        <w:t>Jack</w:t>
      </w:r>
      <w:r w:rsidR="00951C62">
        <w:rPr>
          <w:lang w:val="en-US"/>
        </w:rPr>
        <w:t xml:space="preserve"> Demeter</w:t>
      </w:r>
      <w:r>
        <w:rPr>
          <w:lang w:val="en-US"/>
        </w:rPr>
        <w:t xml:space="preserve">: </w:t>
      </w:r>
      <w:r w:rsidR="00097A63">
        <w:rPr>
          <w:lang w:val="en-US"/>
        </w:rPr>
        <w:t>And I’m Jack</w:t>
      </w:r>
    </w:p>
    <w:p w14:paraId="590A44B5" w14:textId="23183522" w:rsidR="001A790F" w:rsidRDefault="00D77CEE" w:rsidP="000D58F7">
      <w:pPr>
        <w:rPr>
          <w:lang w:val="en-US"/>
        </w:rPr>
      </w:pPr>
      <w:r>
        <w:rPr>
          <w:lang w:val="en-US"/>
        </w:rPr>
        <w:t>Brayden Secord: And we’r</w:t>
      </w:r>
      <w:r w:rsidR="001A790F" w:rsidRPr="001A790F">
        <w:rPr>
          <w:lang w:val="en-US"/>
        </w:rPr>
        <w:t xml:space="preserve">e here to present our team in the pursuance of </w:t>
      </w:r>
      <w:r w:rsidRPr="001A790F">
        <w:rPr>
          <w:lang w:val="en-US"/>
        </w:rPr>
        <w:t>rati</w:t>
      </w:r>
      <w:r>
        <w:rPr>
          <w:lang w:val="en-US"/>
        </w:rPr>
        <w:t>fication with the Engineering Society</w:t>
      </w:r>
      <w:r w:rsidR="001A790F" w:rsidRPr="001A790F">
        <w:rPr>
          <w:lang w:val="en-US"/>
        </w:rPr>
        <w:t>.</w:t>
      </w:r>
      <w:r>
        <w:rPr>
          <w:lang w:val="en-US"/>
        </w:rPr>
        <w:t xml:space="preserve"> </w:t>
      </w:r>
      <w:r w:rsidR="001A790F" w:rsidRPr="001A790F">
        <w:rPr>
          <w:lang w:val="en-US"/>
        </w:rPr>
        <w:t>We</w:t>
      </w:r>
      <w:r>
        <w:rPr>
          <w:lang w:val="en-US"/>
        </w:rPr>
        <w:t xml:space="preserve">’re a team who build 6 or </w:t>
      </w:r>
      <w:r w:rsidR="001A790F" w:rsidRPr="001A790F">
        <w:rPr>
          <w:lang w:val="en-US"/>
        </w:rPr>
        <w:t xml:space="preserve">7 robots each </w:t>
      </w:r>
      <w:r>
        <w:rPr>
          <w:lang w:val="en-US"/>
        </w:rPr>
        <w:t xml:space="preserve">year </w:t>
      </w:r>
      <w:r w:rsidR="001A790F" w:rsidRPr="001A790F">
        <w:rPr>
          <w:lang w:val="en-US"/>
        </w:rPr>
        <w:t xml:space="preserve">to compete </w:t>
      </w:r>
      <w:r w:rsidRPr="001A790F">
        <w:rPr>
          <w:lang w:val="en-US"/>
        </w:rPr>
        <w:t>internationally</w:t>
      </w:r>
      <w:r w:rsidR="001A790F" w:rsidRPr="001A790F">
        <w:rPr>
          <w:lang w:val="en-US"/>
        </w:rPr>
        <w:t xml:space="preserve">. </w:t>
      </w:r>
      <w:r>
        <w:rPr>
          <w:lang w:val="en-US"/>
        </w:rPr>
        <w:t xml:space="preserve">The two key competitions that we compete are the RoboMasters International competition, which is held in China. Last year was our first year as a formal team and we competed in that and were quite successful. In addition to that, this year we’re looking to compete in the IEEE ICRA, which is in Paris this year. Essentially what we do as a team is teach </w:t>
      </w:r>
      <w:r w:rsidR="001A790F">
        <w:rPr>
          <w:lang w:val="en-US"/>
        </w:rPr>
        <w:t xml:space="preserve">students </w:t>
      </w:r>
      <w:r>
        <w:rPr>
          <w:lang w:val="en-US"/>
        </w:rPr>
        <w:t>electrical, mechanical, machine learning and computer vision skills. Basically, the students on our team are taught these</w:t>
      </w:r>
      <w:r w:rsidR="001A790F">
        <w:rPr>
          <w:lang w:val="en-US"/>
        </w:rPr>
        <w:t xml:space="preserve"> skills in the hopes that we can learn and collaborate to build competitive </w:t>
      </w:r>
      <w:r>
        <w:rPr>
          <w:lang w:val="en-US"/>
        </w:rPr>
        <w:t>robots</w:t>
      </w:r>
      <w:r w:rsidR="001A790F">
        <w:rPr>
          <w:lang w:val="en-US"/>
        </w:rPr>
        <w:t xml:space="preserve">. </w:t>
      </w:r>
      <w:r>
        <w:rPr>
          <w:lang w:val="en-US"/>
        </w:rPr>
        <w:t>Aside from competitions, we carry key mission goals. The first being Que</w:t>
      </w:r>
      <w:r w:rsidR="001A790F">
        <w:rPr>
          <w:lang w:val="en-US"/>
        </w:rPr>
        <w:t>en</w:t>
      </w:r>
      <w:r>
        <w:rPr>
          <w:lang w:val="en-US"/>
        </w:rPr>
        <w:t>’</w:t>
      </w:r>
      <w:r w:rsidR="001A790F">
        <w:rPr>
          <w:lang w:val="en-US"/>
        </w:rPr>
        <w:t xml:space="preserve">s is a great </w:t>
      </w:r>
      <w:r>
        <w:rPr>
          <w:lang w:val="en-US"/>
        </w:rPr>
        <w:t>extracurricular</w:t>
      </w:r>
      <w:r w:rsidR="001A790F">
        <w:rPr>
          <w:lang w:val="en-US"/>
        </w:rPr>
        <w:t xml:space="preserve"> school</w:t>
      </w:r>
      <w:r>
        <w:rPr>
          <w:lang w:val="en-US"/>
        </w:rPr>
        <w:t>, and has a great sense of community, and we hope to contribute to this by becoming a design team. W</w:t>
      </w:r>
      <w:r w:rsidR="001A790F">
        <w:rPr>
          <w:lang w:val="en-US"/>
        </w:rPr>
        <w:t>e also hope to provide a good learning environment,</w:t>
      </w:r>
      <w:r>
        <w:rPr>
          <w:lang w:val="en-US"/>
        </w:rPr>
        <w:t xml:space="preserve"> which are accounted for in our various workshops, onboarding and training we provide our members. </w:t>
      </w:r>
      <w:r>
        <w:rPr>
          <w:lang w:val="en-US"/>
        </w:rPr>
        <w:lastRenderedPageBreak/>
        <w:t>Additionally, there are opportunities for research in our team, as our</w:t>
      </w:r>
      <w:r w:rsidR="001A790F">
        <w:rPr>
          <w:lang w:val="en-US"/>
        </w:rPr>
        <w:t xml:space="preserve"> A</w:t>
      </w:r>
      <w:r>
        <w:rPr>
          <w:lang w:val="en-US"/>
        </w:rPr>
        <w:t>I is very new and our members a</w:t>
      </w:r>
      <w:r w:rsidR="001A790F">
        <w:rPr>
          <w:lang w:val="en-US"/>
        </w:rPr>
        <w:t xml:space="preserve">re looking into this to give us a competitive edge. </w:t>
      </w:r>
      <w:r>
        <w:rPr>
          <w:lang w:val="en-US"/>
        </w:rPr>
        <w:t xml:space="preserve"> More specifically in learning opportunities, on the mechanical side we teach SolidWorks, and Python, C, as well and others, F</w:t>
      </w:r>
      <w:r w:rsidR="001A790F">
        <w:rPr>
          <w:lang w:val="en-US"/>
        </w:rPr>
        <w:t>or the elec</w:t>
      </w:r>
      <w:r>
        <w:rPr>
          <w:lang w:val="en-US"/>
        </w:rPr>
        <w:t>trical</w:t>
      </w:r>
      <w:r w:rsidR="000D58F7">
        <w:rPr>
          <w:lang w:val="en-US"/>
        </w:rPr>
        <w:t xml:space="preserve"> side they get to </w:t>
      </w:r>
      <w:r w:rsidR="001A790F">
        <w:rPr>
          <w:lang w:val="en-US"/>
        </w:rPr>
        <w:t>work on embedded sys</w:t>
      </w:r>
      <w:r>
        <w:rPr>
          <w:lang w:val="en-US"/>
        </w:rPr>
        <w:t>tem development, Raspberry, Arduino</w:t>
      </w:r>
      <w:r w:rsidR="001A790F">
        <w:rPr>
          <w:lang w:val="en-US"/>
        </w:rPr>
        <w:t xml:space="preserve"> and others. As much as t</w:t>
      </w:r>
      <w:r w:rsidR="000D58F7">
        <w:rPr>
          <w:lang w:val="en-US"/>
        </w:rPr>
        <w:t xml:space="preserve">ech is important, there are non-technical </w:t>
      </w:r>
      <w:r w:rsidR="001A790F">
        <w:rPr>
          <w:lang w:val="en-US"/>
        </w:rPr>
        <w:t xml:space="preserve">skills that are helpful to expand student experiences. </w:t>
      </w:r>
      <w:r w:rsidR="000D58F7">
        <w:rPr>
          <w:lang w:val="en-US"/>
        </w:rPr>
        <w:t>Regarding teamwork</w:t>
      </w:r>
      <w:r w:rsidR="001A790F">
        <w:rPr>
          <w:lang w:val="en-US"/>
        </w:rPr>
        <w:t>, our team relies on test</w:t>
      </w:r>
      <w:r w:rsidR="000D58F7">
        <w:rPr>
          <w:lang w:val="en-US"/>
        </w:rPr>
        <w:t>ing and collaboration and communication. Effective communication skills, talking</w:t>
      </w:r>
      <w:r w:rsidR="001A790F">
        <w:rPr>
          <w:lang w:val="en-US"/>
        </w:rPr>
        <w:t xml:space="preserve"> with supp</w:t>
      </w:r>
      <w:r w:rsidR="000D58F7">
        <w:rPr>
          <w:lang w:val="en-US"/>
        </w:rPr>
        <w:t xml:space="preserve">liers, team members, writing skills are also big as we </w:t>
      </w:r>
      <w:r w:rsidR="001A790F">
        <w:rPr>
          <w:lang w:val="en-US"/>
        </w:rPr>
        <w:t xml:space="preserve">have two design reports where we </w:t>
      </w:r>
      <w:r w:rsidR="000D58F7">
        <w:rPr>
          <w:lang w:val="en-US"/>
        </w:rPr>
        <w:t>justify</w:t>
      </w:r>
      <w:r w:rsidR="001A790F">
        <w:rPr>
          <w:lang w:val="en-US"/>
        </w:rPr>
        <w:t xml:space="preserve"> our </w:t>
      </w:r>
      <w:r w:rsidR="000D58F7">
        <w:rPr>
          <w:lang w:val="en-US"/>
        </w:rPr>
        <w:t>design</w:t>
      </w:r>
      <w:r w:rsidR="001A790F">
        <w:rPr>
          <w:lang w:val="en-US"/>
        </w:rPr>
        <w:t>. Project management, we</w:t>
      </w:r>
      <w:r w:rsidR="000D58F7">
        <w:rPr>
          <w:lang w:val="en-US"/>
        </w:rPr>
        <w:t>’</w:t>
      </w:r>
      <w:r w:rsidR="001A790F">
        <w:rPr>
          <w:lang w:val="en-US"/>
        </w:rPr>
        <w:t xml:space="preserve">re </w:t>
      </w:r>
      <w:r w:rsidR="000D58F7">
        <w:rPr>
          <w:lang w:val="en-US"/>
        </w:rPr>
        <w:t>managing</w:t>
      </w:r>
      <w:r w:rsidR="001A790F">
        <w:rPr>
          <w:lang w:val="en-US"/>
        </w:rPr>
        <w:t xml:space="preserve"> </w:t>
      </w:r>
      <w:r w:rsidR="000D58F7">
        <w:rPr>
          <w:lang w:val="en-US"/>
        </w:rPr>
        <w:t>quite</w:t>
      </w:r>
      <w:r w:rsidR="001A790F">
        <w:rPr>
          <w:lang w:val="en-US"/>
        </w:rPr>
        <w:t xml:space="preserve"> a few systems to i</w:t>
      </w:r>
      <w:r w:rsidR="000D58F7">
        <w:rPr>
          <w:lang w:val="en-US"/>
        </w:rPr>
        <w:t>ntegrate together. Regarding community</w:t>
      </w:r>
      <w:r w:rsidR="001A790F">
        <w:rPr>
          <w:lang w:val="en-US"/>
        </w:rPr>
        <w:t xml:space="preserve"> outreach, we</w:t>
      </w:r>
      <w:r w:rsidR="000D58F7">
        <w:rPr>
          <w:lang w:val="en-US"/>
        </w:rPr>
        <w:t>’ve just started this. L</w:t>
      </w:r>
      <w:r w:rsidR="001A790F">
        <w:rPr>
          <w:lang w:val="en-US"/>
        </w:rPr>
        <w:t xml:space="preserve">ast </w:t>
      </w:r>
      <w:r w:rsidR="000D58F7">
        <w:rPr>
          <w:lang w:val="en-US"/>
        </w:rPr>
        <w:t>year we were involved with the Machine Mavericks here in Kingston</w:t>
      </w:r>
      <w:r w:rsidR="001A790F">
        <w:rPr>
          <w:lang w:val="en-US"/>
        </w:rPr>
        <w:t xml:space="preserve"> with local high schools. Some of our members volunteer ther</w:t>
      </w:r>
      <w:r w:rsidR="000D58F7">
        <w:rPr>
          <w:lang w:val="en-US"/>
        </w:rPr>
        <w:t>e</w:t>
      </w:r>
      <w:r w:rsidR="001A790F">
        <w:rPr>
          <w:lang w:val="en-US"/>
        </w:rPr>
        <w:t xml:space="preserve"> to help them prep</w:t>
      </w:r>
      <w:r w:rsidR="000D58F7">
        <w:rPr>
          <w:lang w:val="en-US"/>
        </w:rPr>
        <w:t>are</w:t>
      </w:r>
      <w:r w:rsidR="001A790F">
        <w:rPr>
          <w:lang w:val="en-US"/>
        </w:rPr>
        <w:t>, we</w:t>
      </w:r>
      <w:r w:rsidR="000D58F7">
        <w:rPr>
          <w:lang w:val="en-US"/>
        </w:rPr>
        <w:t>’</w:t>
      </w:r>
      <w:r w:rsidR="001A790F">
        <w:rPr>
          <w:lang w:val="en-US"/>
        </w:rPr>
        <w:t xml:space="preserve">ve also attended some hackathons, we hope to expand on this by hosting a field trip for local </w:t>
      </w:r>
      <w:r w:rsidR="000D58F7">
        <w:rPr>
          <w:lang w:val="en-US"/>
        </w:rPr>
        <w:t>high</w:t>
      </w:r>
      <w:r w:rsidR="001A790F">
        <w:rPr>
          <w:lang w:val="en-US"/>
        </w:rPr>
        <w:t xml:space="preserve"> schools. The reason we want ratif</w:t>
      </w:r>
      <w:r w:rsidR="000D58F7">
        <w:rPr>
          <w:lang w:val="en-US"/>
        </w:rPr>
        <w:t>y ourselves as a new team is because we’</w:t>
      </w:r>
      <w:r w:rsidR="001A790F">
        <w:rPr>
          <w:lang w:val="en-US"/>
        </w:rPr>
        <w:t>re hoping we can dev</w:t>
      </w:r>
      <w:r w:rsidR="000D58F7">
        <w:rPr>
          <w:lang w:val="en-US"/>
        </w:rPr>
        <w:t>elop</w:t>
      </w:r>
      <w:r w:rsidR="001A790F">
        <w:rPr>
          <w:lang w:val="en-US"/>
        </w:rPr>
        <w:t xml:space="preserve"> a structur</w:t>
      </w:r>
      <w:r w:rsidR="000D58F7">
        <w:rPr>
          <w:lang w:val="en-US"/>
        </w:rPr>
        <w:t>e since we have senior members. W</w:t>
      </w:r>
      <w:r w:rsidR="001A790F">
        <w:rPr>
          <w:lang w:val="en-US"/>
        </w:rPr>
        <w:t>e hope</w:t>
      </w:r>
      <w:r w:rsidR="000D58F7">
        <w:rPr>
          <w:lang w:val="en-US"/>
        </w:rPr>
        <w:t xml:space="preserve"> to put</w:t>
      </w:r>
      <w:r w:rsidR="001A790F">
        <w:rPr>
          <w:lang w:val="en-US"/>
        </w:rPr>
        <w:t xml:space="preserve"> a structure in place with the hope of having success in future generations, and getting more</w:t>
      </w:r>
      <w:r w:rsidR="000D58F7">
        <w:rPr>
          <w:lang w:val="en-US"/>
        </w:rPr>
        <w:t xml:space="preserve"> first year reach, and general Queen’s Engineering </w:t>
      </w:r>
      <w:r w:rsidR="001A790F">
        <w:rPr>
          <w:lang w:val="en-US"/>
        </w:rPr>
        <w:t>support. Any questions</w:t>
      </w:r>
      <w:r w:rsidR="000D58F7">
        <w:rPr>
          <w:lang w:val="en-US"/>
        </w:rPr>
        <w:t xml:space="preserve">? </w:t>
      </w:r>
    </w:p>
    <w:p w14:paraId="50B18CD8" w14:textId="0FD07132" w:rsidR="001A790F" w:rsidRDefault="000D58F7" w:rsidP="009E08CB">
      <w:pPr>
        <w:rPr>
          <w:lang w:val="en-US"/>
        </w:rPr>
      </w:pPr>
      <w:r>
        <w:rPr>
          <w:lang w:val="en-US"/>
        </w:rPr>
        <w:t>Mel</w:t>
      </w:r>
      <w:r w:rsidR="001A790F">
        <w:rPr>
          <w:lang w:val="en-US"/>
        </w:rPr>
        <w:t>issa</w:t>
      </w:r>
      <w:r>
        <w:rPr>
          <w:lang w:val="en-US"/>
        </w:rPr>
        <w:t xml:space="preserve"> Young</w:t>
      </w:r>
      <w:r w:rsidR="001A790F">
        <w:rPr>
          <w:lang w:val="en-US"/>
        </w:rPr>
        <w:t>: I</w:t>
      </w:r>
      <w:r>
        <w:rPr>
          <w:lang w:val="en-US"/>
        </w:rPr>
        <w:t>’</w:t>
      </w:r>
      <w:r w:rsidR="001A790F">
        <w:rPr>
          <w:lang w:val="en-US"/>
        </w:rPr>
        <w:t>m noticing that we</w:t>
      </w:r>
      <w:r>
        <w:rPr>
          <w:lang w:val="en-US"/>
        </w:rPr>
        <w:t>’re beginning to hav</w:t>
      </w:r>
      <w:r w:rsidR="001A790F">
        <w:rPr>
          <w:lang w:val="en-US"/>
        </w:rPr>
        <w:t xml:space="preserve">e a lot of robot teams. What makes your team different? </w:t>
      </w:r>
    </w:p>
    <w:p w14:paraId="4B018474" w14:textId="77777777" w:rsidR="000D58F7" w:rsidRDefault="001A790F" w:rsidP="000D58F7">
      <w:pPr>
        <w:rPr>
          <w:lang w:val="en-US"/>
        </w:rPr>
      </w:pPr>
      <w:r>
        <w:rPr>
          <w:lang w:val="en-US"/>
        </w:rPr>
        <w:t>Brayden</w:t>
      </w:r>
      <w:r w:rsidR="000D58F7">
        <w:rPr>
          <w:lang w:val="en-US"/>
        </w:rPr>
        <w:t xml:space="preserve"> Secord</w:t>
      </w:r>
      <w:r>
        <w:rPr>
          <w:lang w:val="en-US"/>
        </w:rPr>
        <w:t xml:space="preserve">: We actually have the </w:t>
      </w:r>
      <w:r w:rsidR="000D58F7">
        <w:rPr>
          <w:lang w:val="en-US"/>
        </w:rPr>
        <w:t>opposite opinion that there are</w:t>
      </w:r>
      <w:r w:rsidR="00CA20F2">
        <w:rPr>
          <w:lang w:val="en-US"/>
        </w:rPr>
        <w:t xml:space="preserve"> a lot of robot teams</w:t>
      </w:r>
      <w:r w:rsidR="000D58F7">
        <w:rPr>
          <w:lang w:val="en-US"/>
        </w:rPr>
        <w:t xml:space="preserve">. </w:t>
      </w:r>
    </w:p>
    <w:p w14:paraId="0879C932" w14:textId="14B1C403" w:rsidR="00CA20F2" w:rsidRDefault="000D58F7" w:rsidP="000D58F7">
      <w:pPr>
        <w:rPr>
          <w:lang w:val="en-US"/>
        </w:rPr>
      </w:pPr>
      <w:r>
        <w:rPr>
          <w:lang w:val="en-US"/>
        </w:rPr>
        <w:t xml:space="preserve">Melissa Young: </w:t>
      </w:r>
      <w:r w:rsidR="00CA20F2">
        <w:rPr>
          <w:lang w:val="en-US"/>
        </w:rPr>
        <w:t>I was thinking of QMAST</w:t>
      </w:r>
      <w:r>
        <w:rPr>
          <w:lang w:val="en-US"/>
        </w:rPr>
        <w:t>, QVEX an</w:t>
      </w:r>
      <w:r w:rsidR="00CA20F2">
        <w:rPr>
          <w:lang w:val="en-US"/>
        </w:rPr>
        <w:t>d other</w:t>
      </w:r>
      <w:r>
        <w:rPr>
          <w:lang w:val="en-US"/>
        </w:rPr>
        <w:t>s.</w:t>
      </w:r>
    </w:p>
    <w:p w14:paraId="23B24683" w14:textId="5EF7443A" w:rsidR="00CA20F2" w:rsidRDefault="000D58F7" w:rsidP="009E08CB">
      <w:pPr>
        <w:rPr>
          <w:lang w:val="en-US"/>
        </w:rPr>
      </w:pPr>
      <w:r>
        <w:rPr>
          <w:lang w:val="en-US"/>
        </w:rPr>
        <w:t xml:space="preserve">Brayden Secord: </w:t>
      </w:r>
      <w:r w:rsidR="00CA20F2">
        <w:rPr>
          <w:lang w:val="en-US"/>
        </w:rPr>
        <w:t xml:space="preserve">We believe our </w:t>
      </w:r>
      <w:r>
        <w:rPr>
          <w:lang w:val="en-US"/>
        </w:rPr>
        <w:t>team is a level above, our competitions</w:t>
      </w:r>
      <w:r w:rsidR="00CA20F2">
        <w:rPr>
          <w:lang w:val="en-US"/>
        </w:rPr>
        <w:t xml:space="preserve"> are quite intense and we thi</w:t>
      </w:r>
      <w:r>
        <w:rPr>
          <w:lang w:val="en-US"/>
        </w:rPr>
        <w:t>nk it takes on an</w:t>
      </w:r>
      <w:r w:rsidR="00CA20F2">
        <w:rPr>
          <w:lang w:val="en-US"/>
        </w:rPr>
        <w:t xml:space="preserve"> extra level of complexity. There</w:t>
      </w:r>
      <w:r>
        <w:rPr>
          <w:lang w:val="en-US"/>
        </w:rPr>
        <w:t xml:space="preserve"> is</w:t>
      </w:r>
      <w:r w:rsidR="00CA20F2">
        <w:rPr>
          <w:lang w:val="en-US"/>
        </w:rPr>
        <w:t xml:space="preserve"> AI to automate</w:t>
      </w:r>
      <w:r>
        <w:rPr>
          <w:lang w:val="en-US"/>
        </w:rPr>
        <w:t xml:space="preserve"> our robots</w:t>
      </w:r>
      <w:r w:rsidR="00CA20F2">
        <w:rPr>
          <w:lang w:val="en-US"/>
        </w:rPr>
        <w:t>, and we think we</w:t>
      </w:r>
      <w:r>
        <w:rPr>
          <w:lang w:val="en-US"/>
        </w:rPr>
        <w:t>’</w:t>
      </w:r>
      <w:r w:rsidR="00CA20F2">
        <w:rPr>
          <w:lang w:val="en-US"/>
        </w:rPr>
        <w:t xml:space="preserve">re providing something more advanced and more </w:t>
      </w:r>
      <w:r>
        <w:rPr>
          <w:lang w:val="en-US"/>
        </w:rPr>
        <w:t>well-rounded. I</w:t>
      </w:r>
      <w:r w:rsidR="00CA20F2">
        <w:rPr>
          <w:lang w:val="en-US"/>
        </w:rPr>
        <w:t>t</w:t>
      </w:r>
      <w:r>
        <w:rPr>
          <w:lang w:val="en-US"/>
        </w:rPr>
        <w:t>’</w:t>
      </w:r>
      <w:r w:rsidR="00CA20F2">
        <w:rPr>
          <w:lang w:val="en-US"/>
        </w:rPr>
        <w:t>s</w:t>
      </w:r>
      <w:r>
        <w:rPr>
          <w:lang w:val="en-US"/>
        </w:rPr>
        <w:t xml:space="preserve"> different. </w:t>
      </w:r>
    </w:p>
    <w:p w14:paraId="4EACB793" w14:textId="47634958" w:rsidR="00CA20F2" w:rsidRDefault="00CA20F2" w:rsidP="009E08CB">
      <w:pPr>
        <w:rPr>
          <w:lang w:val="en-US"/>
        </w:rPr>
      </w:pPr>
      <w:r>
        <w:rPr>
          <w:lang w:val="en-US"/>
        </w:rPr>
        <w:t>Tyson</w:t>
      </w:r>
      <w:r w:rsidR="000D58F7">
        <w:rPr>
          <w:lang w:val="en-US"/>
        </w:rPr>
        <w:t xml:space="preserve"> Wilkins: About the skills people</w:t>
      </w:r>
      <w:r>
        <w:rPr>
          <w:lang w:val="en-US"/>
        </w:rPr>
        <w:t xml:space="preserve"> develop, w</w:t>
      </w:r>
      <w:r w:rsidR="000D58F7">
        <w:rPr>
          <w:lang w:val="en-US"/>
        </w:rPr>
        <w:t>hat are you doing at these competitions</w:t>
      </w:r>
      <w:r>
        <w:rPr>
          <w:lang w:val="en-US"/>
        </w:rPr>
        <w:t>?</w:t>
      </w:r>
    </w:p>
    <w:p w14:paraId="7887C98B" w14:textId="43A1D47C" w:rsidR="00CA20F2" w:rsidRDefault="000D58F7" w:rsidP="009E08CB">
      <w:pPr>
        <w:rPr>
          <w:lang w:val="en-US"/>
        </w:rPr>
      </w:pPr>
      <w:r>
        <w:rPr>
          <w:lang w:val="en-US"/>
        </w:rPr>
        <w:t>Jack</w:t>
      </w:r>
      <w:r w:rsidR="00951C62">
        <w:rPr>
          <w:lang w:val="en-US"/>
        </w:rPr>
        <w:t xml:space="preserve"> Demeter</w:t>
      </w:r>
      <w:r>
        <w:rPr>
          <w:lang w:val="en-US"/>
        </w:rPr>
        <w:t>: I went to the China</w:t>
      </w:r>
      <w:r w:rsidR="00CA20F2">
        <w:rPr>
          <w:lang w:val="en-US"/>
        </w:rPr>
        <w:t xml:space="preserve"> comp</w:t>
      </w:r>
      <w:r>
        <w:rPr>
          <w:lang w:val="en-US"/>
        </w:rPr>
        <w:t>etition</w:t>
      </w:r>
      <w:r w:rsidR="00CA20F2">
        <w:rPr>
          <w:lang w:val="en-US"/>
        </w:rPr>
        <w:t xml:space="preserve"> last year, you bui</w:t>
      </w:r>
      <w:r>
        <w:rPr>
          <w:lang w:val="en-US"/>
        </w:rPr>
        <w:t>ld these robots and ta</w:t>
      </w:r>
      <w:r w:rsidR="00CA20F2">
        <w:rPr>
          <w:lang w:val="en-US"/>
        </w:rPr>
        <w:t>ke them into arenas. You build thes</w:t>
      </w:r>
      <w:r>
        <w:rPr>
          <w:lang w:val="en-US"/>
        </w:rPr>
        <w:t>e</w:t>
      </w:r>
      <w:r w:rsidR="00CA20F2">
        <w:rPr>
          <w:lang w:val="en-US"/>
        </w:rPr>
        <w:t xml:space="preserve"> robots that have roles and pilots who control them to move in the a</w:t>
      </w:r>
      <w:r>
        <w:rPr>
          <w:lang w:val="en-US"/>
        </w:rPr>
        <w:t>rena</w:t>
      </w:r>
      <w:r w:rsidR="00CA20F2">
        <w:rPr>
          <w:lang w:val="en-US"/>
        </w:rPr>
        <w:t>. You have an attack and</w:t>
      </w:r>
      <w:r>
        <w:rPr>
          <w:lang w:val="en-US"/>
        </w:rPr>
        <w:t xml:space="preserve"> defense going on. I</w:t>
      </w:r>
      <w:r w:rsidR="00CA20F2">
        <w:rPr>
          <w:lang w:val="en-US"/>
        </w:rPr>
        <w:t>t</w:t>
      </w:r>
      <w:r>
        <w:rPr>
          <w:lang w:val="en-US"/>
        </w:rPr>
        <w:t>’</w:t>
      </w:r>
      <w:r w:rsidR="00CA20F2">
        <w:rPr>
          <w:lang w:val="en-US"/>
        </w:rPr>
        <w:t xml:space="preserve">s student developing these platforms, they </w:t>
      </w:r>
      <w:r>
        <w:rPr>
          <w:lang w:val="en-US"/>
        </w:rPr>
        <w:t>develop</w:t>
      </w:r>
      <w:r w:rsidR="00CA20F2">
        <w:rPr>
          <w:lang w:val="en-US"/>
        </w:rPr>
        <w:t xml:space="preserve"> the embedded systems and we develop the software and hardwar</w:t>
      </w:r>
      <w:r>
        <w:rPr>
          <w:lang w:val="en-US"/>
        </w:rPr>
        <w:t>e.</w:t>
      </w:r>
    </w:p>
    <w:p w14:paraId="232C15F9" w14:textId="7C8B210C" w:rsidR="00CA20F2" w:rsidRDefault="00CA20F2" w:rsidP="000D58F7">
      <w:pPr>
        <w:rPr>
          <w:lang w:val="en-US"/>
        </w:rPr>
      </w:pPr>
      <w:r>
        <w:rPr>
          <w:lang w:val="en-US"/>
        </w:rPr>
        <w:t>Jinho</w:t>
      </w:r>
      <w:r w:rsidR="000D58F7">
        <w:rPr>
          <w:lang w:val="en-US"/>
        </w:rPr>
        <w:t xml:space="preserve"> Lee</w:t>
      </w:r>
      <w:r>
        <w:rPr>
          <w:lang w:val="en-US"/>
        </w:rPr>
        <w:t>: I ask everyone this, how would you ensure fin</w:t>
      </w:r>
      <w:r w:rsidR="000D58F7">
        <w:rPr>
          <w:lang w:val="en-US"/>
        </w:rPr>
        <w:t>ancial</w:t>
      </w:r>
      <w:r>
        <w:rPr>
          <w:lang w:val="en-US"/>
        </w:rPr>
        <w:t xml:space="preserve"> mismanage</w:t>
      </w:r>
      <w:r w:rsidR="000D58F7">
        <w:rPr>
          <w:lang w:val="en-US"/>
        </w:rPr>
        <w:t xml:space="preserve">ment doesn’t happen? In terms of budgeting etc. </w:t>
      </w:r>
    </w:p>
    <w:p w14:paraId="37FCA470" w14:textId="5D1F2E3A" w:rsidR="00CA20F2" w:rsidRDefault="000D58F7" w:rsidP="000D58F7">
      <w:pPr>
        <w:rPr>
          <w:lang w:val="en-US"/>
        </w:rPr>
      </w:pPr>
      <w:r>
        <w:rPr>
          <w:lang w:val="en-US"/>
        </w:rPr>
        <w:t>Jack</w:t>
      </w:r>
      <w:r w:rsidR="00951C62">
        <w:rPr>
          <w:lang w:val="en-US"/>
        </w:rPr>
        <w:t xml:space="preserve"> Demeter</w:t>
      </w:r>
      <w:r>
        <w:rPr>
          <w:lang w:val="en-US"/>
        </w:rPr>
        <w:t>: Compared to other teams, we build 7 separate robots, one at a time. U</w:t>
      </w:r>
      <w:r w:rsidR="00CA20F2">
        <w:rPr>
          <w:lang w:val="en-US"/>
        </w:rPr>
        <w:t>ntil that one is built</w:t>
      </w:r>
      <w:r>
        <w:rPr>
          <w:lang w:val="en-US"/>
        </w:rPr>
        <w:t>,</w:t>
      </w:r>
      <w:r w:rsidR="00CA20F2">
        <w:rPr>
          <w:lang w:val="en-US"/>
        </w:rPr>
        <w:t xml:space="preserve"> we don’t start another. If one po</w:t>
      </w:r>
      <w:r>
        <w:rPr>
          <w:lang w:val="en-US"/>
        </w:rPr>
        <w:t>d isn’t finished they have to th</w:t>
      </w:r>
      <w:r w:rsidR="00CA20F2">
        <w:rPr>
          <w:lang w:val="en-US"/>
        </w:rPr>
        <w:t>row more money at it</w:t>
      </w:r>
      <w:r>
        <w:rPr>
          <w:lang w:val="en-US"/>
        </w:rPr>
        <w:t xml:space="preserve"> to finish it, but we’re able to adjust our budget as we go this way, potentially by building fewer robots than planned. If </w:t>
      </w:r>
      <w:r w:rsidR="00CA20F2">
        <w:rPr>
          <w:lang w:val="en-US"/>
        </w:rPr>
        <w:t>we</w:t>
      </w:r>
      <w:r>
        <w:rPr>
          <w:lang w:val="en-US"/>
        </w:rPr>
        <w:t>’</w:t>
      </w:r>
      <w:r w:rsidR="00CA20F2">
        <w:rPr>
          <w:lang w:val="en-US"/>
        </w:rPr>
        <w:t>re missing a robot and can</w:t>
      </w:r>
      <w:r>
        <w:rPr>
          <w:lang w:val="en-US"/>
        </w:rPr>
        <w:t>’</w:t>
      </w:r>
      <w:r w:rsidR="00CA20F2">
        <w:rPr>
          <w:lang w:val="en-US"/>
        </w:rPr>
        <w:t>t afford to fix it, th</w:t>
      </w:r>
      <w:r>
        <w:rPr>
          <w:lang w:val="en-US"/>
        </w:rPr>
        <w:t>at’s okay. Because of its</w:t>
      </w:r>
      <w:r w:rsidR="00CA20F2">
        <w:rPr>
          <w:lang w:val="en-US"/>
        </w:rPr>
        <w:t xml:space="preserve"> modularity</w:t>
      </w:r>
      <w:r>
        <w:rPr>
          <w:lang w:val="en-US"/>
        </w:rPr>
        <w:t>,</w:t>
      </w:r>
      <w:r w:rsidR="00CA20F2">
        <w:rPr>
          <w:lang w:val="en-US"/>
        </w:rPr>
        <w:t xml:space="preserve"> we won</w:t>
      </w:r>
      <w:r>
        <w:rPr>
          <w:lang w:val="en-US"/>
        </w:rPr>
        <w:t>’</w:t>
      </w:r>
      <w:r w:rsidR="00CA20F2">
        <w:rPr>
          <w:lang w:val="en-US"/>
        </w:rPr>
        <w:t>t go over</w:t>
      </w:r>
      <w:r>
        <w:rPr>
          <w:lang w:val="en-US"/>
        </w:rPr>
        <w:t xml:space="preserve"> budget</w:t>
      </w:r>
      <w:r w:rsidR="00CA20F2">
        <w:rPr>
          <w:lang w:val="en-US"/>
        </w:rPr>
        <w:t>. As it’s a debit rather than credit setup we don’t go over</w:t>
      </w:r>
      <w:r>
        <w:rPr>
          <w:lang w:val="en-US"/>
        </w:rPr>
        <w:t>.</w:t>
      </w:r>
    </w:p>
    <w:p w14:paraId="77F58288" w14:textId="2C7AAE3C" w:rsidR="00CA20F2" w:rsidRDefault="00CA20F2" w:rsidP="009E08CB">
      <w:pPr>
        <w:rPr>
          <w:lang w:val="en-US"/>
        </w:rPr>
      </w:pPr>
      <w:r>
        <w:rPr>
          <w:lang w:val="en-US"/>
        </w:rPr>
        <w:t>Felix</w:t>
      </w:r>
      <w:r w:rsidR="000D58F7">
        <w:rPr>
          <w:lang w:val="en-US"/>
        </w:rPr>
        <w:t xml:space="preserve"> LeClair: I lo</w:t>
      </w:r>
      <w:r>
        <w:rPr>
          <w:lang w:val="en-US"/>
        </w:rPr>
        <w:t>ve this concept, but one concern is the q</w:t>
      </w:r>
      <w:r w:rsidR="000D58F7">
        <w:rPr>
          <w:lang w:val="en-US"/>
        </w:rPr>
        <w:t>uestion</w:t>
      </w:r>
      <w:r>
        <w:rPr>
          <w:lang w:val="en-US"/>
        </w:rPr>
        <w:t xml:space="preserve"> of scope. To have this team be </w:t>
      </w:r>
      <w:r w:rsidR="000D58F7">
        <w:rPr>
          <w:lang w:val="en-US"/>
        </w:rPr>
        <w:t>successful</w:t>
      </w:r>
      <w:r>
        <w:rPr>
          <w:lang w:val="en-US"/>
        </w:rPr>
        <w:t>, it</w:t>
      </w:r>
      <w:r w:rsidR="000D58F7">
        <w:rPr>
          <w:lang w:val="en-US"/>
        </w:rPr>
        <w:t>’</w:t>
      </w:r>
      <w:r>
        <w:rPr>
          <w:lang w:val="en-US"/>
        </w:rPr>
        <w:t>ll be a large op</w:t>
      </w:r>
      <w:r w:rsidR="000D58F7">
        <w:rPr>
          <w:lang w:val="en-US"/>
        </w:rPr>
        <w:t xml:space="preserve">eration. If you don’t have a </w:t>
      </w:r>
      <w:r>
        <w:rPr>
          <w:lang w:val="en-US"/>
        </w:rPr>
        <w:t>certain amount of student</w:t>
      </w:r>
      <w:r w:rsidR="000D58F7">
        <w:rPr>
          <w:lang w:val="en-US"/>
        </w:rPr>
        <w:t>s,</w:t>
      </w:r>
      <w:r>
        <w:rPr>
          <w:lang w:val="en-US"/>
        </w:rPr>
        <w:t xml:space="preserve"> how will it work?</w:t>
      </w:r>
    </w:p>
    <w:p w14:paraId="5A075DE9" w14:textId="3FFB086B" w:rsidR="00CA20F2" w:rsidRDefault="00CA20F2" w:rsidP="00CA20F2">
      <w:pPr>
        <w:rPr>
          <w:lang w:val="en-US"/>
        </w:rPr>
      </w:pPr>
      <w:r>
        <w:rPr>
          <w:lang w:val="en-US"/>
        </w:rPr>
        <w:t>Braydon</w:t>
      </w:r>
      <w:r w:rsidR="000D58F7">
        <w:rPr>
          <w:lang w:val="en-US"/>
        </w:rPr>
        <w:t xml:space="preserve"> Secord: Last year we had abou</w:t>
      </w:r>
      <w:r>
        <w:rPr>
          <w:lang w:val="en-US"/>
        </w:rPr>
        <w:t xml:space="preserve">t 15 key members, and it was aggressive to </w:t>
      </w:r>
      <w:r w:rsidR="000D58F7">
        <w:rPr>
          <w:lang w:val="en-US"/>
        </w:rPr>
        <w:t xml:space="preserve">ensure our objectives were met, as we only 6 or </w:t>
      </w:r>
      <w:r>
        <w:rPr>
          <w:lang w:val="en-US"/>
        </w:rPr>
        <w:t>7</w:t>
      </w:r>
      <w:r w:rsidR="000D58F7">
        <w:rPr>
          <w:lang w:val="en-US"/>
        </w:rPr>
        <w:t xml:space="preserve"> of us</w:t>
      </w:r>
      <w:r>
        <w:rPr>
          <w:lang w:val="en-US"/>
        </w:rPr>
        <w:t xml:space="preserve"> who were working full time. We had 5/7 robots, and performed well, </w:t>
      </w:r>
      <w:r>
        <w:rPr>
          <w:lang w:val="en-US"/>
        </w:rPr>
        <w:lastRenderedPageBreak/>
        <w:t>the hope is that we won</w:t>
      </w:r>
      <w:r w:rsidR="000D58F7">
        <w:rPr>
          <w:lang w:val="en-US"/>
        </w:rPr>
        <w:t>’t have to do that again.</w:t>
      </w:r>
      <w:r>
        <w:rPr>
          <w:lang w:val="en-US"/>
        </w:rPr>
        <w:t xml:space="preserve"> </w:t>
      </w:r>
      <w:r w:rsidR="000D58F7">
        <w:rPr>
          <w:lang w:val="en-US"/>
        </w:rPr>
        <w:t>This year we have 40</w:t>
      </w:r>
      <w:r>
        <w:rPr>
          <w:lang w:val="en-US"/>
        </w:rPr>
        <w:t xml:space="preserve"> members and are able to subdivide and keep it going.</w:t>
      </w:r>
    </w:p>
    <w:p w14:paraId="6720133E" w14:textId="202FA3B4" w:rsidR="00CA20F2" w:rsidRDefault="00CA20F2" w:rsidP="00CA20F2">
      <w:pPr>
        <w:rPr>
          <w:lang w:val="en-US"/>
        </w:rPr>
      </w:pPr>
      <w:r>
        <w:rPr>
          <w:lang w:val="en-US"/>
        </w:rPr>
        <w:t>Julia</w:t>
      </w:r>
      <w:r w:rsidR="000D58F7">
        <w:rPr>
          <w:lang w:val="en-US"/>
        </w:rPr>
        <w:t xml:space="preserve"> Takimoto: A</w:t>
      </w:r>
      <w:r>
        <w:rPr>
          <w:lang w:val="en-US"/>
        </w:rPr>
        <w:t xml:space="preserve">bout improving your structure, what </w:t>
      </w:r>
      <w:r w:rsidR="000D58F7">
        <w:rPr>
          <w:lang w:val="en-US"/>
        </w:rPr>
        <w:t xml:space="preserve">is </w:t>
      </w:r>
      <w:r>
        <w:rPr>
          <w:lang w:val="en-US"/>
        </w:rPr>
        <w:t xml:space="preserve">the </w:t>
      </w:r>
      <w:r w:rsidR="004A738C">
        <w:rPr>
          <w:lang w:val="en-US"/>
        </w:rPr>
        <w:t>structure</w:t>
      </w:r>
      <w:r w:rsidR="000D58F7">
        <w:rPr>
          <w:lang w:val="en-US"/>
        </w:rPr>
        <w:t xml:space="preserve"> right not</w:t>
      </w:r>
      <w:r>
        <w:rPr>
          <w:lang w:val="en-US"/>
        </w:rPr>
        <w:t xml:space="preserve"> and how would it change that</w:t>
      </w:r>
      <w:r w:rsidR="000D58F7">
        <w:rPr>
          <w:lang w:val="en-US"/>
        </w:rPr>
        <w:t>?</w:t>
      </w:r>
    </w:p>
    <w:p w14:paraId="548F12EE" w14:textId="3E8FA67D" w:rsidR="00CA20F2" w:rsidRDefault="00CA20F2" w:rsidP="000D58F7">
      <w:pPr>
        <w:rPr>
          <w:lang w:val="en-US"/>
        </w:rPr>
      </w:pPr>
      <w:r>
        <w:rPr>
          <w:lang w:val="en-US"/>
        </w:rPr>
        <w:t>Braydon</w:t>
      </w:r>
      <w:r w:rsidR="000D58F7">
        <w:rPr>
          <w:lang w:val="en-US"/>
        </w:rPr>
        <w:t xml:space="preserve"> Secord: The</w:t>
      </w:r>
      <w:r>
        <w:rPr>
          <w:lang w:val="en-US"/>
        </w:rPr>
        <w:t xml:space="preserve"> biggest thing is hiring</w:t>
      </w:r>
      <w:r w:rsidR="000D58F7">
        <w:rPr>
          <w:lang w:val="en-US"/>
        </w:rPr>
        <w:t>. T</w:t>
      </w:r>
      <w:r>
        <w:rPr>
          <w:lang w:val="en-US"/>
        </w:rPr>
        <w:t>his year we weren’t sure what to do. One of the biggest b</w:t>
      </w:r>
      <w:r w:rsidR="000D58F7">
        <w:rPr>
          <w:lang w:val="en-US"/>
        </w:rPr>
        <w:t>enefits is the D</w:t>
      </w:r>
      <w:r>
        <w:rPr>
          <w:lang w:val="en-US"/>
        </w:rPr>
        <w:t>ash system they have</w:t>
      </w:r>
      <w:r w:rsidR="000D58F7">
        <w:rPr>
          <w:lang w:val="en-US"/>
        </w:rPr>
        <w:t>,</w:t>
      </w:r>
      <w:r>
        <w:rPr>
          <w:lang w:val="en-US"/>
        </w:rPr>
        <w:t xml:space="preserve"> a</w:t>
      </w:r>
      <w:r w:rsidR="000D58F7">
        <w:rPr>
          <w:lang w:val="en-US"/>
        </w:rPr>
        <w:t>nd we could ensure using th</w:t>
      </w:r>
      <w:r>
        <w:rPr>
          <w:lang w:val="en-US"/>
        </w:rPr>
        <w:t>e</w:t>
      </w:r>
      <w:r w:rsidR="000D58F7">
        <w:rPr>
          <w:lang w:val="en-US"/>
        </w:rPr>
        <w:t xml:space="preserve"> society </w:t>
      </w:r>
      <w:r>
        <w:rPr>
          <w:lang w:val="en-US"/>
        </w:rPr>
        <w:t>policies that were operating a fair team. More for structure</w:t>
      </w:r>
      <w:r w:rsidR="000D58F7">
        <w:rPr>
          <w:lang w:val="en-US"/>
        </w:rPr>
        <w:t>, M</w:t>
      </w:r>
      <w:r>
        <w:rPr>
          <w:lang w:val="en-US"/>
        </w:rPr>
        <w:t>ax mentioned some</w:t>
      </w:r>
      <w:r w:rsidR="000D58F7">
        <w:rPr>
          <w:lang w:val="en-US"/>
        </w:rPr>
        <w:t xml:space="preserve"> changes with captains and executives</w:t>
      </w:r>
      <w:r>
        <w:rPr>
          <w:lang w:val="en-US"/>
        </w:rPr>
        <w:t xml:space="preserve"> and I like this structure and the ben</w:t>
      </w:r>
      <w:r w:rsidR="004A738C">
        <w:rPr>
          <w:lang w:val="en-US"/>
        </w:rPr>
        <w:t>efit</w:t>
      </w:r>
      <w:r>
        <w:rPr>
          <w:lang w:val="en-US"/>
        </w:rPr>
        <w:t xml:space="preserve"> it provides us is that we can op</w:t>
      </w:r>
      <w:r w:rsidR="004A738C">
        <w:rPr>
          <w:lang w:val="en-US"/>
        </w:rPr>
        <w:t>erate</w:t>
      </w:r>
      <w:r>
        <w:rPr>
          <w:lang w:val="en-US"/>
        </w:rPr>
        <w:t xml:space="preserve"> a </w:t>
      </w:r>
      <w:r w:rsidR="004A738C">
        <w:rPr>
          <w:lang w:val="en-US"/>
        </w:rPr>
        <w:t>team with that instead. We’</w:t>
      </w:r>
      <w:r>
        <w:rPr>
          <w:lang w:val="en-US"/>
        </w:rPr>
        <w:t>re with</w:t>
      </w:r>
      <w:r w:rsidR="004A738C">
        <w:rPr>
          <w:lang w:val="en-US"/>
        </w:rPr>
        <w:t xml:space="preserve"> the AMS right now</w:t>
      </w:r>
      <w:r>
        <w:rPr>
          <w:lang w:val="en-US"/>
        </w:rPr>
        <w:t xml:space="preserve"> and they don’t have these rules</w:t>
      </w:r>
      <w:r w:rsidR="004A738C">
        <w:rPr>
          <w:lang w:val="en-US"/>
        </w:rPr>
        <w:t>,</w:t>
      </w:r>
      <w:r>
        <w:rPr>
          <w:lang w:val="en-US"/>
        </w:rPr>
        <w:t xml:space="preserve"> so it</w:t>
      </w:r>
      <w:r w:rsidR="004A738C">
        <w:rPr>
          <w:lang w:val="en-US"/>
        </w:rPr>
        <w:t>’</w:t>
      </w:r>
      <w:r>
        <w:rPr>
          <w:lang w:val="en-US"/>
        </w:rPr>
        <w:t>s somewhat disorganized</w:t>
      </w:r>
      <w:r w:rsidR="004A738C">
        <w:rPr>
          <w:lang w:val="en-US"/>
        </w:rPr>
        <w:t>.</w:t>
      </w:r>
    </w:p>
    <w:p w14:paraId="24FFA23B" w14:textId="6E8397C7" w:rsidR="00CA20F2" w:rsidRDefault="00CA20F2" w:rsidP="00CA20F2">
      <w:pPr>
        <w:rPr>
          <w:lang w:val="en-US"/>
        </w:rPr>
      </w:pPr>
      <w:r>
        <w:rPr>
          <w:lang w:val="en-US"/>
        </w:rPr>
        <w:t>Max</w:t>
      </w:r>
      <w:r w:rsidR="004A738C">
        <w:rPr>
          <w:lang w:val="en-US"/>
        </w:rPr>
        <w:t xml:space="preserve"> Bigioni</w:t>
      </w:r>
      <w:r>
        <w:rPr>
          <w:lang w:val="en-US"/>
        </w:rPr>
        <w:t>: How do you plan to be inclusive to all members on your team</w:t>
      </w:r>
      <w:r w:rsidR="004A738C">
        <w:rPr>
          <w:lang w:val="en-US"/>
        </w:rPr>
        <w:t>?</w:t>
      </w:r>
    </w:p>
    <w:p w14:paraId="7839B6C0" w14:textId="103D46AF" w:rsidR="00CA20F2" w:rsidRDefault="004A738C" w:rsidP="00CA20F2">
      <w:pPr>
        <w:rPr>
          <w:lang w:val="en-US"/>
        </w:rPr>
      </w:pPr>
      <w:r>
        <w:rPr>
          <w:lang w:val="en-US"/>
        </w:rPr>
        <w:t>Jack</w:t>
      </w:r>
      <w:r w:rsidR="00951C62">
        <w:rPr>
          <w:lang w:val="en-US"/>
        </w:rPr>
        <w:t xml:space="preserve"> Demeter</w:t>
      </w:r>
      <w:bookmarkStart w:id="0" w:name="_GoBack"/>
      <w:bookmarkEnd w:id="0"/>
      <w:r>
        <w:rPr>
          <w:lang w:val="en-US"/>
        </w:rPr>
        <w:t>: W</w:t>
      </w:r>
      <w:r w:rsidR="00CA20F2">
        <w:rPr>
          <w:lang w:val="en-US"/>
        </w:rPr>
        <w:t>e focus on onboarding. One of the biggest points we had was that we aren’t looking</w:t>
      </w:r>
      <w:r>
        <w:rPr>
          <w:lang w:val="en-US"/>
        </w:rPr>
        <w:t xml:space="preserve"> for specific skills</w:t>
      </w:r>
      <w:r w:rsidR="00CA20F2">
        <w:rPr>
          <w:lang w:val="en-US"/>
        </w:rPr>
        <w:t>. It</w:t>
      </w:r>
      <w:r>
        <w:rPr>
          <w:lang w:val="en-US"/>
        </w:rPr>
        <w:t>’</w:t>
      </w:r>
      <w:r w:rsidR="00CA20F2">
        <w:rPr>
          <w:lang w:val="en-US"/>
        </w:rPr>
        <w:t>s more about the time commi</w:t>
      </w:r>
      <w:r>
        <w:rPr>
          <w:lang w:val="en-US"/>
        </w:rPr>
        <w:t>tment and interest they express. W</w:t>
      </w:r>
      <w:r w:rsidR="00CA20F2">
        <w:rPr>
          <w:lang w:val="en-US"/>
        </w:rPr>
        <w:t>hat we</w:t>
      </w:r>
      <w:r>
        <w:rPr>
          <w:lang w:val="en-US"/>
        </w:rPr>
        <w:t>’</w:t>
      </w:r>
      <w:r w:rsidR="002B7051">
        <w:rPr>
          <w:lang w:val="en-US"/>
        </w:rPr>
        <w:t>ve done is purchase SolidWorks, AI onboarding, a</w:t>
      </w:r>
      <w:r w:rsidR="00CA20F2">
        <w:rPr>
          <w:lang w:val="en-US"/>
        </w:rPr>
        <w:t>nd gotten embedded resources. We spent the first three months getting everyone up to speed and on the same level. Everyone</w:t>
      </w:r>
      <w:r w:rsidR="002B7051">
        <w:rPr>
          <w:lang w:val="en-US"/>
        </w:rPr>
        <w:t>’s getting the same opportunities</w:t>
      </w:r>
      <w:r w:rsidR="00CA20F2">
        <w:rPr>
          <w:lang w:val="en-US"/>
        </w:rPr>
        <w:t xml:space="preserve"> and skill set once we start assigning tasks. </w:t>
      </w:r>
    </w:p>
    <w:p w14:paraId="14702088" w14:textId="760B1DC4" w:rsidR="001A790F" w:rsidRPr="001A790F" w:rsidRDefault="00CA20F2" w:rsidP="00CA20F2">
      <w:pPr>
        <w:rPr>
          <w:lang w:val="en-US"/>
        </w:rPr>
      </w:pPr>
      <w:r>
        <w:rPr>
          <w:lang w:val="en-US"/>
        </w:rPr>
        <w:t>Braydon</w:t>
      </w:r>
      <w:r w:rsidR="002B7051">
        <w:rPr>
          <w:lang w:val="en-US"/>
        </w:rPr>
        <w:t xml:space="preserve"> Secord: For the o</w:t>
      </w:r>
      <w:r>
        <w:rPr>
          <w:lang w:val="en-US"/>
        </w:rPr>
        <w:t>nboarding, we</w:t>
      </w:r>
      <w:r w:rsidR="002B7051">
        <w:rPr>
          <w:lang w:val="en-US"/>
        </w:rPr>
        <w:t>’</w:t>
      </w:r>
      <w:r>
        <w:rPr>
          <w:lang w:val="en-US"/>
        </w:rPr>
        <w:t>ve let the members not commit to a team at the beginning to find out where they like best</w:t>
      </w:r>
      <w:r w:rsidR="002B7051">
        <w:rPr>
          <w:lang w:val="en-US"/>
        </w:rPr>
        <w:t>, and really enjoy their</w:t>
      </w:r>
      <w:r>
        <w:rPr>
          <w:lang w:val="en-US"/>
        </w:rPr>
        <w:t xml:space="preserve"> experience with the team</w:t>
      </w:r>
      <w:r w:rsidR="002B7051">
        <w:rPr>
          <w:lang w:val="en-US"/>
        </w:rPr>
        <w:t>.</w:t>
      </w:r>
    </w:p>
    <w:p w14:paraId="0775A274" w14:textId="43D6BF8A" w:rsidR="009E08CB" w:rsidRPr="009E08CB" w:rsidRDefault="009E08CB" w:rsidP="009E08CB">
      <w:pPr>
        <w:rPr>
          <w:rStyle w:val="Heading2Char"/>
          <w:caps w:val="0"/>
          <w:color w:val="auto"/>
          <w:spacing w:val="0"/>
          <w:sz w:val="22"/>
          <w:szCs w:val="22"/>
          <w:lang w:val="en-US"/>
        </w:rPr>
      </w:pPr>
      <w:r>
        <w:rPr>
          <w:rStyle w:val="Heading2Char"/>
          <w:lang w:val="en-US"/>
        </w:rPr>
        <w:t>QWEC</w:t>
      </w:r>
    </w:p>
    <w:p w14:paraId="656CEAF5" w14:textId="7F26003B" w:rsidR="00DE2929" w:rsidRDefault="00A54348" w:rsidP="00DC576A">
      <w:pPr>
        <w:rPr>
          <w:lang w:val="en-US"/>
        </w:rPr>
      </w:pPr>
      <w:r>
        <w:rPr>
          <w:lang w:val="en-US"/>
        </w:rPr>
        <w:t>Frances Moore:</w:t>
      </w:r>
      <w:r w:rsidR="00CA20F2">
        <w:rPr>
          <w:lang w:val="en-US"/>
        </w:rPr>
        <w:t xml:space="preserve"> I</w:t>
      </w:r>
      <w:r w:rsidR="002B7051">
        <w:rPr>
          <w:lang w:val="en-US"/>
        </w:rPr>
        <w:t>’m a co-</w:t>
      </w:r>
      <w:r w:rsidR="00CA20F2">
        <w:rPr>
          <w:lang w:val="en-US"/>
        </w:rPr>
        <w:t>chair of the QWEA, and we run QWEC. I wanted to say about 7 mil</w:t>
      </w:r>
      <w:r w:rsidR="002B7051">
        <w:rPr>
          <w:lang w:val="en-US"/>
        </w:rPr>
        <w:t>lion people</w:t>
      </w:r>
      <w:r w:rsidR="00CA20F2">
        <w:rPr>
          <w:lang w:val="en-US"/>
        </w:rPr>
        <w:t xml:space="preserve"> suffer from water scarcity. If </w:t>
      </w:r>
      <w:r w:rsidR="002B7051">
        <w:rPr>
          <w:lang w:val="en-US"/>
        </w:rPr>
        <w:t xml:space="preserve">the </w:t>
      </w:r>
      <w:r w:rsidR="00CA20F2">
        <w:rPr>
          <w:lang w:val="en-US"/>
        </w:rPr>
        <w:t>climate sit</w:t>
      </w:r>
      <w:r w:rsidR="002B7051">
        <w:rPr>
          <w:lang w:val="en-US"/>
        </w:rPr>
        <w:t>uation</w:t>
      </w:r>
      <w:r w:rsidR="00CA20F2">
        <w:rPr>
          <w:lang w:val="en-US"/>
        </w:rPr>
        <w:t xml:space="preserve"> doesn’t change 1.8 bil</w:t>
      </w:r>
      <w:r w:rsidR="0093150C">
        <w:rPr>
          <w:lang w:val="en-US"/>
        </w:rPr>
        <w:t>lion</w:t>
      </w:r>
      <w:r w:rsidR="00CA20F2">
        <w:rPr>
          <w:lang w:val="en-US"/>
        </w:rPr>
        <w:t xml:space="preserve"> p</w:t>
      </w:r>
      <w:r w:rsidR="0093150C">
        <w:rPr>
          <w:lang w:val="en-US"/>
        </w:rPr>
        <w:t>eo</w:t>
      </w:r>
      <w:r w:rsidR="00CA20F2">
        <w:rPr>
          <w:lang w:val="en-US"/>
        </w:rPr>
        <w:t>pl</w:t>
      </w:r>
      <w:r w:rsidR="0093150C">
        <w:rPr>
          <w:lang w:val="en-US"/>
        </w:rPr>
        <w:t>e will</w:t>
      </w:r>
      <w:r w:rsidR="00CA20F2">
        <w:rPr>
          <w:lang w:val="en-US"/>
        </w:rPr>
        <w:t xml:space="preserve"> live like this before 2025</w:t>
      </w:r>
      <w:r w:rsidR="0093150C">
        <w:rPr>
          <w:lang w:val="en-US"/>
        </w:rPr>
        <w:t xml:space="preserve"> i</w:t>
      </w:r>
      <w:r w:rsidR="00CA20F2">
        <w:rPr>
          <w:lang w:val="en-US"/>
        </w:rPr>
        <w:t xml:space="preserve">f we don’t change. </w:t>
      </w:r>
      <w:r w:rsidR="00DE2929">
        <w:rPr>
          <w:lang w:val="en-US"/>
        </w:rPr>
        <w:t>QWE</w:t>
      </w:r>
      <w:r w:rsidR="0093150C">
        <w:rPr>
          <w:lang w:val="en-US"/>
        </w:rPr>
        <w:t>C connects students and the Kingston</w:t>
      </w:r>
      <w:r w:rsidR="00DE2929">
        <w:rPr>
          <w:lang w:val="en-US"/>
        </w:rPr>
        <w:t xml:space="preserve"> community to passionate speakers. Delegates will </w:t>
      </w:r>
      <w:r w:rsidR="0093150C">
        <w:rPr>
          <w:lang w:val="en-US"/>
        </w:rPr>
        <w:t>learn about water conflicts in a local and global contex</w:t>
      </w:r>
      <w:r w:rsidR="00DE2929">
        <w:rPr>
          <w:lang w:val="en-US"/>
        </w:rPr>
        <w:t>t</w:t>
      </w:r>
      <w:r w:rsidR="00ED13FE">
        <w:rPr>
          <w:lang w:val="en-US"/>
        </w:rPr>
        <w:t>, in addition to being exposed to opportunities. This is our sixth conference this year, two years ago we had 30 delegates, and l</w:t>
      </w:r>
      <w:r w:rsidR="00DE2929">
        <w:rPr>
          <w:lang w:val="en-US"/>
        </w:rPr>
        <w:t xml:space="preserve">ast year we had 50 </w:t>
      </w:r>
      <w:r w:rsidR="0093150C">
        <w:rPr>
          <w:lang w:val="en-US"/>
        </w:rPr>
        <w:t>delegates, which was</w:t>
      </w:r>
      <w:r w:rsidR="00DE2929">
        <w:rPr>
          <w:lang w:val="en-US"/>
        </w:rPr>
        <w:t xml:space="preserve"> a big</w:t>
      </w:r>
      <w:r w:rsidR="0093150C">
        <w:rPr>
          <w:lang w:val="en-US"/>
        </w:rPr>
        <w:t xml:space="preserve"> increase for a small-</w:t>
      </w:r>
      <w:r w:rsidR="00DE2929">
        <w:rPr>
          <w:lang w:val="en-US"/>
        </w:rPr>
        <w:t>scale club</w:t>
      </w:r>
      <w:r w:rsidR="0093150C">
        <w:rPr>
          <w:lang w:val="en-US"/>
        </w:rPr>
        <w:t>,</w:t>
      </w:r>
      <w:r w:rsidR="00DE2929">
        <w:rPr>
          <w:lang w:val="en-US"/>
        </w:rPr>
        <w:t xml:space="preserve"> we</w:t>
      </w:r>
      <w:r w:rsidR="00ED13FE">
        <w:rPr>
          <w:lang w:val="en-US"/>
        </w:rPr>
        <w:t>’</w:t>
      </w:r>
      <w:r w:rsidR="00DE2929">
        <w:rPr>
          <w:lang w:val="en-US"/>
        </w:rPr>
        <w:t xml:space="preserve">re hoping for 75 </w:t>
      </w:r>
      <w:r w:rsidR="0093150C">
        <w:rPr>
          <w:lang w:val="en-US"/>
        </w:rPr>
        <w:t xml:space="preserve">at </w:t>
      </w:r>
      <w:r w:rsidR="00DE2929">
        <w:rPr>
          <w:lang w:val="en-US"/>
        </w:rPr>
        <w:t>next year</w:t>
      </w:r>
      <w:r w:rsidR="0093150C">
        <w:rPr>
          <w:lang w:val="en-US"/>
        </w:rPr>
        <w:t>’</w:t>
      </w:r>
      <w:r w:rsidR="00DE2929">
        <w:rPr>
          <w:lang w:val="en-US"/>
        </w:rPr>
        <w:t xml:space="preserve">s. </w:t>
      </w:r>
      <w:r w:rsidR="00ED13FE">
        <w:rPr>
          <w:lang w:val="en-US"/>
        </w:rPr>
        <w:t>Many students from a wide range of faculties take interest in this topic, and we have a lot of opportunity to grow since there isn’t a lot of competition between us and other conferences. This year’</w:t>
      </w:r>
      <w:r w:rsidR="00DE2929">
        <w:rPr>
          <w:lang w:val="en-US"/>
        </w:rPr>
        <w:t>s focus is in</w:t>
      </w:r>
      <w:r w:rsidR="00ED13FE">
        <w:rPr>
          <w:lang w:val="en-US"/>
        </w:rPr>
        <w:t>novation towards sustainable water management, and hopes to spark interest from faculties ranging from civil engineering to global development</w:t>
      </w:r>
      <w:r w:rsidR="00DE2929">
        <w:rPr>
          <w:lang w:val="en-US"/>
        </w:rPr>
        <w:t xml:space="preserve">. </w:t>
      </w:r>
      <w:r w:rsidR="00ED13FE">
        <w:rPr>
          <w:lang w:val="en-US"/>
        </w:rPr>
        <w:t>There are also no other conferences that are ratified that focus</w:t>
      </w:r>
      <w:r w:rsidR="00DE2929">
        <w:rPr>
          <w:lang w:val="en-US"/>
        </w:rPr>
        <w:t xml:space="preserve"> on the water env</w:t>
      </w:r>
      <w:r w:rsidR="00ED13FE">
        <w:rPr>
          <w:lang w:val="en-US"/>
        </w:rPr>
        <w:t>ironment</w:t>
      </w:r>
      <w:r w:rsidR="00DE2929">
        <w:rPr>
          <w:lang w:val="en-US"/>
        </w:rPr>
        <w:t xml:space="preserve">, </w:t>
      </w:r>
      <w:r w:rsidR="00ED13FE">
        <w:rPr>
          <w:lang w:val="en-US"/>
        </w:rPr>
        <w:t xml:space="preserve">we differ from CEC in that we’re </w:t>
      </w:r>
      <w:r w:rsidR="00DE2929">
        <w:rPr>
          <w:lang w:val="en-US"/>
        </w:rPr>
        <w:t xml:space="preserve">focused on </w:t>
      </w:r>
      <w:r w:rsidR="00ED13FE">
        <w:rPr>
          <w:lang w:val="en-US"/>
        </w:rPr>
        <w:t>science</w:t>
      </w:r>
      <w:r w:rsidR="00DE2929">
        <w:rPr>
          <w:lang w:val="en-US"/>
        </w:rPr>
        <w:t xml:space="preserve"> versus </w:t>
      </w:r>
      <w:r w:rsidR="00ED13FE">
        <w:rPr>
          <w:lang w:val="en-US"/>
        </w:rPr>
        <w:t xml:space="preserve">business, nor do we focus on oil and gas, and Cirque because we only focus on water. This upcoming year will </w:t>
      </w:r>
      <w:r w:rsidR="00DE2929">
        <w:rPr>
          <w:lang w:val="en-US"/>
        </w:rPr>
        <w:t>be our 6</w:t>
      </w:r>
      <w:r w:rsidR="00DE2929" w:rsidRPr="00DE2929">
        <w:rPr>
          <w:vertAlign w:val="superscript"/>
          <w:lang w:val="en-US"/>
        </w:rPr>
        <w:t>th</w:t>
      </w:r>
      <w:r w:rsidR="00DE2929">
        <w:rPr>
          <w:lang w:val="en-US"/>
        </w:rPr>
        <w:t xml:space="preserve"> conference, </w:t>
      </w:r>
      <w:r w:rsidR="00ED13FE">
        <w:rPr>
          <w:lang w:val="en-US"/>
        </w:rPr>
        <w:t>originally it started as a club under the Water Environment Association of Ontario. We decided to separate from WEAO, although they remain a sponsor</w:t>
      </w:r>
      <w:r w:rsidR="00DE2929">
        <w:rPr>
          <w:lang w:val="en-US"/>
        </w:rPr>
        <w:t>.</w:t>
      </w:r>
      <w:r w:rsidR="00ED13FE">
        <w:rPr>
          <w:lang w:val="en-US"/>
        </w:rPr>
        <w:t xml:space="preserve"> The reason behind this is that we don’t hold any club activities beside QWEC, so we decided </w:t>
      </w:r>
      <w:r w:rsidR="00ED3F5E">
        <w:rPr>
          <w:lang w:val="en-US"/>
        </w:rPr>
        <w:t>to pursue</w:t>
      </w:r>
      <w:r w:rsidR="00ED13FE">
        <w:rPr>
          <w:lang w:val="en-US"/>
        </w:rPr>
        <w:t xml:space="preserve"> a ratified conference is the best way to execute QWEC’s goals. </w:t>
      </w:r>
      <w:r w:rsidR="006B00C7">
        <w:rPr>
          <w:lang w:val="en-US"/>
        </w:rPr>
        <w:t xml:space="preserve">QWEC would benefit from being ratified because splitting from WEAO would put us in a position that </w:t>
      </w:r>
      <w:r w:rsidR="00ED3F5E">
        <w:rPr>
          <w:lang w:val="en-US"/>
        </w:rPr>
        <w:t>we’re we’d lose club status and would no longer have support from Queen’s. This conference has been growing in success each year, and QWEC brings interest from a wide range of faculties. Being a ratified conference would help us as well, since it is difficult to market a big conference being a small club. There is significant cross over between the Faculty of Engineering and out objectives. To name a few, in Civil Engineering there is a focus on building structure to transport water to area that need it</w:t>
      </w:r>
      <w:r w:rsidR="005269C5">
        <w:rPr>
          <w:lang w:val="en-US"/>
        </w:rPr>
        <w:t>,</w:t>
      </w:r>
      <w:r w:rsidR="00DC576A">
        <w:rPr>
          <w:lang w:val="en-US"/>
        </w:rPr>
        <w:t xml:space="preserve"> Geological Engineering is often concerned with groundwater issues, and Chemical </w:t>
      </w:r>
      <w:r w:rsidR="00DC576A">
        <w:rPr>
          <w:lang w:val="en-US"/>
        </w:rPr>
        <w:lastRenderedPageBreak/>
        <w:t xml:space="preserve">Engineering focuses on ways to design and maintain waste water management. The topic of water applies to all disciplines and we argue that our conference with the help of your ratification would stimulate all faculties. Thank you. </w:t>
      </w:r>
    </w:p>
    <w:p w14:paraId="1C297771" w14:textId="08C54C55" w:rsidR="00DE2929" w:rsidRDefault="00DE2929" w:rsidP="009E08CB">
      <w:pPr>
        <w:rPr>
          <w:lang w:val="en-US"/>
        </w:rPr>
      </w:pPr>
      <w:r>
        <w:rPr>
          <w:lang w:val="en-US"/>
        </w:rPr>
        <w:t>Jinho</w:t>
      </w:r>
      <w:r w:rsidR="00DC576A">
        <w:rPr>
          <w:lang w:val="en-US"/>
        </w:rPr>
        <w:t xml:space="preserve"> Lee</w:t>
      </w:r>
      <w:r>
        <w:rPr>
          <w:lang w:val="en-US"/>
        </w:rPr>
        <w:t>: how would you ensure that fin</w:t>
      </w:r>
      <w:r w:rsidR="00DC576A">
        <w:rPr>
          <w:lang w:val="en-US"/>
        </w:rPr>
        <w:t>ancial</w:t>
      </w:r>
      <w:r>
        <w:rPr>
          <w:lang w:val="en-US"/>
        </w:rPr>
        <w:t xml:space="preserve"> mismanage</w:t>
      </w:r>
      <w:r w:rsidR="00DC576A">
        <w:rPr>
          <w:lang w:val="en-US"/>
        </w:rPr>
        <w:t>ment</w:t>
      </w:r>
      <w:r>
        <w:rPr>
          <w:lang w:val="en-US"/>
        </w:rPr>
        <w:t xml:space="preserve"> doesn’t happen</w:t>
      </w:r>
      <w:r w:rsidR="00DC576A">
        <w:rPr>
          <w:lang w:val="en-US"/>
        </w:rPr>
        <w:t xml:space="preserve"> </w:t>
      </w:r>
      <w:r>
        <w:rPr>
          <w:lang w:val="en-US"/>
        </w:rPr>
        <w:t>in in your group and what are your current practices</w:t>
      </w:r>
      <w:r w:rsidR="00DC576A">
        <w:rPr>
          <w:lang w:val="en-US"/>
        </w:rPr>
        <w:t>?</w:t>
      </w:r>
    </w:p>
    <w:p w14:paraId="5C2A664A" w14:textId="0F7600C3" w:rsidR="00DE2929" w:rsidRDefault="00A54348" w:rsidP="00DC576A">
      <w:pPr>
        <w:rPr>
          <w:lang w:val="en-US"/>
        </w:rPr>
      </w:pPr>
      <w:r>
        <w:rPr>
          <w:lang w:val="en-US"/>
        </w:rPr>
        <w:t>Frances Moore:</w:t>
      </w:r>
      <w:r w:rsidR="00DE2929">
        <w:rPr>
          <w:lang w:val="en-US"/>
        </w:rPr>
        <w:t xml:space="preserve"> We have</w:t>
      </w:r>
      <w:r w:rsidR="00DC576A">
        <w:rPr>
          <w:lang w:val="en-US"/>
        </w:rPr>
        <w:t xml:space="preserve"> maintained </w:t>
      </w:r>
      <w:r w:rsidR="00DE2929">
        <w:rPr>
          <w:lang w:val="en-US"/>
        </w:rPr>
        <w:t>profit</w:t>
      </w:r>
      <w:r w:rsidR="00DC576A">
        <w:rPr>
          <w:lang w:val="en-US"/>
        </w:rPr>
        <w:t>s every year. O</w:t>
      </w:r>
      <w:r w:rsidR="00DE2929">
        <w:rPr>
          <w:lang w:val="en-US"/>
        </w:rPr>
        <w:t>ne way we</w:t>
      </w:r>
      <w:r w:rsidR="00DC576A">
        <w:rPr>
          <w:lang w:val="en-US"/>
        </w:rPr>
        <w:t>’</w:t>
      </w:r>
      <w:r w:rsidR="00DE2929">
        <w:rPr>
          <w:lang w:val="en-US"/>
        </w:rPr>
        <w:t>ve do</w:t>
      </w:r>
      <w:r w:rsidR="00DC576A">
        <w:rPr>
          <w:lang w:val="en-US"/>
        </w:rPr>
        <w:t>ne this is we keep things small, and</w:t>
      </w:r>
      <w:r w:rsidR="00DE2929">
        <w:rPr>
          <w:lang w:val="en-US"/>
        </w:rPr>
        <w:t xml:space="preserve"> keep a one day venue and do a social at night. </w:t>
      </w:r>
      <w:r w:rsidR="00DC576A">
        <w:rPr>
          <w:lang w:val="en-US"/>
        </w:rPr>
        <w:t>A lot of conferences are expensive because they rent a hotel venue, but we’re the sa</w:t>
      </w:r>
      <w:r w:rsidR="00DE2929">
        <w:rPr>
          <w:lang w:val="en-US"/>
        </w:rPr>
        <w:t>me conference, but we don’t need to rent a hotel</w:t>
      </w:r>
    </w:p>
    <w:p w14:paraId="1BE9F689" w14:textId="57AF9854" w:rsidR="00DE2929" w:rsidRDefault="00DE2929" w:rsidP="009E08CB">
      <w:pPr>
        <w:rPr>
          <w:lang w:val="en-US"/>
        </w:rPr>
      </w:pPr>
      <w:r>
        <w:rPr>
          <w:lang w:val="en-US"/>
        </w:rPr>
        <w:t>Matt</w:t>
      </w:r>
      <w:r w:rsidR="00DC576A">
        <w:rPr>
          <w:lang w:val="en-US"/>
        </w:rPr>
        <w:t xml:space="preserve"> Julseth</w:t>
      </w:r>
      <w:r>
        <w:rPr>
          <w:lang w:val="en-US"/>
        </w:rPr>
        <w:t>: I was curious about the content of your conference. Is there mention of water influx as well</w:t>
      </w:r>
      <w:r w:rsidR="00DC576A">
        <w:rPr>
          <w:lang w:val="en-US"/>
        </w:rPr>
        <w:t>?</w:t>
      </w:r>
    </w:p>
    <w:p w14:paraId="4F37CF28" w14:textId="764C16B6" w:rsidR="00DE2929" w:rsidRDefault="00A54348" w:rsidP="009E08CB">
      <w:pPr>
        <w:rPr>
          <w:lang w:val="en-US"/>
        </w:rPr>
      </w:pPr>
      <w:r>
        <w:rPr>
          <w:lang w:val="en-US"/>
        </w:rPr>
        <w:t>Frances Moore:</w:t>
      </w:r>
      <w:r w:rsidR="00DE2929">
        <w:rPr>
          <w:lang w:val="en-US"/>
        </w:rPr>
        <w:t xml:space="preserve"> Yes, it depends on the speakers we get.</w:t>
      </w:r>
    </w:p>
    <w:p w14:paraId="429D8FE4" w14:textId="186AD3E6" w:rsidR="00DE2929" w:rsidRDefault="00DE2929" w:rsidP="009E08CB">
      <w:pPr>
        <w:rPr>
          <w:lang w:val="en-US"/>
        </w:rPr>
      </w:pPr>
      <w:r>
        <w:rPr>
          <w:lang w:val="en-US"/>
        </w:rPr>
        <w:t>Alex</w:t>
      </w:r>
      <w:r w:rsidR="00DC576A">
        <w:rPr>
          <w:lang w:val="en-US"/>
        </w:rPr>
        <w:t xml:space="preserve"> MacKinnon: I wanted to clarify, is </w:t>
      </w:r>
      <w:r>
        <w:rPr>
          <w:lang w:val="en-US"/>
        </w:rPr>
        <w:t xml:space="preserve">the club your coming </w:t>
      </w:r>
      <w:r w:rsidR="00DC576A">
        <w:rPr>
          <w:lang w:val="en-US"/>
        </w:rPr>
        <w:t xml:space="preserve">from </w:t>
      </w:r>
      <w:r>
        <w:rPr>
          <w:lang w:val="en-US"/>
        </w:rPr>
        <w:t>going to exist separately?</w:t>
      </w:r>
    </w:p>
    <w:p w14:paraId="45A9BA31" w14:textId="6B870A9E" w:rsidR="00DE2929" w:rsidRDefault="00A54348" w:rsidP="009E08CB">
      <w:pPr>
        <w:rPr>
          <w:lang w:val="en-US"/>
        </w:rPr>
      </w:pPr>
      <w:r>
        <w:rPr>
          <w:lang w:val="en-US"/>
        </w:rPr>
        <w:t>Frances Moore:</w:t>
      </w:r>
      <w:r w:rsidR="00DC576A">
        <w:rPr>
          <w:lang w:val="en-US"/>
        </w:rPr>
        <w:t xml:space="preserve"> </w:t>
      </w:r>
      <w:r w:rsidR="00DE2929">
        <w:rPr>
          <w:lang w:val="en-US"/>
        </w:rPr>
        <w:t>We want to drop t</w:t>
      </w:r>
      <w:r w:rsidR="00DC576A">
        <w:rPr>
          <w:lang w:val="en-US"/>
        </w:rPr>
        <w:t>hat and become the conference of</w:t>
      </w:r>
      <w:r w:rsidR="00DE2929">
        <w:rPr>
          <w:lang w:val="en-US"/>
        </w:rPr>
        <w:t xml:space="preserve"> QWEC</w:t>
      </w:r>
      <w:r w:rsidR="00DC576A">
        <w:rPr>
          <w:lang w:val="en-US"/>
        </w:rPr>
        <w:t>.</w:t>
      </w:r>
    </w:p>
    <w:p w14:paraId="5E401292" w14:textId="2010F837" w:rsidR="00DE2929" w:rsidRDefault="00DE2929" w:rsidP="00DC576A">
      <w:pPr>
        <w:rPr>
          <w:lang w:val="en-US"/>
        </w:rPr>
      </w:pPr>
      <w:r>
        <w:rPr>
          <w:lang w:val="en-US"/>
        </w:rPr>
        <w:t>Carson</w:t>
      </w:r>
      <w:r w:rsidR="00DC576A">
        <w:rPr>
          <w:lang w:val="en-US"/>
        </w:rPr>
        <w:t xml:space="preserve"> </w:t>
      </w:r>
      <w:r w:rsidR="006C5B53">
        <w:rPr>
          <w:lang w:val="en-US"/>
        </w:rPr>
        <w:t>Cook</w:t>
      </w:r>
      <w:r w:rsidR="00DC576A">
        <w:rPr>
          <w:lang w:val="en-US"/>
        </w:rPr>
        <w:t>: Do you ha</w:t>
      </w:r>
      <w:r>
        <w:rPr>
          <w:lang w:val="en-US"/>
        </w:rPr>
        <w:t xml:space="preserve">ve any breakdown idea of the </w:t>
      </w:r>
      <w:r w:rsidR="00DC576A">
        <w:rPr>
          <w:lang w:val="en-US"/>
        </w:rPr>
        <w:t>percentage of delegates that are engineers?</w:t>
      </w:r>
    </w:p>
    <w:p w14:paraId="07F1206E" w14:textId="7F0EF2CB" w:rsidR="009E08CB" w:rsidRPr="00DA22C7" w:rsidRDefault="00A54348" w:rsidP="00DE2929">
      <w:pPr>
        <w:rPr>
          <w:lang w:val="en-US"/>
        </w:rPr>
      </w:pPr>
      <w:r>
        <w:rPr>
          <w:lang w:val="en-US"/>
        </w:rPr>
        <w:t>Frances Moore:</w:t>
      </w:r>
      <w:r w:rsidR="00DC576A">
        <w:rPr>
          <w:lang w:val="en-US"/>
        </w:rPr>
        <w:t xml:space="preserve"> </w:t>
      </w:r>
      <w:r w:rsidR="00DE2929">
        <w:rPr>
          <w:lang w:val="en-US"/>
        </w:rPr>
        <w:t>It</w:t>
      </w:r>
      <w:r w:rsidR="00DC576A">
        <w:rPr>
          <w:lang w:val="en-US"/>
        </w:rPr>
        <w:t>’s usually civil engineers, last year was a</w:t>
      </w:r>
      <w:r w:rsidR="00DE2929">
        <w:rPr>
          <w:lang w:val="en-US"/>
        </w:rPr>
        <w:t xml:space="preserve">bout 60%. </w:t>
      </w:r>
    </w:p>
    <w:p w14:paraId="00925CC4" w14:textId="152B2D01" w:rsidR="00E06C17" w:rsidRPr="00A5213C" w:rsidRDefault="00A13DBC" w:rsidP="009B1311">
      <w:pPr>
        <w:pStyle w:val="Heading1"/>
        <w:spacing w:line="276" w:lineRule="auto"/>
        <w:jc w:val="both"/>
      </w:pPr>
      <w:r w:rsidRPr="00A5213C">
        <w:t>V</w:t>
      </w:r>
      <w:r w:rsidR="006C1024" w:rsidRPr="00A5213C">
        <w:t>I</w:t>
      </w:r>
      <w:r w:rsidR="00A44935" w:rsidRPr="00A5213C">
        <w:t>I</w:t>
      </w:r>
      <w:r w:rsidR="00894D37" w:rsidRPr="00A5213C">
        <w:t>. New Business</w:t>
      </w:r>
    </w:p>
    <w:p w14:paraId="375A01C9" w14:textId="77777777" w:rsidR="00E4673C" w:rsidRPr="00E4673C" w:rsidRDefault="00E4673C" w:rsidP="00E4673C">
      <w:pPr>
        <w:pStyle w:val="Heading5"/>
        <w:jc w:val="left"/>
        <w:rPr>
          <w:sz w:val="24"/>
          <w:szCs w:val="24"/>
          <w:lang w:val="en-US"/>
        </w:rPr>
      </w:pPr>
      <w:r w:rsidRPr="00E4673C">
        <w:rPr>
          <w:sz w:val="24"/>
          <w:szCs w:val="24"/>
          <w:lang w:val="en-US"/>
        </w:rPr>
        <w:t xml:space="preserve">Motion 3 </w:t>
      </w:r>
    </w:p>
    <w:p w14:paraId="651C2FD0" w14:textId="77777777" w:rsidR="009E08CB" w:rsidRDefault="009E08CB" w:rsidP="009E08CB">
      <w:pPr>
        <w:spacing w:line="276" w:lineRule="auto"/>
        <w:rPr>
          <w:bCs/>
          <w:lang w:val="en-US"/>
        </w:rPr>
      </w:pPr>
      <w:r w:rsidRPr="009E08CB">
        <w:rPr>
          <w:bCs/>
          <w:lang w:val="en-US"/>
        </w:rPr>
        <w:t xml:space="preserve">Whereas: People are making cool stuff; </w:t>
      </w:r>
    </w:p>
    <w:p w14:paraId="48AB768F" w14:textId="77777777" w:rsidR="009E08CB" w:rsidRDefault="009E08CB" w:rsidP="009E08CB">
      <w:pPr>
        <w:spacing w:line="276" w:lineRule="auto"/>
        <w:rPr>
          <w:bCs/>
          <w:lang w:val="en-US"/>
        </w:rPr>
      </w:pPr>
      <w:r w:rsidRPr="009E08CB">
        <w:rPr>
          <w:bCs/>
          <w:lang w:val="en-US"/>
        </w:rPr>
        <w:t xml:space="preserve">&amp; whereas: They want to be a ratified design team; </w:t>
      </w:r>
    </w:p>
    <w:p w14:paraId="138C7458" w14:textId="74F0318D" w:rsidR="009E08CB" w:rsidRPr="009E08CB" w:rsidRDefault="009E08CB" w:rsidP="009E08CB">
      <w:pPr>
        <w:spacing w:line="276" w:lineRule="auto"/>
        <w:rPr>
          <w:bCs/>
          <w:lang w:val="en-US"/>
        </w:rPr>
      </w:pPr>
      <w:r w:rsidRPr="009E08CB">
        <w:rPr>
          <w:bCs/>
          <w:lang w:val="en-US"/>
        </w:rPr>
        <w:t>BE IT RESOLVED THAT: Council approve the ratification of Queen’s RoboMasters as an Engineering Society Design Team as per their charter seen in APPENDIX “ROBOMASTERS”, pending approval of the Dean of Engineering and Applied Science.</w:t>
      </w:r>
    </w:p>
    <w:p w14:paraId="5702789C" w14:textId="77777777" w:rsidR="009E08CB" w:rsidRDefault="009E08CB" w:rsidP="009E08CB">
      <w:pPr>
        <w:spacing w:line="276" w:lineRule="auto"/>
        <w:jc w:val="right"/>
        <w:rPr>
          <w:bCs/>
          <w:lang w:val="en-US"/>
        </w:rPr>
      </w:pPr>
      <w:r w:rsidRPr="009E08CB">
        <w:rPr>
          <w:bCs/>
          <w:lang w:val="en-US"/>
        </w:rPr>
        <w:t xml:space="preserve">Moved by: Brayden “Robo” Secord </w:t>
      </w:r>
    </w:p>
    <w:p w14:paraId="58465C6A" w14:textId="468F29ED" w:rsidR="00481D53" w:rsidRPr="00481D53" w:rsidRDefault="009E08CB" w:rsidP="009E08CB">
      <w:pPr>
        <w:spacing w:line="276" w:lineRule="auto"/>
        <w:jc w:val="right"/>
        <w:rPr>
          <w:bCs/>
          <w:lang w:val="en-US"/>
        </w:rPr>
      </w:pPr>
      <w:r w:rsidRPr="009E08CB">
        <w:rPr>
          <w:bCs/>
          <w:lang w:val="en-US"/>
        </w:rPr>
        <w:t>Seconded by: Max “Masters” Bigioni</w:t>
      </w:r>
    </w:p>
    <w:p w14:paraId="7431D8E0" w14:textId="4F8A9C85" w:rsidR="00E4673C" w:rsidRDefault="00E4673C" w:rsidP="00016957">
      <w:pPr>
        <w:spacing w:line="276" w:lineRule="auto"/>
        <w:rPr>
          <w:b/>
          <w:lang w:val="en-US"/>
        </w:rPr>
      </w:pPr>
      <w:r w:rsidRPr="00A5213C">
        <w:rPr>
          <w:b/>
          <w:lang w:val="en-US"/>
        </w:rPr>
        <w:t>Motion Passes</w:t>
      </w:r>
      <w:r w:rsidR="00481D53">
        <w:rPr>
          <w:b/>
          <w:lang w:val="en-US"/>
        </w:rPr>
        <w:t xml:space="preserve">, </w:t>
      </w:r>
      <w:r w:rsidR="00DE2929">
        <w:rPr>
          <w:b/>
          <w:lang w:val="en-US"/>
        </w:rPr>
        <w:t>8:07</w:t>
      </w:r>
      <w:r w:rsidR="00016957">
        <w:rPr>
          <w:b/>
          <w:lang w:val="en-US"/>
        </w:rPr>
        <w:t xml:space="preserve"> pm</w:t>
      </w:r>
    </w:p>
    <w:p w14:paraId="4308E03C" w14:textId="1E226F32" w:rsidR="009E08CB" w:rsidRDefault="00DE2929" w:rsidP="00016957">
      <w:pPr>
        <w:spacing w:line="276" w:lineRule="auto"/>
        <w:rPr>
          <w:bCs/>
          <w:lang w:val="en-US"/>
        </w:rPr>
      </w:pPr>
      <w:r>
        <w:rPr>
          <w:bCs/>
          <w:lang w:val="en-US"/>
        </w:rPr>
        <w:t>Liam</w:t>
      </w:r>
      <w:r w:rsidR="00A54348">
        <w:rPr>
          <w:bCs/>
          <w:lang w:val="en-US"/>
        </w:rPr>
        <w:t xml:space="preserve"> Cregg</w:t>
      </w:r>
      <w:r>
        <w:rPr>
          <w:bCs/>
          <w:lang w:val="en-US"/>
        </w:rPr>
        <w:t>: I wanted to ask about the way the motion is framed</w:t>
      </w:r>
      <w:r w:rsidR="00A54348">
        <w:rPr>
          <w:bCs/>
          <w:lang w:val="en-US"/>
        </w:rPr>
        <w:t>,</w:t>
      </w:r>
      <w:r>
        <w:rPr>
          <w:bCs/>
          <w:lang w:val="en-US"/>
        </w:rPr>
        <w:t xml:space="preserve"> how does the dean of engineering get involved in the process?</w:t>
      </w:r>
    </w:p>
    <w:p w14:paraId="35868DCC" w14:textId="22820849" w:rsidR="00DE2929" w:rsidRDefault="00DE2929" w:rsidP="00A54348">
      <w:pPr>
        <w:spacing w:line="276" w:lineRule="auto"/>
        <w:rPr>
          <w:bCs/>
          <w:lang w:val="en-US"/>
        </w:rPr>
      </w:pPr>
      <w:r>
        <w:rPr>
          <w:bCs/>
          <w:lang w:val="en-US"/>
        </w:rPr>
        <w:t>Max</w:t>
      </w:r>
      <w:r w:rsidR="00A54348">
        <w:rPr>
          <w:bCs/>
          <w:lang w:val="en-US"/>
        </w:rPr>
        <w:t xml:space="preserve"> Bigioni</w:t>
      </w:r>
      <w:r>
        <w:rPr>
          <w:bCs/>
          <w:lang w:val="en-US"/>
        </w:rPr>
        <w:t xml:space="preserve">: </w:t>
      </w:r>
      <w:r w:rsidR="00A54348">
        <w:rPr>
          <w:bCs/>
          <w:lang w:val="en-US"/>
        </w:rPr>
        <w:t>Basically,</w:t>
      </w:r>
      <w:r>
        <w:rPr>
          <w:bCs/>
          <w:lang w:val="en-US"/>
        </w:rPr>
        <w:t xml:space="preserve"> the dean needs to approve </w:t>
      </w:r>
      <w:r w:rsidR="00A54348">
        <w:rPr>
          <w:bCs/>
          <w:lang w:val="en-US"/>
        </w:rPr>
        <w:t xml:space="preserve">the teams </w:t>
      </w:r>
      <w:r>
        <w:rPr>
          <w:bCs/>
          <w:lang w:val="en-US"/>
        </w:rPr>
        <w:t>b</w:t>
      </w:r>
      <w:r w:rsidR="00A54348">
        <w:rPr>
          <w:bCs/>
          <w:lang w:val="en-US"/>
        </w:rPr>
        <w:t>e</w:t>
      </w:r>
      <w:r>
        <w:rPr>
          <w:bCs/>
          <w:lang w:val="en-US"/>
        </w:rPr>
        <w:t>c</w:t>
      </w:r>
      <w:r w:rsidR="00A54348">
        <w:rPr>
          <w:bCs/>
          <w:lang w:val="en-US"/>
        </w:rPr>
        <w:t>ause</w:t>
      </w:r>
      <w:r>
        <w:rPr>
          <w:bCs/>
          <w:lang w:val="en-US"/>
        </w:rPr>
        <w:t xml:space="preserve"> they</w:t>
      </w:r>
      <w:r w:rsidR="00A54348">
        <w:rPr>
          <w:bCs/>
          <w:lang w:val="en-US"/>
        </w:rPr>
        <w:t>’</w:t>
      </w:r>
      <w:r>
        <w:rPr>
          <w:bCs/>
          <w:lang w:val="en-US"/>
        </w:rPr>
        <w:t>re g</w:t>
      </w:r>
      <w:r w:rsidR="00A54348">
        <w:rPr>
          <w:bCs/>
          <w:lang w:val="en-US"/>
        </w:rPr>
        <w:t>oing to have Q</w:t>
      </w:r>
      <w:r>
        <w:rPr>
          <w:bCs/>
          <w:lang w:val="en-US"/>
        </w:rPr>
        <w:t>ueen</w:t>
      </w:r>
      <w:r w:rsidR="00A54348">
        <w:rPr>
          <w:bCs/>
          <w:lang w:val="en-US"/>
        </w:rPr>
        <w:t>’</w:t>
      </w:r>
      <w:r>
        <w:rPr>
          <w:bCs/>
          <w:lang w:val="en-US"/>
        </w:rPr>
        <w:t xml:space="preserve">s in the name, it will be up to his office, he has final say. </w:t>
      </w:r>
      <w:r w:rsidR="00A54348">
        <w:rPr>
          <w:bCs/>
          <w:lang w:val="en-US"/>
        </w:rPr>
        <w:t>If people</w:t>
      </w:r>
      <w:r>
        <w:rPr>
          <w:bCs/>
          <w:lang w:val="en-US"/>
        </w:rPr>
        <w:t xml:space="preserve"> get rati</w:t>
      </w:r>
      <w:r w:rsidR="00A54348">
        <w:rPr>
          <w:bCs/>
          <w:lang w:val="en-US"/>
        </w:rPr>
        <w:t>fied</w:t>
      </w:r>
      <w:r>
        <w:rPr>
          <w:bCs/>
          <w:lang w:val="en-US"/>
        </w:rPr>
        <w:t xml:space="preserve"> through council</w:t>
      </w:r>
      <w:r w:rsidR="00A54348">
        <w:rPr>
          <w:bCs/>
          <w:lang w:val="en-US"/>
        </w:rPr>
        <w:t xml:space="preserve"> it still has to go through the dean</w:t>
      </w:r>
      <w:r>
        <w:rPr>
          <w:bCs/>
          <w:lang w:val="en-US"/>
        </w:rPr>
        <w:t>. If they dean says no</w:t>
      </w:r>
      <w:r w:rsidR="00A54348">
        <w:rPr>
          <w:bCs/>
          <w:lang w:val="en-US"/>
        </w:rPr>
        <w:t>,</w:t>
      </w:r>
      <w:r>
        <w:rPr>
          <w:bCs/>
          <w:lang w:val="en-US"/>
        </w:rPr>
        <w:t xml:space="preserve"> they won</w:t>
      </w:r>
      <w:r w:rsidR="00A54348">
        <w:rPr>
          <w:bCs/>
          <w:lang w:val="en-US"/>
        </w:rPr>
        <w:t>’t be a team.</w:t>
      </w:r>
    </w:p>
    <w:p w14:paraId="23C5CDE0" w14:textId="59F2AE93" w:rsidR="00DE2929" w:rsidRDefault="00DE2929" w:rsidP="00016957">
      <w:pPr>
        <w:spacing w:line="276" w:lineRule="auto"/>
        <w:rPr>
          <w:bCs/>
          <w:lang w:val="en-US"/>
        </w:rPr>
      </w:pPr>
      <w:r>
        <w:rPr>
          <w:bCs/>
          <w:lang w:val="en-US"/>
        </w:rPr>
        <w:lastRenderedPageBreak/>
        <w:t>Matt</w:t>
      </w:r>
      <w:r w:rsidR="00A54348">
        <w:rPr>
          <w:bCs/>
          <w:lang w:val="en-US"/>
        </w:rPr>
        <w:t xml:space="preserve"> Julseth: I noticed in the financial section tha</w:t>
      </w:r>
      <w:r>
        <w:rPr>
          <w:bCs/>
          <w:lang w:val="en-US"/>
        </w:rPr>
        <w:t xml:space="preserve">t it mentioned using </w:t>
      </w:r>
      <w:r w:rsidR="00A54348">
        <w:rPr>
          <w:bCs/>
          <w:lang w:val="en-US"/>
        </w:rPr>
        <w:t>Scotiabank</w:t>
      </w:r>
      <w:r>
        <w:rPr>
          <w:bCs/>
          <w:lang w:val="en-US"/>
        </w:rPr>
        <w:t xml:space="preserve"> as the main bank</w:t>
      </w:r>
      <w:r w:rsidR="00A54348">
        <w:rPr>
          <w:bCs/>
          <w:lang w:val="en-US"/>
        </w:rPr>
        <w:t>,</w:t>
      </w:r>
      <w:r>
        <w:rPr>
          <w:bCs/>
          <w:lang w:val="en-US"/>
        </w:rPr>
        <w:t xml:space="preserve"> I wanted to</w:t>
      </w:r>
      <w:r w:rsidR="00A54348">
        <w:rPr>
          <w:bCs/>
          <w:lang w:val="en-US"/>
        </w:rPr>
        <w:t xml:space="preserve"> make sure that would be changed.</w:t>
      </w:r>
    </w:p>
    <w:p w14:paraId="006ABA93" w14:textId="08CD3684" w:rsidR="00DE2929" w:rsidRPr="00DE2929" w:rsidRDefault="00DE2929" w:rsidP="00DE2929">
      <w:pPr>
        <w:spacing w:line="276" w:lineRule="auto"/>
        <w:rPr>
          <w:bCs/>
          <w:lang w:val="en-US"/>
        </w:rPr>
      </w:pPr>
      <w:r>
        <w:rPr>
          <w:bCs/>
          <w:lang w:val="en-US"/>
        </w:rPr>
        <w:t>Max</w:t>
      </w:r>
      <w:r w:rsidR="00A54348">
        <w:rPr>
          <w:bCs/>
          <w:lang w:val="en-US"/>
        </w:rPr>
        <w:t xml:space="preserve"> Bigioni: T</w:t>
      </w:r>
      <w:r>
        <w:rPr>
          <w:bCs/>
          <w:lang w:val="en-US"/>
        </w:rPr>
        <w:t>hat was revised half wa</w:t>
      </w:r>
      <w:r w:rsidR="00A54348">
        <w:rPr>
          <w:bCs/>
          <w:lang w:val="en-US"/>
        </w:rPr>
        <w:t>y through to the Bank of EngS</w:t>
      </w:r>
      <w:r>
        <w:rPr>
          <w:bCs/>
          <w:lang w:val="en-US"/>
        </w:rPr>
        <w:t xml:space="preserve">oc. </w:t>
      </w:r>
    </w:p>
    <w:p w14:paraId="616324F5" w14:textId="77777777" w:rsidR="00DE1EBA" w:rsidRPr="00DE1EBA" w:rsidRDefault="00DE1EBA" w:rsidP="00DE1EBA">
      <w:pPr>
        <w:pStyle w:val="Heading2"/>
      </w:pPr>
    </w:p>
    <w:p w14:paraId="4C86B1FE" w14:textId="77777777" w:rsidR="00E4673C" w:rsidRPr="00A5213C" w:rsidRDefault="00E4673C" w:rsidP="00E4673C">
      <w:pPr>
        <w:pStyle w:val="Heading5"/>
        <w:spacing w:line="276" w:lineRule="auto"/>
        <w:jc w:val="left"/>
        <w:rPr>
          <w:sz w:val="24"/>
          <w:szCs w:val="24"/>
        </w:rPr>
      </w:pPr>
      <w:r w:rsidRPr="00A5213C">
        <w:rPr>
          <w:sz w:val="24"/>
          <w:szCs w:val="24"/>
        </w:rPr>
        <w:t>Motion </w:t>
      </w:r>
      <w:r>
        <w:rPr>
          <w:sz w:val="24"/>
          <w:szCs w:val="24"/>
        </w:rPr>
        <w:t>4</w:t>
      </w:r>
    </w:p>
    <w:p w14:paraId="1DCD6620" w14:textId="77777777" w:rsidR="009E08CB" w:rsidRDefault="009E08CB" w:rsidP="009E08CB">
      <w:pPr>
        <w:spacing w:after="0" w:line="276" w:lineRule="auto"/>
        <w:ind w:left="1440" w:hanging="1440"/>
        <w:rPr>
          <w:lang w:val="en-US"/>
        </w:rPr>
      </w:pPr>
      <w:r w:rsidRPr="009E08CB">
        <w:rPr>
          <w:lang w:val="en-US"/>
        </w:rPr>
        <w:t xml:space="preserve">Whereas: QWEC runs a conference; </w:t>
      </w:r>
    </w:p>
    <w:p w14:paraId="304E73CC" w14:textId="19ABA89B" w:rsidR="009E08CB" w:rsidRDefault="009E08CB" w:rsidP="009E08CB">
      <w:pPr>
        <w:spacing w:after="0" w:line="276" w:lineRule="auto"/>
        <w:ind w:left="1440" w:hanging="1440"/>
        <w:rPr>
          <w:lang w:val="en-US"/>
        </w:rPr>
      </w:pPr>
      <w:r w:rsidRPr="009E08CB">
        <w:rPr>
          <w:lang w:val="en-US"/>
        </w:rPr>
        <w:t xml:space="preserve">&amp; whereas: They want to be an EngSoc ratified conference; </w:t>
      </w:r>
    </w:p>
    <w:p w14:paraId="0E44C963" w14:textId="77777777" w:rsidR="009E08CB" w:rsidRDefault="009E08CB" w:rsidP="009E08CB">
      <w:pPr>
        <w:spacing w:after="0" w:line="276" w:lineRule="auto"/>
        <w:ind w:left="1440" w:hanging="1440"/>
        <w:rPr>
          <w:lang w:val="en-US"/>
        </w:rPr>
      </w:pPr>
    </w:p>
    <w:p w14:paraId="0A09F8BC" w14:textId="77777777" w:rsidR="009E08CB" w:rsidRDefault="009E08CB" w:rsidP="009E08CB">
      <w:pPr>
        <w:spacing w:after="0" w:line="276" w:lineRule="auto"/>
        <w:ind w:left="1440" w:hanging="1440"/>
        <w:rPr>
          <w:lang w:val="en-US"/>
        </w:rPr>
      </w:pPr>
      <w:r w:rsidRPr="009E08CB">
        <w:rPr>
          <w:lang w:val="en-US"/>
        </w:rPr>
        <w:t>BE IT R</w:t>
      </w:r>
      <w:r>
        <w:rPr>
          <w:lang w:val="en-US"/>
        </w:rPr>
        <w:t xml:space="preserve">ESOLVED THAT: </w:t>
      </w:r>
    </w:p>
    <w:p w14:paraId="1EA7CAFD" w14:textId="3B97FD8B" w:rsidR="009E08CB" w:rsidRDefault="009E08CB" w:rsidP="009E08CB">
      <w:pPr>
        <w:spacing w:after="0" w:line="276" w:lineRule="auto"/>
        <w:rPr>
          <w:lang w:val="en-US"/>
        </w:rPr>
      </w:pPr>
      <w:r w:rsidRPr="009E08CB">
        <w:rPr>
          <w:lang w:val="en-US"/>
        </w:rPr>
        <w:t>Council approve the ratification of Queen’s Wat</w:t>
      </w:r>
      <w:r>
        <w:rPr>
          <w:lang w:val="en-US"/>
        </w:rPr>
        <w:t xml:space="preserve">er Environment Conference as an </w:t>
      </w:r>
      <w:r w:rsidRPr="009E08CB">
        <w:rPr>
          <w:lang w:val="en-US"/>
        </w:rPr>
        <w:t>Engineering Society ratified conference as per their charter seen in APPENDIX “QWEC” and thus their deratification as a club as well as the associated changes to Policy κ: Section A – EngSoc Affiliated Clubs and Policy Section β: Section C.4 – The Director of Conferences seen in APPENDIX “QWEC IN POLICY”</w:t>
      </w:r>
    </w:p>
    <w:p w14:paraId="37FB1EEB" w14:textId="77777777" w:rsidR="009E08CB" w:rsidRDefault="009E08CB" w:rsidP="009E08CB">
      <w:pPr>
        <w:spacing w:after="0" w:line="276" w:lineRule="auto"/>
        <w:rPr>
          <w:lang w:val="en-US"/>
        </w:rPr>
      </w:pPr>
    </w:p>
    <w:p w14:paraId="5246990D" w14:textId="77777777" w:rsidR="009E08CB" w:rsidRDefault="009E08CB" w:rsidP="009E08CB">
      <w:pPr>
        <w:spacing w:after="0" w:line="276" w:lineRule="auto"/>
        <w:jc w:val="right"/>
        <w:rPr>
          <w:lang w:val="en-US"/>
        </w:rPr>
      </w:pPr>
      <w:r w:rsidRPr="009E08CB">
        <w:rPr>
          <w:lang w:val="en-US"/>
        </w:rPr>
        <w:t xml:space="preserve">Moved by: Frances “I love water” Moore </w:t>
      </w:r>
    </w:p>
    <w:p w14:paraId="029212F4" w14:textId="77777777" w:rsidR="009E08CB" w:rsidRDefault="009E08CB" w:rsidP="009E08CB">
      <w:pPr>
        <w:spacing w:after="0" w:line="276" w:lineRule="auto"/>
        <w:jc w:val="right"/>
        <w:rPr>
          <w:lang w:val="en-US"/>
        </w:rPr>
      </w:pPr>
      <w:r w:rsidRPr="009E08CB">
        <w:rPr>
          <w:lang w:val="en-US"/>
        </w:rPr>
        <w:t xml:space="preserve">Seconded by: Connor “I love the environment” King </w:t>
      </w:r>
    </w:p>
    <w:p w14:paraId="106B4E35" w14:textId="38EDC187" w:rsidR="009E08CB" w:rsidRPr="009E08CB" w:rsidRDefault="009E08CB" w:rsidP="009E08CB">
      <w:pPr>
        <w:spacing w:after="0" w:line="276" w:lineRule="auto"/>
        <w:jc w:val="right"/>
        <w:rPr>
          <w:lang w:val="en-US"/>
        </w:rPr>
      </w:pPr>
      <w:r w:rsidRPr="009E08CB">
        <w:rPr>
          <w:lang w:val="en-US"/>
        </w:rPr>
        <w:t>Thirded by: Allison “Let’s run a conference on water and the environment” Finer</w:t>
      </w:r>
    </w:p>
    <w:p w14:paraId="78C82857" w14:textId="77777777" w:rsidR="00E4673C" w:rsidRPr="009E08CB" w:rsidRDefault="00E4673C" w:rsidP="00E4673C">
      <w:pPr>
        <w:spacing w:after="0" w:line="276" w:lineRule="auto"/>
        <w:rPr>
          <w:lang w:val="en-US"/>
        </w:rPr>
      </w:pPr>
    </w:p>
    <w:p w14:paraId="41C78E0A" w14:textId="2E362DB4" w:rsidR="00DE2929" w:rsidRPr="00EA66C5" w:rsidRDefault="00E4673C" w:rsidP="00EA66C5">
      <w:pPr>
        <w:spacing w:after="0" w:line="276" w:lineRule="auto"/>
        <w:rPr>
          <w:rFonts w:cs="Times New Roman"/>
          <w:b/>
        </w:rPr>
      </w:pPr>
      <w:r w:rsidRPr="00A5213C">
        <w:rPr>
          <w:rFonts w:cs="Times New Roman"/>
          <w:b/>
        </w:rPr>
        <w:t>Motion Passes</w:t>
      </w:r>
      <w:r w:rsidR="00481D53">
        <w:rPr>
          <w:rFonts w:cs="Times New Roman"/>
          <w:b/>
        </w:rPr>
        <w:t xml:space="preserve">, </w:t>
      </w:r>
      <w:r w:rsidR="00EA66C5">
        <w:rPr>
          <w:rFonts w:cs="Times New Roman"/>
          <w:b/>
        </w:rPr>
        <w:t>8:08</w:t>
      </w:r>
      <w:r w:rsidR="00016957">
        <w:rPr>
          <w:rFonts w:cs="Times New Roman"/>
          <w:b/>
        </w:rPr>
        <w:t xml:space="preserve"> pm </w:t>
      </w:r>
    </w:p>
    <w:p w14:paraId="45F55627" w14:textId="77777777" w:rsidR="006D451E" w:rsidRPr="006D451E" w:rsidRDefault="006D451E" w:rsidP="006D451E">
      <w:pPr>
        <w:pStyle w:val="Heading2"/>
      </w:pPr>
    </w:p>
    <w:p w14:paraId="09FD7B63" w14:textId="5894072C" w:rsidR="00E06C17" w:rsidRPr="00A5213C" w:rsidRDefault="008B22FB" w:rsidP="00B915AC">
      <w:pPr>
        <w:pStyle w:val="Heading5"/>
        <w:spacing w:line="276" w:lineRule="auto"/>
        <w:jc w:val="both"/>
      </w:pPr>
      <w:r w:rsidRPr="00A5213C">
        <w:rPr>
          <w:rStyle w:val="Heading2Char"/>
        </w:rPr>
        <w:t xml:space="preserve">MOTION </w:t>
      </w:r>
      <w:r w:rsidR="00934C29">
        <w:rPr>
          <w:rStyle w:val="Heading2Char"/>
        </w:rPr>
        <w:t>5</w:t>
      </w:r>
    </w:p>
    <w:p w14:paraId="571D982C" w14:textId="2906DCD9" w:rsidR="009E08CB" w:rsidRDefault="00A54348" w:rsidP="009E08CB">
      <w:pPr>
        <w:spacing w:line="276" w:lineRule="auto"/>
        <w:rPr>
          <w:lang w:val="en-US"/>
        </w:rPr>
      </w:pPr>
      <w:r>
        <w:rPr>
          <w:lang w:val="en-US"/>
        </w:rPr>
        <w:t>Whereas: EngS</w:t>
      </w:r>
      <w:r w:rsidR="009E08CB" w:rsidRPr="009E08CB">
        <w:rPr>
          <w:lang w:val="en-US"/>
        </w:rPr>
        <w:t xml:space="preserve">oc’s current hiring policy does not foster success within design groups; </w:t>
      </w:r>
    </w:p>
    <w:p w14:paraId="3AEE5B96" w14:textId="2563BB5C" w:rsidR="009E08CB" w:rsidRDefault="009E08CB" w:rsidP="009E08CB">
      <w:pPr>
        <w:spacing w:line="276" w:lineRule="auto"/>
        <w:rPr>
          <w:lang w:val="en-US"/>
        </w:rPr>
      </w:pPr>
      <w:r w:rsidRPr="009E08CB">
        <w:rPr>
          <w:lang w:val="en-US"/>
        </w:rPr>
        <w:t xml:space="preserve">&amp; whereas: We can create new policy that helps design teams succeed; </w:t>
      </w:r>
    </w:p>
    <w:p w14:paraId="7E17770F" w14:textId="77777777" w:rsidR="009E08CB" w:rsidRDefault="009E08CB" w:rsidP="009E08CB">
      <w:pPr>
        <w:spacing w:line="276" w:lineRule="auto"/>
        <w:rPr>
          <w:lang w:val="en-US"/>
        </w:rPr>
      </w:pPr>
      <w:r w:rsidRPr="009E08CB">
        <w:rPr>
          <w:lang w:val="en-US"/>
        </w:rPr>
        <w:t xml:space="preserve">BE IT RESOLVED THAT: Council approve the changes to Policy </w:t>
      </w:r>
      <w:r w:rsidRPr="009E08CB">
        <w:rPr>
          <w:rFonts w:ascii="Cambria Math" w:eastAsia="Cambria Math" w:hAnsi="Cambria Math" w:cs="Cambria Math"/>
          <w:lang w:val="en-US"/>
        </w:rPr>
        <w:t>𝛾</w:t>
      </w:r>
      <w:r w:rsidRPr="009E08CB">
        <w:rPr>
          <w:lang w:val="en-US"/>
        </w:rPr>
        <w:t xml:space="preserve">: Section B - Hiring as seen in APPENDIX “DESIGN GROUP HIRING POLICY” </w:t>
      </w:r>
    </w:p>
    <w:p w14:paraId="4E76B43E" w14:textId="77777777" w:rsidR="009E08CB" w:rsidRDefault="009E08CB" w:rsidP="009E08CB">
      <w:pPr>
        <w:spacing w:line="276" w:lineRule="auto"/>
        <w:jc w:val="right"/>
        <w:rPr>
          <w:lang w:val="en-US"/>
        </w:rPr>
      </w:pPr>
      <w:r w:rsidRPr="009E08CB">
        <w:rPr>
          <w:lang w:val="en-US"/>
        </w:rPr>
        <w:t xml:space="preserve">Moved by: Max “Design” Bigioni </w:t>
      </w:r>
    </w:p>
    <w:p w14:paraId="61DC8F89" w14:textId="0C53C970" w:rsidR="0091347C" w:rsidRPr="00E40E40" w:rsidRDefault="009E08CB" w:rsidP="00185C42">
      <w:pPr>
        <w:spacing w:line="276" w:lineRule="auto"/>
        <w:jc w:val="right"/>
        <w:rPr>
          <w:lang w:val="en-US"/>
        </w:rPr>
      </w:pPr>
      <w:r w:rsidRPr="009E08CB">
        <w:rPr>
          <w:lang w:val="en-US"/>
        </w:rPr>
        <w:t>Seconded by: Sarah “Groups!” Hatherly</w:t>
      </w:r>
    </w:p>
    <w:p w14:paraId="657B5668" w14:textId="40D64B1E" w:rsidR="0091347C" w:rsidRDefault="0091347C" w:rsidP="0091347C">
      <w:pPr>
        <w:spacing w:line="276" w:lineRule="auto"/>
        <w:rPr>
          <w:b/>
          <w:lang w:val="en-US"/>
        </w:rPr>
      </w:pPr>
      <w:r w:rsidRPr="00A5213C">
        <w:rPr>
          <w:b/>
          <w:lang w:val="en-US"/>
        </w:rPr>
        <w:t>Motion Passes</w:t>
      </w:r>
      <w:r w:rsidR="009E08CB">
        <w:rPr>
          <w:b/>
          <w:lang w:val="en-US"/>
        </w:rPr>
        <w:t>,</w:t>
      </w:r>
      <w:r w:rsidR="003E6B45">
        <w:rPr>
          <w:b/>
          <w:lang w:val="en-US"/>
        </w:rPr>
        <w:t xml:space="preserve"> 8:23</w:t>
      </w:r>
      <w:r>
        <w:rPr>
          <w:b/>
          <w:lang w:val="en-US"/>
        </w:rPr>
        <w:t xml:space="preserve"> pm</w:t>
      </w:r>
    </w:p>
    <w:p w14:paraId="634C59B1" w14:textId="29ADDE65" w:rsidR="0091347C" w:rsidRDefault="00185C42" w:rsidP="00481D53">
      <w:pPr>
        <w:spacing w:after="0" w:line="276" w:lineRule="auto"/>
        <w:rPr>
          <w:lang w:val="en-US"/>
        </w:rPr>
      </w:pPr>
      <w:r>
        <w:rPr>
          <w:lang w:val="en-US"/>
        </w:rPr>
        <w:t>Max</w:t>
      </w:r>
      <w:r w:rsidR="00A54348">
        <w:rPr>
          <w:lang w:val="en-US"/>
        </w:rPr>
        <w:t xml:space="preserve"> Bigioni</w:t>
      </w:r>
      <w:r>
        <w:rPr>
          <w:lang w:val="en-US"/>
        </w:rPr>
        <w:t>: Quic</w:t>
      </w:r>
      <w:r w:rsidR="00A54348">
        <w:rPr>
          <w:lang w:val="en-US"/>
        </w:rPr>
        <w:t>k</w:t>
      </w:r>
      <w:r>
        <w:rPr>
          <w:lang w:val="en-US"/>
        </w:rPr>
        <w:t>ly going over some amendment</w:t>
      </w:r>
      <w:r w:rsidR="00A54348">
        <w:rPr>
          <w:lang w:val="en-US"/>
        </w:rPr>
        <w:t>s. There wa</w:t>
      </w:r>
      <w:r>
        <w:rPr>
          <w:lang w:val="en-US"/>
        </w:rPr>
        <w:t>s a ref</w:t>
      </w:r>
      <w:r w:rsidR="00A54348">
        <w:rPr>
          <w:lang w:val="en-US"/>
        </w:rPr>
        <w:t>erences</w:t>
      </w:r>
      <w:r>
        <w:rPr>
          <w:lang w:val="en-US"/>
        </w:rPr>
        <w:t xml:space="preserve"> that was incorrect, and the other change </w:t>
      </w:r>
      <w:r w:rsidR="00A54348">
        <w:rPr>
          <w:lang w:val="en-US"/>
        </w:rPr>
        <w:t xml:space="preserve">is that </w:t>
      </w:r>
      <w:r>
        <w:rPr>
          <w:lang w:val="en-US"/>
        </w:rPr>
        <w:t>the word “except” was added</w:t>
      </w:r>
      <w:r w:rsidR="00A54348">
        <w:rPr>
          <w:lang w:val="en-US"/>
        </w:rPr>
        <w:t>.</w:t>
      </w:r>
    </w:p>
    <w:p w14:paraId="239574AE" w14:textId="77777777" w:rsidR="00185C42" w:rsidRDefault="00185C42" w:rsidP="00481D53">
      <w:pPr>
        <w:spacing w:after="0" w:line="276" w:lineRule="auto"/>
        <w:rPr>
          <w:lang w:val="en-US"/>
        </w:rPr>
      </w:pPr>
    </w:p>
    <w:p w14:paraId="2092EF06" w14:textId="28984084" w:rsidR="00185C42" w:rsidRDefault="00185C42" w:rsidP="00A54348">
      <w:pPr>
        <w:spacing w:after="0" w:line="276" w:lineRule="auto"/>
        <w:rPr>
          <w:lang w:val="en-US"/>
        </w:rPr>
      </w:pPr>
      <w:r>
        <w:rPr>
          <w:lang w:val="en-US"/>
        </w:rPr>
        <w:lastRenderedPageBreak/>
        <w:t>Melissa</w:t>
      </w:r>
      <w:r w:rsidR="00A54348">
        <w:rPr>
          <w:lang w:val="en-US"/>
        </w:rPr>
        <w:t xml:space="preserve"> Young: T</w:t>
      </w:r>
      <w:r>
        <w:rPr>
          <w:lang w:val="en-US"/>
        </w:rPr>
        <w:t>eam captains can choose to apply to be on the exec, how does that work if the old cap</w:t>
      </w:r>
      <w:r w:rsidR="00A54348">
        <w:rPr>
          <w:lang w:val="en-US"/>
        </w:rPr>
        <w:t>tain</w:t>
      </w:r>
      <w:r>
        <w:rPr>
          <w:lang w:val="en-US"/>
        </w:rPr>
        <w:t xml:space="preserve"> is hiring the new cap</w:t>
      </w:r>
      <w:r w:rsidR="00A54348">
        <w:rPr>
          <w:lang w:val="en-US"/>
        </w:rPr>
        <w:t>tain? W</w:t>
      </w:r>
      <w:r>
        <w:rPr>
          <w:lang w:val="en-US"/>
        </w:rPr>
        <w:t xml:space="preserve">ho would then </w:t>
      </w:r>
      <w:r w:rsidR="00A54348">
        <w:rPr>
          <w:lang w:val="en-US"/>
        </w:rPr>
        <w:t xml:space="preserve">in turn </w:t>
      </w:r>
      <w:r>
        <w:rPr>
          <w:lang w:val="en-US"/>
        </w:rPr>
        <w:t>be hiring the old cap</w:t>
      </w:r>
      <w:r w:rsidR="00A54348">
        <w:rPr>
          <w:lang w:val="en-US"/>
        </w:rPr>
        <w:t>tain</w:t>
      </w:r>
      <w:r>
        <w:rPr>
          <w:lang w:val="en-US"/>
        </w:rPr>
        <w:t xml:space="preserve"> to be one of his execs. </w:t>
      </w:r>
      <w:r w:rsidR="00A54348">
        <w:rPr>
          <w:lang w:val="en-US"/>
        </w:rPr>
        <w:t xml:space="preserve">I see a potential for a conflict of interest. </w:t>
      </w:r>
    </w:p>
    <w:p w14:paraId="37A9EA9D" w14:textId="77777777" w:rsidR="00185C42" w:rsidRDefault="00185C42" w:rsidP="00481D53">
      <w:pPr>
        <w:spacing w:after="0" w:line="276" w:lineRule="auto"/>
        <w:rPr>
          <w:lang w:val="en-US"/>
        </w:rPr>
      </w:pPr>
    </w:p>
    <w:p w14:paraId="489F5BC3" w14:textId="45E21EFB" w:rsidR="00A54348" w:rsidRDefault="00A54348" w:rsidP="00481D53">
      <w:pPr>
        <w:spacing w:after="0" w:line="276" w:lineRule="auto"/>
        <w:rPr>
          <w:lang w:val="en-US"/>
        </w:rPr>
      </w:pPr>
      <w:r>
        <w:rPr>
          <w:lang w:val="en-US"/>
        </w:rPr>
        <w:t>Max Bigioni:</w:t>
      </w:r>
      <w:r w:rsidR="00185C42">
        <w:rPr>
          <w:lang w:val="en-US"/>
        </w:rPr>
        <w:t xml:space="preserve"> The way it’s written</w:t>
      </w:r>
      <w:r>
        <w:rPr>
          <w:lang w:val="en-US"/>
        </w:rPr>
        <w:t>,</w:t>
      </w:r>
      <w:r w:rsidR="00185C42">
        <w:rPr>
          <w:lang w:val="en-US"/>
        </w:rPr>
        <w:t xml:space="preserve"> they only would be allowed to come back as a general member, if they were</w:t>
      </w:r>
      <w:r>
        <w:rPr>
          <w:lang w:val="en-US"/>
        </w:rPr>
        <w:t>.</w:t>
      </w:r>
      <w:r w:rsidR="00185C42">
        <w:rPr>
          <w:lang w:val="en-US"/>
        </w:rPr>
        <w:t xml:space="preserve"> </w:t>
      </w:r>
    </w:p>
    <w:p w14:paraId="2793A506" w14:textId="7E4EE3F2" w:rsidR="00185C42" w:rsidRDefault="00185C42" w:rsidP="00A54348">
      <w:pPr>
        <w:spacing w:after="0" w:line="276" w:lineRule="auto"/>
        <w:rPr>
          <w:lang w:val="en-US"/>
        </w:rPr>
      </w:pPr>
      <w:r>
        <w:rPr>
          <w:lang w:val="en-US"/>
        </w:rPr>
        <w:t>Melissa</w:t>
      </w:r>
      <w:r w:rsidR="00A54348">
        <w:rPr>
          <w:lang w:val="en-US"/>
        </w:rPr>
        <w:t xml:space="preserve"> Young</w:t>
      </w:r>
      <w:r>
        <w:rPr>
          <w:lang w:val="en-US"/>
        </w:rPr>
        <w:t xml:space="preserve">: </w:t>
      </w:r>
      <w:r w:rsidR="00A54348">
        <w:rPr>
          <w:lang w:val="en-US"/>
        </w:rPr>
        <w:t xml:space="preserve">Could </w:t>
      </w:r>
      <w:r>
        <w:rPr>
          <w:lang w:val="en-US"/>
        </w:rPr>
        <w:t xml:space="preserve">they opt not to do hiring </w:t>
      </w:r>
      <w:r w:rsidR="00A54348">
        <w:rPr>
          <w:lang w:val="en-US"/>
        </w:rPr>
        <w:t xml:space="preserve">themselves? </w:t>
      </w:r>
    </w:p>
    <w:p w14:paraId="338BA982" w14:textId="77777777" w:rsidR="00A54348" w:rsidRDefault="00A54348" w:rsidP="00A54348">
      <w:pPr>
        <w:spacing w:after="0" w:line="276" w:lineRule="auto"/>
        <w:rPr>
          <w:lang w:val="en-US"/>
        </w:rPr>
      </w:pPr>
    </w:p>
    <w:p w14:paraId="16D8E105" w14:textId="0FF2BDF7" w:rsidR="00185C42" w:rsidRDefault="00A54348" w:rsidP="00481D53">
      <w:pPr>
        <w:spacing w:after="0" w:line="276" w:lineRule="auto"/>
        <w:rPr>
          <w:lang w:val="en-US"/>
        </w:rPr>
      </w:pPr>
      <w:r>
        <w:rPr>
          <w:lang w:val="en-US"/>
        </w:rPr>
        <w:t>Max Bigioni:</w:t>
      </w:r>
      <w:r w:rsidR="00185C42">
        <w:rPr>
          <w:lang w:val="en-US"/>
        </w:rPr>
        <w:t xml:space="preserve"> No</w:t>
      </w:r>
      <w:r>
        <w:rPr>
          <w:lang w:val="en-US"/>
        </w:rPr>
        <w:t>.</w:t>
      </w:r>
    </w:p>
    <w:p w14:paraId="6E6E691F" w14:textId="77777777" w:rsidR="00A54348" w:rsidRDefault="00A54348" w:rsidP="00481D53">
      <w:pPr>
        <w:spacing w:after="0" w:line="276" w:lineRule="auto"/>
        <w:rPr>
          <w:lang w:val="en-US"/>
        </w:rPr>
      </w:pPr>
    </w:p>
    <w:p w14:paraId="59DF13B6" w14:textId="1243B33F" w:rsidR="00185C42" w:rsidRDefault="00185C42" w:rsidP="00481D53">
      <w:pPr>
        <w:spacing w:after="0" w:line="276" w:lineRule="auto"/>
        <w:rPr>
          <w:lang w:val="en-US"/>
        </w:rPr>
      </w:pPr>
      <w:r>
        <w:rPr>
          <w:lang w:val="en-US"/>
        </w:rPr>
        <w:t>David</w:t>
      </w:r>
      <w:r w:rsidR="00A54348">
        <w:rPr>
          <w:lang w:val="en-US"/>
        </w:rPr>
        <w:t xml:space="preserve"> Hoskin</w:t>
      </w:r>
      <w:r>
        <w:rPr>
          <w:lang w:val="en-US"/>
        </w:rPr>
        <w:t>: I have a question about how long the applications have to be open on dash. Policy said it</w:t>
      </w:r>
      <w:r w:rsidR="00A54348">
        <w:rPr>
          <w:lang w:val="en-US"/>
        </w:rPr>
        <w:t>’</w:t>
      </w:r>
      <w:r>
        <w:rPr>
          <w:lang w:val="en-US"/>
        </w:rPr>
        <w:t xml:space="preserve">d be open for </w:t>
      </w:r>
      <w:r w:rsidR="00A54348">
        <w:rPr>
          <w:lang w:val="en-US"/>
        </w:rPr>
        <w:t>7 days, does that mean they can’t</w:t>
      </w:r>
      <w:r>
        <w:rPr>
          <w:lang w:val="en-US"/>
        </w:rPr>
        <w:t xml:space="preserve"> be extended beyond this</w:t>
      </w:r>
      <w:r w:rsidR="00A54348">
        <w:rPr>
          <w:lang w:val="en-US"/>
        </w:rPr>
        <w:t>?</w:t>
      </w:r>
    </w:p>
    <w:p w14:paraId="60839695" w14:textId="77777777" w:rsidR="00185C42" w:rsidRDefault="00185C42" w:rsidP="00481D53">
      <w:pPr>
        <w:spacing w:after="0" w:line="276" w:lineRule="auto"/>
        <w:rPr>
          <w:lang w:val="en-US"/>
        </w:rPr>
      </w:pPr>
    </w:p>
    <w:p w14:paraId="64DBBBD5" w14:textId="7C17E673" w:rsidR="00185C42" w:rsidRDefault="00A54348" w:rsidP="00481D53">
      <w:pPr>
        <w:spacing w:after="0" w:line="276" w:lineRule="auto"/>
        <w:rPr>
          <w:lang w:val="en-US"/>
        </w:rPr>
      </w:pPr>
      <w:r>
        <w:rPr>
          <w:lang w:val="en-US"/>
        </w:rPr>
        <w:t>Max Bigioni: T</w:t>
      </w:r>
      <w:r w:rsidR="00185C42">
        <w:rPr>
          <w:lang w:val="en-US"/>
        </w:rPr>
        <w:t>hey can b</w:t>
      </w:r>
      <w:r>
        <w:rPr>
          <w:lang w:val="en-US"/>
        </w:rPr>
        <w:t xml:space="preserve">e extended, </w:t>
      </w:r>
      <w:r w:rsidR="00185C42">
        <w:rPr>
          <w:lang w:val="en-US"/>
        </w:rPr>
        <w:t xml:space="preserve">but they have to be at least seven days. So maybe amend it to say at least. </w:t>
      </w:r>
    </w:p>
    <w:p w14:paraId="3334C24C" w14:textId="77777777" w:rsidR="00185C42" w:rsidRDefault="00185C42" w:rsidP="00481D53">
      <w:pPr>
        <w:spacing w:after="0" w:line="276" w:lineRule="auto"/>
        <w:rPr>
          <w:lang w:val="en-US"/>
        </w:rPr>
      </w:pPr>
    </w:p>
    <w:p w14:paraId="0A0EB43B" w14:textId="1DC9AE0C" w:rsidR="00185C42" w:rsidRDefault="00185C42" w:rsidP="00A54348">
      <w:pPr>
        <w:spacing w:after="0" w:line="276" w:lineRule="auto"/>
        <w:rPr>
          <w:lang w:val="en-US"/>
        </w:rPr>
      </w:pPr>
      <w:r>
        <w:rPr>
          <w:lang w:val="en-US"/>
        </w:rPr>
        <w:t>Natalie</w:t>
      </w:r>
      <w:r w:rsidR="00A54348">
        <w:rPr>
          <w:lang w:val="en-US"/>
        </w:rPr>
        <w:t xml:space="preserve"> Arpin</w:t>
      </w:r>
      <w:r>
        <w:rPr>
          <w:lang w:val="en-US"/>
        </w:rPr>
        <w:t>:</w:t>
      </w:r>
      <w:r w:rsidR="00A54348">
        <w:rPr>
          <w:lang w:val="en-US"/>
        </w:rPr>
        <w:t xml:space="preserve"> I was wondering why this exception is being made for design teams? T</w:t>
      </w:r>
      <w:r>
        <w:rPr>
          <w:lang w:val="en-US"/>
        </w:rPr>
        <w:t>ypically things</w:t>
      </w:r>
      <w:r w:rsidR="00A54348">
        <w:rPr>
          <w:lang w:val="en-US"/>
        </w:rPr>
        <w:t xml:space="preserve"> </w:t>
      </w:r>
      <w:r>
        <w:rPr>
          <w:lang w:val="en-US"/>
        </w:rPr>
        <w:t xml:space="preserve">are open for 2 weeks so </w:t>
      </w:r>
      <w:r w:rsidR="00A54348">
        <w:rPr>
          <w:lang w:val="en-US"/>
        </w:rPr>
        <w:t>that people</w:t>
      </w:r>
      <w:r>
        <w:rPr>
          <w:lang w:val="en-US"/>
        </w:rPr>
        <w:t xml:space="preserve"> have time to </w:t>
      </w:r>
      <w:r w:rsidR="00A54348">
        <w:rPr>
          <w:lang w:val="en-US"/>
        </w:rPr>
        <w:t>hear about opportunities and apply.</w:t>
      </w:r>
    </w:p>
    <w:p w14:paraId="446625EC" w14:textId="77777777" w:rsidR="00A54348" w:rsidRDefault="00A54348" w:rsidP="00A54348">
      <w:pPr>
        <w:spacing w:after="0" w:line="276" w:lineRule="auto"/>
        <w:rPr>
          <w:lang w:val="en-US"/>
        </w:rPr>
      </w:pPr>
    </w:p>
    <w:p w14:paraId="1508EB76" w14:textId="3EC5B9E0" w:rsidR="00185C42" w:rsidRDefault="00A54348" w:rsidP="00481D53">
      <w:pPr>
        <w:spacing w:after="0" w:line="276" w:lineRule="auto"/>
        <w:rPr>
          <w:lang w:val="en-US"/>
        </w:rPr>
      </w:pPr>
      <w:r>
        <w:rPr>
          <w:lang w:val="en-US"/>
        </w:rPr>
        <w:t>Max Bigioni:</w:t>
      </w:r>
      <w:r w:rsidR="00185C42">
        <w:rPr>
          <w:lang w:val="en-US"/>
        </w:rPr>
        <w:t xml:space="preserve"> lots of teams have early </w:t>
      </w:r>
      <w:r>
        <w:rPr>
          <w:lang w:val="en-US"/>
        </w:rPr>
        <w:t>deliverables,</w:t>
      </w:r>
      <w:r w:rsidR="00185C42">
        <w:rPr>
          <w:lang w:val="en-US"/>
        </w:rPr>
        <w:t xml:space="preserve"> so this was a big point of contention. They cannot close their hiring before the team night, which is meant to have everyo</w:t>
      </w:r>
      <w:r>
        <w:rPr>
          <w:lang w:val="en-US"/>
        </w:rPr>
        <w:t>ne able to hear about the teams.</w:t>
      </w:r>
    </w:p>
    <w:p w14:paraId="4278ADDA" w14:textId="77777777" w:rsidR="00A54348" w:rsidRDefault="00A54348" w:rsidP="00481D53">
      <w:pPr>
        <w:spacing w:after="0" w:line="276" w:lineRule="auto"/>
        <w:rPr>
          <w:lang w:val="en-US"/>
        </w:rPr>
      </w:pPr>
    </w:p>
    <w:p w14:paraId="29F4DF2C" w14:textId="7FD8A58F" w:rsidR="00185C42" w:rsidRDefault="00185C42" w:rsidP="00481D53">
      <w:pPr>
        <w:spacing w:after="0" w:line="276" w:lineRule="auto"/>
        <w:rPr>
          <w:lang w:val="en-US"/>
        </w:rPr>
      </w:pPr>
      <w:r>
        <w:rPr>
          <w:lang w:val="en-US"/>
        </w:rPr>
        <w:t>Andrew F</w:t>
      </w:r>
      <w:r w:rsidR="00A54348">
        <w:rPr>
          <w:lang w:val="en-US"/>
        </w:rPr>
        <w:t>arley: Anoth</w:t>
      </w:r>
      <w:r>
        <w:rPr>
          <w:lang w:val="en-US"/>
        </w:rPr>
        <w:t>er point, I</w:t>
      </w:r>
      <w:r w:rsidR="00A54348">
        <w:rPr>
          <w:lang w:val="en-US"/>
        </w:rPr>
        <w:t>’</w:t>
      </w:r>
      <w:r>
        <w:rPr>
          <w:lang w:val="en-US"/>
        </w:rPr>
        <w:t>ve run</w:t>
      </w:r>
      <w:r w:rsidR="00A54348">
        <w:rPr>
          <w:lang w:val="en-US"/>
        </w:rPr>
        <w:t xml:space="preserve"> a</w:t>
      </w:r>
      <w:r>
        <w:rPr>
          <w:lang w:val="en-US"/>
        </w:rPr>
        <w:t xml:space="preserve"> team</w:t>
      </w:r>
      <w:r w:rsidR="00A54348">
        <w:rPr>
          <w:lang w:val="en-US"/>
        </w:rPr>
        <w:t xml:space="preserve"> before</w:t>
      </w:r>
      <w:r>
        <w:rPr>
          <w:lang w:val="en-US"/>
        </w:rPr>
        <w:t xml:space="preserve">, we had the normal hiring. </w:t>
      </w:r>
      <w:r w:rsidR="00A54348">
        <w:rPr>
          <w:lang w:val="en-US"/>
        </w:rPr>
        <w:t>Realistically</w:t>
      </w:r>
      <w:r>
        <w:rPr>
          <w:lang w:val="en-US"/>
        </w:rPr>
        <w:t xml:space="preserve"> by the time the team is</w:t>
      </w:r>
      <w:r w:rsidR="00A54348">
        <w:rPr>
          <w:lang w:val="en-US"/>
        </w:rPr>
        <w:t xml:space="preserve"> hired and decisions are made i</w:t>
      </w:r>
      <w:r>
        <w:rPr>
          <w:lang w:val="en-US"/>
        </w:rPr>
        <w:t>t</w:t>
      </w:r>
      <w:r w:rsidR="00A54348">
        <w:rPr>
          <w:lang w:val="en-US"/>
        </w:rPr>
        <w:t>’</w:t>
      </w:r>
      <w:r>
        <w:rPr>
          <w:lang w:val="en-US"/>
        </w:rPr>
        <w:t>s October and some teams have deliverables due by then</w:t>
      </w:r>
      <w:r w:rsidR="00A54348">
        <w:rPr>
          <w:lang w:val="en-US"/>
        </w:rPr>
        <w:t>.</w:t>
      </w:r>
    </w:p>
    <w:p w14:paraId="4DF66049" w14:textId="77777777" w:rsidR="00A54348" w:rsidRDefault="00A54348" w:rsidP="00481D53">
      <w:pPr>
        <w:spacing w:after="0" w:line="276" w:lineRule="auto"/>
        <w:rPr>
          <w:lang w:val="en-US"/>
        </w:rPr>
      </w:pPr>
    </w:p>
    <w:p w14:paraId="615F2E94" w14:textId="34D873C4" w:rsidR="00185C42" w:rsidRDefault="00185C42" w:rsidP="00481D53">
      <w:pPr>
        <w:spacing w:after="0" w:line="276" w:lineRule="auto"/>
        <w:rPr>
          <w:lang w:val="en-US"/>
        </w:rPr>
      </w:pPr>
      <w:r>
        <w:rPr>
          <w:lang w:val="en-US"/>
        </w:rPr>
        <w:t>David</w:t>
      </w:r>
      <w:r w:rsidR="00A54348">
        <w:rPr>
          <w:lang w:val="en-US"/>
        </w:rPr>
        <w:t xml:space="preserve"> Hoskin: T</w:t>
      </w:r>
      <w:r>
        <w:rPr>
          <w:lang w:val="en-US"/>
        </w:rPr>
        <w:t>he wor</w:t>
      </w:r>
      <w:r w:rsidR="00A54348">
        <w:rPr>
          <w:lang w:val="en-US"/>
        </w:rPr>
        <w:t>ding now would be all design grou</w:t>
      </w:r>
      <w:r>
        <w:rPr>
          <w:lang w:val="en-US"/>
        </w:rPr>
        <w:t>p position</w:t>
      </w:r>
      <w:r w:rsidR="00A54348">
        <w:rPr>
          <w:lang w:val="en-US"/>
        </w:rPr>
        <w:t>s</w:t>
      </w:r>
      <w:r>
        <w:rPr>
          <w:lang w:val="en-US"/>
        </w:rPr>
        <w:t>, this seems to apply to the cap</w:t>
      </w:r>
      <w:r w:rsidR="00A54348">
        <w:rPr>
          <w:lang w:val="en-US"/>
        </w:rPr>
        <w:t xml:space="preserve">tain and executives </w:t>
      </w:r>
      <w:r>
        <w:rPr>
          <w:lang w:val="en-US"/>
        </w:rPr>
        <w:t>as well. Why is the one week necessary for t</w:t>
      </w:r>
      <w:r w:rsidR="00A54348">
        <w:rPr>
          <w:lang w:val="en-US"/>
        </w:rPr>
        <w:t>hem as well</w:t>
      </w:r>
      <w:r>
        <w:rPr>
          <w:lang w:val="en-US"/>
        </w:rPr>
        <w:t xml:space="preserve">? </w:t>
      </w:r>
    </w:p>
    <w:p w14:paraId="6EDDFD58" w14:textId="77777777" w:rsidR="00A54348" w:rsidRDefault="00A54348" w:rsidP="00481D53">
      <w:pPr>
        <w:spacing w:after="0" w:line="276" w:lineRule="auto"/>
        <w:rPr>
          <w:lang w:val="en-US"/>
        </w:rPr>
      </w:pPr>
    </w:p>
    <w:p w14:paraId="40CFD130" w14:textId="17958D7D" w:rsidR="00185C42" w:rsidRDefault="00A54348" w:rsidP="00481D53">
      <w:pPr>
        <w:spacing w:after="0" w:line="276" w:lineRule="auto"/>
        <w:rPr>
          <w:lang w:val="en-US"/>
        </w:rPr>
      </w:pPr>
      <w:r>
        <w:rPr>
          <w:lang w:val="en-US"/>
        </w:rPr>
        <w:t>Max Bigioni: J</w:t>
      </w:r>
      <w:r w:rsidR="00185C42">
        <w:rPr>
          <w:lang w:val="en-US"/>
        </w:rPr>
        <w:t xml:space="preserve">ust to </w:t>
      </w:r>
      <w:r>
        <w:rPr>
          <w:lang w:val="en-US"/>
        </w:rPr>
        <w:t>keep it simple for the teams, if</w:t>
      </w:r>
      <w:r w:rsidR="00185C42">
        <w:rPr>
          <w:lang w:val="en-US"/>
        </w:rPr>
        <w:t xml:space="preserve"> we give </w:t>
      </w:r>
      <w:r>
        <w:rPr>
          <w:lang w:val="en-US"/>
        </w:rPr>
        <w:t xml:space="preserve">too many variations of </w:t>
      </w:r>
      <w:r w:rsidR="00185C42">
        <w:rPr>
          <w:lang w:val="en-US"/>
        </w:rPr>
        <w:t>different rules someone will mess it up. Also</w:t>
      </w:r>
      <w:r>
        <w:rPr>
          <w:lang w:val="en-US"/>
        </w:rPr>
        <w:t>, th</w:t>
      </w:r>
      <w:r w:rsidR="00185C42">
        <w:rPr>
          <w:lang w:val="en-US"/>
        </w:rPr>
        <w:t>ose positions will be for those directly in the team and it</w:t>
      </w:r>
      <w:r>
        <w:rPr>
          <w:lang w:val="en-US"/>
        </w:rPr>
        <w:t>’</w:t>
      </w:r>
      <w:r w:rsidR="00185C42">
        <w:rPr>
          <w:lang w:val="en-US"/>
        </w:rPr>
        <w:t>ll be easy to get to them within a</w:t>
      </w:r>
      <w:r>
        <w:rPr>
          <w:lang w:val="en-US"/>
        </w:rPr>
        <w:t xml:space="preserve"> </w:t>
      </w:r>
      <w:r w:rsidR="00185C42">
        <w:rPr>
          <w:lang w:val="en-US"/>
        </w:rPr>
        <w:t xml:space="preserve">week. </w:t>
      </w:r>
    </w:p>
    <w:p w14:paraId="5F61BA2B" w14:textId="77777777" w:rsidR="00A54348" w:rsidRDefault="00A54348" w:rsidP="00481D53">
      <w:pPr>
        <w:spacing w:after="0" w:line="276" w:lineRule="auto"/>
        <w:rPr>
          <w:lang w:val="en-US"/>
        </w:rPr>
      </w:pPr>
    </w:p>
    <w:p w14:paraId="10E96718" w14:textId="77196195" w:rsidR="00185C42" w:rsidRDefault="00A54348" w:rsidP="00A54348">
      <w:pPr>
        <w:spacing w:after="0" w:line="276" w:lineRule="auto"/>
        <w:rPr>
          <w:lang w:val="en-US"/>
        </w:rPr>
      </w:pPr>
      <w:r>
        <w:rPr>
          <w:lang w:val="en-US"/>
        </w:rPr>
        <w:t>Meliss</w:t>
      </w:r>
      <w:r w:rsidR="00185C42">
        <w:rPr>
          <w:lang w:val="en-US"/>
        </w:rPr>
        <w:t>a</w:t>
      </w:r>
      <w:r>
        <w:rPr>
          <w:lang w:val="en-US"/>
        </w:rPr>
        <w:t xml:space="preserve"> Young: With having the one year of experiences </w:t>
      </w:r>
      <w:r w:rsidR="00185C42">
        <w:rPr>
          <w:lang w:val="en-US"/>
        </w:rPr>
        <w:t>require</w:t>
      </w:r>
      <w:r>
        <w:rPr>
          <w:lang w:val="en-US"/>
        </w:rPr>
        <w:t>ment</w:t>
      </w:r>
      <w:r w:rsidR="00185C42">
        <w:rPr>
          <w:lang w:val="en-US"/>
        </w:rPr>
        <w:t xml:space="preserve">, </w:t>
      </w:r>
      <w:r>
        <w:rPr>
          <w:lang w:val="en-US"/>
        </w:rPr>
        <w:t>would it makes sense to remove the All-E</w:t>
      </w:r>
      <w:r w:rsidR="00185C42">
        <w:rPr>
          <w:lang w:val="en-US"/>
        </w:rPr>
        <w:t xml:space="preserve">ng </w:t>
      </w:r>
      <w:r>
        <w:rPr>
          <w:lang w:val="en-US"/>
        </w:rPr>
        <w:t xml:space="preserve">post </w:t>
      </w:r>
      <w:r w:rsidR="00185C42">
        <w:rPr>
          <w:lang w:val="en-US"/>
        </w:rPr>
        <w:t>req</w:t>
      </w:r>
      <w:r>
        <w:rPr>
          <w:lang w:val="en-US"/>
        </w:rPr>
        <w:t>uirement</w:t>
      </w:r>
      <w:r w:rsidR="00185C42">
        <w:rPr>
          <w:lang w:val="en-US"/>
        </w:rPr>
        <w:t xml:space="preserve"> </w:t>
      </w:r>
      <w:r>
        <w:rPr>
          <w:lang w:val="en-US"/>
        </w:rPr>
        <w:t xml:space="preserve">since </w:t>
      </w:r>
      <w:r w:rsidR="00185C42">
        <w:rPr>
          <w:lang w:val="en-US"/>
        </w:rPr>
        <w:t>th</w:t>
      </w:r>
      <w:r>
        <w:rPr>
          <w:lang w:val="en-US"/>
        </w:rPr>
        <w:t>ose aren’t available to most people?</w:t>
      </w:r>
    </w:p>
    <w:p w14:paraId="1568F8B1" w14:textId="77777777" w:rsidR="00A54348" w:rsidRDefault="00A54348" w:rsidP="00A54348">
      <w:pPr>
        <w:spacing w:after="0" w:line="276" w:lineRule="auto"/>
        <w:rPr>
          <w:lang w:val="en-US"/>
        </w:rPr>
      </w:pPr>
    </w:p>
    <w:p w14:paraId="3EC3E611" w14:textId="59A76DF9" w:rsidR="00185C42" w:rsidRDefault="00A54348" w:rsidP="00481D53">
      <w:pPr>
        <w:spacing w:after="0" w:line="276" w:lineRule="auto"/>
        <w:rPr>
          <w:lang w:val="en-US"/>
        </w:rPr>
      </w:pPr>
      <w:r>
        <w:rPr>
          <w:lang w:val="en-US"/>
        </w:rPr>
        <w:t>Max Bigioni: I know the All=E</w:t>
      </w:r>
      <w:r w:rsidR="00185C42">
        <w:rPr>
          <w:lang w:val="en-US"/>
        </w:rPr>
        <w:t>ng will go to everyone, as it should stil</w:t>
      </w:r>
      <w:r>
        <w:rPr>
          <w:lang w:val="en-US"/>
        </w:rPr>
        <w:t>l</w:t>
      </w:r>
      <w:r w:rsidR="00185C42">
        <w:rPr>
          <w:lang w:val="en-US"/>
        </w:rPr>
        <w:t xml:space="preserve"> be marketed fairly. I</w:t>
      </w:r>
      <w:r>
        <w:rPr>
          <w:lang w:val="en-US"/>
        </w:rPr>
        <w:t>’</w:t>
      </w:r>
      <w:r w:rsidR="00185C42">
        <w:rPr>
          <w:lang w:val="en-US"/>
        </w:rPr>
        <w:t>m open to changing that if council sees fit</w:t>
      </w:r>
      <w:r>
        <w:rPr>
          <w:lang w:val="en-US"/>
        </w:rPr>
        <w:t>.</w:t>
      </w:r>
    </w:p>
    <w:p w14:paraId="3C31B2DC" w14:textId="77777777" w:rsidR="00A54348" w:rsidRDefault="00A54348" w:rsidP="00481D53">
      <w:pPr>
        <w:spacing w:after="0" w:line="276" w:lineRule="auto"/>
        <w:rPr>
          <w:lang w:val="en-US"/>
        </w:rPr>
      </w:pPr>
    </w:p>
    <w:p w14:paraId="7377FD6E" w14:textId="4BD908EE" w:rsidR="00185C42" w:rsidRDefault="00185C42" w:rsidP="00481D53">
      <w:pPr>
        <w:spacing w:after="0" w:line="276" w:lineRule="auto"/>
        <w:rPr>
          <w:lang w:val="en-US"/>
        </w:rPr>
      </w:pPr>
      <w:r>
        <w:rPr>
          <w:lang w:val="en-US"/>
        </w:rPr>
        <w:t>Carson</w:t>
      </w:r>
      <w:r w:rsidR="00A54348">
        <w:rPr>
          <w:lang w:val="en-US"/>
        </w:rPr>
        <w:t xml:space="preserve"> </w:t>
      </w:r>
      <w:r w:rsidR="006C5B53">
        <w:rPr>
          <w:lang w:val="en-US"/>
        </w:rPr>
        <w:t>Cook</w:t>
      </w:r>
      <w:r w:rsidR="00A54348">
        <w:rPr>
          <w:lang w:val="en-US"/>
        </w:rPr>
        <w:t>: F</w:t>
      </w:r>
      <w:r>
        <w:rPr>
          <w:lang w:val="en-US"/>
        </w:rPr>
        <w:t>or some of the h</w:t>
      </w:r>
      <w:r w:rsidR="00A54348">
        <w:rPr>
          <w:lang w:val="en-US"/>
        </w:rPr>
        <w:t xml:space="preserve">iring requirements, the director can waive them. </w:t>
      </w:r>
      <w:r>
        <w:rPr>
          <w:lang w:val="en-US"/>
        </w:rPr>
        <w:t>I don’t know if that applies</w:t>
      </w:r>
      <w:r w:rsidR="00A54348">
        <w:rPr>
          <w:lang w:val="en-US"/>
        </w:rPr>
        <w:t xml:space="preserve"> to this situation?</w:t>
      </w:r>
    </w:p>
    <w:p w14:paraId="6ADD06B0" w14:textId="1AED06C6" w:rsidR="00185C42" w:rsidRDefault="00185C42" w:rsidP="00481D53">
      <w:pPr>
        <w:spacing w:after="0" w:line="276" w:lineRule="auto"/>
        <w:rPr>
          <w:lang w:val="en-US"/>
        </w:rPr>
      </w:pPr>
      <w:r>
        <w:rPr>
          <w:lang w:val="en-US"/>
        </w:rPr>
        <w:lastRenderedPageBreak/>
        <w:t>David:</w:t>
      </w:r>
      <w:r w:rsidR="00A54348">
        <w:rPr>
          <w:lang w:val="en-US"/>
        </w:rPr>
        <w:t xml:space="preserve"> Hoskin: This is about the panel for new captains. I’</w:t>
      </w:r>
      <w:r>
        <w:rPr>
          <w:lang w:val="en-US"/>
        </w:rPr>
        <w:t>m concerne</w:t>
      </w:r>
      <w:r w:rsidR="00A54348">
        <w:rPr>
          <w:lang w:val="en-US"/>
        </w:rPr>
        <w:t>d</w:t>
      </w:r>
      <w:r>
        <w:rPr>
          <w:lang w:val="en-US"/>
        </w:rPr>
        <w:t xml:space="preserve"> about the new cap</w:t>
      </w:r>
      <w:r w:rsidR="00A54348">
        <w:rPr>
          <w:lang w:val="en-US"/>
        </w:rPr>
        <w:t>tain being h</w:t>
      </w:r>
      <w:r>
        <w:rPr>
          <w:lang w:val="en-US"/>
        </w:rPr>
        <w:t>ired by the old cap</w:t>
      </w:r>
      <w:r w:rsidR="00A54348">
        <w:rPr>
          <w:lang w:val="en-US"/>
        </w:rPr>
        <w:t>tain and executives</w:t>
      </w:r>
      <w:r w:rsidR="006C5220">
        <w:rPr>
          <w:lang w:val="en-US"/>
        </w:rPr>
        <w:t xml:space="preserve"> for teams. This </w:t>
      </w:r>
      <w:r>
        <w:rPr>
          <w:lang w:val="en-US"/>
        </w:rPr>
        <w:t>opens up potential for conflict</w:t>
      </w:r>
      <w:r w:rsidR="006C5220">
        <w:rPr>
          <w:lang w:val="en-US"/>
        </w:rPr>
        <w:t>s of interest. I’m w</w:t>
      </w:r>
      <w:r>
        <w:rPr>
          <w:lang w:val="en-US"/>
        </w:rPr>
        <w:t>ondering how many teams there are</w:t>
      </w:r>
      <w:r w:rsidR="006C5220">
        <w:rPr>
          <w:lang w:val="en-US"/>
        </w:rPr>
        <w:t>,</w:t>
      </w:r>
      <w:r>
        <w:rPr>
          <w:lang w:val="en-US"/>
        </w:rPr>
        <w:t xml:space="preserve"> or why a director doesn’t sit on the panel as well</w:t>
      </w:r>
      <w:r w:rsidR="006C5220">
        <w:rPr>
          <w:lang w:val="en-US"/>
        </w:rPr>
        <w:t>?</w:t>
      </w:r>
    </w:p>
    <w:p w14:paraId="13360867" w14:textId="77777777" w:rsidR="006C5220" w:rsidRDefault="006C5220" w:rsidP="00481D53">
      <w:pPr>
        <w:spacing w:after="0" w:line="276" w:lineRule="auto"/>
        <w:rPr>
          <w:lang w:val="en-US"/>
        </w:rPr>
      </w:pPr>
    </w:p>
    <w:p w14:paraId="702438AB" w14:textId="6A7B34A3" w:rsidR="00185C42" w:rsidRDefault="00A54348" w:rsidP="00481D53">
      <w:pPr>
        <w:spacing w:after="0" w:line="276" w:lineRule="auto"/>
        <w:rPr>
          <w:lang w:val="en-US"/>
        </w:rPr>
      </w:pPr>
      <w:r>
        <w:rPr>
          <w:lang w:val="en-US"/>
        </w:rPr>
        <w:t>Max Bigioni:</w:t>
      </w:r>
      <w:r w:rsidR="006C5220">
        <w:rPr>
          <w:lang w:val="en-US"/>
        </w:rPr>
        <w:t xml:space="preserve"> There are 18 ratified </w:t>
      </w:r>
      <w:r w:rsidR="00185C42">
        <w:rPr>
          <w:lang w:val="en-US"/>
        </w:rPr>
        <w:t>groups, that</w:t>
      </w:r>
      <w:r w:rsidR="006C5220">
        <w:rPr>
          <w:lang w:val="en-US"/>
        </w:rPr>
        <w:t>’s</w:t>
      </w:r>
      <w:r w:rsidR="00185C42">
        <w:rPr>
          <w:lang w:val="en-US"/>
        </w:rPr>
        <w:t xml:space="preserve"> 18 panels to sit on</w:t>
      </w:r>
      <w:r w:rsidR="006C5220">
        <w:rPr>
          <w:lang w:val="en-US"/>
        </w:rPr>
        <w:t>.</w:t>
      </w:r>
      <w:r w:rsidR="00185C42">
        <w:rPr>
          <w:lang w:val="en-US"/>
        </w:rPr>
        <w:t xml:space="preserve"> I see that being an impossible feat for the design director. I</w:t>
      </w:r>
      <w:r w:rsidR="006C5220">
        <w:rPr>
          <w:lang w:val="en-US"/>
        </w:rPr>
        <w:t>’m trusting of the captains</w:t>
      </w:r>
      <w:r w:rsidR="00185C42">
        <w:rPr>
          <w:lang w:val="en-US"/>
        </w:rPr>
        <w:t xml:space="preserve"> as long as they go through the training.</w:t>
      </w:r>
    </w:p>
    <w:p w14:paraId="139F3266" w14:textId="77777777" w:rsidR="006C5220" w:rsidRDefault="006C5220" w:rsidP="00481D53">
      <w:pPr>
        <w:spacing w:after="0" w:line="276" w:lineRule="auto"/>
        <w:rPr>
          <w:lang w:val="en-US"/>
        </w:rPr>
      </w:pPr>
    </w:p>
    <w:p w14:paraId="348743A6" w14:textId="1AA5D89F" w:rsidR="00185C42" w:rsidRDefault="006C5220" w:rsidP="00481D53">
      <w:pPr>
        <w:spacing w:after="0" w:line="276" w:lineRule="auto"/>
        <w:rPr>
          <w:lang w:val="en-US"/>
        </w:rPr>
      </w:pPr>
      <w:r>
        <w:rPr>
          <w:lang w:val="en-US"/>
        </w:rPr>
        <w:t>Tyson Wilkins: T</w:t>
      </w:r>
      <w:r w:rsidR="00185C42">
        <w:rPr>
          <w:lang w:val="en-US"/>
        </w:rPr>
        <w:t>he old exec</w:t>
      </w:r>
      <w:r>
        <w:rPr>
          <w:lang w:val="en-US"/>
        </w:rPr>
        <w:t xml:space="preserve">utive team hires the new executive </w:t>
      </w:r>
      <w:r w:rsidR="00185C42">
        <w:rPr>
          <w:lang w:val="en-US"/>
        </w:rPr>
        <w:t>team, what about teams that have graduating members and don’t have enough here</w:t>
      </w:r>
      <w:r>
        <w:rPr>
          <w:lang w:val="en-US"/>
        </w:rPr>
        <w:t>?</w:t>
      </w:r>
    </w:p>
    <w:p w14:paraId="5C328A75" w14:textId="77777777" w:rsidR="006C5220" w:rsidRDefault="006C5220" w:rsidP="00481D53">
      <w:pPr>
        <w:spacing w:after="0" w:line="276" w:lineRule="auto"/>
        <w:rPr>
          <w:lang w:val="en-US"/>
        </w:rPr>
      </w:pPr>
    </w:p>
    <w:p w14:paraId="6344FB91" w14:textId="13EB7456" w:rsidR="00185C42" w:rsidRDefault="00A54348" w:rsidP="00481D53">
      <w:pPr>
        <w:spacing w:after="0" w:line="276" w:lineRule="auto"/>
        <w:rPr>
          <w:lang w:val="en-US"/>
        </w:rPr>
      </w:pPr>
      <w:r>
        <w:rPr>
          <w:lang w:val="en-US"/>
        </w:rPr>
        <w:t>Max Bigioni:</w:t>
      </w:r>
      <w:r w:rsidR="006C5220">
        <w:rPr>
          <w:lang w:val="en-US"/>
        </w:rPr>
        <w:t xml:space="preserve"> T</w:t>
      </w:r>
      <w:r w:rsidR="00185C42">
        <w:rPr>
          <w:lang w:val="en-US"/>
        </w:rPr>
        <w:t>his doesn’t outline when t</w:t>
      </w:r>
      <w:r w:rsidR="006C5220">
        <w:rPr>
          <w:lang w:val="en-US"/>
        </w:rPr>
        <w:t>hey have to be hired, most executive hiring would</w:t>
      </w:r>
      <w:r w:rsidR="00185C42">
        <w:rPr>
          <w:lang w:val="en-US"/>
        </w:rPr>
        <w:t xml:space="preserve"> be done </w:t>
      </w:r>
      <w:r w:rsidR="006C5220">
        <w:rPr>
          <w:lang w:val="en-US"/>
        </w:rPr>
        <w:t xml:space="preserve">at </w:t>
      </w:r>
      <w:r w:rsidR="00185C42">
        <w:rPr>
          <w:lang w:val="en-US"/>
        </w:rPr>
        <w:t xml:space="preserve">the end of the year rather than the beginning of the year. </w:t>
      </w:r>
    </w:p>
    <w:p w14:paraId="4ADAC342" w14:textId="77777777" w:rsidR="006C5220" w:rsidRDefault="006C5220" w:rsidP="00481D53">
      <w:pPr>
        <w:spacing w:after="0" w:line="276" w:lineRule="auto"/>
        <w:rPr>
          <w:lang w:val="en-US"/>
        </w:rPr>
      </w:pPr>
    </w:p>
    <w:p w14:paraId="46AD9605" w14:textId="220FD87D" w:rsidR="00185C42" w:rsidRDefault="00185C42" w:rsidP="00481D53">
      <w:pPr>
        <w:spacing w:after="0" w:line="276" w:lineRule="auto"/>
        <w:rPr>
          <w:lang w:val="en-US"/>
        </w:rPr>
      </w:pPr>
      <w:r>
        <w:rPr>
          <w:lang w:val="en-US"/>
        </w:rPr>
        <w:t xml:space="preserve">David </w:t>
      </w:r>
      <w:r w:rsidR="006C5220">
        <w:rPr>
          <w:lang w:val="en-US"/>
        </w:rPr>
        <w:t>Hoskin</w:t>
      </w:r>
      <w:r>
        <w:rPr>
          <w:lang w:val="en-US"/>
        </w:rPr>
        <w:t>:</w:t>
      </w:r>
      <w:r w:rsidR="006C5220">
        <w:rPr>
          <w:lang w:val="en-US"/>
        </w:rPr>
        <w:t xml:space="preserve"> A</w:t>
      </w:r>
      <w:r>
        <w:rPr>
          <w:lang w:val="en-US"/>
        </w:rPr>
        <w:t>gain</w:t>
      </w:r>
      <w:r w:rsidR="006C5220">
        <w:rPr>
          <w:lang w:val="en-US"/>
        </w:rPr>
        <w:t>,</w:t>
      </w:r>
      <w:r>
        <w:rPr>
          <w:lang w:val="en-US"/>
        </w:rPr>
        <w:t xml:space="preserve"> on the cap</w:t>
      </w:r>
      <w:r w:rsidR="006C5220">
        <w:rPr>
          <w:lang w:val="en-US"/>
        </w:rPr>
        <w:t>tain</w:t>
      </w:r>
      <w:r>
        <w:rPr>
          <w:lang w:val="en-US"/>
        </w:rPr>
        <w:t xml:space="preserve"> issue, I know that with 18 teams, the D</w:t>
      </w:r>
      <w:r w:rsidR="006C5220">
        <w:rPr>
          <w:lang w:val="en-US"/>
        </w:rPr>
        <w:t>irector</w:t>
      </w:r>
      <w:r>
        <w:rPr>
          <w:lang w:val="en-US"/>
        </w:rPr>
        <w:t xml:space="preserve"> couldn’t sit o</w:t>
      </w:r>
      <w:r w:rsidR="006C5220">
        <w:rPr>
          <w:lang w:val="en-US"/>
        </w:rPr>
        <w:t>n them all. Could other Engineering Society</w:t>
      </w:r>
      <w:r>
        <w:rPr>
          <w:lang w:val="en-US"/>
        </w:rPr>
        <w:t xml:space="preserve"> posit</w:t>
      </w:r>
      <w:r w:rsidR="006C5220">
        <w:rPr>
          <w:lang w:val="en-US"/>
        </w:rPr>
        <w:t>ions help and sit on the panels?</w:t>
      </w:r>
      <w:r>
        <w:rPr>
          <w:lang w:val="en-US"/>
        </w:rPr>
        <w:t xml:space="preserve"> There</w:t>
      </w:r>
      <w:r w:rsidR="006C5220">
        <w:rPr>
          <w:lang w:val="en-US"/>
        </w:rPr>
        <w:t>’s</w:t>
      </w:r>
      <w:r>
        <w:rPr>
          <w:lang w:val="en-US"/>
        </w:rPr>
        <w:t xml:space="preserve"> a lot of risk there for unfair hiring.</w:t>
      </w:r>
    </w:p>
    <w:p w14:paraId="54F0ECE1" w14:textId="77777777" w:rsidR="006C5220" w:rsidRDefault="006C5220" w:rsidP="00481D53">
      <w:pPr>
        <w:spacing w:after="0" w:line="276" w:lineRule="auto"/>
        <w:rPr>
          <w:lang w:val="en-US"/>
        </w:rPr>
      </w:pPr>
    </w:p>
    <w:p w14:paraId="175BFD1F" w14:textId="24E3A377" w:rsidR="00185C42" w:rsidRDefault="00A54348" w:rsidP="006C5220">
      <w:pPr>
        <w:spacing w:after="0" w:line="276" w:lineRule="auto"/>
        <w:rPr>
          <w:lang w:val="en-US"/>
        </w:rPr>
      </w:pPr>
      <w:r>
        <w:rPr>
          <w:lang w:val="en-US"/>
        </w:rPr>
        <w:t>Max Bigioni:</w:t>
      </w:r>
      <w:r w:rsidR="006C5220">
        <w:rPr>
          <w:lang w:val="en-US"/>
        </w:rPr>
        <w:t xml:space="preserve"> I</w:t>
      </w:r>
      <w:r w:rsidR="00185C42">
        <w:rPr>
          <w:lang w:val="en-US"/>
        </w:rPr>
        <w:t>t</w:t>
      </w:r>
      <w:r w:rsidR="006C5220">
        <w:rPr>
          <w:lang w:val="en-US"/>
        </w:rPr>
        <w:t>’s important that people</w:t>
      </w:r>
      <w:r w:rsidR="00185C42">
        <w:rPr>
          <w:lang w:val="en-US"/>
        </w:rPr>
        <w:t xml:space="preserve"> on the panels understand what the teams are looking for. It</w:t>
      </w:r>
      <w:r w:rsidR="006C5220">
        <w:rPr>
          <w:lang w:val="en-US"/>
        </w:rPr>
        <w:t>’</w:t>
      </w:r>
      <w:r w:rsidR="00185C42">
        <w:rPr>
          <w:lang w:val="en-US"/>
        </w:rPr>
        <w:t>s hard even for me to und</w:t>
      </w:r>
      <w:r w:rsidR="006C5220">
        <w:rPr>
          <w:lang w:val="en-US"/>
        </w:rPr>
        <w:t>erstand what all the teams need.</w:t>
      </w:r>
      <w:r w:rsidR="00185C42">
        <w:rPr>
          <w:lang w:val="en-US"/>
        </w:rPr>
        <w:t xml:space="preserve"> </w:t>
      </w:r>
      <w:r w:rsidR="003E6B45">
        <w:rPr>
          <w:lang w:val="en-US"/>
        </w:rPr>
        <w:t xml:space="preserve">I don’t see it </w:t>
      </w:r>
      <w:r w:rsidR="006C5220">
        <w:rPr>
          <w:lang w:val="en-US"/>
        </w:rPr>
        <w:t>possible for Engineering Society</w:t>
      </w:r>
      <w:r w:rsidR="003E6B45">
        <w:rPr>
          <w:lang w:val="en-US"/>
        </w:rPr>
        <w:t xml:space="preserve"> members to have enough understanding to sit on the panel</w:t>
      </w:r>
      <w:r w:rsidR="006C5220">
        <w:rPr>
          <w:lang w:val="en-US"/>
        </w:rPr>
        <w:t>.</w:t>
      </w:r>
    </w:p>
    <w:p w14:paraId="49142531" w14:textId="77777777" w:rsidR="006C5220" w:rsidRDefault="006C5220" w:rsidP="006C5220">
      <w:pPr>
        <w:spacing w:after="0" w:line="276" w:lineRule="auto"/>
        <w:rPr>
          <w:lang w:val="en-US"/>
        </w:rPr>
      </w:pPr>
    </w:p>
    <w:p w14:paraId="2338F592" w14:textId="3DC746EA" w:rsidR="003E6B45" w:rsidRDefault="003E6B45" w:rsidP="00481D53">
      <w:pPr>
        <w:spacing w:after="0" w:line="276" w:lineRule="auto"/>
        <w:rPr>
          <w:lang w:val="en-US"/>
        </w:rPr>
      </w:pPr>
      <w:r>
        <w:rPr>
          <w:lang w:val="en-US"/>
        </w:rPr>
        <w:t>Sarah</w:t>
      </w:r>
      <w:r w:rsidR="006C5220">
        <w:rPr>
          <w:lang w:val="en-US"/>
        </w:rPr>
        <w:t xml:space="preserve"> Hatherly: M</w:t>
      </w:r>
      <w:r>
        <w:rPr>
          <w:lang w:val="en-US"/>
        </w:rPr>
        <w:t xml:space="preserve">embers of the panel have to be </w:t>
      </w:r>
      <w:r w:rsidR="006C5220">
        <w:rPr>
          <w:lang w:val="en-US"/>
        </w:rPr>
        <w:t>relevant</w:t>
      </w:r>
      <w:r>
        <w:rPr>
          <w:lang w:val="en-US"/>
        </w:rPr>
        <w:t xml:space="preserve"> </w:t>
      </w:r>
      <w:r w:rsidR="006C5220">
        <w:rPr>
          <w:lang w:val="en-US"/>
        </w:rPr>
        <w:t>t</w:t>
      </w:r>
      <w:r>
        <w:rPr>
          <w:lang w:val="en-US"/>
        </w:rPr>
        <w:t xml:space="preserve">o the position </w:t>
      </w:r>
      <w:r w:rsidR="006C5220">
        <w:rPr>
          <w:lang w:val="en-US"/>
        </w:rPr>
        <w:t>and have some sort of knowledge. G</w:t>
      </w:r>
      <w:r>
        <w:rPr>
          <w:lang w:val="en-US"/>
        </w:rPr>
        <w:t xml:space="preserve">etting other members to sit </w:t>
      </w:r>
      <w:r w:rsidR="006C5220">
        <w:rPr>
          <w:lang w:val="en-US"/>
        </w:rPr>
        <w:t>on the panel may not be the bes</w:t>
      </w:r>
      <w:r>
        <w:rPr>
          <w:lang w:val="en-US"/>
        </w:rPr>
        <w:t>t</w:t>
      </w:r>
      <w:r w:rsidR="006C5220">
        <w:rPr>
          <w:lang w:val="en-US"/>
        </w:rPr>
        <w:t xml:space="preserve"> if they have no experience.</w:t>
      </w:r>
    </w:p>
    <w:p w14:paraId="7B0D06B5" w14:textId="77777777" w:rsidR="006C5220" w:rsidRDefault="006C5220" w:rsidP="00481D53">
      <w:pPr>
        <w:spacing w:after="0" w:line="276" w:lineRule="auto"/>
        <w:rPr>
          <w:lang w:val="en-US"/>
        </w:rPr>
      </w:pPr>
    </w:p>
    <w:p w14:paraId="7C48DC5D" w14:textId="765AD3DB" w:rsidR="003E6B45" w:rsidRDefault="003E6B45" w:rsidP="00481D53">
      <w:pPr>
        <w:spacing w:after="0" w:line="276" w:lineRule="auto"/>
        <w:rPr>
          <w:lang w:val="en-US"/>
        </w:rPr>
      </w:pPr>
      <w:r>
        <w:rPr>
          <w:lang w:val="en-US"/>
        </w:rPr>
        <w:t>Melissa</w:t>
      </w:r>
      <w:r w:rsidR="006C5220">
        <w:rPr>
          <w:lang w:val="en-US"/>
        </w:rPr>
        <w:t xml:space="preserve"> Young</w:t>
      </w:r>
      <w:r>
        <w:rPr>
          <w:lang w:val="en-US"/>
        </w:rPr>
        <w:t>: I</w:t>
      </w:r>
      <w:r w:rsidR="006C5220">
        <w:rPr>
          <w:lang w:val="en-US"/>
        </w:rPr>
        <w:t>’</w:t>
      </w:r>
      <w:r>
        <w:rPr>
          <w:lang w:val="en-US"/>
        </w:rPr>
        <w:t>ve been on</w:t>
      </w:r>
      <w:r w:rsidR="006C5220">
        <w:rPr>
          <w:lang w:val="en-US"/>
        </w:rPr>
        <w:t xml:space="preserve"> a design team</w:t>
      </w:r>
      <w:r>
        <w:rPr>
          <w:lang w:val="en-US"/>
        </w:rPr>
        <w:t>,</w:t>
      </w:r>
      <w:r w:rsidR="006C5220">
        <w:rPr>
          <w:lang w:val="en-US"/>
        </w:rPr>
        <w:t xml:space="preserve"> and </w:t>
      </w:r>
      <w:r>
        <w:rPr>
          <w:lang w:val="en-US"/>
        </w:rPr>
        <w:t>seen the hiring, I agree that policy changes need</w:t>
      </w:r>
      <w:r w:rsidR="006C5220">
        <w:rPr>
          <w:lang w:val="en-US"/>
        </w:rPr>
        <w:t xml:space="preserve"> to happen</w:t>
      </w:r>
      <w:r>
        <w:rPr>
          <w:lang w:val="en-US"/>
        </w:rPr>
        <w:t>. This policy isn’t perfect, but there</w:t>
      </w:r>
      <w:r w:rsidR="006C5220">
        <w:rPr>
          <w:lang w:val="en-US"/>
        </w:rPr>
        <w:t>’</w:t>
      </w:r>
      <w:r>
        <w:rPr>
          <w:lang w:val="en-US"/>
        </w:rPr>
        <w:t>s no way it will be and it will be be</w:t>
      </w:r>
      <w:r w:rsidR="006C5220">
        <w:rPr>
          <w:lang w:val="en-US"/>
        </w:rPr>
        <w:t>tter than it is now. Mostly captains</w:t>
      </w:r>
      <w:r>
        <w:rPr>
          <w:lang w:val="en-US"/>
        </w:rPr>
        <w:t xml:space="preserve"> are already hired by previous ones</w:t>
      </w:r>
      <w:r w:rsidR="006C5220">
        <w:rPr>
          <w:lang w:val="en-US"/>
        </w:rPr>
        <w:t>,</w:t>
      </w:r>
      <w:r>
        <w:rPr>
          <w:lang w:val="en-US"/>
        </w:rPr>
        <w:t xml:space="preserve"> or a vote. Now it</w:t>
      </w:r>
      <w:r w:rsidR="006C5220">
        <w:rPr>
          <w:lang w:val="en-US"/>
        </w:rPr>
        <w:t>’</w:t>
      </w:r>
      <w:r>
        <w:rPr>
          <w:lang w:val="en-US"/>
        </w:rPr>
        <w:t xml:space="preserve">ll at least be overseen by </w:t>
      </w:r>
      <w:r w:rsidR="006C5220">
        <w:rPr>
          <w:lang w:val="en-US"/>
        </w:rPr>
        <w:t xml:space="preserve">the </w:t>
      </w:r>
      <w:r>
        <w:rPr>
          <w:lang w:val="en-US"/>
        </w:rPr>
        <w:t>ERB in a way</w:t>
      </w:r>
      <w:r w:rsidR="006C5220">
        <w:rPr>
          <w:lang w:val="en-US"/>
        </w:rPr>
        <w:t xml:space="preserve"> that</w:t>
      </w:r>
      <w:r>
        <w:rPr>
          <w:lang w:val="en-US"/>
        </w:rPr>
        <w:t xml:space="preserve"> it can</w:t>
      </w:r>
      <w:r w:rsidR="006C5220">
        <w:rPr>
          <w:lang w:val="en-US"/>
        </w:rPr>
        <w:t xml:space="preserve">’t be the way things are right now. </w:t>
      </w:r>
    </w:p>
    <w:p w14:paraId="157E789D" w14:textId="77777777" w:rsidR="006C5220" w:rsidRDefault="006C5220" w:rsidP="00481D53">
      <w:pPr>
        <w:spacing w:after="0" w:line="276" w:lineRule="auto"/>
        <w:rPr>
          <w:lang w:val="en-US"/>
        </w:rPr>
      </w:pPr>
    </w:p>
    <w:p w14:paraId="46EF827F" w14:textId="5E678BBF" w:rsidR="003E6B45" w:rsidRDefault="00A54348" w:rsidP="00481D53">
      <w:pPr>
        <w:spacing w:after="0" w:line="276" w:lineRule="auto"/>
        <w:rPr>
          <w:lang w:val="en-US"/>
        </w:rPr>
      </w:pPr>
      <w:r>
        <w:rPr>
          <w:lang w:val="en-US"/>
        </w:rPr>
        <w:t>Max Bigioni:</w:t>
      </w:r>
      <w:r w:rsidR="006C5220">
        <w:rPr>
          <w:lang w:val="en-US"/>
        </w:rPr>
        <w:t xml:space="preserve"> All these executives who’d </w:t>
      </w:r>
      <w:r w:rsidR="003E6B45">
        <w:rPr>
          <w:lang w:val="en-US"/>
        </w:rPr>
        <w:t>be hirin</w:t>
      </w:r>
      <w:r w:rsidR="006C5220">
        <w:rPr>
          <w:lang w:val="en-US"/>
        </w:rPr>
        <w:t>g would need to have the EngSoc</w:t>
      </w:r>
      <w:r w:rsidR="003E6B45">
        <w:rPr>
          <w:lang w:val="en-US"/>
        </w:rPr>
        <w:t xml:space="preserve"> training, including intersectionality, positive space, </w:t>
      </w:r>
      <w:r w:rsidR="006C5220">
        <w:rPr>
          <w:lang w:val="en-US"/>
        </w:rPr>
        <w:t>etc. With this in pla</w:t>
      </w:r>
      <w:r w:rsidR="003E6B45">
        <w:rPr>
          <w:lang w:val="en-US"/>
        </w:rPr>
        <w:t>ce thes</w:t>
      </w:r>
      <w:r w:rsidR="006C5220">
        <w:rPr>
          <w:lang w:val="en-US"/>
        </w:rPr>
        <w:t>e</w:t>
      </w:r>
      <w:r w:rsidR="003E6B45">
        <w:rPr>
          <w:lang w:val="en-US"/>
        </w:rPr>
        <w:t xml:space="preserve"> people would be getting this important training. </w:t>
      </w:r>
    </w:p>
    <w:p w14:paraId="2EB7A690" w14:textId="77777777" w:rsidR="003E6B45" w:rsidRDefault="003E6B45" w:rsidP="00481D53">
      <w:pPr>
        <w:spacing w:after="0" w:line="276" w:lineRule="auto"/>
        <w:rPr>
          <w:lang w:val="en-US"/>
        </w:rPr>
      </w:pPr>
    </w:p>
    <w:p w14:paraId="567DA72C" w14:textId="77700479" w:rsidR="003E6B45" w:rsidRDefault="003E6B45" w:rsidP="00481D53">
      <w:pPr>
        <w:spacing w:after="0" w:line="276" w:lineRule="auto"/>
        <w:rPr>
          <w:lang w:val="en-US"/>
        </w:rPr>
      </w:pPr>
      <w:r>
        <w:rPr>
          <w:lang w:val="en-US"/>
        </w:rPr>
        <w:t>Felix:</w:t>
      </w:r>
      <w:r w:rsidR="006C5220">
        <w:rPr>
          <w:lang w:val="en-US"/>
        </w:rPr>
        <w:t xml:space="preserve"> LeClair: W</w:t>
      </w:r>
      <w:r>
        <w:rPr>
          <w:lang w:val="en-US"/>
        </w:rPr>
        <w:t>e didn’t get the policy officer answer</w:t>
      </w:r>
      <w:r w:rsidR="006C5220">
        <w:rPr>
          <w:lang w:val="en-US"/>
        </w:rPr>
        <w:t>.</w:t>
      </w:r>
    </w:p>
    <w:p w14:paraId="3F7B476D" w14:textId="77777777" w:rsidR="006C5220" w:rsidRDefault="006C5220" w:rsidP="00481D53">
      <w:pPr>
        <w:spacing w:after="0" w:line="276" w:lineRule="auto"/>
        <w:rPr>
          <w:lang w:val="en-US"/>
        </w:rPr>
      </w:pPr>
    </w:p>
    <w:p w14:paraId="54230C38" w14:textId="7290B5C2" w:rsidR="003E6B45" w:rsidRDefault="003E6B45" w:rsidP="00481D53">
      <w:pPr>
        <w:spacing w:after="0" w:line="276" w:lineRule="auto"/>
        <w:rPr>
          <w:lang w:val="en-US"/>
        </w:rPr>
      </w:pPr>
      <w:r>
        <w:rPr>
          <w:lang w:val="en-US"/>
        </w:rPr>
        <w:t>Carson</w:t>
      </w:r>
      <w:r w:rsidR="006C5220">
        <w:rPr>
          <w:lang w:val="en-US"/>
        </w:rPr>
        <w:t xml:space="preserve"> </w:t>
      </w:r>
      <w:r w:rsidR="006C5B53">
        <w:rPr>
          <w:lang w:val="en-US"/>
        </w:rPr>
        <w:t>Cook</w:t>
      </w:r>
      <w:r>
        <w:rPr>
          <w:lang w:val="en-US"/>
        </w:rPr>
        <w:t>: I don’t feel the need to have an answer to my inquiry</w:t>
      </w:r>
      <w:r w:rsidR="006C5220">
        <w:rPr>
          <w:lang w:val="en-US"/>
        </w:rPr>
        <w:t>.</w:t>
      </w:r>
    </w:p>
    <w:p w14:paraId="0B469AF6" w14:textId="77777777" w:rsidR="006C5220" w:rsidRDefault="006C5220" w:rsidP="00481D53">
      <w:pPr>
        <w:spacing w:after="0" w:line="276" w:lineRule="auto"/>
        <w:rPr>
          <w:lang w:val="en-US"/>
        </w:rPr>
      </w:pPr>
    </w:p>
    <w:p w14:paraId="6869190F" w14:textId="471FB4BF" w:rsidR="003E6B45" w:rsidRDefault="00A54348" w:rsidP="006C5220">
      <w:pPr>
        <w:spacing w:after="0" w:line="276" w:lineRule="auto"/>
        <w:rPr>
          <w:lang w:val="en-US"/>
        </w:rPr>
      </w:pPr>
      <w:r>
        <w:rPr>
          <w:lang w:val="en-US"/>
        </w:rPr>
        <w:t>Max Bigioni:</w:t>
      </w:r>
      <w:r w:rsidR="003E6B45">
        <w:rPr>
          <w:lang w:val="en-US"/>
        </w:rPr>
        <w:t xml:space="preserve"> I feel this is leaps and bounds</w:t>
      </w:r>
      <w:r w:rsidR="006C5220">
        <w:rPr>
          <w:lang w:val="en-US"/>
        </w:rPr>
        <w:t xml:space="preserve"> of an</w:t>
      </w:r>
      <w:r w:rsidR="003E6B45">
        <w:rPr>
          <w:lang w:val="en-US"/>
        </w:rPr>
        <w:t xml:space="preserve"> </w:t>
      </w:r>
      <w:r w:rsidR="006C5220">
        <w:rPr>
          <w:lang w:val="en-US"/>
        </w:rPr>
        <w:t xml:space="preserve">improvement for design team hiring. It gives structure to the process while still being achievable, and </w:t>
      </w:r>
      <w:r w:rsidR="003E6B45">
        <w:rPr>
          <w:lang w:val="en-US"/>
        </w:rPr>
        <w:t xml:space="preserve">lets them be </w:t>
      </w:r>
      <w:r w:rsidR="006C5220">
        <w:rPr>
          <w:lang w:val="en-US"/>
        </w:rPr>
        <w:t>successful</w:t>
      </w:r>
      <w:r w:rsidR="003E6B45">
        <w:rPr>
          <w:lang w:val="en-US"/>
        </w:rPr>
        <w:t xml:space="preserve">. </w:t>
      </w:r>
    </w:p>
    <w:p w14:paraId="341C895B" w14:textId="7EB20A46" w:rsidR="004A15C9" w:rsidRPr="008843A0" w:rsidRDefault="004A15C9" w:rsidP="00B915AC">
      <w:pPr>
        <w:spacing w:after="0" w:line="276" w:lineRule="auto"/>
        <w:rPr>
          <w:rFonts w:cs="Times New Roman"/>
          <w:bCs/>
          <w:lang w:val="en-US"/>
        </w:rPr>
      </w:pPr>
    </w:p>
    <w:p w14:paraId="72E8658D" w14:textId="77777777" w:rsidR="00795D5A" w:rsidRPr="008843A0" w:rsidRDefault="00795D5A" w:rsidP="00B915AC">
      <w:pPr>
        <w:pBdr>
          <w:bottom w:val="single" w:sz="6" w:space="1" w:color="auto"/>
        </w:pBdr>
        <w:spacing w:after="0" w:line="276" w:lineRule="auto"/>
        <w:rPr>
          <w:rFonts w:cs="Times New Roman"/>
          <w:lang w:val="en-US"/>
        </w:rPr>
      </w:pPr>
    </w:p>
    <w:p w14:paraId="0337DE66" w14:textId="7E59E337" w:rsidR="007E1BCE" w:rsidRPr="00C63A48" w:rsidRDefault="007E1BCE" w:rsidP="00B915AC">
      <w:pPr>
        <w:pStyle w:val="Heading5"/>
        <w:spacing w:line="276" w:lineRule="auto"/>
        <w:jc w:val="left"/>
        <w:rPr>
          <w:lang w:val="en-US"/>
        </w:rPr>
      </w:pPr>
      <w:r w:rsidRPr="00C63A48">
        <w:rPr>
          <w:lang w:val="en-US"/>
        </w:rPr>
        <w:lastRenderedPageBreak/>
        <w:t xml:space="preserve">Motion 6 </w:t>
      </w:r>
    </w:p>
    <w:p w14:paraId="4E6D8180" w14:textId="77777777" w:rsidR="009E08CB" w:rsidRDefault="009E08CB" w:rsidP="009E08CB">
      <w:pPr>
        <w:spacing w:after="0" w:line="276" w:lineRule="auto"/>
        <w:rPr>
          <w:lang w:val="en-US"/>
        </w:rPr>
      </w:pPr>
      <w:r w:rsidRPr="009E08CB">
        <w:rPr>
          <w:lang w:val="en-US"/>
        </w:rPr>
        <w:t xml:space="preserve">Whereas: Conference Officer positions were new this year and need adjusting; </w:t>
      </w:r>
    </w:p>
    <w:p w14:paraId="64C7FDDB" w14:textId="5A0DDA40" w:rsidR="009E08CB" w:rsidRDefault="009E08CB" w:rsidP="009E08CB">
      <w:pPr>
        <w:spacing w:after="0" w:line="276" w:lineRule="auto"/>
        <w:rPr>
          <w:lang w:val="en-US"/>
        </w:rPr>
      </w:pPr>
      <w:r w:rsidRPr="009E08CB">
        <w:rPr>
          <w:lang w:val="en-US"/>
        </w:rPr>
        <w:t>&amp; whereas: The Director of Conferences would like to combine the Sponsorship and Finance officer positions as well as add a Clubs Officer;</w:t>
      </w:r>
    </w:p>
    <w:p w14:paraId="607A9F6A" w14:textId="77777777" w:rsidR="009E08CB" w:rsidRDefault="009E08CB" w:rsidP="009E08CB">
      <w:pPr>
        <w:spacing w:after="0" w:line="276" w:lineRule="auto"/>
        <w:rPr>
          <w:lang w:val="en-US"/>
        </w:rPr>
      </w:pPr>
    </w:p>
    <w:p w14:paraId="01441BFD" w14:textId="77777777" w:rsidR="009E08CB" w:rsidRDefault="009E08CB" w:rsidP="009E08CB">
      <w:pPr>
        <w:spacing w:after="0" w:line="276" w:lineRule="auto"/>
        <w:rPr>
          <w:lang w:val="en-US"/>
        </w:rPr>
      </w:pPr>
      <w:r>
        <w:rPr>
          <w:lang w:val="en-US"/>
        </w:rPr>
        <w:t xml:space="preserve">BE IT RESOLVED THAT: </w:t>
      </w:r>
      <w:r w:rsidRPr="009E08CB">
        <w:rPr>
          <w:lang w:val="en-US"/>
        </w:rPr>
        <w:t xml:space="preserve">Council approve the changes to Policy </w:t>
      </w:r>
      <w:r w:rsidRPr="009E08CB">
        <w:rPr>
          <w:rFonts w:ascii="Cambria Math" w:eastAsia="Cambria Math" w:hAnsi="Cambria Math" w:cs="Cambria Math"/>
          <w:lang w:val="en-US"/>
        </w:rPr>
        <w:t>𝛾</w:t>
      </w:r>
      <w:r w:rsidRPr="009E08CB">
        <w:rPr>
          <w:lang w:val="en-US"/>
        </w:rPr>
        <w:t xml:space="preserve">: Section A – Appointments, and Policy Section β: Section C.4 – The Director of Conferences as seen in APPENDIX “CONFERENCE &amp; CLUB HUB”. </w:t>
      </w:r>
    </w:p>
    <w:p w14:paraId="6CB05290" w14:textId="77777777" w:rsidR="009E08CB" w:rsidRDefault="009E08CB" w:rsidP="009E08CB">
      <w:pPr>
        <w:spacing w:after="0" w:line="276" w:lineRule="auto"/>
        <w:rPr>
          <w:lang w:val="en-US"/>
        </w:rPr>
      </w:pPr>
    </w:p>
    <w:p w14:paraId="435C62AC" w14:textId="77777777" w:rsidR="009E08CB" w:rsidRDefault="009E08CB" w:rsidP="009E08CB">
      <w:pPr>
        <w:spacing w:after="0" w:line="276" w:lineRule="auto"/>
        <w:jc w:val="right"/>
        <w:rPr>
          <w:lang w:val="en-US"/>
        </w:rPr>
      </w:pPr>
      <w:r w:rsidRPr="009E08CB">
        <w:rPr>
          <w:lang w:val="en-US"/>
        </w:rPr>
        <w:t xml:space="preserve">Moved by: Allison “Let’s remember clubs” Finer </w:t>
      </w:r>
    </w:p>
    <w:p w14:paraId="5354F0DD" w14:textId="4A42488F" w:rsidR="009E08CB" w:rsidRPr="009E08CB" w:rsidRDefault="009E08CB" w:rsidP="009E08CB">
      <w:pPr>
        <w:spacing w:after="0" w:line="276" w:lineRule="auto"/>
        <w:jc w:val="right"/>
        <w:rPr>
          <w:lang w:val="en-US"/>
        </w:rPr>
      </w:pPr>
      <w:r w:rsidRPr="009E08CB">
        <w:rPr>
          <w:lang w:val="en-US"/>
        </w:rPr>
        <w:t>Seconded by: Del “Ok, let’s give them an Officer” Benoit</w:t>
      </w:r>
    </w:p>
    <w:p w14:paraId="4F5FF5B2" w14:textId="77777777" w:rsidR="0091347C" w:rsidRPr="00481D53" w:rsidRDefault="0091347C" w:rsidP="0091347C">
      <w:pPr>
        <w:spacing w:after="0" w:line="276" w:lineRule="auto"/>
        <w:rPr>
          <w:lang w:val="en-US"/>
        </w:rPr>
      </w:pPr>
    </w:p>
    <w:p w14:paraId="2F617B37" w14:textId="6990B582" w:rsidR="0091347C" w:rsidRPr="003B1DDE" w:rsidRDefault="009E08CB" w:rsidP="0091347C">
      <w:pPr>
        <w:spacing w:after="0" w:line="276" w:lineRule="auto"/>
        <w:rPr>
          <w:rFonts w:cs="Times New Roman"/>
          <w:b/>
          <w:lang w:val="en-US"/>
        </w:rPr>
      </w:pPr>
      <w:r>
        <w:rPr>
          <w:rFonts w:cs="Times New Roman"/>
          <w:b/>
          <w:lang w:val="en-US"/>
        </w:rPr>
        <w:t xml:space="preserve">Motion Passes, </w:t>
      </w:r>
      <w:r w:rsidR="00894A30">
        <w:rPr>
          <w:rFonts w:cs="Times New Roman"/>
          <w:b/>
          <w:lang w:val="en-US"/>
        </w:rPr>
        <w:t>8:26</w:t>
      </w:r>
      <w:r w:rsidR="0091347C" w:rsidRPr="003B1DDE">
        <w:rPr>
          <w:rFonts w:cs="Times New Roman"/>
          <w:b/>
          <w:lang w:val="en-US"/>
        </w:rPr>
        <w:t xml:space="preserve"> pm</w:t>
      </w:r>
    </w:p>
    <w:p w14:paraId="74D65C68" w14:textId="235F486D" w:rsidR="004A15C9" w:rsidRDefault="004A15C9" w:rsidP="000D7B5E">
      <w:pPr>
        <w:spacing w:after="0" w:line="276" w:lineRule="auto"/>
        <w:rPr>
          <w:rFonts w:cs="Times New Roman"/>
          <w:bCs/>
          <w:lang w:val="en-US"/>
        </w:rPr>
      </w:pPr>
    </w:p>
    <w:p w14:paraId="196A41C9" w14:textId="18EF8890" w:rsidR="009E08CB" w:rsidRDefault="006C019B" w:rsidP="000D7B5E">
      <w:pPr>
        <w:spacing w:after="0" w:line="276" w:lineRule="auto"/>
        <w:rPr>
          <w:rFonts w:cs="Times New Roman"/>
          <w:bCs/>
          <w:lang w:val="en-US"/>
        </w:rPr>
      </w:pPr>
      <w:r>
        <w:rPr>
          <w:rFonts w:cs="Times New Roman"/>
          <w:bCs/>
          <w:lang w:val="en-US"/>
        </w:rPr>
        <w:t xml:space="preserve">Allison Finer: Basically, </w:t>
      </w:r>
      <w:r w:rsidR="00894A30">
        <w:rPr>
          <w:rFonts w:cs="Times New Roman"/>
          <w:bCs/>
          <w:lang w:val="en-US"/>
        </w:rPr>
        <w:t>c</w:t>
      </w:r>
      <w:r>
        <w:rPr>
          <w:rFonts w:cs="Times New Roman"/>
          <w:bCs/>
          <w:lang w:val="en-US"/>
        </w:rPr>
        <w:t>lubs are made under conferences</w:t>
      </w:r>
      <w:r w:rsidR="00894A30">
        <w:rPr>
          <w:rFonts w:cs="Times New Roman"/>
          <w:bCs/>
          <w:lang w:val="en-US"/>
        </w:rPr>
        <w:t xml:space="preserve">, officer positions </w:t>
      </w:r>
      <w:r>
        <w:rPr>
          <w:rFonts w:cs="Times New Roman"/>
          <w:bCs/>
          <w:lang w:val="en-US"/>
        </w:rPr>
        <w:t>were only made for conferences. N</w:t>
      </w:r>
      <w:r w:rsidR="00894A30">
        <w:rPr>
          <w:rFonts w:cs="Times New Roman"/>
          <w:bCs/>
          <w:lang w:val="en-US"/>
        </w:rPr>
        <w:t>ow that clubs are under the conference port</w:t>
      </w:r>
      <w:r>
        <w:rPr>
          <w:rFonts w:cs="Times New Roman"/>
          <w:bCs/>
          <w:lang w:val="en-US"/>
        </w:rPr>
        <w:t>ion,</w:t>
      </w:r>
      <w:r w:rsidR="00894A30">
        <w:rPr>
          <w:rFonts w:cs="Times New Roman"/>
          <w:bCs/>
          <w:lang w:val="en-US"/>
        </w:rPr>
        <w:t xml:space="preserve"> this is updating that. They weren’t busy enough individually. </w:t>
      </w:r>
    </w:p>
    <w:p w14:paraId="396ECC4A" w14:textId="77777777" w:rsidR="006C019B" w:rsidRDefault="006C019B" w:rsidP="000D7B5E">
      <w:pPr>
        <w:spacing w:after="0" w:line="276" w:lineRule="auto"/>
        <w:rPr>
          <w:rFonts w:cs="Times New Roman"/>
          <w:bCs/>
          <w:lang w:val="en-US"/>
        </w:rPr>
      </w:pPr>
    </w:p>
    <w:p w14:paraId="2A9B1946" w14:textId="6AA00BBF" w:rsidR="00894A30" w:rsidRDefault="00894A30" w:rsidP="000D7B5E">
      <w:pPr>
        <w:spacing w:after="0" w:line="276" w:lineRule="auto"/>
        <w:rPr>
          <w:rFonts w:cs="Times New Roman"/>
          <w:bCs/>
          <w:lang w:val="en-US"/>
        </w:rPr>
      </w:pPr>
      <w:r>
        <w:rPr>
          <w:rFonts w:cs="Times New Roman"/>
          <w:bCs/>
          <w:lang w:val="en-US"/>
        </w:rPr>
        <w:t xml:space="preserve">Jinho </w:t>
      </w:r>
      <w:r w:rsidR="006C019B">
        <w:rPr>
          <w:rFonts w:cs="Times New Roman"/>
          <w:bCs/>
          <w:lang w:val="en-US"/>
        </w:rPr>
        <w:t>Lee: W</w:t>
      </w:r>
      <w:r>
        <w:rPr>
          <w:rFonts w:cs="Times New Roman"/>
          <w:bCs/>
          <w:lang w:val="en-US"/>
        </w:rPr>
        <w:t>hat is happening to the two people who got hired? Is one of them carrying on the role or is this for next year</w:t>
      </w:r>
      <w:r w:rsidR="006C019B">
        <w:rPr>
          <w:rFonts w:cs="Times New Roman"/>
          <w:bCs/>
          <w:lang w:val="en-US"/>
        </w:rPr>
        <w:t>?</w:t>
      </w:r>
    </w:p>
    <w:p w14:paraId="64651E72" w14:textId="77777777" w:rsidR="006C019B" w:rsidRDefault="006C019B" w:rsidP="000D7B5E">
      <w:pPr>
        <w:spacing w:after="0" w:line="276" w:lineRule="auto"/>
        <w:rPr>
          <w:rFonts w:cs="Times New Roman"/>
          <w:bCs/>
          <w:lang w:val="en-US"/>
        </w:rPr>
      </w:pPr>
    </w:p>
    <w:p w14:paraId="108289E0" w14:textId="164DF447" w:rsidR="00894A30" w:rsidRPr="000D7B5E" w:rsidRDefault="006C019B" w:rsidP="006C019B">
      <w:pPr>
        <w:spacing w:after="0" w:line="276" w:lineRule="auto"/>
        <w:rPr>
          <w:rFonts w:cs="Times New Roman"/>
          <w:bCs/>
          <w:lang w:val="en-US"/>
        </w:rPr>
      </w:pPr>
      <w:r>
        <w:rPr>
          <w:rFonts w:cs="Times New Roman"/>
          <w:bCs/>
          <w:lang w:val="en-US"/>
        </w:rPr>
        <w:t>Allison Finer</w:t>
      </w:r>
      <w:r w:rsidR="00894A30">
        <w:rPr>
          <w:rFonts w:cs="Times New Roman"/>
          <w:bCs/>
          <w:lang w:val="en-US"/>
        </w:rPr>
        <w:t>: This will be for the next round of hiring</w:t>
      </w:r>
      <w:r>
        <w:rPr>
          <w:rFonts w:cs="Times New Roman"/>
          <w:bCs/>
          <w:lang w:val="en-US"/>
        </w:rPr>
        <w:t>.</w:t>
      </w:r>
    </w:p>
    <w:p w14:paraId="55303361" w14:textId="77777777" w:rsidR="009A4B66" w:rsidRPr="008843A0" w:rsidRDefault="009A4B66" w:rsidP="009A4B66">
      <w:pPr>
        <w:pStyle w:val="Heading2"/>
        <w:rPr>
          <w:lang w:val="en-US"/>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79039C7A" w14:textId="7AF56B07" w:rsidR="009E08CB" w:rsidRDefault="00894A30" w:rsidP="009E08CB">
      <w:pPr>
        <w:spacing w:line="276" w:lineRule="auto"/>
        <w:rPr>
          <w:lang w:val="en-US"/>
        </w:rPr>
      </w:pPr>
      <w:r>
        <w:rPr>
          <w:lang w:val="en-US"/>
        </w:rPr>
        <w:t>Whereas: The general EngSo</w:t>
      </w:r>
      <w:r w:rsidR="009E08CB" w:rsidRPr="009E08CB">
        <w:rPr>
          <w:lang w:val="en-US"/>
        </w:rPr>
        <w:t xml:space="preserve">c Elections are coming up in January; </w:t>
      </w:r>
    </w:p>
    <w:p w14:paraId="2B10175C" w14:textId="77777777" w:rsidR="009E08CB" w:rsidRDefault="009E08CB" w:rsidP="009E08CB">
      <w:pPr>
        <w:spacing w:line="276" w:lineRule="auto"/>
        <w:rPr>
          <w:lang w:val="en-US"/>
        </w:rPr>
      </w:pPr>
      <w:r w:rsidRPr="009E08CB">
        <w:rPr>
          <w:lang w:val="en-US"/>
        </w:rPr>
        <w:t xml:space="preserve">&amp; whereas: The election rules have been updated and need to be approved; </w:t>
      </w:r>
    </w:p>
    <w:p w14:paraId="622C0966" w14:textId="2B90EB09" w:rsidR="009E08CB" w:rsidRDefault="009E08CB" w:rsidP="009E08CB">
      <w:pPr>
        <w:spacing w:line="276" w:lineRule="auto"/>
        <w:rPr>
          <w:lang w:val="en-US"/>
        </w:rPr>
      </w:pPr>
      <w:r w:rsidRPr="009E08CB">
        <w:rPr>
          <w:lang w:val="en-US"/>
        </w:rPr>
        <w:t>BE IT RESOLVED THAT</w:t>
      </w:r>
      <w:r>
        <w:rPr>
          <w:lang w:val="en-US"/>
        </w:rPr>
        <w:t>: Council approve the 2020 EngSo</w:t>
      </w:r>
      <w:r w:rsidRPr="009E08CB">
        <w:rPr>
          <w:lang w:val="en-US"/>
        </w:rPr>
        <w:t xml:space="preserve">c General Election rules as seen in APPENDIX “ENGLECTIONS”. </w:t>
      </w:r>
    </w:p>
    <w:p w14:paraId="7126FCCA" w14:textId="77777777" w:rsidR="009E08CB" w:rsidRDefault="009E08CB" w:rsidP="009E08CB">
      <w:pPr>
        <w:spacing w:line="276" w:lineRule="auto"/>
        <w:jc w:val="right"/>
        <w:rPr>
          <w:lang w:val="en-US"/>
        </w:rPr>
      </w:pPr>
      <w:r w:rsidRPr="009E08CB">
        <w:rPr>
          <w:lang w:val="en-US"/>
        </w:rPr>
        <w:t xml:space="preserve">Moved by: Ben “I love elections” Zarichny </w:t>
      </w:r>
    </w:p>
    <w:p w14:paraId="53C2A8AA" w14:textId="7FBCCA3D" w:rsidR="009E08CB" w:rsidRPr="009E08CB" w:rsidRDefault="009E08CB" w:rsidP="009E08CB">
      <w:pPr>
        <w:spacing w:line="276" w:lineRule="auto"/>
        <w:jc w:val="right"/>
        <w:rPr>
          <w:lang w:val="en-US"/>
        </w:rPr>
      </w:pPr>
      <w:r w:rsidRPr="009E08CB">
        <w:rPr>
          <w:lang w:val="en-US"/>
        </w:rPr>
        <w:t>Seconded by: Thomas “who doesn’t?” Wright</w:t>
      </w:r>
    </w:p>
    <w:p w14:paraId="2B294CF0" w14:textId="79FABDAF" w:rsidR="008843A0" w:rsidRDefault="0091347C" w:rsidP="009E08CB">
      <w:pPr>
        <w:spacing w:line="276" w:lineRule="auto"/>
        <w:rPr>
          <w:b/>
          <w:lang w:val="en-US"/>
        </w:rPr>
      </w:pPr>
      <w:r w:rsidRPr="008843A0">
        <w:rPr>
          <w:b/>
          <w:lang w:val="en-US"/>
        </w:rPr>
        <w:t xml:space="preserve">Motion Passes, </w:t>
      </w:r>
      <w:r w:rsidR="00894A30">
        <w:rPr>
          <w:b/>
          <w:lang w:val="en-US"/>
        </w:rPr>
        <w:t>8:29</w:t>
      </w:r>
      <w:r>
        <w:rPr>
          <w:b/>
          <w:lang w:val="en-US"/>
        </w:rPr>
        <w:t xml:space="preserve"> </w:t>
      </w:r>
      <w:r w:rsidRPr="008843A0">
        <w:rPr>
          <w:b/>
          <w:lang w:val="en-US"/>
        </w:rPr>
        <w:t xml:space="preserve">pm </w:t>
      </w:r>
    </w:p>
    <w:p w14:paraId="234BC988" w14:textId="67B7BB37" w:rsidR="00894A30" w:rsidRDefault="00894A30" w:rsidP="009E08CB">
      <w:pPr>
        <w:spacing w:line="276" w:lineRule="auto"/>
        <w:rPr>
          <w:b/>
          <w:lang w:val="en-US"/>
        </w:rPr>
      </w:pPr>
      <w:r>
        <w:rPr>
          <w:b/>
          <w:lang w:val="en-US"/>
        </w:rPr>
        <w:t>Felix Abstains</w:t>
      </w:r>
    </w:p>
    <w:p w14:paraId="763C4F51" w14:textId="1BF843BD" w:rsidR="00894A30" w:rsidRPr="00894A30" w:rsidRDefault="0039788D" w:rsidP="006C019B">
      <w:pPr>
        <w:spacing w:line="276" w:lineRule="auto"/>
        <w:rPr>
          <w:bCs/>
          <w:lang w:val="en-US"/>
        </w:rPr>
      </w:pPr>
      <w:r>
        <w:rPr>
          <w:bCs/>
          <w:lang w:val="en-US"/>
        </w:rPr>
        <w:t>Ben Zarichny:</w:t>
      </w:r>
      <w:r w:rsidR="006C019B">
        <w:rPr>
          <w:bCs/>
          <w:lang w:val="en-US"/>
        </w:rPr>
        <w:t xml:space="preserve"> E</w:t>
      </w:r>
      <w:r w:rsidR="00894A30">
        <w:rPr>
          <w:bCs/>
          <w:lang w:val="en-US"/>
        </w:rPr>
        <w:t xml:space="preserve">lections </w:t>
      </w:r>
      <w:r w:rsidR="006C019B">
        <w:rPr>
          <w:bCs/>
          <w:lang w:val="en-US"/>
        </w:rPr>
        <w:t>are coming up, the positions we’re</w:t>
      </w:r>
      <w:r w:rsidR="00894A30">
        <w:rPr>
          <w:bCs/>
          <w:lang w:val="en-US"/>
        </w:rPr>
        <w:t xml:space="preserve"> electing</w:t>
      </w:r>
      <w:r w:rsidR="006C019B">
        <w:rPr>
          <w:bCs/>
          <w:lang w:val="en-US"/>
        </w:rPr>
        <w:t xml:space="preserve"> for</w:t>
      </w:r>
      <w:r w:rsidR="00894A30">
        <w:rPr>
          <w:bCs/>
          <w:lang w:val="en-US"/>
        </w:rPr>
        <w:t xml:space="preserve"> are </w:t>
      </w:r>
      <w:r w:rsidR="006C019B">
        <w:rPr>
          <w:bCs/>
          <w:lang w:val="en-US"/>
        </w:rPr>
        <w:t xml:space="preserve">the </w:t>
      </w:r>
      <w:r w:rsidR="00894A30">
        <w:rPr>
          <w:bCs/>
          <w:lang w:val="en-US"/>
        </w:rPr>
        <w:t>v</w:t>
      </w:r>
      <w:r w:rsidR="006C019B">
        <w:rPr>
          <w:bCs/>
          <w:lang w:val="en-US"/>
        </w:rPr>
        <w:t xml:space="preserve">ice </w:t>
      </w:r>
      <w:r w:rsidR="00894A30">
        <w:rPr>
          <w:bCs/>
          <w:lang w:val="en-US"/>
        </w:rPr>
        <w:t>p</w:t>
      </w:r>
      <w:r w:rsidR="006C019B">
        <w:rPr>
          <w:bCs/>
          <w:lang w:val="en-US"/>
        </w:rPr>
        <w:t xml:space="preserve">resident of operations, vice president of student affairs, </w:t>
      </w:r>
      <w:r w:rsidR="00894A30">
        <w:rPr>
          <w:bCs/>
          <w:lang w:val="en-US"/>
        </w:rPr>
        <w:t>pres</w:t>
      </w:r>
      <w:r w:rsidR="006C019B">
        <w:rPr>
          <w:bCs/>
          <w:lang w:val="en-US"/>
        </w:rPr>
        <w:t>ident, and junior</w:t>
      </w:r>
      <w:r w:rsidR="00894A30">
        <w:rPr>
          <w:bCs/>
          <w:lang w:val="en-US"/>
        </w:rPr>
        <w:t xml:space="preserve"> senator. The roles are essentially the same. I</w:t>
      </w:r>
      <w:r w:rsidR="006C019B">
        <w:rPr>
          <w:bCs/>
          <w:lang w:val="en-US"/>
        </w:rPr>
        <w:t>’</w:t>
      </w:r>
      <w:r w:rsidR="00894A30">
        <w:rPr>
          <w:bCs/>
          <w:lang w:val="en-US"/>
        </w:rPr>
        <w:t>ve changed the dates to reflect what</w:t>
      </w:r>
      <w:r w:rsidR="006C019B">
        <w:rPr>
          <w:bCs/>
          <w:lang w:val="en-US"/>
        </w:rPr>
        <w:t xml:space="preserve"> they should be. Debate night </w:t>
      </w:r>
      <w:r w:rsidR="00894A30">
        <w:rPr>
          <w:bCs/>
          <w:lang w:val="en-US"/>
        </w:rPr>
        <w:t>i</w:t>
      </w:r>
      <w:r w:rsidR="006C019B">
        <w:rPr>
          <w:bCs/>
          <w:lang w:val="en-US"/>
        </w:rPr>
        <w:t>s</w:t>
      </w:r>
      <w:r w:rsidR="00894A30">
        <w:rPr>
          <w:bCs/>
          <w:lang w:val="en-US"/>
        </w:rPr>
        <w:t xml:space="preserve"> the same but we</w:t>
      </w:r>
      <w:r w:rsidR="006C019B">
        <w:rPr>
          <w:bCs/>
          <w:lang w:val="en-US"/>
        </w:rPr>
        <w:t>’</w:t>
      </w:r>
      <w:r w:rsidR="00894A30">
        <w:rPr>
          <w:bCs/>
          <w:lang w:val="en-US"/>
        </w:rPr>
        <w:t xml:space="preserve">ve clarified </w:t>
      </w:r>
      <w:r w:rsidR="00894A30">
        <w:rPr>
          <w:bCs/>
          <w:lang w:val="en-US"/>
        </w:rPr>
        <w:lastRenderedPageBreak/>
        <w:t xml:space="preserve">the </w:t>
      </w:r>
      <w:r w:rsidR="006C019B">
        <w:rPr>
          <w:bCs/>
          <w:lang w:val="en-US"/>
        </w:rPr>
        <w:t>rebuttal</w:t>
      </w:r>
      <w:r w:rsidR="00894A30">
        <w:rPr>
          <w:bCs/>
          <w:lang w:val="en-US"/>
        </w:rPr>
        <w:t xml:space="preserve"> rules so candidates know what to do, and candidates can come prepped with one q</w:t>
      </w:r>
      <w:r w:rsidR="006C019B">
        <w:rPr>
          <w:bCs/>
          <w:lang w:val="en-US"/>
        </w:rPr>
        <w:t xml:space="preserve">uestion to ask the other candidates. </w:t>
      </w:r>
      <w:r w:rsidR="00894A30">
        <w:rPr>
          <w:bCs/>
          <w:lang w:val="en-US"/>
        </w:rPr>
        <w:t>I though</w:t>
      </w:r>
      <w:r w:rsidR="006C019B">
        <w:rPr>
          <w:bCs/>
          <w:lang w:val="en-US"/>
        </w:rPr>
        <w:t xml:space="preserve">t </w:t>
      </w:r>
      <w:r w:rsidR="00894A30">
        <w:rPr>
          <w:bCs/>
          <w:lang w:val="en-US"/>
        </w:rPr>
        <w:t>th</w:t>
      </w:r>
      <w:r w:rsidR="006C019B">
        <w:rPr>
          <w:bCs/>
          <w:lang w:val="en-US"/>
        </w:rPr>
        <w:t>at would be interesting. Also, questions can also be submitted throu</w:t>
      </w:r>
      <w:r w:rsidR="00894A30">
        <w:rPr>
          <w:bCs/>
          <w:lang w:val="en-US"/>
        </w:rPr>
        <w:t>gh an online for</w:t>
      </w:r>
      <w:r w:rsidR="006C019B">
        <w:rPr>
          <w:bCs/>
          <w:lang w:val="en-US"/>
        </w:rPr>
        <w:t>um</w:t>
      </w:r>
      <w:r w:rsidR="00894A30">
        <w:rPr>
          <w:bCs/>
          <w:lang w:val="en-US"/>
        </w:rPr>
        <w:t xml:space="preserve"> </w:t>
      </w:r>
      <w:r w:rsidR="006C019B">
        <w:rPr>
          <w:bCs/>
          <w:lang w:val="en-US"/>
        </w:rPr>
        <w:t>in case there aren’t audience questions</w:t>
      </w:r>
      <w:r w:rsidR="00894A30">
        <w:rPr>
          <w:bCs/>
          <w:lang w:val="en-US"/>
        </w:rPr>
        <w:t>. Candidates can now have a link to voting on voting day to increase voter turnout. I</w:t>
      </w:r>
      <w:r w:rsidR="006C019B">
        <w:rPr>
          <w:bCs/>
          <w:lang w:val="en-US"/>
        </w:rPr>
        <w:t xml:space="preserve">’m hoping to make that change, why not? If the CRO is </w:t>
      </w:r>
      <w:r w:rsidR="00894A30">
        <w:rPr>
          <w:bCs/>
          <w:lang w:val="en-US"/>
        </w:rPr>
        <w:t>unable to answer emails</w:t>
      </w:r>
      <w:r w:rsidR="006C019B">
        <w:rPr>
          <w:bCs/>
          <w:lang w:val="en-US"/>
        </w:rPr>
        <w:t>,</w:t>
      </w:r>
      <w:r w:rsidR="00894A30">
        <w:rPr>
          <w:bCs/>
          <w:lang w:val="en-US"/>
        </w:rPr>
        <w:t xml:space="preserve"> they will be directed to the DRO</w:t>
      </w:r>
      <w:r w:rsidR="006C019B">
        <w:rPr>
          <w:bCs/>
          <w:lang w:val="en-US"/>
        </w:rPr>
        <w:t>.</w:t>
      </w:r>
    </w:p>
    <w:p w14:paraId="352FE548" w14:textId="77777777" w:rsidR="009A4B66" w:rsidRPr="008843A0" w:rsidRDefault="009A4B66" w:rsidP="009A4B66">
      <w:pPr>
        <w:pStyle w:val="Heading2"/>
        <w:rPr>
          <w:lang w:val="en-US"/>
        </w:rPr>
      </w:pPr>
    </w:p>
    <w:p w14:paraId="3E46363E" w14:textId="3E1A7122" w:rsidR="007E1BCE" w:rsidRPr="0091347C" w:rsidRDefault="007E1BCE" w:rsidP="0091347C">
      <w:pPr>
        <w:pStyle w:val="Heading5"/>
        <w:spacing w:line="276" w:lineRule="auto"/>
        <w:jc w:val="left"/>
        <w:rPr>
          <w:lang w:val="en-US"/>
        </w:rPr>
      </w:pPr>
      <w:r w:rsidRPr="0091347C">
        <w:rPr>
          <w:lang w:val="en-US"/>
        </w:rPr>
        <w:t xml:space="preserve">Motion 8 </w:t>
      </w:r>
    </w:p>
    <w:p w14:paraId="777887D5" w14:textId="77777777" w:rsidR="009E08CB" w:rsidRDefault="009E08CB" w:rsidP="009E08CB">
      <w:pPr>
        <w:spacing w:line="276" w:lineRule="auto"/>
        <w:rPr>
          <w:lang w:val="en-US"/>
        </w:rPr>
      </w:pPr>
      <w:r w:rsidRPr="009E08CB">
        <w:rPr>
          <w:lang w:val="en-US"/>
        </w:rPr>
        <w:t xml:space="preserve">Motion 8 Whereas: There is no Sci 20 Faculty Board representative; </w:t>
      </w:r>
    </w:p>
    <w:p w14:paraId="286CBAD3" w14:textId="77777777" w:rsidR="009E08CB" w:rsidRDefault="009E08CB" w:rsidP="009E08CB">
      <w:pPr>
        <w:spacing w:line="276" w:lineRule="auto"/>
        <w:rPr>
          <w:lang w:val="en-US"/>
        </w:rPr>
      </w:pPr>
      <w:r w:rsidRPr="009E08CB">
        <w:rPr>
          <w:lang w:val="en-US"/>
        </w:rPr>
        <w:t xml:space="preserve">&amp; whereas: We need to elect one; </w:t>
      </w:r>
    </w:p>
    <w:p w14:paraId="5AC4CC98" w14:textId="77777777" w:rsidR="009E08CB" w:rsidRDefault="009E08CB" w:rsidP="009E08CB">
      <w:pPr>
        <w:spacing w:line="276" w:lineRule="auto"/>
        <w:rPr>
          <w:lang w:val="en-US"/>
        </w:rPr>
      </w:pPr>
      <w:r w:rsidRPr="009E08CB">
        <w:rPr>
          <w:lang w:val="en-US"/>
        </w:rPr>
        <w:t xml:space="preserve">&amp; whereas: The DoIA feels that it would be impractical to undertake this effectively outside of Council; </w:t>
      </w:r>
    </w:p>
    <w:p w14:paraId="1BFE8718" w14:textId="3C1288A4" w:rsidR="009E08CB" w:rsidRDefault="009E08CB" w:rsidP="009E08CB">
      <w:pPr>
        <w:spacing w:line="276" w:lineRule="auto"/>
        <w:rPr>
          <w:lang w:val="en-US"/>
        </w:rPr>
      </w:pPr>
      <w:r w:rsidRPr="009E08CB">
        <w:rPr>
          <w:lang w:val="en-US"/>
        </w:rPr>
        <w:t>BE IT RE</w:t>
      </w:r>
      <w:r w:rsidR="007F168D">
        <w:rPr>
          <w:lang w:val="en-US"/>
        </w:rPr>
        <w:t>SOLVED THAT: Council elect Felix LeClair</w:t>
      </w:r>
      <w:r w:rsidRPr="009E08CB">
        <w:rPr>
          <w:lang w:val="en-US"/>
        </w:rPr>
        <w:t xml:space="preserve"> as the Sci 20 Faculty Board representative. </w:t>
      </w:r>
    </w:p>
    <w:p w14:paraId="7CCA3CCB" w14:textId="77777777" w:rsidR="009E08CB" w:rsidRDefault="009E08CB" w:rsidP="009E08CB">
      <w:pPr>
        <w:spacing w:line="276" w:lineRule="auto"/>
        <w:jc w:val="right"/>
        <w:rPr>
          <w:lang w:val="en-US"/>
        </w:rPr>
      </w:pPr>
      <w:r w:rsidRPr="009E08CB">
        <w:rPr>
          <w:lang w:val="en-US"/>
        </w:rPr>
        <w:t>Moved by: Ben “Yay another election” Zarichny</w:t>
      </w:r>
    </w:p>
    <w:p w14:paraId="35CF5702" w14:textId="758B2E34" w:rsidR="009E08CB" w:rsidRPr="009E08CB" w:rsidRDefault="009E08CB" w:rsidP="009E08CB">
      <w:pPr>
        <w:spacing w:line="276" w:lineRule="auto"/>
        <w:jc w:val="right"/>
        <w:rPr>
          <w:lang w:val="en-US"/>
        </w:rPr>
      </w:pPr>
      <w:r w:rsidRPr="009E08CB">
        <w:rPr>
          <w:lang w:val="en-US"/>
        </w:rPr>
        <w:t xml:space="preserve"> Seconded by: Melissa “finally” Young</w:t>
      </w:r>
    </w:p>
    <w:p w14:paraId="1BAAD68B" w14:textId="77777777" w:rsidR="0091347C" w:rsidRPr="00481D53" w:rsidRDefault="0091347C" w:rsidP="0091347C">
      <w:pPr>
        <w:spacing w:line="276" w:lineRule="auto"/>
        <w:rPr>
          <w:lang w:val="en-US"/>
        </w:rPr>
      </w:pPr>
    </w:p>
    <w:p w14:paraId="03F54F58" w14:textId="5400FC43" w:rsidR="0091347C" w:rsidRDefault="0091347C" w:rsidP="0091347C">
      <w:pPr>
        <w:spacing w:line="276" w:lineRule="auto"/>
        <w:rPr>
          <w:b/>
          <w:lang w:val="en-US"/>
        </w:rPr>
      </w:pPr>
      <w:r w:rsidRPr="0091347C">
        <w:rPr>
          <w:b/>
          <w:lang w:val="en-US"/>
        </w:rPr>
        <w:t>Motion Passes</w:t>
      </w:r>
      <w:r w:rsidR="009E08CB">
        <w:rPr>
          <w:b/>
          <w:lang w:val="en-US"/>
        </w:rPr>
        <w:t xml:space="preserve">, </w:t>
      </w:r>
      <w:r w:rsidR="007F168D">
        <w:rPr>
          <w:b/>
          <w:lang w:val="en-US"/>
        </w:rPr>
        <w:t xml:space="preserve">8:42 </w:t>
      </w:r>
      <w:r>
        <w:rPr>
          <w:b/>
          <w:lang w:val="en-US"/>
        </w:rPr>
        <w:t>pm</w:t>
      </w:r>
      <w:r w:rsidRPr="0091347C">
        <w:rPr>
          <w:b/>
          <w:lang w:val="en-US"/>
        </w:rPr>
        <w:t xml:space="preserve"> </w:t>
      </w:r>
    </w:p>
    <w:p w14:paraId="49ADFDCB" w14:textId="265A96F5" w:rsidR="007F168D" w:rsidRDefault="007F168D" w:rsidP="006C019B">
      <w:pPr>
        <w:spacing w:line="276" w:lineRule="auto"/>
        <w:rPr>
          <w:b/>
          <w:lang w:val="en-US"/>
        </w:rPr>
      </w:pPr>
      <w:r>
        <w:rPr>
          <w:b/>
          <w:lang w:val="en-US"/>
        </w:rPr>
        <w:t>Peter</w:t>
      </w:r>
      <w:r w:rsidR="006C019B">
        <w:rPr>
          <w:b/>
          <w:lang w:val="en-US"/>
        </w:rPr>
        <w:t xml:space="preserve"> Matthew, Alex Mackinnon, Felix LeClair, and Melissa Young Abstain.</w:t>
      </w:r>
    </w:p>
    <w:p w14:paraId="155603D4" w14:textId="58A8E13B" w:rsidR="009E08CB" w:rsidRDefault="0039788D" w:rsidP="0091347C">
      <w:pPr>
        <w:spacing w:line="276" w:lineRule="auto"/>
        <w:rPr>
          <w:bCs/>
          <w:lang w:val="en-US"/>
        </w:rPr>
      </w:pPr>
      <w:r>
        <w:rPr>
          <w:bCs/>
          <w:lang w:val="en-US"/>
        </w:rPr>
        <w:t>Ben Zarichny:</w:t>
      </w:r>
      <w:r w:rsidR="006C019B">
        <w:rPr>
          <w:bCs/>
          <w:lang w:val="en-US"/>
        </w:rPr>
        <w:t xml:space="preserve"> S</w:t>
      </w:r>
      <w:r w:rsidR="00894A30">
        <w:rPr>
          <w:bCs/>
          <w:lang w:val="en-US"/>
        </w:rPr>
        <w:t xml:space="preserve">ome of you </w:t>
      </w:r>
      <w:r w:rsidR="006C019B">
        <w:rPr>
          <w:bCs/>
          <w:lang w:val="en-US"/>
        </w:rPr>
        <w:t>k</w:t>
      </w:r>
      <w:r w:rsidR="00894A30">
        <w:rPr>
          <w:bCs/>
          <w:lang w:val="en-US"/>
        </w:rPr>
        <w:t>now we don’t have a board rep</w:t>
      </w:r>
      <w:r w:rsidR="006C019B">
        <w:rPr>
          <w:bCs/>
          <w:lang w:val="en-US"/>
        </w:rPr>
        <w:t>resentative</w:t>
      </w:r>
      <w:r w:rsidR="00894A30">
        <w:rPr>
          <w:bCs/>
          <w:lang w:val="en-US"/>
        </w:rPr>
        <w:t>, we</w:t>
      </w:r>
      <w:r w:rsidR="006C019B">
        <w:rPr>
          <w:bCs/>
          <w:lang w:val="en-US"/>
        </w:rPr>
        <w:t>’</w:t>
      </w:r>
      <w:r w:rsidR="00894A30">
        <w:rPr>
          <w:bCs/>
          <w:lang w:val="en-US"/>
        </w:rPr>
        <w:t xml:space="preserve">re getting to that now. Normally it would be </w:t>
      </w:r>
      <w:r w:rsidR="006C019B">
        <w:rPr>
          <w:bCs/>
          <w:lang w:val="en-US"/>
        </w:rPr>
        <w:t>elected</w:t>
      </w:r>
      <w:r w:rsidR="00894A30">
        <w:rPr>
          <w:bCs/>
          <w:lang w:val="en-US"/>
        </w:rPr>
        <w:t xml:space="preserve"> at a</w:t>
      </w:r>
      <w:r w:rsidR="00DD1905">
        <w:rPr>
          <w:bCs/>
          <w:lang w:val="en-US"/>
        </w:rPr>
        <w:t xml:space="preserve"> year exec election, but I fear</w:t>
      </w:r>
      <w:r w:rsidR="00894A30">
        <w:rPr>
          <w:bCs/>
          <w:lang w:val="en-US"/>
        </w:rPr>
        <w:t xml:space="preserve"> it would be difficult to reach </w:t>
      </w:r>
      <w:r w:rsidR="006C019B">
        <w:rPr>
          <w:bCs/>
          <w:lang w:val="en-US"/>
        </w:rPr>
        <w:t>quorum for a fourth year and single</w:t>
      </w:r>
      <w:r w:rsidR="00894A30">
        <w:rPr>
          <w:bCs/>
          <w:lang w:val="en-US"/>
        </w:rPr>
        <w:t xml:space="preserve"> position election</w:t>
      </w:r>
      <w:r w:rsidR="00DD1905">
        <w:rPr>
          <w:bCs/>
          <w:lang w:val="en-US"/>
        </w:rPr>
        <w:t>.</w:t>
      </w:r>
    </w:p>
    <w:p w14:paraId="2F8FE8E6" w14:textId="77DBBFF2" w:rsidR="00894A30" w:rsidRDefault="00894A30" w:rsidP="0091347C">
      <w:pPr>
        <w:spacing w:line="276" w:lineRule="auto"/>
        <w:rPr>
          <w:bCs/>
          <w:lang w:val="en-US"/>
        </w:rPr>
      </w:pPr>
      <w:r>
        <w:rPr>
          <w:bCs/>
          <w:lang w:val="en-US"/>
        </w:rPr>
        <w:t>Peter</w:t>
      </w:r>
      <w:r w:rsidR="00DD1905">
        <w:rPr>
          <w:bCs/>
          <w:lang w:val="en-US"/>
        </w:rPr>
        <w:t xml:space="preserve"> Matthews: How was Sci’</w:t>
      </w:r>
      <w:r>
        <w:rPr>
          <w:bCs/>
          <w:lang w:val="en-US"/>
        </w:rPr>
        <w:t xml:space="preserve"> 20 notified that this election would be taking place so they</w:t>
      </w:r>
      <w:r w:rsidR="00DD1905">
        <w:rPr>
          <w:bCs/>
          <w:lang w:val="en-US"/>
        </w:rPr>
        <w:t xml:space="preserve"> would be able to come and run?</w:t>
      </w:r>
    </w:p>
    <w:p w14:paraId="4F9A7943" w14:textId="445F991B" w:rsidR="00894A30" w:rsidRDefault="0039788D" w:rsidP="0091347C">
      <w:pPr>
        <w:spacing w:line="276" w:lineRule="auto"/>
        <w:rPr>
          <w:bCs/>
          <w:lang w:val="en-US"/>
        </w:rPr>
      </w:pPr>
      <w:r>
        <w:rPr>
          <w:bCs/>
          <w:lang w:val="en-US"/>
        </w:rPr>
        <w:t>Ben Zarichny:</w:t>
      </w:r>
      <w:r w:rsidR="00894A30">
        <w:rPr>
          <w:bCs/>
          <w:lang w:val="en-US"/>
        </w:rPr>
        <w:t xml:space="preserve"> I notified their President</w:t>
      </w:r>
      <w:r w:rsidR="00DD1905">
        <w:rPr>
          <w:bCs/>
          <w:lang w:val="en-US"/>
        </w:rPr>
        <w:t>.</w:t>
      </w:r>
    </w:p>
    <w:p w14:paraId="742AF054" w14:textId="59EB7E30" w:rsidR="00894A30" w:rsidRDefault="00DD1905" w:rsidP="0091347C">
      <w:pPr>
        <w:spacing w:line="276" w:lineRule="auto"/>
        <w:rPr>
          <w:bCs/>
          <w:lang w:val="en-US"/>
        </w:rPr>
      </w:pPr>
      <w:r>
        <w:rPr>
          <w:bCs/>
          <w:lang w:val="en-US"/>
        </w:rPr>
        <w:t xml:space="preserve">Melissa Young: </w:t>
      </w:r>
      <w:r w:rsidR="00894A30">
        <w:rPr>
          <w:bCs/>
          <w:lang w:val="en-US"/>
        </w:rPr>
        <w:t>Was I</w:t>
      </w:r>
      <w:r>
        <w:rPr>
          <w:bCs/>
          <w:lang w:val="en-US"/>
        </w:rPr>
        <w:t xml:space="preserve"> supposed to do something with </w:t>
      </w:r>
      <w:r w:rsidR="00894A30">
        <w:rPr>
          <w:bCs/>
          <w:lang w:val="en-US"/>
        </w:rPr>
        <w:t>that info</w:t>
      </w:r>
      <w:r>
        <w:rPr>
          <w:bCs/>
          <w:lang w:val="en-US"/>
        </w:rPr>
        <w:t>rmation?</w:t>
      </w:r>
    </w:p>
    <w:p w14:paraId="1283DEE3" w14:textId="5D48616C" w:rsidR="00894A30" w:rsidRDefault="00DD1905" w:rsidP="0091347C">
      <w:pPr>
        <w:spacing w:line="276" w:lineRule="auto"/>
        <w:rPr>
          <w:bCs/>
          <w:lang w:val="en-US"/>
        </w:rPr>
      </w:pPr>
      <w:r>
        <w:rPr>
          <w:bCs/>
          <w:lang w:val="en-US"/>
        </w:rPr>
        <w:t xml:space="preserve">Ben Zarichny: </w:t>
      </w:r>
      <w:r w:rsidR="00894A30">
        <w:rPr>
          <w:bCs/>
          <w:lang w:val="en-US"/>
        </w:rPr>
        <w:t>We</w:t>
      </w:r>
      <w:r>
        <w:rPr>
          <w:bCs/>
          <w:lang w:val="en-US"/>
        </w:rPr>
        <w:t>’</w:t>
      </w:r>
      <w:r w:rsidR="00894A30">
        <w:rPr>
          <w:bCs/>
          <w:lang w:val="en-US"/>
        </w:rPr>
        <w:t>re looking into improving how we notify for election</w:t>
      </w:r>
      <w:r>
        <w:rPr>
          <w:bCs/>
          <w:lang w:val="en-US"/>
        </w:rPr>
        <w:t xml:space="preserve">s here. </w:t>
      </w:r>
    </w:p>
    <w:p w14:paraId="49C65E67" w14:textId="6BF44907" w:rsidR="00894A30" w:rsidRDefault="00894A30" w:rsidP="0091347C">
      <w:pPr>
        <w:spacing w:line="276" w:lineRule="auto"/>
        <w:rPr>
          <w:bCs/>
          <w:lang w:val="en-US"/>
        </w:rPr>
      </w:pPr>
      <w:r>
        <w:rPr>
          <w:bCs/>
          <w:lang w:val="en-US"/>
        </w:rPr>
        <w:t>Felix</w:t>
      </w:r>
      <w:r w:rsidR="00DD1905">
        <w:rPr>
          <w:bCs/>
          <w:lang w:val="en-US"/>
        </w:rPr>
        <w:t xml:space="preserve"> LeClair: Seeing</w:t>
      </w:r>
      <w:r>
        <w:rPr>
          <w:bCs/>
          <w:lang w:val="en-US"/>
        </w:rPr>
        <w:t xml:space="preserve"> as we</w:t>
      </w:r>
      <w:r w:rsidR="00DD1905">
        <w:rPr>
          <w:bCs/>
          <w:lang w:val="en-US"/>
        </w:rPr>
        <w:t>’</w:t>
      </w:r>
      <w:r>
        <w:rPr>
          <w:bCs/>
          <w:lang w:val="en-US"/>
        </w:rPr>
        <w:t>re in the pos</w:t>
      </w:r>
      <w:r w:rsidR="00DD1905">
        <w:rPr>
          <w:bCs/>
          <w:lang w:val="en-US"/>
        </w:rPr>
        <w:t>ition</w:t>
      </w:r>
      <w:r>
        <w:rPr>
          <w:bCs/>
          <w:lang w:val="en-US"/>
        </w:rPr>
        <w:t xml:space="preserve"> wher</w:t>
      </w:r>
      <w:r w:rsidR="00DD1905">
        <w:rPr>
          <w:bCs/>
          <w:lang w:val="en-US"/>
        </w:rPr>
        <w:t>e</w:t>
      </w:r>
      <w:r>
        <w:rPr>
          <w:bCs/>
          <w:lang w:val="en-US"/>
        </w:rPr>
        <w:t xml:space="preserve"> the election wasn’t </w:t>
      </w:r>
      <w:r w:rsidR="00DD1905">
        <w:rPr>
          <w:bCs/>
          <w:lang w:val="en-US"/>
        </w:rPr>
        <w:t>properly</w:t>
      </w:r>
      <w:r>
        <w:rPr>
          <w:bCs/>
          <w:lang w:val="en-US"/>
        </w:rPr>
        <w:t xml:space="preserve"> advertised, I move to table the motion</w:t>
      </w:r>
      <w:r w:rsidR="00DD1905">
        <w:rPr>
          <w:bCs/>
          <w:lang w:val="en-US"/>
        </w:rPr>
        <w:t>.</w:t>
      </w:r>
    </w:p>
    <w:p w14:paraId="442FF9CD" w14:textId="3AFE318E" w:rsidR="00894A30" w:rsidRDefault="00DD1905" w:rsidP="0091347C">
      <w:pPr>
        <w:spacing w:line="276" w:lineRule="auto"/>
        <w:rPr>
          <w:bCs/>
          <w:lang w:val="en-US"/>
        </w:rPr>
      </w:pPr>
      <w:r>
        <w:rPr>
          <w:bCs/>
          <w:lang w:val="en-US"/>
        </w:rPr>
        <w:t xml:space="preserve">Thomas Wright: </w:t>
      </w:r>
      <w:r w:rsidR="00894A30">
        <w:rPr>
          <w:bCs/>
          <w:lang w:val="en-US"/>
        </w:rPr>
        <w:t>We</w:t>
      </w:r>
      <w:r>
        <w:rPr>
          <w:bCs/>
          <w:lang w:val="en-US"/>
        </w:rPr>
        <w:t>’</w:t>
      </w:r>
      <w:r w:rsidR="00894A30">
        <w:rPr>
          <w:bCs/>
          <w:lang w:val="en-US"/>
        </w:rPr>
        <w:t>ll open</w:t>
      </w:r>
      <w:r>
        <w:rPr>
          <w:bCs/>
          <w:lang w:val="en-US"/>
        </w:rPr>
        <w:t xml:space="preserve"> a</w:t>
      </w:r>
      <w:r w:rsidR="00894A30">
        <w:rPr>
          <w:bCs/>
          <w:lang w:val="en-US"/>
        </w:rPr>
        <w:t xml:space="preserve"> discussion on </w:t>
      </w:r>
      <w:r>
        <w:rPr>
          <w:bCs/>
          <w:lang w:val="en-US"/>
        </w:rPr>
        <w:t xml:space="preserve">the </w:t>
      </w:r>
      <w:r w:rsidR="00894A30">
        <w:rPr>
          <w:bCs/>
          <w:lang w:val="en-US"/>
        </w:rPr>
        <w:t>motion to table</w:t>
      </w:r>
      <w:r>
        <w:rPr>
          <w:bCs/>
          <w:lang w:val="en-US"/>
        </w:rPr>
        <w:t>.</w:t>
      </w:r>
    </w:p>
    <w:p w14:paraId="7DDC34A6" w14:textId="7828650E" w:rsidR="00894A30" w:rsidRDefault="00894A30" w:rsidP="0091347C">
      <w:pPr>
        <w:spacing w:line="276" w:lineRule="auto"/>
        <w:rPr>
          <w:bCs/>
          <w:lang w:val="en-US"/>
        </w:rPr>
      </w:pPr>
      <w:r>
        <w:rPr>
          <w:bCs/>
          <w:lang w:val="en-US"/>
        </w:rPr>
        <w:lastRenderedPageBreak/>
        <w:t>Jonah</w:t>
      </w:r>
      <w:r w:rsidR="00DD1905">
        <w:rPr>
          <w:bCs/>
          <w:lang w:val="en-US"/>
        </w:rPr>
        <w:t xml:space="preserve"> Opler</w:t>
      </w:r>
      <w:r>
        <w:rPr>
          <w:bCs/>
          <w:lang w:val="en-US"/>
        </w:rPr>
        <w:t>: I know I</w:t>
      </w:r>
      <w:r w:rsidR="00DD1905">
        <w:rPr>
          <w:bCs/>
          <w:lang w:val="en-US"/>
        </w:rPr>
        <w:t>’m not in the Sci’</w:t>
      </w:r>
      <w:r>
        <w:rPr>
          <w:bCs/>
          <w:lang w:val="en-US"/>
        </w:rPr>
        <w:t xml:space="preserve"> 20 year, </w:t>
      </w:r>
      <w:r w:rsidR="00DD1905">
        <w:rPr>
          <w:bCs/>
          <w:lang w:val="en-US"/>
        </w:rPr>
        <w:t xml:space="preserve">but this </w:t>
      </w:r>
      <w:r>
        <w:rPr>
          <w:bCs/>
          <w:lang w:val="en-US"/>
        </w:rPr>
        <w:t xml:space="preserve">is the last council of semester, to still be </w:t>
      </w:r>
      <w:r w:rsidR="00DD1905">
        <w:rPr>
          <w:bCs/>
          <w:lang w:val="en-US"/>
        </w:rPr>
        <w:t xml:space="preserve">electing a position in the new year is </w:t>
      </w:r>
      <w:r>
        <w:rPr>
          <w:bCs/>
          <w:lang w:val="en-US"/>
        </w:rPr>
        <w:t xml:space="preserve">too late. Many interested people in student </w:t>
      </w:r>
      <w:r w:rsidR="00DD1905">
        <w:rPr>
          <w:bCs/>
          <w:lang w:val="en-US"/>
        </w:rPr>
        <w:t>government</w:t>
      </w:r>
      <w:r>
        <w:rPr>
          <w:bCs/>
          <w:lang w:val="en-US"/>
        </w:rPr>
        <w:t xml:space="preserve"> are in this room</w:t>
      </w:r>
      <w:r w:rsidR="00DD1905">
        <w:rPr>
          <w:bCs/>
          <w:lang w:val="en-US"/>
        </w:rPr>
        <w:t>.</w:t>
      </w:r>
    </w:p>
    <w:p w14:paraId="4B9E6EB0" w14:textId="0B74964F" w:rsidR="00894A30" w:rsidRDefault="00894A30" w:rsidP="0091347C">
      <w:pPr>
        <w:spacing w:line="276" w:lineRule="auto"/>
        <w:rPr>
          <w:bCs/>
          <w:lang w:val="en-US"/>
        </w:rPr>
      </w:pPr>
      <w:r>
        <w:rPr>
          <w:bCs/>
          <w:lang w:val="en-US"/>
        </w:rPr>
        <w:t>Carson</w:t>
      </w:r>
      <w:r w:rsidR="00DD1905">
        <w:rPr>
          <w:bCs/>
          <w:lang w:val="en-US"/>
        </w:rPr>
        <w:t xml:space="preserve"> </w:t>
      </w:r>
      <w:r w:rsidR="006C5B53">
        <w:rPr>
          <w:bCs/>
          <w:lang w:val="en-US"/>
        </w:rPr>
        <w:t>Cook</w:t>
      </w:r>
      <w:r w:rsidR="00DD1905">
        <w:rPr>
          <w:bCs/>
          <w:lang w:val="en-US"/>
        </w:rPr>
        <w:t>: H</w:t>
      </w:r>
      <w:r>
        <w:rPr>
          <w:bCs/>
          <w:lang w:val="en-US"/>
        </w:rPr>
        <w:t>ow many times was this position tried to</w:t>
      </w:r>
      <w:r w:rsidR="00DD1905">
        <w:rPr>
          <w:bCs/>
          <w:lang w:val="en-US"/>
        </w:rPr>
        <w:t xml:space="preserve"> b</w:t>
      </w:r>
      <w:r>
        <w:rPr>
          <w:bCs/>
          <w:lang w:val="en-US"/>
        </w:rPr>
        <w:t>e elected in the typical manner</w:t>
      </w:r>
      <w:r w:rsidR="00DD1905">
        <w:rPr>
          <w:bCs/>
          <w:lang w:val="en-US"/>
        </w:rPr>
        <w:t>?</w:t>
      </w:r>
    </w:p>
    <w:p w14:paraId="233E2085" w14:textId="762460B3" w:rsidR="00894A30" w:rsidRDefault="0039788D" w:rsidP="00894A30">
      <w:pPr>
        <w:spacing w:line="276" w:lineRule="auto"/>
        <w:rPr>
          <w:bCs/>
          <w:lang w:val="en-US"/>
        </w:rPr>
      </w:pPr>
      <w:r>
        <w:rPr>
          <w:bCs/>
          <w:lang w:val="en-US"/>
        </w:rPr>
        <w:t>Ben Zarichny:</w:t>
      </w:r>
      <w:r w:rsidR="00DD1905">
        <w:rPr>
          <w:bCs/>
          <w:lang w:val="en-US"/>
        </w:rPr>
        <w:t xml:space="preserve"> Zero, i</w:t>
      </w:r>
      <w:r w:rsidR="00894A30">
        <w:rPr>
          <w:bCs/>
          <w:lang w:val="en-US"/>
        </w:rPr>
        <w:t>t wasn’t tried to be elected. I disagree with tabling the motion.</w:t>
      </w:r>
    </w:p>
    <w:p w14:paraId="5ED12D0F" w14:textId="6D634F97" w:rsidR="00894A30" w:rsidRDefault="00894A30" w:rsidP="00894A30">
      <w:pPr>
        <w:spacing w:line="276" w:lineRule="auto"/>
        <w:rPr>
          <w:bCs/>
          <w:lang w:val="en-US"/>
        </w:rPr>
      </w:pPr>
      <w:r>
        <w:rPr>
          <w:bCs/>
          <w:lang w:val="en-US"/>
        </w:rPr>
        <w:t>Natalie</w:t>
      </w:r>
      <w:r w:rsidR="00DD1905">
        <w:rPr>
          <w:bCs/>
          <w:lang w:val="en-US"/>
        </w:rPr>
        <w:t xml:space="preserve"> Arpin: I</w:t>
      </w:r>
      <w:r>
        <w:rPr>
          <w:bCs/>
          <w:lang w:val="en-US"/>
        </w:rPr>
        <w:t>n the future if we do this, I t</w:t>
      </w:r>
      <w:r w:rsidR="00DD1905">
        <w:rPr>
          <w:bCs/>
          <w:lang w:val="en-US"/>
        </w:rPr>
        <w:t>hink we should be making a post.</w:t>
      </w:r>
      <w:r>
        <w:rPr>
          <w:bCs/>
          <w:lang w:val="en-US"/>
        </w:rPr>
        <w:t xml:space="preserve"> I know</w:t>
      </w:r>
      <w:r w:rsidR="00DD1905">
        <w:rPr>
          <w:bCs/>
          <w:lang w:val="en-US"/>
        </w:rPr>
        <w:t xml:space="preserve"> </w:t>
      </w:r>
      <w:r>
        <w:rPr>
          <w:bCs/>
          <w:lang w:val="en-US"/>
        </w:rPr>
        <w:t>it</w:t>
      </w:r>
      <w:r w:rsidR="00DD1905">
        <w:rPr>
          <w:bCs/>
          <w:lang w:val="en-US"/>
        </w:rPr>
        <w:t>’</w:t>
      </w:r>
      <w:r>
        <w:rPr>
          <w:bCs/>
          <w:lang w:val="en-US"/>
        </w:rPr>
        <w:t>s in the agenda and the minutes, but how many people re</w:t>
      </w:r>
      <w:r w:rsidR="00DD1905">
        <w:rPr>
          <w:bCs/>
          <w:lang w:val="en-US"/>
        </w:rPr>
        <w:t>a</w:t>
      </w:r>
      <w:r>
        <w:rPr>
          <w:bCs/>
          <w:lang w:val="en-US"/>
        </w:rPr>
        <w:t>lly check the gov</w:t>
      </w:r>
      <w:r w:rsidR="00DD1905">
        <w:rPr>
          <w:bCs/>
          <w:lang w:val="en-US"/>
        </w:rPr>
        <w:t xml:space="preserve">ernment page on the EngSoc site. In the future, </w:t>
      </w:r>
      <w:r>
        <w:rPr>
          <w:bCs/>
          <w:lang w:val="en-US"/>
        </w:rPr>
        <w:t>more of an effort s</w:t>
      </w:r>
      <w:r w:rsidR="00DD1905">
        <w:rPr>
          <w:bCs/>
          <w:lang w:val="en-US"/>
        </w:rPr>
        <w:t>h</w:t>
      </w:r>
      <w:r>
        <w:rPr>
          <w:bCs/>
          <w:lang w:val="en-US"/>
        </w:rPr>
        <w:t xml:space="preserve">ould be made. Great </w:t>
      </w:r>
      <w:r w:rsidR="00DD1905">
        <w:rPr>
          <w:bCs/>
          <w:lang w:val="en-US"/>
        </w:rPr>
        <w:t>opportunity for people to ge</w:t>
      </w:r>
      <w:r>
        <w:rPr>
          <w:bCs/>
          <w:lang w:val="en-US"/>
        </w:rPr>
        <w:t>t</w:t>
      </w:r>
      <w:r w:rsidR="00DD1905">
        <w:rPr>
          <w:bCs/>
          <w:lang w:val="en-US"/>
        </w:rPr>
        <w:t xml:space="preserve"> more </w:t>
      </w:r>
      <w:r>
        <w:rPr>
          <w:bCs/>
          <w:lang w:val="en-US"/>
        </w:rPr>
        <w:t>involved</w:t>
      </w:r>
      <w:r w:rsidR="00DD1905">
        <w:rPr>
          <w:bCs/>
          <w:lang w:val="en-US"/>
        </w:rPr>
        <w:t>.</w:t>
      </w:r>
    </w:p>
    <w:p w14:paraId="61267C94" w14:textId="64F1D2EC" w:rsidR="00894A30" w:rsidRDefault="0039788D" w:rsidP="00894A30">
      <w:pPr>
        <w:spacing w:line="276" w:lineRule="auto"/>
        <w:rPr>
          <w:bCs/>
          <w:lang w:val="en-US"/>
        </w:rPr>
      </w:pPr>
      <w:r>
        <w:rPr>
          <w:bCs/>
          <w:lang w:val="en-US"/>
        </w:rPr>
        <w:t>Ben Zarichny:</w:t>
      </w:r>
      <w:r w:rsidR="00894A30">
        <w:rPr>
          <w:bCs/>
          <w:lang w:val="en-US"/>
        </w:rPr>
        <w:t xml:space="preserve"> It</w:t>
      </w:r>
      <w:r w:rsidR="00F76C9E">
        <w:rPr>
          <w:bCs/>
          <w:lang w:val="en-US"/>
        </w:rPr>
        <w:t>’</w:t>
      </w:r>
      <w:r w:rsidR="00894A30">
        <w:rPr>
          <w:bCs/>
          <w:lang w:val="en-US"/>
        </w:rPr>
        <w:t>s in my transition manual, to a</w:t>
      </w:r>
      <w:r w:rsidR="00F76C9E">
        <w:rPr>
          <w:bCs/>
          <w:lang w:val="en-US"/>
        </w:rPr>
        <w:t>d</w:t>
      </w:r>
      <w:r w:rsidR="00894A30">
        <w:rPr>
          <w:bCs/>
          <w:lang w:val="en-US"/>
        </w:rPr>
        <w:t xml:space="preserve">d more positions. </w:t>
      </w:r>
    </w:p>
    <w:p w14:paraId="2BF2824F" w14:textId="6CF5CE01" w:rsidR="00894A30" w:rsidRDefault="00894A30" w:rsidP="00894A30">
      <w:pPr>
        <w:spacing w:line="276" w:lineRule="auto"/>
        <w:rPr>
          <w:bCs/>
          <w:lang w:val="en-US"/>
        </w:rPr>
      </w:pPr>
      <w:r>
        <w:rPr>
          <w:bCs/>
          <w:lang w:val="en-US"/>
        </w:rPr>
        <w:t>Ally</w:t>
      </w:r>
      <w:r w:rsidR="00F76C9E">
        <w:rPr>
          <w:bCs/>
          <w:lang w:val="en-US"/>
        </w:rPr>
        <w:t xml:space="preserve"> Shikaze: As someone part of S</w:t>
      </w:r>
      <w:r>
        <w:rPr>
          <w:bCs/>
          <w:lang w:val="en-US"/>
        </w:rPr>
        <w:t>ci</w:t>
      </w:r>
      <w:r w:rsidR="00F76C9E">
        <w:rPr>
          <w:bCs/>
          <w:lang w:val="en-US"/>
        </w:rPr>
        <w:t>’</w:t>
      </w:r>
      <w:r>
        <w:rPr>
          <w:bCs/>
          <w:lang w:val="en-US"/>
        </w:rPr>
        <w:t xml:space="preserve"> 20 and is fam</w:t>
      </w:r>
      <w:r w:rsidR="00F76C9E">
        <w:rPr>
          <w:bCs/>
          <w:lang w:val="en-US"/>
        </w:rPr>
        <w:t>iliar</w:t>
      </w:r>
      <w:r>
        <w:rPr>
          <w:bCs/>
          <w:lang w:val="en-US"/>
        </w:rPr>
        <w:t xml:space="preserve"> with our stages of </w:t>
      </w:r>
      <w:r w:rsidR="00F76C9E">
        <w:rPr>
          <w:bCs/>
          <w:lang w:val="en-US"/>
        </w:rPr>
        <w:t>election</w:t>
      </w:r>
      <w:r>
        <w:rPr>
          <w:bCs/>
          <w:lang w:val="en-US"/>
        </w:rPr>
        <w:t>, I</w:t>
      </w:r>
      <w:r w:rsidR="00F76C9E">
        <w:rPr>
          <w:bCs/>
          <w:lang w:val="en-US"/>
        </w:rPr>
        <w:t>’</w:t>
      </w:r>
      <w:r>
        <w:rPr>
          <w:bCs/>
          <w:lang w:val="en-US"/>
        </w:rPr>
        <w:t>d agree with Nat</w:t>
      </w:r>
      <w:r w:rsidR="00F76C9E">
        <w:rPr>
          <w:bCs/>
          <w:lang w:val="en-US"/>
        </w:rPr>
        <w:t xml:space="preserve">alie but disagree that it needs to </w:t>
      </w:r>
      <w:r>
        <w:rPr>
          <w:bCs/>
          <w:lang w:val="en-US"/>
        </w:rPr>
        <w:t>be moved at this point b</w:t>
      </w:r>
      <w:r w:rsidR="00F76C9E">
        <w:rPr>
          <w:bCs/>
          <w:lang w:val="en-US"/>
        </w:rPr>
        <w:t>e</w:t>
      </w:r>
      <w:r>
        <w:rPr>
          <w:bCs/>
          <w:lang w:val="en-US"/>
        </w:rPr>
        <w:t>c</w:t>
      </w:r>
      <w:r w:rsidR="00F76C9E">
        <w:rPr>
          <w:bCs/>
          <w:lang w:val="en-US"/>
        </w:rPr>
        <w:t xml:space="preserve">ause </w:t>
      </w:r>
      <w:r>
        <w:rPr>
          <w:bCs/>
          <w:lang w:val="en-US"/>
        </w:rPr>
        <w:t>I don’t believe we</w:t>
      </w:r>
      <w:r w:rsidR="00F76C9E">
        <w:rPr>
          <w:bCs/>
          <w:lang w:val="en-US"/>
        </w:rPr>
        <w:t>’d have much more</w:t>
      </w:r>
      <w:r>
        <w:rPr>
          <w:bCs/>
          <w:lang w:val="en-US"/>
        </w:rPr>
        <w:t xml:space="preserve"> interest.</w:t>
      </w:r>
    </w:p>
    <w:p w14:paraId="4BA1BD13" w14:textId="544D6893" w:rsidR="00894A30" w:rsidRDefault="00894A30" w:rsidP="00F76C9E">
      <w:pPr>
        <w:spacing w:line="276" w:lineRule="auto"/>
        <w:rPr>
          <w:bCs/>
          <w:lang w:val="en-US"/>
        </w:rPr>
      </w:pPr>
      <w:r>
        <w:rPr>
          <w:bCs/>
          <w:lang w:val="en-US"/>
        </w:rPr>
        <w:t>Salma:</w:t>
      </w:r>
      <w:r w:rsidR="00F76C9E">
        <w:rPr>
          <w:bCs/>
          <w:lang w:val="en-US"/>
        </w:rPr>
        <w:t xml:space="preserve"> Ibrahim:</w:t>
      </w:r>
      <w:r>
        <w:rPr>
          <w:bCs/>
          <w:lang w:val="en-US"/>
        </w:rPr>
        <w:t xml:space="preserve"> I though</w:t>
      </w:r>
      <w:r w:rsidR="00F76C9E">
        <w:rPr>
          <w:bCs/>
          <w:lang w:val="en-US"/>
        </w:rPr>
        <w:t xml:space="preserve">t for year executive </w:t>
      </w:r>
      <w:r>
        <w:rPr>
          <w:bCs/>
          <w:lang w:val="en-US"/>
        </w:rPr>
        <w:t>position</w:t>
      </w:r>
      <w:r w:rsidR="00F76C9E">
        <w:rPr>
          <w:bCs/>
          <w:lang w:val="en-US"/>
        </w:rPr>
        <w:t>s</w:t>
      </w:r>
      <w:r>
        <w:rPr>
          <w:bCs/>
          <w:lang w:val="en-US"/>
        </w:rPr>
        <w:t xml:space="preserve"> it ha</w:t>
      </w:r>
      <w:r w:rsidR="00F76C9E">
        <w:rPr>
          <w:bCs/>
          <w:lang w:val="en-US"/>
        </w:rPr>
        <w:t>d</w:t>
      </w:r>
      <w:r>
        <w:rPr>
          <w:bCs/>
          <w:lang w:val="en-US"/>
        </w:rPr>
        <w:t xml:space="preserve"> to be just your year voting</w:t>
      </w:r>
      <w:r w:rsidR="00F76C9E">
        <w:rPr>
          <w:bCs/>
          <w:lang w:val="en-US"/>
        </w:rPr>
        <w:t>?</w:t>
      </w:r>
    </w:p>
    <w:p w14:paraId="03D8B378" w14:textId="49B3A9A2" w:rsidR="00894A30" w:rsidRDefault="00F76C9E" w:rsidP="00F76C9E">
      <w:pPr>
        <w:spacing w:line="276" w:lineRule="auto"/>
        <w:rPr>
          <w:bCs/>
          <w:lang w:val="en-US"/>
        </w:rPr>
      </w:pPr>
      <w:r>
        <w:rPr>
          <w:bCs/>
          <w:lang w:val="en-US"/>
        </w:rPr>
        <w:t>Melis</w:t>
      </w:r>
      <w:r w:rsidR="00894A30">
        <w:rPr>
          <w:bCs/>
          <w:lang w:val="en-US"/>
        </w:rPr>
        <w:t>sa</w:t>
      </w:r>
      <w:r>
        <w:rPr>
          <w:bCs/>
          <w:lang w:val="en-US"/>
        </w:rPr>
        <w:t xml:space="preserve"> Young: This is</w:t>
      </w:r>
      <w:r w:rsidR="00894A30">
        <w:rPr>
          <w:bCs/>
          <w:lang w:val="en-US"/>
        </w:rPr>
        <w:t xml:space="preserve"> in bylaw, it sta</w:t>
      </w:r>
      <w:r>
        <w:rPr>
          <w:bCs/>
          <w:lang w:val="en-US"/>
        </w:rPr>
        <w:t>t</w:t>
      </w:r>
      <w:r w:rsidR="00894A30">
        <w:rPr>
          <w:bCs/>
          <w:lang w:val="en-US"/>
        </w:rPr>
        <w:t>es for a by</w:t>
      </w:r>
      <w:r>
        <w:rPr>
          <w:bCs/>
          <w:lang w:val="en-US"/>
        </w:rPr>
        <w:t>-election</w:t>
      </w:r>
      <w:r w:rsidR="00894A30">
        <w:rPr>
          <w:bCs/>
          <w:lang w:val="en-US"/>
        </w:rPr>
        <w:t>,</w:t>
      </w:r>
      <w:r>
        <w:rPr>
          <w:bCs/>
          <w:lang w:val="en-US"/>
        </w:rPr>
        <w:t xml:space="preserve"> </w:t>
      </w:r>
      <w:r w:rsidR="00894A30">
        <w:rPr>
          <w:bCs/>
          <w:lang w:val="en-US"/>
        </w:rPr>
        <w:t>they can be electe</w:t>
      </w:r>
      <w:r>
        <w:rPr>
          <w:bCs/>
          <w:lang w:val="en-US"/>
        </w:rPr>
        <w:t>d by council if it’s deemed by the Director of Internal Affairs to no</w:t>
      </w:r>
      <w:r w:rsidR="00894A30">
        <w:rPr>
          <w:bCs/>
          <w:lang w:val="en-US"/>
        </w:rPr>
        <w:t>t be feasible to take elsewhere</w:t>
      </w:r>
      <w:r>
        <w:rPr>
          <w:bCs/>
          <w:lang w:val="en-US"/>
        </w:rPr>
        <w:t>.</w:t>
      </w:r>
    </w:p>
    <w:p w14:paraId="6A7AEE2C" w14:textId="43EBE024" w:rsidR="00894A30" w:rsidRDefault="00894A30" w:rsidP="00894A30">
      <w:pPr>
        <w:spacing w:line="276" w:lineRule="auto"/>
        <w:rPr>
          <w:bCs/>
          <w:lang w:val="en-US"/>
        </w:rPr>
      </w:pPr>
      <w:r>
        <w:rPr>
          <w:bCs/>
          <w:lang w:val="en-US"/>
        </w:rPr>
        <w:t>Andrew F</w:t>
      </w:r>
      <w:r w:rsidR="00F76C9E">
        <w:rPr>
          <w:bCs/>
          <w:lang w:val="en-US"/>
        </w:rPr>
        <w:t>arley: I know S</w:t>
      </w:r>
      <w:r>
        <w:rPr>
          <w:bCs/>
          <w:lang w:val="en-US"/>
        </w:rPr>
        <w:t>ci</w:t>
      </w:r>
      <w:r w:rsidR="00F76C9E">
        <w:rPr>
          <w:bCs/>
          <w:lang w:val="en-US"/>
        </w:rPr>
        <w:t>’</w:t>
      </w:r>
      <w:r>
        <w:rPr>
          <w:bCs/>
          <w:lang w:val="en-US"/>
        </w:rPr>
        <w:t xml:space="preserve"> 20 had problems wi</w:t>
      </w:r>
      <w:r w:rsidR="00F76C9E">
        <w:rPr>
          <w:bCs/>
          <w:lang w:val="en-US"/>
        </w:rPr>
        <w:t>th this last year, how many people</w:t>
      </w:r>
      <w:r>
        <w:rPr>
          <w:bCs/>
          <w:lang w:val="en-US"/>
        </w:rPr>
        <w:t xml:space="preserve"> turned out and ran for the last election</w:t>
      </w:r>
      <w:r w:rsidR="00F76C9E">
        <w:rPr>
          <w:bCs/>
          <w:lang w:val="en-US"/>
        </w:rPr>
        <w:t>?</w:t>
      </w:r>
    </w:p>
    <w:p w14:paraId="5DB07B71" w14:textId="6C425BD7" w:rsidR="00894A30" w:rsidRDefault="00F76C9E" w:rsidP="00894A30">
      <w:pPr>
        <w:spacing w:line="276" w:lineRule="auto"/>
        <w:rPr>
          <w:bCs/>
          <w:lang w:val="en-US"/>
        </w:rPr>
      </w:pPr>
      <w:r>
        <w:rPr>
          <w:bCs/>
          <w:lang w:val="en-US"/>
        </w:rPr>
        <w:t>Melissa Young: N</w:t>
      </w:r>
      <w:r w:rsidR="00894A30">
        <w:rPr>
          <w:bCs/>
          <w:lang w:val="en-US"/>
        </w:rPr>
        <w:t>o one was there who didn’t</w:t>
      </w:r>
      <w:r>
        <w:rPr>
          <w:bCs/>
          <w:lang w:val="en-US"/>
        </w:rPr>
        <w:t xml:space="preserve"> get a position they wanted. One </w:t>
      </w:r>
      <w:r w:rsidR="00894A30">
        <w:rPr>
          <w:bCs/>
          <w:lang w:val="en-US"/>
        </w:rPr>
        <w:t>person ran for faculty board</w:t>
      </w:r>
      <w:r>
        <w:rPr>
          <w:bCs/>
          <w:lang w:val="en-US"/>
        </w:rPr>
        <w:t xml:space="preserve"> representative. </w:t>
      </w:r>
    </w:p>
    <w:p w14:paraId="1E5879CA" w14:textId="71FECE31" w:rsidR="00894A30" w:rsidRDefault="0039788D" w:rsidP="00894A30">
      <w:pPr>
        <w:spacing w:line="276" w:lineRule="auto"/>
        <w:rPr>
          <w:bCs/>
          <w:lang w:val="en-US"/>
        </w:rPr>
      </w:pPr>
      <w:r>
        <w:rPr>
          <w:bCs/>
          <w:lang w:val="en-US"/>
        </w:rPr>
        <w:t>Ben Zarichny:</w:t>
      </w:r>
      <w:r w:rsidR="00F76C9E">
        <w:rPr>
          <w:bCs/>
          <w:lang w:val="en-US"/>
        </w:rPr>
        <w:t xml:space="preserve"> I think it would be a waste of</w:t>
      </w:r>
      <w:r w:rsidR="00894A30">
        <w:rPr>
          <w:bCs/>
          <w:lang w:val="en-US"/>
        </w:rPr>
        <w:t xml:space="preserve"> time for me to </w:t>
      </w:r>
      <w:r w:rsidR="00F76C9E">
        <w:rPr>
          <w:bCs/>
          <w:lang w:val="en-US"/>
        </w:rPr>
        <w:t>advertise</w:t>
      </w:r>
      <w:r w:rsidR="00894A30">
        <w:rPr>
          <w:bCs/>
          <w:lang w:val="en-US"/>
        </w:rPr>
        <w:t xml:space="preserve"> and book a room for this</w:t>
      </w:r>
      <w:r w:rsidR="00F76C9E">
        <w:rPr>
          <w:bCs/>
          <w:lang w:val="en-US"/>
        </w:rPr>
        <w:t>.</w:t>
      </w:r>
    </w:p>
    <w:p w14:paraId="498D9E41" w14:textId="6BF07431" w:rsidR="00894A30" w:rsidRDefault="004D05C0" w:rsidP="00894A30">
      <w:pPr>
        <w:spacing w:line="276" w:lineRule="auto"/>
        <w:rPr>
          <w:bCs/>
          <w:lang w:val="en-US"/>
        </w:rPr>
      </w:pPr>
      <w:r>
        <w:rPr>
          <w:bCs/>
          <w:lang w:val="en-US"/>
        </w:rPr>
        <w:t>Peter</w:t>
      </w:r>
      <w:r w:rsidR="00F76C9E">
        <w:rPr>
          <w:bCs/>
          <w:lang w:val="en-US"/>
        </w:rPr>
        <w:t xml:space="preserve"> Matthews: C</w:t>
      </w:r>
      <w:r>
        <w:rPr>
          <w:bCs/>
          <w:lang w:val="en-US"/>
        </w:rPr>
        <w:t>onsidering you can</w:t>
      </w:r>
      <w:r w:rsidR="00F76C9E">
        <w:rPr>
          <w:bCs/>
          <w:lang w:val="en-US"/>
        </w:rPr>
        <w:t>’</w:t>
      </w:r>
      <w:r>
        <w:rPr>
          <w:bCs/>
          <w:lang w:val="en-US"/>
        </w:rPr>
        <w:t xml:space="preserve">t hold two voting positions on council at the same time, is there even any </w:t>
      </w:r>
      <w:r w:rsidR="00F76C9E">
        <w:rPr>
          <w:bCs/>
          <w:lang w:val="en-US"/>
        </w:rPr>
        <w:t>eligible</w:t>
      </w:r>
      <w:r>
        <w:rPr>
          <w:bCs/>
          <w:lang w:val="en-US"/>
        </w:rPr>
        <w:t xml:space="preserve"> member here who wants this position?</w:t>
      </w:r>
    </w:p>
    <w:p w14:paraId="48CDEF75" w14:textId="717A3E39" w:rsidR="004D05C0" w:rsidRDefault="004D05C0" w:rsidP="00894A30">
      <w:pPr>
        <w:spacing w:line="276" w:lineRule="auto"/>
        <w:rPr>
          <w:bCs/>
          <w:lang w:val="en-US"/>
        </w:rPr>
      </w:pPr>
      <w:r>
        <w:rPr>
          <w:bCs/>
          <w:lang w:val="en-US"/>
        </w:rPr>
        <w:t>Jonah</w:t>
      </w:r>
      <w:r w:rsidR="00F76C9E">
        <w:rPr>
          <w:bCs/>
          <w:lang w:val="en-US"/>
        </w:rPr>
        <w:t xml:space="preserve"> Opler</w:t>
      </w:r>
      <w:r>
        <w:rPr>
          <w:bCs/>
          <w:lang w:val="en-US"/>
        </w:rPr>
        <w:t>: I</w:t>
      </w:r>
      <w:r w:rsidR="00F76C9E">
        <w:rPr>
          <w:bCs/>
          <w:lang w:val="en-US"/>
        </w:rPr>
        <w:t>’</w:t>
      </w:r>
      <w:r>
        <w:rPr>
          <w:bCs/>
          <w:lang w:val="en-US"/>
        </w:rPr>
        <w:t>d like to call into question the tabling of this motion.</w:t>
      </w:r>
    </w:p>
    <w:p w14:paraId="595B409A" w14:textId="406D73C2" w:rsidR="004D05C0" w:rsidRDefault="004D05C0" w:rsidP="00894A30">
      <w:pPr>
        <w:spacing w:line="276" w:lineRule="auto"/>
        <w:rPr>
          <w:bCs/>
          <w:lang w:val="en-US"/>
        </w:rPr>
      </w:pPr>
      <w:r>
        <w:rPr>
          <w:bCs/>
          <w:lang w:val="en-US"/>
        </w:rPr>
        <w:t>Andrew F</w:t>
      </w:r>
      <w:r w:rsidR="00F76C9E">
        <w:rPr>
          <w:bCs/>
          <w:lang w:val="en-US"/>
        </w:rPr>
        <w:t>arley</w:t>
      </w:r>
      <w:r>
        <w:rPr>
          <w:bCs/>
          <w:lang w:val="en-US"/>
        </w:rPr>
        <w:t>: I think we</w:t>
      </w:r>
      <w:r w:rsidR="00F76C9E">
        <w:rPr>
          <w:bCs/>
          <w:lang w:val="en-US"/>
        </w:rPr>
        <w:t>’</w:t>
      </w:r>
      <w:r>
        <w:rPr>
          <w:bCs/>
          <w:lang w:val="en-US"/>
        </w:rPr>
        <w:t xml:space="preserve">ve spoken enough about the table of the motion. </w:t>
      </w:r>
    </w:p>
    <w:p w14:paraId="6DBA15A3" w14:textId="50D12766" w:rsidR="004D05C0" w:rsidRDefault="00F76C9E" w:rsidP="00894A30">
      <w:pPr>
        <w:spacing w:line="276" w:lineRule="auto"/>
        <w:rPr>
          <w:bCs/>
          <w:lang w:val="en-US"/>
        </w:rPr>
      </w:pPr>
      <w:r>
        <w:rPr>
          <w:bCs/>
          <w:lang w:val="en-US"/>
        </w:rPr>
        <w:t>David Hoskin: W</w:t>
      </w:r>
      <w:r w:rsidR="004D05C0">
        <w:rPr>
          <w:bCs/>
          <w:lang w:val="en-US"/>
        </w:rPr>
        <w:t>ho</w:t>
      </w:r>
      <w:r>
        <w:rPr>
          <w:bCs/>
          <w:lang w:val="en-US"/>
        </w:rPr>
        <w:t xml:space="preserve"> is</w:t>
      </w:r>
      <w:r w:rsidR="004D05C0">
        <w:rPr>
          <w:bCs/>
          <w:lang w:val="en-US"/>
        </w:rPr>
        <w:t xml:space="preserve"> </w:t>
      </w:r>
      <w:r>
        <w:rPr>
          <w:bCs/>
          <w:lang w:val="en-US"/>
        </w:rPr>
        <w:t>eligible</w:t>
      </w:r>
      <w:r w:rsidR="004D05C0">
        <w:rPr>
          <w:bCs/>
          <w:lang w:val="en-US"/>
        </w:rPr>
        <w:t xml:space="preserve"> for this position</w:t>
      </w:r>
      <w:r>
        <w:rPr>
          <w:bCs/>
          <w:lang w:val="en-US"/>
        </w:rPr>
        <w:t>?</w:t>
      </w:r>
    </w:p>
    <w:p w14:paraId="16DD0414" w14:textId="057C3525" w:rsidR="004D05C0" w:rsidRDefault="004D05C0" w:rsidP="00894A30">
      <w:pPr>
        <w:spacing w:line="276" w:lineRule="auto"/>
        <w:rPr>
          <w:bCs/>
          <w:lang w:val="en-US"/>
        </w:rPr>
      </w:pPr>
      <w:r>
        <w:rPr>
          <w:bCs/>
          <w:lang w:val="en-US"/>
        </w:rPr>
        <w:t>Mellissa</w:t>
      </w:r>
      <w:r w:rsidR="00F76C9E">
        <w:rPr>
          <w:bCs/>
          <w:lang w:val="en-US"/>
        </w:rPr>
        <w:t xml:space="preserve"> Young</w:t>
      </w:r>
      <w:r>
        <w:rPr>
          <w:bCs/>
          <w:lang w:val="en-US"/>
        </w:rPr>
        <w:t xml:space="preserve">: Based on the definition of fourth year in policy, anyone who started in 2016 or who is above their fourth year in engineering. </w:t>
      </w:r>
    </w:p>
    <w:p w14:paraId="37125856" w14:textId="33EE0E4A" w:rsidR="004D05C0" w:rsidRDefault="004D05C0" w:rsidP="00894A30">
      <w:pPr>
        <w:spacing w:line="276" w:lineRule="auto"/>
        <w:rPr>
          <w:bCs/>
          <w:lang w:val="en-US"/>
        </w:rPr>
      </w:pPr>
      <w:r>
        <w:rPr>
          <w:bCs/>
          <w:lang w:val="en-US"/>
        </w:rPr>
        <w:t>Nominations</w:t>
      </w:r>
    </w:p>
    <w:p w14:paraId="55D3A858" w14:textId="7469EA8A" w:rsidR="004D05C0" w:rsidRDefault="004D05C0" w:rsidP="00894A30">
      <w:pPr>
        <w:spacing w:line="276" w:lineRule="auto"/>
        <w:rPr>
          <w:bCs/>
          <w:lang w:val="en-US"/>
        </w:rPr>
      </w:pPr>
      <w:r>
        <w:rPr>
          <w:bCs/>
          <w:lang w:val="en-US"/>
        </w:rPr>
        <w:t xml:space="preserve">Felix LeClair </w:t>
      </w:r>
    </w:p>
    <w:p w14:paraId="4EA6E9F3" w14:textId="148DF4C3" w:rsidR="004D05C0" w:rsidRDefault="007F168D" w:rsidP="00894A30">
      <w:pPr>
        <w:spacing w:line="276" w:lineRule="auto"/>
        <w:rPr>
          <w:bCs/>
          <w:lang w:val="en-US"/>
        </w:rPr>
      </w:pPr>
      <w:r>
        <w:rPr>
          <w:bCs/>
          <w:lang w:val="en-US"/>
        </w:rPr>
        <w:t>Melissa</w:t>
      </w:r>
      <w:r w:rsidR="00F76C9E">
        <w:rPr>
          <w:bCs/>
          <w:lang w:val="en-US"/>
        </w:rPr>
        <w:t xml:space="preserve"> Young: Going to the faculty</w:t>
      </w:r>
      <w:r>
        <w:rPr>
          <w:bCs/>
          <w:lang w:val="en-US"/>
        </w:rPr>
        <w:t xml:space="preserve"> boar</w:t>
      </w:r>
      <w:r w:rsidR="00F76C9E">
        <w:rPr>
          <w:bCs/>
          <w:lang w:val="en-US"/>
        </w:rPr>
        <w:t>d requires talking with faculty. H</w:t>
      </w:r>
      <w:r>
        <w:rPr>
          <w:bCs/>
          <w:lang w:val="en-US"/>
        </w:rPr>
        <w:t>ow will you be comfortable with this</w:t>
      </w:r>
      <w:r w:rsidR="00F76C9E">
        <w:rPr>
          <w:bCs/>
          <w:lang w:val="en-US"/>
        </w:rPr>
        <w:t>?</w:t>
      </w:r>
    </w:p>
    <w:p w14:paraId="5FB64215" w14:textId="51B0681E" w:rsidR="007F168D" w:rsidRDefault="007F168D" w:rsidP="00894A30">
      <w:pPr>
        <w:spacing w:line="276" w:lineRule="auto"/>
        <w:rPr>
          <w:bCs/>
          <w:lang w:val="en-US"/>
        </w:rPr>
      </w:pPr>
      <w:r>
        <w:rPr>
          <w:bCs/>
          <w:lang w:val="en-US"/>
        </w:rPr>
        <w:lastRenderedPageBreak/>
        <w:t>F</w:t>
      </w:r>
      <w:r w:rsidR="00F76C9E">
        <w:rPr>
          <w:bCs/>
          <w:lang w:val="en-US"/>
        </w:rPr>
        <w:t>elix LeClair</w:t>
      </w:r>
      <w:r>
        <w:rPr>
          <w:bCs/>
          <w:lang w:val="en-US"/>
        </w:rPr>
        <w:t>: I</w:t>
      </w:r>
      <w:r w:rsidR="00F76C9E">
        <w:rPr>
          <w:bCs/>
          <w:lang w:val="en-US"/>
        </w:rPr>
        <w:t>’</w:t>
      </w:r>
      <w:r>
        <w:rPr>
          <w:bCs/>
          <w:lang w:val="en-US"/>
        </w:rPr>
        <w:t>ve been able to maintain relations wit</w:t>
      </w:r>
      <w:r w:rsidR="00F76C9E">
        <w:rPr>
          <w:bCs/>
          <w:lang w:val="en-US"/>
        </w:rPr>
        <w:t>h the Dean and other upper executives</w:t>
      </w:r>
      <w:r>
        <w:rPr>
          <w:bCs/>
          <w:lang w:val="en-US"/>
        </w:rPr>
        <w:t xml:space="preserve">. </w:t>
      </w:r>
      <w:r w:rsidR="00F76C9E">
        <w:rPr>
          <w:bCs/>
          <w:lang w:val="en-US"/>
        </w:rPr>
        <w:t>Through</w:t>
      </w:r>
      <w:r>
        <w:rPr>
          <w:bCs/>
          <w:lang w:val="en-US"/>
        </w:rPr>
        <w:t xml:space="preserve"> previous years working with the media, </w:t>
      </w:r>
      <w:r w:rsidR="00F76C9E">
        <w:rPr>
          <w:bCs/>
          <w:lang w:val="en-US"/>
        </w:rPr>
        <w:t xml:space="preserve">and working with faculty heads, I’m comfortable with such situations. </w:t>
      </w:r>
    </w:p>
    <w:p w14:paraId="6369D21E" w14:textId="57D28710" w:rsidR="007F168D" w:rsidRDefault="00F76C9E" w:rsidP="00894A30">
      <w:pPr>
        <w:spacing w:line="276" w:lineRule="auto"/>
        <w:rPr>
          <w:bCs/>
          <w:lang w:val="en-US"/>
        </w:rPr>
      </w:pPr>
      <w:r>
        <w:rPr>
          <w:bCs/>
          <w:lang w:val="en-US"/>
        </w:rPr>
        <w:t>Alex MacKinnon: H</w:t>
      </w:r>
      <w:r w:rsidR="007F168D">
        <w:rPr>
          <w:bCs/>
          <w:lang w:val="en-US"/>
        </w:rPr>
        <w:t>ow will you ensure that you</w:t>
      </w:r>
      <w:r>
        <w:rPr>
          <w:bCs/>
          <w:lang w:val="en-US"/>
        </w:rPr>
        <w:t>’</w:t>
      </w:r>
      <w:r w:rsidR="007F168D">
        <w:rPr>
          <w:bCs/>
          <w:lang w:val="en-US"/>
        </w:rPr>
        <w:t>ll be a team player?</w:t>
      </w:r>
    </w:p>
    <w:p w14:paraId="05678E10" w14:textId="08F931B7" w:rsidR="007F168D" w:rsidRDefault="007F168D" w:rsidP="00894A30">
      <w:pPr>
        <w:spacing w:line="276" w:lineRule="auto"/>
        <w:rPr>
          <w:bCs/>
          <w:lang w:val="en-US"/>
        </w:rPr>
      </w:pPr>
      <w:r>
        <w:rPr>
          <w:bCs/>
          <w:lang w:val="en-US"/>
        </w:rPr>
        <w:t>Felix</w:t>
      </w:r>
      <w:r w:rsidR="00F76C9E">
        <w:rPr>
          <w:bCs/>
          <w:lang w:val="en-US"/>
        </w:rPr>
        <w:t xml:space="preserve"> LeClair</w:t>
      </w:r>
      <w:r>
        <w:rPr>
          <w:bCs/>
          <w:lang w:val="en-US"/>
        </w:rPr>
        <w:t xml:space="preserve">: I consider myself a dank memer and </w:t>
      </w:r>
      <w:r w:rsidR="00F76C9E">
        <w:rPr>
          <w:bCs/>
          <w:lang w:val="en-US"/>
        </w:rPr>
        <w:t>i</w:t>
      </w:r>
      <w:r>
        <w:rPr>
          <w:bCs/>
          <w:lang w:val="en-US"/>
        </w:rPr>
        <w:t>f that</w:t>
      </w:r>
      <w:r w:rsidR="00F76C9E">
        <w:rPr>
          <w:bCs/>
          <w:lang w:val="en-US"/>
        </w:rPr>
        <w:t>’s</w:t>
      </w:r>
      <w:r>
        <w:rPr>
          <w:bCs/>
          <w:lang w:val="en-US"/>
        </w:rPr>
        <w:t xml:space="preserve"> not enough I don’t know what is. </w:t>
      </w:r>
    </w:p>
    <w:p w14:paraId="51C0A894" w14:textId="5AF4FC2A" w:rsidR="007F168D" w:rsidRDefault="007F168D" w:rsidP="00894A30">
      <w:pPr>
        <w:spacing w:line="276" w:lineRule="auto"/>
        <w:rPr>
          <w:bCs/>
          <w:lang w:val="en-US"/>
        </w:rPr>
      </w:pPr>
      <w:r>
        <w:rPr>
          <w:bCs/>
          <w:lang w:val="en-US"/>
        </w:rPr>
        <w:t>Tyson</w:t>
      </w:r>
      <w:r w:rsidR="00F76C9E">
        <w:rPr>
          <w:bCs/>
          <w:lang w:val="en-US"/>
        </w:rPr>
        <w:t xml:space="preserve"> Wilkins</w:t>
      </w:r>
      <w:r>
        <w:rPr>
          <w:bCs/>
          <w:lang w:val="en-US"/>
        </w:rPr>
        <w:t>: Why do you want this position?</w:t>
      </w:r>
    </w:p>
    <w:p w14:paraId="633D66B3" w14:textId="7554EAF7" w:rsidR="007F168D" w:rsidRDefault="00F76C9E" w:rsidP="00894A30">
      <w:pPr>
        <w:spacing w:line="276" w:lineRule="auto"/>
        <w:rPr>
          <w:bCs/>
          <w:lang w:val="en-US"/>
        </w:rPr>
      </w:pPr>
      <w:r>
        <w:rPr>
          <w:bCs/>
          <w:lang w:val="en-US"/>
        </w:rPr>
        <w:t>Felix LeClair</w:t>
      </w:r>
      <w:r w:rsidR="007F168D">
        <w:rPr>
          <w:bCs/>
          <w:lang w:val="en-US"/>
        </w:rPr>
        <w:t>: I</w:t>
      </w:r>
      <w:r>
        <w:rPr>
          <w:bCs/>
          <w:lang w:val="en-US"/>
        </w:rPr>
        <w:t>’</w:t>
      </w:r>
      <w:r w:rsidR="007F168D">
        <w:rPr>
          <w:bCs/>
          <w:lang w:val="en-US"/>
        </w:rPr>
        <w:t>ve had the pleasur</w:t>
      </w:r>
      <w:r>
        <w:rPr>
          <w:bCs/>
          <w:lang w:val="en-US"/>
        </w:rPr>
        <w:t>e of being able to serve in dir</w:t>
      </w:r>
      <w:r w:rsidR="007F168D">
        <w:rPr>
          <w:bCs/>
          <w:lang w:val="en-US"/>
        </w:rPr>
        <w:t>e</w:t>
      </w:r>
      <w:r>
        <w:rPr>
          <w:bCs/>
          <w:lang w:val="en-US"/>
        </w:rPr>
        <w:t>ct bran</w:t>
      </w:r>
      <w:r w:rsidR="007F168D">
        <w:rPr>
          <w:bCs/>
          <w:lang w:val="en-US"/>
        </w:rPr>
        <w:t xml:space="preserve">ches, </w:t>
      </w:r>
      <w:r>
        <w:rPr>
          <w:bCs/>
          <w:lang w:val="en-US"/>
        </w:rPr>
        <w:t>being</w:t>
      </w:r>
      <w:r w:rsidR="007F168D">
        <w:rPr>
          <w:bCs/>
          <w:lang w:val="en-US"/>
        </w:rPr>
        <w:t xml:space="preserve"> able to give back to the community is something that is dear and close to my heart. </w:t>
      </w:r>
    </w:p>
    <w:p w14:paraId="742C7117" w14:textId="26B61C99" w:rsidR="003127B6" w:rsidRPr="007F168D" w:rsidRDefault="0039788D" w:rsidP="007F168D">
      <w:pPr>
        <w:spacing w:line="276" w:lineRule="auto"/>
        <w:rPr>
          <w:bCs/>
          <w:lang w:val="en-US"/>
        </w:rPr>
      </w:pPr>
      <w:r>
        <w:rPr>
          <w:bCs/>
          <w:lang w:val="en-US"/>
        </w:rPr>
        <w:t>Ben Zarichny:</w:t>
      </w:r>
      <w:r w:rsidR="007F168D">
        <w:rPr>
          <w:bCs/>
          <w:lang w:val="en-US"/>
        </w:rPr>
        <w:t xml:space="preserve"> In the </w:t>
      </w:r>
      <w:r w:rsidR="00F76C9E">
        <w:rPr>
          <w:bCs/>
          <w:lang w:val="en-US"/>
        </w:rPr>
        <w:t>future, I’</w:t>
      </w:r>
      <w:r w:rsidR="007F168D">
        <w:rPr>
          <w:bCs/>
          <w:lang w:val="en-US"/>
        </w:rPr>
        <w:t xml:space="preserve">ll be </w:t>
      </w:r>
      <w:r w:rsidR="00F76C9E">
        <w:rPr>
          <w:bCs/>
          <w:lang w:val="en-US"/>
        </w:rPr>
        <w:t>advertising</w:t>
      </w:r>
      <w:r w:rsidR="007F168D">
        <w:rPr>
          <w:bCs/>
          <w:lang w:val="en-US"/>
        </w:rPr>
        <w:t xml:space="preserve"> elections bet</w:t>
      </w:r>
      <w:r w:rsidR="00F76C9E">
        <w:rPr>
          <w:bCs/>
          <w:lang w:val="en-US"/>
        </w:rPr>
        <w:t>ter. If you have any idea what S</w:t>
      </w:r>
      <w:r w:rsidR="007F168D">
        <w:rPr>
          <w:bCs/>
          <w:lang w:val="en-US"/>
        </w:rPr>
        <w:t>ci</w:t>
      </w:r>
      <w:r w:rsidR="00F76C9E">
        <w:rPr>
          <w:bCs/>
          <w:lang w:val="en-US"/>
        </w:rPr>
        <w:t>’</w:t>
      </w:r>
      <w:r w:rsidR="007F168D">
        <w:rPr>
          <w:bCs/>
          <w:lang w:val="en-US"/>
        </w:rPr>
        <w:t xml:space="preserve"> 20 put Emily and I through last year, it would be clear that this was the best way to do it this year. </w:t>
      </w:r>
    </w:p>
    <w:p w14:paraId="74111000" w14:textId="5AACCA36" w:rsidR="00261C81" w:rsidRPr="00A5213C" w:rsidRDefault="00BA557D" w:rsidP="00B915AC">
      <w:pPr>
        <w:pStyle w:val="Heading1"/>
        <w:spacing w:line="276" w:lineRule="auto"/>
        <w:jc w:val="both"/>
      </w:pPr>
      <w:bookmarkStart w:id="1" w:name="_Hlk19196074"/>
      <w:r w:rsidRPr="00A5213C">
        <w:t>V</w:t>
      </w:r>
      <w:r w:rsidR="004B7AE7" w:rsidRPr="00A5213C">
        <w:t>I</w:t>
      </w:r>
      <w:r w:rsidR="00DE7CC1">
        <w:t>I</w:t>
      </w:r>
      <w:r w:rsidR="004B7AE7" w:rsidRPr="00A5213C">
        <w:t>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06E8A957" w14:textId="75F4047C" w:rsidR="000D2673" w:rsidRPr="00A5213C" w:rsidRDefault="007F168D" w:rsidP="006E6123">
      <w:pPr>
        <w:spacing w:line="276" w:lineRule="auto"/>
        <w:jc w:val="both"/>
      </w:pPr>
      <w:r>
        <w:t xml:space="preserve">Jinho Lee: </w:t>
      </w:r>
      <w:r w:rsidR="00F76C9E">
        <w:t>I’m g</w:t>
      </w:r>
      <w:r>
        <w:t>iving</w:t>
      </w:r>
      <w:r w:rsidR="00F76C9E">
        <w:t xml:space="preserve"> the</w:t>
      </w:r>
      <w:r>
        <w:t xml:space="preserve"> exec</w:t>
      </w:r>
      <w:r w:rsidR="00F76C9E">
        <w:t>utive</w:t>
      </w:r>
      <w:r>
        <w:t xml:space="preserve"> report on behalf of De</w:t>
      </w:r>
      <w:r w:rsidR="00F76C9E">
        <w:t>laney</w:t>
      </w:r>
      <w:r>
        <w:t>, she</w:t>
      </w:r>
      <w:r w:rsidR="00F76C9E">
        <w:t>’</w:t>
      </w:r>
      <w:r>
        <w:t>s</w:t>
      </w:r>
      <w:r w:rsidR="00F76C9E">
        <w:t xml:space="preserve"> been dealing with a l</w:t>
      </w:r>
      <w:r>
        <w:t>ot of hiring</w:t>
      </w:r>
      <w:r w:rsidR="00F76C9E">
        <w:t>, congratulations to upper year and lower year FC!</w:t>
      </w:r>
      <w:r>
        <w:t xml:space="preserve"> Also helped hire all the new OEC chair</w:t>
      </w:r>
      <w:r w:rsidR="00F76C9E">
        <w:t>s, she goes to a lot of</w:t>
      </w:r>
      <w:r>
        <w:t xml:space="preserve"> meetin</w:t>
      </w:r>
      <w:r w:rsidR="00F76C9E">
        <w:t>g</w:t>
      </w:r>
      <w:r>
        <w:t>s, she got a middle name in jacket council. Keep that in mind and make her speak. Over the next few weeks she</w:t>
      </w:r>
      <w:r w:rsidR="00F76C9E">
        <w:t>’</w:t>
      </w:r>
      <w:r>
        <w:t>ll be working on hiring the OEC operations, going to meetings and prepping jacket pickup. The co</w:t>
      </w:r>
      <w:r w:rsidR="00F76C9E">
        <w:t>-</w:t>
      </w:r>
      <w:r>
        <w:t>chairs sent Del</w:t>
      </w:r>
      <w:r w:rsidR="00F76C9E">
        <w:t>aney a message</w:t>
      </w:r>
      <w:r>
        <w:t>, the OEC comp</w:t>
      </w:r>
      <w:r w:rsidR="00F76C9E">
        <w:t>etition</w:t>
      </w:r>
      <w:r>
        <w:t xml:space="preserve"> is hiring and it</w:t>
      </w:r>
      <w:r w:rsidR="00F76C9E">
        <w:t>’</w:t>
      </w:r>
      <w:r>
        <w:t>s an op</w:t>
      </w:r>
      <w:r w:rsidR="00F76C9E">
        <w:t>portunity to work with a 250k budget. T</w:t>
      </w:r>
      <w:r>
        <w:t>his event will be hosted in Jan</w:t>
      </w:r>
      <w:r w:rsidR="00F76C9E">
        <w:t>uary</w:t>
      </w:r>
      <w:r>
        <w:t xml:space="preserve"> 2021, so you won</w:t>
      </w:r>
      <w:r w:rsidR="00F76C9E">
        <w:t>’</w:t>
      </w:r>
      <w:r>
        <w:t xml:space="preserve">t be </w:t>
      </w:r>
      <w:r w:rsidR="00F76C9E">
        <w:t>eligible</w:t>
      </w:r>
      <w:r>
        <w:t xml:space="preserve"> to partake if you</w:t>
      </w:r>
      <w:r w:rsidR="00F76C9E">
        <w:t>’ll be gone by then, applications are on the D</w:t>
      </w:r>
      <w:r>
        <w:t>ash,</w:t>
      </w:r>
      <w:r w:rsidR="00F76C9E">
        <w:t xml:space="preserve"> this is a</w:t>
      </w:r>
      <w:r>
        <w:t xml:space="preserve"> great opp</w:t>
      </w:r>
      <w:r w:rsidR="00F76C9E">
        <w:t>ortunity for first years. She’</w:t>
      </w:r>
      <w:r>
        <w:t>s also put all the exam resources, if anyone</w:t>
      </w:r>
      <w:r w:rsidR="00F76C9E">
        <w:t>’</w:t>
      </w:r>
      <w:r>
        <w:t>s interested in metal health or academic success resources.</w:t>
      </w:r>
    </w:p>
    <w:p w14:paraId="299C5EE7" w14:textId="416E7E27" w:rsidR="005E7814" w:rsidRPr="00A5213C" w:rsidRDefault="00D033CF" w:rsidP="00B915AC">
      <w:pPr>
        <w:spacing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382ED7AC" w14:textId="0AD50C16" w:rsidR="00F6516C" w:rsidRDefault="00A76832" w:rsidP="006E6123">
      <w:pPr>
        <w:spacing w:line="276" w:lineRule="auto"/>
        <w:jc w:val="both"/>
      </w:pPr>
      <w:r>
        <w:t>Jinho Lee</w:t>
      </w:r>
      <w:r w:rsidR="007E1BCE" w:rsidRPr="00A5213C">
        <w:t>:</w:t>
      </w:r>
      <w:r w:rsidR="000E3B9B">
        <w:t xml:space="preserve"> </w:t>
      </w:r>
      <w:r w:rsidR="00A8578D">
        <w:t xml:space="preserve"> </w:t>
      </w:r>
      <w:r w:rsidR="00565C77">
        <w:t>It</w:t>
      </w:r>
      <w:r w:rsidR="00F76C9E">
        <w:t>’</w:t>
      </w:r>
      <w:r w:rsidR="00565C77">
        <w:t>s me again, not much going on other than reviewing fin</w:t>
      </w:r>
      <w:r w:rsidR="00F76C9E">
        <w:t>ancial</w:t>
      </w:r>
      <w:r w:rsidR="00565C77">
        <w:t xml:space="preserve"> doc</w:t>
      </w:r>
      <w:r w:rsidR="00F76C9E">
        <w:t>ument</w:t>
      </w:r>
      <w:r w:rsidR="00565C77">
        <w:t xml:space="preserve">s across the society, including all the services. A lot of meetings, payroll is </w:t>
      </w:r>
      <w:r w:rsidR="00F76C9E">
        <w:t>b</w:t>
      </w:r>
      <w:r w:rsidR="00565C77">
        <w:t xml:space="preserve">eing run, current payment platform is </w:t>
      </w:r>
      <w:r w:rsidR="00F76C9E">
        <w:t>auto deposit</w:t>
      </w:r>
      <w:r w:rsidR="00565C77">
        <w:t xml:space="preserve"> but we</w:t>
      </w:r>
      <w:r w:rsidR="00F76C9E">
        <w:t>’re switchin</w:t>
      </w:r>
      <w:r w:rsidR="00565C77">
        <w:t>g</w:t>
      </w:r>
      <w:r w:rsidR="00F76C9E">
        <w:t>,</w:t>
      </w:r>
      <w:r w:rsidR="00565C77">
        <w:t xml:space="preserve"> starting </w:t>
      </w:r>
      <w:r w:rsidR="00F76C9E">
        <w:t xml:space="preserve">in </w:t>
      </w:r>
      <w:r w:rsidR="00565C77">
        <w:t xml:space="preserve">2020 your payroll will be run by Ceridian. Once you </w:t>
      </w:r>
      <w:r w:rsidR="00F76C9E">
        <w:t>download</w:t>
      </w:r>
      <w:r w:rsidR="00565C77">
        <w:t xml:space="preserve"> the app you</w:t>
      </w:r>
      <w:r w:rsidR="00F76C9E">
        <w:t>’</w:t>
      </w:r>
      <w:r w:rsidR="00565C77">
        <w:t>ll</w:t>
      </w:r>
      <w:r w:rsidR="00F76C9E">
        <w:t xml:space="preserve"> be able to get your stubs on your phone! </w:t>
      </w:r>
      <w:r w:rsidR="00565C77">
        <w:t xml:space="preserve">We fixed the security systems in Clarke and </w:t>
      </w:r>
      <w:r w:rsidR="00F76C9E">
        <w:t xml:space="preserve">are </w:t>
      </w:r>
      <w:r w:rsidR="00565C77">
        <w:t>dealing w</w:t>
      </w:r>
      <w:r w:rsidR="00F76C9E">
        <w:t>ith problems popping up the society.</w:t>
      </w:r>
      <w:r w:rsidR="00565C77">
        <w:t xml:space="preserve"> Meet</w:t>
      </w:r>
      <w:r w:rsidR="00F76C9E">
        <w:t>i</w:t>
      </w:r>
      <w:r w:rsidR="00565C77">
        <w:t xml:space="preserve">ng with the </w:t>
      </w:r>
      <w:r w:rsidR="00F76C9E">
        <w:t>bookkeeper</w:t>
      </w:r>
      <w:r w:rsidR="00565C77">
        <w:t xml:space="preserve"> and keep the soc</w:t>
      </w:r>
      <w:r w:rsidR="00F76C9E">
        <w:t>iety</w:t>
      </w:r>
      <w:r w:rsidR="00565C77">
        <w:t xml:space="preserve"> alive. Thanks for all my directors. </w:t>
      </w:r>
    </w:p>
    <w:p w14:paraId="66AAF4A4" w14:textId="71FFA933" w:rsidR="004479C4" w:rsidRPr="00A5213C" w:rsidRDefault="00DE7CC1" w:rsidP="00B915AC">
      <w:pPr>
        <w:pStyle w:val="Heading1"/>
        <w:spacing w:line="276" w:lineRule="auto"/>
        <w:jc w:val="both"/>
      </w:pPr>
      <w:r>
        <w:t>I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B8D1828" w14:textId="4E28493A" w:rsidR="007E1BCE" w:rsidRDefault="00565C77" w:rsidP="00B915AC">
      <w:pPr>
        <w:pBdr>
          <w:bottom w:val="single" w:sz="6" w:space="1" w:color="auto"/>
        </w:pBdr>
        <w:spacing w:line="276" w:lineRule="auto"/>
        <w:jc w:val="both"/>
      </w:pPr>
      <w:r>
        <w:lastRenderedPageBreak/>
        <w:t xml:space="preserve">Not Present </w:t>
      </w:r>
    </w:p>
    <w:p w14:paraId="1755B5B3" w14:textId="77777777" w:rsidR="00565C77" w:rsidRPr="00A5213C" w:rsidRDefault="00565C77"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C110705" w14:textId="397C6344" w:rsidR="0062546B" w:rsidRPr="00A5213C" w:rsidRDefault="00A76832" w:rsidP="006E6123">
      <w:pPr>
        <w:spacing w:line="276" w:lineRule="auto"/>
        <w:jc w:val="both"/>
      </w:pPr>
      <w:r>
        <w:t>Ally Shikaze</w:t>
      </w:r>
      <w:r w:rsidR="00F379D9" w:rsidRPr="00A5213C">
        <w:t>:</w:t>
      </w:r>
      <w:r w:rsidR="000106F2" w:rsidRPr="00A5213C">
        <w:t xml:space="preserve"> </w:t>
      </w:r>
      <w:r w:rsidR="00F76C9E">
        <w:t>U</w:t>
      </w:r>
      <w:r w:rsidR="00565C77">
        <w:t>pdates, we he</w:t>
      </w:r>
      <w:r w:rsidR="00F76C9E">
        <w:t>ld a headshot session in the ILC, covered</w:t>
      </w:r>
      <w:r w:rsidR="00565C77">
        <w:t xml:space="preserve"> events, </w:t>
      </w:r>
      <w:r w:rsidR="00F76C9E">
        <w:t>inclosing WISE at the T</w:t>
      </w:r>
      <w:r w:rsidR="00AF7C5A">
        <w:t>ea Ro</w:t>
      </w:r>
      <w:r w:rsidR="00565C77">
        <w:t xml:space="preserve">om, </w:t>
      </w:r>
      <w:r w:rsidR="00AF7C5A">
        <w:t>and the C</w:t>
      </w:r>
      <w:r w:rsidR="00565C77">
        <w:t>omm</w:t>
      </w:r>
      <w:r w:rsidR="00AF7C5A">
        <w:t>unications T</w:t>
      </w:r>
      <w:r w:rsidR="00565C77">
        <w:t>eam is working on various project</w:t>
      </w:r>
      <w:r w:rsidR="00AF7C5A">
        <w:t>s. We ha</w:t>
      </w:r>
      <w:r w:rsidR="00565C77">
        <w:t>d the highlight s</w:t>
      </w:r>
      <w:r w:rsidR="00AF7C5A">
        <w:t>eries for the head managers on our H</w:t>
      </w:r>
      <w:r w:rsidR="00565C77">
        <w:t>uman</w:t>
      </w:r>
      <w:r w:rsidR="00AF7C5A">
        <w:t xml:space="preserve">s of the ILC Instagram page. My email actually is written as </w:t>
      </w:r>
      <w:r w:rsidR="00565C77">
        <w:t xml:space="preserve">comm instead of communications if you need to reach me. Meeting with Ben to plan marketing, on </w:t>
      </w:r>
      <w:r w:rsidR="00AF7C5A">
        <w:t>Remembrance Day I attended</w:t>
      </w:r>
      <w:r w:rsidR="00565C77">
        <w:t xml:space="preserve"> the Kingston </w:t>
      </w:r>
      <w:r w:rsidR="00AF7C5A">
        <w:t>ceremony and laid a wreath on behalf of the Engineering Society</w:t>
      </w:r>
      <w:r w:rsidR="00565C77">
        <w:t xml:space="preserve">. </w:t>
      </w:r>
      <w:r w:rsidR="00AF7C5A">
        <w:t>I’ll continue m</w:t>
      </w:r>
      <w:r w:rsidR="00565C77">
        <w:t>anaging teams, mark</w:t>
      </w:r>
      <w:r w:rsidR="00AF7C5A">
        <w:t>eting for elections, sending out the All-Eng. If there are any requests for the Communication Team</w:t>
      </w:r>
      <w:r w:rsidR="00565C77">
        <w:t xml:space="preserve"> head over to the website.</w:t>
      </w:r>
    </w:p>
    <w:p w14:paraId="6B97F142" w14:textId="77777777" w:rsidR="00110A4C" w:rsidRPr="00A5213C" w:rsidRDefault="00110A4C" w:rsidP="00B915AC">
      <w:pPr>
        <w:pBdr>
          <w:bottom w:val="single" w:sz="6" w:space="1" w:color="auto"/>
        </w:pBdr>
        <w:spacing w:line="276" w:lineRule="auto"/>
        <w:jc w:val="both"/>
      </w:pPr>
    </w:p>
    <w:p w14:paraId="3F0F711B" w14:textId="4896EE86" w:rsidR="00110A4C" w:rsidRPr="00A5213C" w:rsidRDefault="00110A4C" w:rsidP="00B915AC">
      <w:pPr>
        <w:pStyle w:val="Heading5"/>
        <w:spacing w:line="276" w:lineRule="auto"/>
        <w:jc w:val="both"/>
      </w:pPr>
      <w:r w:rsidRPr="00A5213C">
        <w:t>i</w:t>
      </w:r>
      <w:r w:rsidR="002068F4" w:rsidRPr="00A5213C">
        <w:t>II</w:t>
      </w:r>
      <w:r w:rsidRPr="00A5213C">
        <w:t xml:space="preserve">) conferences </w:t>
      </w:r>
    </w:p>
    <w:p w14:paraId="367EC70F" w14:textId="6D2CA050" w:rsidR="0089070B" w:rsidRPr="00A5213C" w:rsidRDefault="00A76832" w:rsidP="00AF7C5A">
      <w:pPr>
        <w:pBdr>
          <w:bottom w:val="single" w:sz="6" w:space="1" w:color="auto"/>
        </w:pBdr>
        <w:spacing w:line="276" w:lineRule="auto"/>
        <w:jc w:val="both"/>
      </w:pPr>
      <w:r>
        <w:t>Allison Finer</w:t>
      </w:r>
      <w:r w:rsidR="007E1BCE" w:rsidRPr="00A5213C">
        <w:t xml:space="preserve">: </w:t>
      </w:r>
      <w:r w:rsidR="00AF7C5A">
        <w:t>For the past weeks, I’</w:t>
      </w:r>
      <w:r w:rsidR="00565C77">
        <w:t xml:space="preserve">ve been </w:t>
      </w:r>
      <w:r w:rsidR="00AF7C5A">
        <w:t>attending conference meetings. I’ve been meeting with my officers</w:t>
      </w:r>
      <w:r w:rsidR="00565C77">
        <w:t xml:space="preserve"> and going </w:t>
      </w:r>
      <w:r w:rsidR="00AF7C5A">
        <w:t>through funding stuff, so we can</w:t>
      </w:r>
      <w:r w:rsidR="00565C77">
        <w:t xml:space="preserve"> start to spend that money and make sure everyone</w:t>
      </w:r>
      <w:r w:rsidR="00AF7C5A">
        <w:t>’</w:t>
      </w:r>
      <w:r w:rsidR="00565C77">
        <w:t>s on track and not overspend</w:t>
      </w:r>
      <w:r w:rsidR="00AF7C5A">
        <w:t>ing. I’ve also been distributing information. I h</w:t>
      </w:r>
      <w:r w:rsidR="00565C77">
        <w:t>ad a meeting with Abbey, so they all</w:t>
      </w:r>
      <w:r w:rsidR="00AF7C5A">
        <w:t xml:space="preserve"> </w:t>
      </w:r>
      <w:r w:rsidR="00565C77">
        <w:t xml:space="preserve">know </w:t>
      </w:r>
      <w:r w:rsidR="00AF7C5A">
        <w:t>bursaries</w:t>
      </w:r>
      <w:r w:rsidR="00565C77">
        <w:t xml:space="preserve"> that are available when they start to sell ticket</w:t>
      </w:r>
      <w:r w:rsidR="00AF7C5A">
        <w:t>s</w:t>
      </w:r>
      <w:r w:rsidR="00565C77">
        <w:t>. Looking at hiring changes for clubs and conference</w:t>
      </w:r>
      <w:r w:rsidR="00AF7C5A">
        <w:t>s. In the next weeks I’ll be doing</w:t>
      </w:r>
      <w:r w:rsidR="00565C77">
        <w:t xml:space="preserve">, budget review, </w:t>
      </w:r>
      <w:r w:rsidR="00AF7C5A">
        <w:t>hiring</w:t>
      </w:r>
      <w:r w:rsidR="00565C77">
        <w:t xml:space="preserve"> policy, and distributing infographics. </w:t>
      </w:r>
    </w:p>
    <w:p w14:paraId="0823B6DE" w14:textId="77777777" w:rsidR="007E1BCE" w:rsidRPr="00A5213C" w:rsidRDefault="007E1BCE"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0297424C" w14:textId="632189D9" w:rsidR="00B34146" w:rsidRPr="00B34146" w:rsidRDefault="00A76832" w:rsidP="006E6123">
      <w:pPr>
        <w:pBdr>
          <w:bottom w:val="single" w:sz="6" w:space="1" w:color="auto"/>
        </w:pBdr>
        <w:spacing w:after="0" w:line="276" w:lineRule="auto"/>
        <w:jc w:val="both"/>
        <w:rPr>
          <w:rFonts w:eastAsia="Times New Roman" w:cs="Times New Roman"/>
          <w:lang w:val="en-US"/>
        </w:rPr>
      </w:pPr>
      <w:r>
        <w:rPr>
          <w:rFonts w:eastAsia="Times New Roman" w:cs="Times New Roman"/>
          <w:lang w:val="en-US"/>
        </w:rPr>
        <w:t>Max Bigioni</w:t>
      </w:r>
      <w:r w:rsidR="002068F4" w:rsidRPr="00A5213C">
        <w:rPr>
          <w:rFonts w:eastAsia="Times New Roman" w:cs="Times New Roman"/>
          <w:lang w:val="en-US"/>
        </w:rPr>
        <w:t xml:space="preserve">: </w:t>
      </w:r>
      <w:r w:rsidR="00565C77">
        <w:rPr>
          <w:rFonts w:eastAsia="Times New Roman" w:cs="Times New Roman"/>
          <w:lang w:val="en-US"/>
        </w:rPr>
        <w:t xml:space="preserve">FOB </w:t>
      </w:r>
      <w:r w:rsidR="00AF7C5A">
        <w:rPr>
          <w:rFonts w:eastAsia="Times New Roman" w:cs="Times New Roman"/>
          <w:lang w:val="en-US"/>
        </w:rPr>
        <w:t>access</w:t>
      </w:r>
      <w:r w:rsidR="00565C77">
        <w:rPr>
          <w:rFonts w:eastAsia="Times New Roman" w:cs="Times New Roman"/>
          <w:lang w:val="en-US"/>
        </w:rPr>
        <w:t xml:space="preserve"> is still </w:t>
      </w:r>
      <w:r w:rsidR="00AF7C5A">
        <w:rPr>
          <w:rFonts w:eastAsia="Times New Roman" w:cs="Times New Roman"/>
          <w:lang w:val="en-US"/>
        </w:rPr>
        <w:t>happening</w:t>
      </w:r>
      <w:r w:rsidR="00565C77">
        <w:rPr>
          <w:rFonts w:eastAsia="Times New Roman" w:cs="Times New Roman"/>
          <w:lang w:val="en-US"/>
        </w:rPr>
        <w:t>,</w:t>
      </w:r>
      <w:r w:rsidR="00AF7C5A">
        <w:rPr>
          <w:rFonts w:eastAsia="Times New Roman" w:cs="Times New Roman"/>
          <w:lang w:val="en-US"/>
        </w:rPr>
        <w:t xml:space="preserve"> going</w:t>
      </w:r>
      <w:r w:rsidR="00565C77">
        <w:rPr>
          <w:rFonts w:eastAsia="Times New Roman" w:cs="Times New Roman"/>
          <w:lang w:val="en-US"/>
        </w:rPr>
        <w:t xml:space="preserve"> to try and find a be</w:t>
      </w:r>
      <w:r w:rsidR="00AF7C5A">
        <w:rPr>
          <w:rFonts w:eastAsia="Times New Roman" w:cs="Times New Roman"/>
          <w:lang w:val="en-US"/>
        </w:rPr>
        <w:t>tter way to do it. I spent most of</w:t>
      </w:r>
      <w:r w:rsidR="00565C77">
        <w:rPr>
          <w:rFonts w:eastAsia="Times New Roman" w:cs="Times New Roman"/>
          <w:lang w:val="en-US"/>
        </w:rPr>
        <w:t xml:space="preserve"> my time on the </w:t>
      </w:r>
      <w:r w:rsidR="00AF7C5A">
        <w:rPr>
          <w:rFonts w:eastAsia="Times New Roman" w:cs="Times New Roman"/>
          <w:lang w:val="en-US"/>
        </w:rPr>
        <w:t>hiring</w:t>
      </w:r>
      <w:r w:rsidR="00565C77">
        <w:rPr>
          <w:rFonts w:eastAsia="Times New Roman" w:cs="Times New Roman"/>
          <w:lang w:val="en-US"/>
        </w:rPr>
        <w:t xml:space="preserve"> policy thanks</w:t>
      </w:r>
      <w:r w:rsidR="00AF7C5A">
        <w:rPr>
          <w:rFonts w:eastAsia="Times New Roman" w:cs="Times New Roman"/>
          <w:lang w:val="en-US"/>
        </w:rPr>
        <w:t>,</w:t>
      </w:r>
      <w:r w:rsidR="00565C77">
        <w:rPr>
          <w:rFonts w:eastAsia="Times New Roman" w:cs="Times New Roman"/>
          <w:lang w:val="en-US"/>
        </w:rPr>
        <w:t xml:space="preserve"> for everyone</w:t>
      </w:r>
      <w:r w:rsidR="00AF7C5A">
        <w:rPr>
          <w:rFonts w:eastAsia="Times New Roman" w:cs="Times New Roman"/>
          <w:lang w:val="en-US"/>
        </w:rPr>
        <w:t>’</w:t>
      </w:r>
      <w:r w:rsidR="00565C77">
        <w:rPr>
          <w:rFonts w:eastAsia="Times New Roman" w:cs="Times New Roman"/>
          <w:lang w:val="en-US"/>
        </w:rPr>
        <w:t>s help on that. Starting to work on the design team showcase, I think it</w:t>
      </w:r>
      <w:r w:rsidR="00AF7C5A">
        <w:rPr>
          <w:rFonts w:eastAsia="Times New Roman" w:cs="Times New Roman"/>
          <w:lang w:val="en-US"/>
        </w:rPr>
        <w:t>’</w:t>
      </w:r>
      <w:r w:rsidR="00565C77">
        <w:rPr>
          <w:rFonts w:eastAsia="Times New Roman" w:cs="Times New Roman"/>
          <w:lang w:val="en-US"/>
        </w:rPr>
        <w:t>ll be interesting</w:t>
      </w:r>
      <w:r w:rsidR="00AF7C5A">
        <w:rPr>
          <w:rFonts w:eastAsia="Times New Roman" w:cs="Times New Roman"/>
          <w:lang w:val="en-US"/>
        </w:rPr>
        <w:t>, so</w:t>
      </w:r>
      <w:r w:rsidR="00565C77">
        <w:rPr>
          <w:rFonts w:eastAsia="Times New Roman" w:cs="Times New Roman"/>
          <w:lang w:val="en-US"/>
        </w:rPr>
        <w:t xml:space="preserve"> me and my FYPCO are working on that. </w:t>
      </w:r>
      <w:r w:rsidR="00AF7C5A">
        <w:rPr>
          <w:rFonts w:eastAsia="Times New Roman" w:cs="Times New Roman"/>
          <w:lang w:val="en-US"/>
        </w:rPr>
        <w:t>Working with teams</w:t>
      </w:r>
      <w:r w:rsidR="00565C77">
        <w:rPr>
          <w:rFonts w:eastAsia="Times New Roman" w:cs="Times New Roman"/>
          <w:lang w:val="en-US"/>
        </w:rPr>
        <w:t xml:space="preserve"> on getting rati</w:t>
      </w:r>
      <w:r w:rsidR="00AF7C5A">
        <w:rPr>
          <w:rFonts w:eastAsia="Times New Roman" w:cs="Times New Roman"/>
          <w:lang w:val="en-US"/>
        </w:rPr>
        <w:t>fied</w:t>
      </w:r>
      <w:r w:rsidR="00565C77">
        <w:rPr>
          <w:rFonts w:eastAsia="Times New Roman" w:cs="Times New Roman"/>
          <w:lang w:val="en-US"/>
        </w:rPr>
        <w:t xml:space="preserve">. </w:t>
      </w:r>
      <w:r w:rsidR="00AF7C5A">
        <w:rPr>
          <w:rFonts w:eastAsia="Times New Roman" w:cs="Times New Roman"/>
          <w:lang w:val="en-US"/>
        </w:rPr>
        <w:t>I’m going to co</w:t>
      </w:r>
      <w:r w:rsidR="00565C77">
        <w:rPr>
          <w:rFonts w:eastAsia="Times New Roman" w:cs="Times New Roman"/>
          <w:lang w:val="en-US"/>
        </w:rPr>
        <w:t xml:space="preserve">ntinue working on </w:t>
      </w:r>
      <w:r w:rsidR="00AF7C5A">
        <w:rPr>
          <w:rFonts w:eastAsia="Times New Roman" w:cs="Times New Roman"/>
          <w:lang w:val="en-US"/>
        </w:rPr>
        <w:t xml:space="preserve">the </w:t>
      </w:r>
      <w:r w:rsidR="00565C77">
        <w:rPr>
          <w:rFonts w:eastAsia="Times New Roman" w:cs="Times New Roman"/>
          <w:lang w:val="en-US"/>
        </w:rPr>
        <w:t>hir</w:t>
      </w:r>
      <w:r w:rsidR="00AF7C5A">
        <w:rPr>
          <w:rFonts w:eastAsia="Times New Roman" w:cs="Times New Roman"/>
          <w:lang w:val="en-US"/>
        </w:rPr>
        <w:t>i</w:t>
      </w:r>
      <w:r w:rsidR="00565C77">
        <w:rPr>
          <w:rFonts w:eastAsia="Times New Roman" w:cs="Times New Roman"/>
          <w:lang w:val="en-US"/>
        </w:rPr>
        <w:t>ng policy, training, and making sure eve</w:t>
      </w:r>
      <w:r w:rsidR="00AF7C5A">
        <w:rPr>
          <w:rFonts w:eastAsia="Times New Roman" w:cs="Times New Roman"/>
          <w:lang w:val="en-US"/>
        </w:rPr>
        <w:t>rything is running well for ne</w:t>
      </w:r>
      <w:r w:rsidR="00565C77">
        <w:rPr>
          <w:rFonts w:eastAsia="Times New Roman" w:cs="Times New Roman"/>
          <w:lang w:val="en-US"/>
        </w:rPr>
        <w:t>xt sem</w:t>
      </w:r>
      <w:r w:rsidR="00AF7C5A">
        <w:rPr>
          <w:rFonts w:eastAsia="Times New Roman" w:cs="Times New Roman"/>
          <w:lang w:val="en-US"/>
        </w:rPr>
        <w:t xml:space="preserve">ester. </w:t>
      </w:r>
    </w:p>
    <w:p w14:paraId="0757B7DE" w14:textId="77777777" w:rsidR="00863A1F" w:rsidRPr="00A5213C" w:rsidRDefault="00863A1F" w:rsidP="00B915AC">
      <w:pPr>
        <w:pBdr>
          <w:bottom w:val="single" w:sz="6" w:space="1" w:color="auto"/>
        </w:pBdr>
        <w:spacing w:after="0" w:line="276" w:lineRule="auto"/>
        <w:jc w:val="both"/>
      </w:pPr>
    </w:p>
    <w:p w14:paraId="20C36F11" w14:textId="77777777" w:rsidR="00863A1F" w:rsidRPr="00A5213C" w:rsidRDefault="00863A1F" w:rsidP="00B915AC">
      <w:pPr>
        <w:spacing w:after="0" w:line="276" w:lineRule="auto"/>
        <w:jc w:val="both"/>
      </w:pPr>
    </w:p>
    <w:p w14:paraId="097D5693" w14:textId="74C98786" w:rsidR="00B22052" w:rsidRPr="00A5213C" w:rsidRDefault="009847DE" w:rsidP="00B915AC">
      <w:pPr>
        <w:pStyle w:val="Heading5"/>
        <w:spacing w:line="276" w:lineRule="auto"/>
        <w:jc w:val="both"/>
      </w:pPr>
      <w:r w:rsidRPr="00A5213C">
        <w:t xml:space="preserve">v) Events   </w:t>
      </w:r>
    </w:p>
    <w:p w14:paraId="15A6BE80" w14:textId="43CE50D5" w:rsidR="00B22052" w:rsidRPr="00A5213C" w:rsidRDefault="00A76832" w:rsidP="006E6123">
      <w:pPr>
        <w:spacing w:line="276" w:lineRule="auto"/>
      </w:pPr>
      <w:r>
        <w:t>Christina Bisol</w:t>
      </w:r>
      <w:r w:rsidR="00332426" w:rsidRPr="00A5213C">
        <w:t xml:space="preserve">: </w:t>
      </w:r>
      <w:r w:rsidR="00565C77">
        <w:t>We had Thunderballz</w:t>
      </w:r>
      <w:r w:rsidR="00AF7C5A">
        <w:t xml:space="preserve">, 16 teams came out, a </w:t>
      </w:r>
      <w:r w:rsidR="00565C77">
        <w:t xml:space="preserve">great turnout and lots of fun. Having another poster sale next semester. </w:t>
      </w:r>
      <w:r w:rsidR="00AF7C5A">
        <w:t xml:space="preserve">Movember, we had a 50/50 raffle and Yoga, Ju-Jitsu is happening </w:t>
      </w:r>
      <w:r w:rsidR="00565C77">
        <w:t xml:space="preserve">this Saturday, </w:t>
      </w:r>
      <w:r w:rsidR="00AF7C5A">
        <w:t>and Clarke trivia next week. There is a gingerbread</w:t>
      </w:r>
      <w:r w:rsidR="00565C77">
        <w:t xml:space="preserve"> bridge building comp</w:t>
      </w:r>
      <w:r w:rsidR="00AF7C5A">
        <w:t>etition</w:t>
      </w:r>
      <w:r w:rsidR="00565C77">
        <w:t xml:space="preserve"> next week for wellness.</w:t>
      </w:r>
      <w:r w:rsidR="00AF7C5A">
        <w:t xml:space="preserve"> </w:t>
      </w:r>
      <w:r w:rsidR="00565C77">
        <w:t>Dec 6</w:t>
      </w:r>
      <w:r w:rsidR="00565C77" w:rsidRPr="00565C77">
        <w:rPr>
          <w:vertAlign w:val="superscript"/>
        </w:rPr>
        <w:t>th</w:t>
      </w:r>
      <w:r w:rsidR="00AF7C5A">
        <w:t xml:space="preserve"> is also happening, </w:t>
      </w:r>
      <w:r w:rsidR="00565C77">
        <w:t>we</w:t>
      </w:r>
      <w:r w:rsidR="00AF7C5A">
        <w:t>’re going over the budget for th</w:t>
      </w:r>
      <w:r w:rsidR="00565C77">
        <w:t>at and p</w:t>
      </w:r>
      <w:r w:rsidR="00AF7C5A">
        <w:t>rocessing my actuals. The D</w:t>
      </w:r>
      <w:r w:rsidR="00565C77">
        <w:t>ean</w:t>
      </w:r>
      <w:r w:rsidR="00AF7C5A">
        <w:t>’s R</w:t>
      </w:r>
      <w:r w:rsidR="00565C77">
        <w:t>eception</w:t>
      </w:r>
      <w:r w:rsidR="00AF7C5A">
        <w:t xml:space="preserve"> is</w:t>
      </w:r>
      <w:r w:rsidR="00565C77">
        <w:t xml:space="preserve"> going well, </w:t>
      </w:r>
      <w:r w:rsidR="00AF7C5A">
        <w:t xml:space="preserve">I </w:t>
      </w:r>
      <w:r w:rsidR="00565C77">
        <w:t xml:space="preserve">met with </w:t>
      </w:r>
      <w:r w:rsidR="00AF7C5A">
        <w:t xml:space="preserve">my </w:t>
      </w:r>
      <w:r w:rsidR="00565C77">
        <w:t>FY</w:t>
      </w:r>
      <w:r w:rsidR="00AF7C5A">
        <w:t>PCO</w:t>
      </w:r>
      <w:r w:rsidR="00565C77">
        <w:t xml:space="preserve">. </w:t>
      </w:r>
      <w:r w:rsidR="00AF7C5A">
        <w:t>I’ll be f</w:t>
      </w:r>
      <w:r w:rsidR="00565C77">
        <w:t>inalizing the budgets, t</w:t>
      </w:r>
      <w:r w:rsidR="00AF7C5A">
        <w:t>ransition manuals and completing</w:t>
      </w:r>
      <w:r w:rsidR="00565C77">
        <w:t xml:space="preserve"> these last events. </w:t>
      </w:r>
    </w:p>
    <w:p w14:paraId="05F1B989" w14:textId="77777777" w:rsidR="002068F4" w:rsidRPr="00A5213C" w:rsidRDefault="002068F4" w:rsidP="00B915AC">
      <w:pPr>
        <w:pBdr>
          <w:bottom w:val="single" w:sz="6" w:space="1" w:color="auto"/>
        </w:pBdr>
        <w:spacing w:line="276" w:lineRule="auto"/>
        <w:jc w:val="both"/>
      </w:pPr>
    </w:p>
    <w:p w14:paraId="25677F75" w14:textId="1A355D0F" w:rsidR="002068F4" w:rsidRPr="00A5213C" w:rsidRDefault="002068F4" w:rsidP="00B915AC">
      <w:pPr>
        <w:pStyle w:val="Heading5"/>
        <w:spacing w:line="276" w:lineRule="auto"/>
        <w:jc w:val="both"/>
      </w:pPr>
      <w:r w:rsidRPr="00A5213C">
        <w:t xml:space="preserve">VI) External Relations  </w:t>
      </w:r>
    </w:p>
    <w:p w14:paraId="0E91784F" w14:textId="06DFE0D3" w:rsidR="002068F4" w:rsidRPr="00A5213C" w:rsidRDefault="00A76832" w:rsidP="00AF7C5A">
      <w:pPr>
        <w:spacing w:line="276" w:lineRule="auto"/>
      </w:pPr>
      <w:r>
        <w:t>Jonah Opler:</w:t>
      </w:r>
      <w:r w:rsidR="002068F4" w:rsidRPr="00A5213C">
        <w:t xml:space="preserve"> </w:t>
      </w:r>
      <w:r w:rsidR="00AF7C5A">
        <w:t>I’d</w:t>
      </w:r>
      <w:r w:rsidR="00565C77">
        <w:t xml:space="preserve"> like to n</w:t>
      </w:r>
      <w:r w:rsidR="00AF7C5A">
        <w:t>ote that my email is external@engsoc. Over the la</w:t>
      </w:r>
      <w:r w:rsidR="00565C77">
        <w:t>st 3 weeks</w:t>
      </w:r>
      <w:r w:rsidR="00AF7C5A">
        <w:t>,</w:t>
      </w:r>
      <w:r w:rsidR="00565C77">
        <w:t xml:space="preserve"> </w:t>
      </w:r>
      <w:r w:rsidR="00AF7C5A">
        <w:t>the Outreach T</w:t>
      </w:r>
      <w:r w:rsidR="00565C77">
        <w:t>eam was at the parade</w:t>
      </w:r>
      <w:r w:rsidR="00AF7C5A">
        <w:t>, which was</w:t>
      </w:r>
      <w:r w:rsidR="00565C77">
        <w:t xml:space="preserve"> lots of fun</w:t>
      </w:r>
      <w:r w:rsidR="00AF7C5A">
        <w:t>,</w:t>
      </w:r>
      <w:r w:rsidR="00565C77">
        <w:t xml:space="preserve"> I was on a float. The team has also been getting in touch to work on the puppy room, but it looks like that might not pan out, and we</w:t>
      </w:r>
      <w:r w:rsidR="00AF7C5A">
        <w:t>re sponsoring a hockey team. The External Communications Committee</w:t>
      </w:r>
      <w:r w:rsidR="00565C77">
        <w:t xml:space="preserve"> </w:t>
      </w:r>
      <w:r w:rsidR="004D15B8">
        <w:t>has the ball rolling, all the members have a project based on info</w:t>
      </w:r>
      <w:r w:rsidR="00AF7C5A">
        <w:t>rmation</w:t>
      </w:r>
      <w:r w:rsidR="004D15B8">
        <w:t xml:space="preserve"> we learned last year. They</w:t>
      </w:r>
      <w:r w:rsidR="00AF7C5A">
        <w:t>’</w:t>
      </w:r>
      <w:r w:rsidR="004D15B8">
        <w:t>r</w:t>
      </w:r>
      <w:r w:rsidR="00AF7C5A">
        <w:t>e</w:t>
      </w:r>
      <w:r w:rsidR="004D15B8">
        <w:t xml:space="preserve"> working on making p</w:t>
      </w:r>
      <w:r w:rsidR="00AF7C5A">
        <w:t>lans for implementation here. Regarding FYPCO</w:t>
      </w:r>
      <w:r w:rsidR="004D15B8">
        <w:t xml:space="preserve"> stuff, they</w:t>
      </w:r>
      <w:r w:rsidR="00AF7C5A">
        <w:t>’re going to be organizing</w:t>
      </w:r>
      <w:r w:rsidR="004D15B8">
        <w:t xml:space="preserve"> a vol</w:t>
      </w:r>
      <w:r w:rsidR="00AF7C5A">
        <w:t>unteer excursion with the Frecs after they’</w:t>
      </w:r>
      <w:r w:rsidR="004D15B8">
        <w:t>r</w:t>
      </w:r>
      <w:r w:rsidR="00AF7C5A">
        <w:t xml:space="preserve">e hired to work with the boys and girls </w:t>
      </w:r>
      <w:r w:rsidR="004D15B8">
        <w:t>club of Kingston. For</w:t>
      </w:r>
      <w:r w:rsidR="00AF7C5A">
        <w:t xml:space="preserve"> the</w:t>
      </w:r>
      <w:r w:rsidR="004D15B8">
        <w:t xml:space="preserve"> conference on sust</w:t>
      </w:r>
      <w:r w:rsidR="00AF7C5A">
        <w:t>ainability in engineering,</w:t>
      </w:r>
      <w:r w:rsidR="004D15B8">
        <w:t xml:space="preserve"> we</w:t>
      </w:r>
      <w:r w:rsidR="00AF7C5A">
        <w:t>’ve pre-</w:t>
      </w:r>
      <w:r w:rsidR="004D15B8">
        <w:t>reg</w:t>
      </w:r>
      <w:r w:rsidR="00AF7C5A">
        <w:t>istered</w:t>
      </w:r>
      <w:r w:rsidR="004D15B8">
        <w:t xml:space="preserve"> five </w:t>
      </w:r>
      <w:r w:rsidR="00AF7C5A">
        <w:t>delegates,</w:t>
      </w:r>
      <w:r w:rsidR="004D15B8">
        <w:t xml:space="preserve"> t</w:t>
      </w:r>
      <w:r w:rsidR="00AF7C5A">
        <w:t>hose will be by application on D</w:t>
      </w:r>
      <w:r w:rsidR="004D15B8">
        <w:t>ash. Also</w:t>
      </w:r>
      <w:r w:rsidR="00AF7C5A">
        <w:t>,</w:t>
      </w:r>
      <w:r w:rsidR="004D15B8">
        <w:t xml:space="preserve"> we went to the conf</w:t>
      </w:r>
      <w:r w:rsidR="00AF7C5A">
        <w:t>erence</w:t>
      </w:r>
      <w:r w:rsidR="004D15B8">
        <w:t xml:space="preserve"> on diversity in Eng</w:t>
      </w:r>
      <w:r w:rsidR="00AF7C5A">
        <w:t>ineering,</w:t>
      </w:r>
      <w:r w:rsidR="004D15B8">
        <w:t xml:space="preserve"> Abbey and Ezra went, and Abbey will spe</w:t>
      </w:r>
      <w:r w:rsidR="00AF7C5A">
        <w:t xml:space="preserve">ak on that next time. Blood donation </w:t>
      </w:r>
      <w:r w:rsidR="004D15B8">
        <w:t>trip Nov 5</w:t>
      </w:r>
      <w:r w:rsidR="004D15B8" w:rsidRPr="004D15B8">
        <w:rPr>
          <w:vertAlign w:val="superscript"/>
        </w:rPr>
        <w:t>th</w:t>
      </w:r>
      <w:r w:rsidR="004D15B8">
        <w:t xml:space="preserve">. </w:t>
      </w:r>
      <w:r w:rsidR="00AF7C5A">
        <w:t xml:space="preserve">A </w:t>
      </w:r>
      <w:r w:rsidR="004D15B8">
        <w:t xml:space="preserve">Western </w:t>
      </w:r>
      <w:r w:rsidR="00AF7C5A">
        <w:t xml:space="preserve">Vs. </w:t>
      </w:r>
      <w:r w:rsidR="004D15B8">
        <w:t>Queen</w:t>
      </w:r>
      <w:r w:rsidR="00AF7C5A">
        <w:t xml:space="preserve">’s engineering </w:t>
      </w:r>
      <w:r w:rsidR="004D15B8">
        <w:t>hockey game i</w:t>
      </w:r>
      <w:r w:rsidR="00AF7C5A">
        <w:t xml:space="preserve">s in the works. Also, regarding </w:t>
      </w:r>
      <w:r w:rsidR="00842B7B">
        <w:t>Remembrance</w:t>
      </w:r>
      <w:r w:rsidR="00AF7C5A">
        <w:t xml:space="preserve"> Day, thanks to A</w:t>
      </w:r>
      <w:r w:rsidR="004D15B8">
        <w:t xml:space="preserve">lly who went to lay the wreath, and thanks to </w:t>
      </w:r>
      <w:r w:rsidR="00842B7B">
        <w:t>Allison for driving the S</w:t>
      </w:r>
      <w:r w:rsidR="004D15B8">
        <w:t xml:space="preserve">anta </w:t>
      </w:r>
      <w:r w:rsidR="00842B7B">
        <w:t>parade</w:t>
      </w:r>
      <w:r w:rsidR="004D15B8">
        <w:t xml:space="preserve"> flo</w:t>
      </w:r>
      <w:r w:rsidR="00842B7B">
        <w:t xml:space="preserve">at. In the next few weeks, the Outreach Team </w:t>
      </w:r>
      <w:r w:rsidR="004D15B8">
        <w:t>is working on the n</w:t>
      </w:r>
      <w:r w:rsidR="00842B7B">
        <w:t>ew year events, moving forward with projects. To note; I’</w:t>
      </w:r>
      <w:r w:rsidR="004D15B8">
        <w:t xml:space="preserve">m meeting with </w:t>
      </w:r>
      <w:r w:rsidR="00842B7B">
        <w:t xml:space="preserve">Fix’n’Clean coordinators. </w:t>
      </w:r>
      <w:r w:rsidR="004D15B8">
        <w:t>I</w:t>
      </w:r>
      <w:r w:rsidR="00842B7B">
        <w:t>’m leading a nation-</w:t>
      </w:r>
      <w:r w:rsidR="004D15B8">
        <w:t>wide collaboration on</w:t>
      </w:r>
      <w:r w:rsidR="00842B7B">
        <w:t xml:space="preserve"> </w:t>
      </w:r>
      <w:r w:rsidR="004D15B8">
        <w:t>a Dec 6</w:t>
      </w:r>
      <w:r w:rsidR="004D15B8" w:rsidRPr="004D15B8">
        <w:rPr>
          <w:vertAlign w:val="superscript"/>
        </w:rPr>
        <w:t>th</w:t>
      </w:r>
      <w:r w:rsidR="004D15B8">
        <w:t xml:space="preserve"> memorial, there</w:t>
      </w:r>
      <w:r w:rsidR="00842B7B">
        <w:t>’</w:t>
      </w:r>
      <w:r w:rsidR="004D15B8">
        <w:t>s been a lot of progress on that. We</w:t>
      </w:r>
      <w:r w:rsidR="00842B7B">
        <w:t>’</w:t>
      </w:r>
      <w:r w:rsidR="004D15B8">
        <w:t>ll be decorating a square piece that represents our thoughts and commemoration and h</w:t>
      </w:r>
      <w:r w:rsidR="00842B7B">
        <w:t>opefully that will be done during our event, look out</w:t>
      </w:r>
      <w:r w:rsidR="004D15B8">
        <w:t xml:space="preserve"> for that if you</w:t>
      </w:r>
      <w:r w:rsidR="00842B7B">
        <w:t>’</w:t>
      </w:r>
      <w:r w:rsidR="004D15B8">
        <w:t>r</w:t>
      </w:r>
      <w:r w:rsidR="00842B7B">
        <w:t>e</w:t>
      </w:r>
      <w:r w:rsidR="004D15B8">
        <w:t xml:space="preserve"> interested in creating a design for that. </w:t>
      </w:r>
    </w:p>
    <w:p w14:paraId="27791149" w14:textId="77777777" w:rsidR="002068F4" w:rsidRPr="00A5213C" w:rsidRDefault="002068F4" w:rsidP="00B915AC">
      <w:pPr>
        <w:pBdr>
          <w:bottom w:val="single" w:sz="6" w:space="1" w:color="auto"/>
        </w:pBdr>
        <w:spacing w:after="0" w:line="276" w:lineRule="auto"/>
        <w:jc w:val="both"/>
      </w:pPr>
    </w:p>
    <w:p w14:paraId="18DB131D" w14:textId="77777777" w:rsidR="002068F4" w:rsidRPr="00A5213C" w:rsidRDefault="002068F4" w:rsidP="00B915AC">
      <w:pPr>
        <w:spacing w:line="276" w:lineRule="auto"/>
      </w:pPr>
    </w:p>
    <w:p w14:paraId="00A5475C" w14:textId="7260E2A3" w:rsidR="004479C4" w:rsidRPr="00A5213C" w:rsidRDefault="009847DE" w:rsidP="00B915AC">
      <w:pPr>
        <w:pStyle w:val="Heading5"/>
        <w:spacing w:line="276" w:lineRule="auto"/>
        <w:jc w:val="both"/>
      </w:pPr>
      <w:r w:rsidRPr="00A5213C">
        <w:t>vi</w:t>
      </w:r>
      <w:r w:rsidR="007E1BCE" w:rsidRPr="00A5213C">
        <w:t>I</w:t>
      </w:r>
      <w:r w:rsidRPr="00A5213C">
        <w:t xml:space="preserve">) Finance   </w:t>
      </w:r>
      <w:r w:rsidR="00B22052" w:rsidRPr="00A5213C">
        <w:t xml:space="preserve"> </w:t>
      </w:r>
    </w:p>
    <w:p w14:paraId="6BEF5346" w14:textId="313FEA2E" w:rsidR="00B22052" w:rsidRPr="00A5213C" w:rsidRDefault="004D15B8" w:rsidP="006E6123">
      <w:pPr>
        <w:spacing w:line="276" w:lineRule="auto"/>
      </w:pPr>
      <w:r>
        <w:t xml:space="preserve">Liam Cregg: </w:t>
      </w:r>
      <w:r w:rsidR="00842B7B">
        <w:t xml:space="preserve">I’ve been meeting with my </w:t>
      </w:r>
      <w:r>
        <w:t>fin</w:t>
      </w:r>
      <w:r w:rsidR="00842B7B">
        <w:t>ancial</w:t>
      </w:r>
      <w:r>
        <w:t xml:space="preserve"> off</w:t>
      </w:r>
      <w:r w:rsidR="00842B7B">
        <w:t>icer</w:t>
      </w:r>
      <w:r>
        <w:t>s, doing stuff with fin</w:t>
      </w:r>
      <w:r w:rsidR="00842B7B">
        <w:t>ancial</w:t>
      </w:r>
      <w:r>
        <w:t xml:space="preserve"> lit</w:t>
      </w:r>
      <w:r w:rsidR="00842B7B">
        <w:t>eracy</w:t>
      </w:r>
      <w:r>
        <w:t xml:space="preserve"> workshops, that’s </w:t>
      </w:r>
      <w:r w:rsidR="00842B7B">
        <w:t xml:space="preserve">going to be happening </w:t>
      </w:r>
      <w:r>
        <w:t>throughout Nov</w:t>
      </w:r>
      <w:r w:rsidR="00842B7B">
        <w:t>ember,</w:t>
      </w:r>
      <w:r>
        <w:t xml:space="preserve"> I encourage everyone to get involved with those. Did stuff for my month end, figured out </w:t>
      </w:r>
      <w:r w:rsidR="00842B7B">
        <w:t>proper</w:t>
      </w:r>
      <w:r>
        <w:t xml:space="preserve"> debi</w:t>
      </w:r>
      <w:r w:rsidR="00842B7B">
        <w:t>t and credit tracking, everyone’s</w:t>
      </w:r>
      <w:r>
        <w:t xml:space="preserve"> </w:t>
      </w:r>
      <w:r w:rsidR="00842B7B">
        <w:t>almost on the bank site. In the next weeks, I’l</w:t>
      </w:r>
      <w:r>
        <w:t>l work with Jinho to revamp the budget, the opp</w:t>
      </w:r>
      <w:r w:rsidR="00842B7B">
        <w:t>ortunity</w:t>
      </w:r>
      <w:r>
        <w:t xml:space="preserve"> to work on our </w:t>
      </w:r>
      <w:r w:rsidR="00842B7B">
        <w:t>financial tracking, I’</w:t>
      </w:r>
      <w:r>
        <w:t>ll</w:t>
      </w:r>
      <w:r w:rsidR="00842B7B">
        <w:t xml:space="preserve"> be</w:t>
      </w:r>
      <w:r>
        <w:t xml:space="preserve"> looking at Queen</w:t>
      </w:r>
      <w:r w:rsidR="00842B7B">
        <w:t>’</w:t>
      </w:r>
      <w:r>
        <w:t>s fin</w:t>
      </w:r>
      <w:r w:rsidR="00842B7B">
        <w:t>ancial servers. I went to the E</w:t>
      </w:r>
      <w:r>
        <w:t>quity</w:t>
      </w:r>
      <w:r w:rsidR="00842B7B">
        <w:t>, D</w:t>
      </w:r>
      <w:r>
        <w:t>iv</w:t>
      </w:r>
      <w:r w:rsidR="00842B7B">
        <w:t>ersity, and I</w:t>
      </w:r>
      <w:r>
        <w:t>ncl</w:t>
      </w:r>
      <w:r w:rsidR="00842B7B">
        <w:t>usion</w:t>
      </w:r>
      <w:r>
        <w:t xml:space="preserve"> conference with a few other members. </w:t>
      </w:r>
    </w:p>
    <w:p w14:paraId="1BD67676" w14:textId="77777777" w:rsidR="003351B4" w:rsidRPr="00A5213C" w:rsidRDefault="003351B4" w:rsidP="00B915AC">
      <w:pPr>
        <w:pBdr>
          <w:bottom w:val="single" w:sz="6" w:space="1" w:color="auto"/>
        </w:pBdr>
        <w:spacing w:after="0" w:line="276" w:lineRule="auto"/>
        <w:jc w:val="both"/>
      </w:pPr>
    </w:p>
    <w:p w14:paraId="5FB72A22" w14:textId="09E38C37" w:rsidR="004479C4" w:rsidRPr="00A5213C" w:rsidRDefault="004479C4" w:rsidP="00B915AC">
      <w:pPr>
        <w:pStyle w:val="Heading5"/>
        <w:spacing w:line="276" w:lineRule="auto"/>
        <w:jc w:val="both"/>
      </w:pPr>
      <w:r w:rsidRPr="00A5213C">
        <w:t>v</w:t>
      </w:r>
      <w:r w:rsidR="00110A4C" w:rsidRPr="00A5213C">
        <w:t>i</w:t>
      </w:r>
      <w:r w:rsidR="007E1BCE" w:rsidRPr="00A5213C">
        <w:t>I</w:t>
      </w:r>
      <w:r w:rsidRPr="00A5213C">
        <w:t xml:space="preserve">i) First </w:t>
      </w:r>
      <w:r w:rsidR="009847DE" w:rsidRPr="00A5213C">
        <w:t xml:space="preserve">Year   </w:t>
      </w:r>
    </w:p>
    <w:p w14:paraId="2A5BD028" w14:textId="1F6510EE" w:rsidR="000C3EDE" w:rsidRDefault="00A76832" w:rsidP="006E6123">
      <w:pPr>
        <w:pBdr>
          <w:bottom w:val="single" w:sz="6" w:space="1" w:color="auto"/>
        </w:pBdr>
        <w:spacing w:line="276" w:lineRule="auto"/>
        <w:jc w:val="both"/>
      </w:pPr>
      <w:r w:rsidRPr="00A76832">
        <w:t>Nick Neokleous</w:t>
      </w:r>
      <w:r>
        <w:t>:</w:t>
      </w:r>
      <w:r w:rsidR="00116C02">
        <w:t xml:space="preserve"> </w:t>
      </w:r>
      <w:r w:rsidR="00842B7B">
        <w:t>W</w:t>
      </w:r>
      <w:r w:rsidR="004D15B8">
        <w:t>e did phys</w:t>
      </w:r>
      <w:r w:rsidR="00842B7B">
        <w:t>ics</w:t>
      </w:r>
      <w:r w:rsidR="004D15B8">
        <w:t xml:space="preserve"> cookies, little hiccup there but we</w:t>
      </w:r>
      <w:r w:rsidR="00842B7B">
        <w:t>’</w:t>
      </w:r>
      <w:r w:rsidR="004D15B8">
        <w:t>ll make sure it doesn’t happen ag</w:t>
      </w:r>
      <w:r w:rsidR="00842B7B">
        <w:t>ain. Jacket council happened, shout out to Be</w:t>
      </w:r>
      <w:r w:rsidR="004D15B8">
        <w:t xml:space="preserve">n and Thomas for their patience and help </w:t>
      </w:r>
      <w:r w:rsidR="00842B7B">
        <w:t xml:space="preserve">they gave </w:t>
      </w:r>
      <w:r w:rsidR="004D15B8">
        <w:t>me and</w:t>
      </w:r>
      <w:r w:rsidR="00842B7B">
        <w:t xml:space="preserve"> the volunteers who came out. Shout out</w:t>
      </w:r>
      <w:r w:rsidR="004D15B8">
        <w:t xml:space="preserve"> to my team as well who all came and volunteered and helped. Huge </w:t>
      </w:r>
      <w:r w:rsidR="00842B7B">
        <w:t>turnout,</w:t>
      </w:r>
      <w:r w:rsidR="004D15B8">
        <w:t xml:space="preserve"> 110 student</w:t>
      </w:r>
      <w:r w:rsidR="00842B7B">
        <w:t>s came. Congratulations to S</w:t>
      </w:r>
      <w:r w:rsidR="004D15B8">
        <w:t>ci</w:t>
      </w:r>
      <w:r w:rsidR="00842B7B">
        <w:t>’</w:t>
      </w:r>
      <w:r w:rsidR="004D15B8">
        <w:t xml:space="preserve"> 23 for</w:t>
      </w:r>
      <w:r w:rsidR="00842B7B">
        <w:t xml:space="preserve"> </w:t>
      </w:r>
      <w:r w:rsidR="004D15B8">
        <w:t>officially gettin</w:t>
      </w:r>
      <w:r w:rsidR="00842B7B">
        <w:t>g their GPAs. Ally sent the pictures</w:t>
      </w:r>
      <w:r w:rsidR="004D15B8">
        <w:t xml:space="preserve"> and I</w:t>
      </w:r>
      <w:r w:rsidR="00842B7B">
        <w:t>’ll put them on the Facebook</w:t>
      </w:r>
      <w:r w:rsidR="004D15B8">
        <w:t xml:space="preserve"> page. Lecture talks have been going on,</w:t>
      </w:r>
      <w:r w:rsidR="00842B7B">
        <w:t xml:space="preserve"> they’re getting a</w:t>
      </w:r>
      <w:r w:rsidR="004D15B8">
        <w:t xml:space="preserve"> go</w:t>
      </w:r>
      <w:r w:rsidR="00842B7B">
        <w:t xml:space="preserve">od reception. Most of the professors </w:t>
      </w:r>
      <w:r w:rsidR="004D15B8">
        <w:t xml:space="preserve">are happy about </w:t>
      </w:r>
      <w:r w:rsidR="00842B7B">
        <w:t xml:space="preserve">them, </w:t>
      </w:r>
      <w:r w:rsidR="004D15B8">
        <w:t>but I need to iron th</w:t>
      </w:r>
      <w:r w:rsidR="00842B7B">
        <w:t>ings out with some of them for n</w:t>
      </w:r>
      <w:r w:rsidR="004D15B8">
        <w:t>ext sem</w:t>
      </w:r>
      <w:r w:rsidR="00842B7B">
        <w:t>ester. I’ll be m</w:t>
      </w:r>
      <w:r w:rsidR="004D15B8">
        <w:t>e</w:t>
      </w:r>
      <w:r w:rsidR="00842B7B">
        <w:t>eting with my team, working on discipline</w:t>
      </w:r>
      <w:r w:rsidR="004D15B8">
        <w:t xml:space="preserve"> night</w:t>
      </w:r>
      <w:r w:rsidR="00842B7B">
        <w:t xml:space="preserve"> thing</w:t>
      </w:r>
      <w:r w:rsidR="004D15B8">
        <w:t xml:space="preserve">s, working on a housing drop in </w:t>
      </w:r>
      <w:r w:rsidR="00842B7B">
        <w:lastRenderedPageBreak/>
        <w:t>session, s</w:t>
      </w:r>
      <w:r w:rsidR="004D15B8">
        <w:t>ending</w:t>
      </w:r>
      <w:r w:rsidR="00842B7B">
        <w:t xml:space="preserve"> out emails, and meeting with FYPCO’s </w:t>
      </w:r>
      <w:r w:rsidR="004D15B8">
        <w:t>to iron out logistics. Thanks to Bethany and Jonah who wer</w:t>
      </w:r>
      <w:r w:rsidR="00842B7B">
        <w:t>e both present for</w:t>
      </w:r>
      <w:r w:rsidR="004D15B8">
        <w:t xml:space="preserve"> this meeting. I</w:t>
      </w:r>
      <w:r w:rsidR="00842B7B">
        <w:t>’</w:t>
      </w:r>
      <w:r w:rsidR="004D15B8">
        <w:t xml:space="preserve">ll continue to meet with my team, hopefully run that housing session, and keep the first years informed. </w:t>
      </w:r>
    </w:p>
    <w:p w14:paraId="593C9C1D" w14:textId="77777777" w:rsidR="00A76832" w:rsidRPr="00A5213C" w:rsidRDefault="00A76832" w:rsidP="00B915AC">
      <w:pPr>
        <w:pBdr>
          <w:bottom w:val="single" w:sz="6" w:space="1" w:color="auto"/>
        </w:pBdr>
        <w:spacing w:line="276" w:lineRule="auto"/>
        <w:jc w:val="both"/>
      </w:pPr>
    </w:p>
    <w:p w14:paraId="50ECB242" w14:textId="33D81EE5" w:rsidR="004479C4" w:rsidRPr="00A5213C" w:rsidRDefault="007E1BCE" w:rsidP="00B915AC">
      <w:pPr>
        <w:pStyle w:val="Heading5"/>
        <w:spacing w:line="276" w:lineRule="auto"/>
        <w:jc w:val="both"/>
      </w:pPr>
      <w:r w:rsidRPr="00A5213C">
        <w:t>IX</w:t>
      </w:r>
      <w:r w:rsidR="004479C4" w:rsidRPr="00A5213C">
        <w:t xml:space="preserve">) Human </w:t>
      </w:r>
      <w:r w:rsidR="009847DE" w:rsidRPr="00A5213C">
        <w:t xml:space="preserve">Resources   </w:t>
      </w:r>
    </w:p>
    <w:p w14:paraId="37635A8F" w14:textId="08D1326E" w:rsidR="00116C02" w:rsidRPr="005B2CCA" w:rsidRDefault="00842B7B" w:rsidP="006E6123">
      <w:pPr>
        <w:pBdr>
          <w:bottom w:val="single" w:sz="6" w:space="1" w:color="auto"/>
        </w:pBdr>
        <w:spacing w:after="0" w:line="276" w:lineRule="auto"/>
        <w:jc w:val="both"/>
      </w:pPr>
      <w:r>
        <w:t>Bethany Viray: I held meetings with my te</w:t>
      </w:r>
      <w:r w:rsidR="004D15B8">
        <w:t>a</w:t>
      </w:r>
      <w:r>
        <w:t xml:space="preserve">m and FYPCO. I’m </w:t>
      </w:r>
      <w:r w:rsidR="004D15B8">
        <w:t>getting her in a good place to pilot her project, planning</w:t>
      </w:r>
      <w:r>
        <w:t>,</w:t>
      </w:r>
      <w:r w:rsidR="004D15B8">
        <w:t xml:space="preserve"> and executing the fall training conference. T</w:t>
      </w:r>
      <w:r>
        <w:t xml:space="preserve">he turnout was great, shout out to Jinho, Annie, </w:t>
      </w:r>
      <w:r w:rsidR="004D15B8">
        <w:t xml:space="preserve">and Emily. Also, </w:t>
      </w:r>
      <w:r>
        <w:t>I was helping Max and Alex with the design</w:t>
      </w:r>
      <w:r w:rsidR="004D15B8">
        <w:t xml:space="preserve"> and conference policy, </w:t>
      </w:r>
      <w:r>
        <w:t xml:space="preserve">and sitting in with Nick. I’ll be wrapping things up, meetings </w:t>
      </w:r>
      <w:r w:rsidR="004D15B8">
        <w:t>with my team</w:t>
      </w:r>
      <w:r>
        <w:t xml:space="preserve"> to make s</w:t>
      </w:r>
      <w:r w:rsidR="004D15B8">
        <w:t>ure th</w:t>
      </w:r>
      <w:r>
        <w:t xml:space="preserve">ey’re in a good place, </w:t>
      </w:r>
      <w:r w:rsidR="004D15B8">
        <w:t>and</w:t>
      </w:r>
      <w:r>
        <w:t xml:space="preserve"> sorting out</w:t>
      </w:r>
      <w:r w:rsidR="004D15B8">
        <w:t xml:space="preserve"> feedback forms. </w:t>
      </w:r>
    </w:p>
    <w:p w14:paraId="131B1591" w14:textId="77777777" w:rsidR="00A76832" w:rsidRPr="00A5213C" w:rsidRDefault="00A76832" w:rsidP="00B915AC">
      <w:pPr>
        <w:pBdr>
          <w:bottom w:val="single" w:sz="6" w:space="1" w:color="auto"/>
        </w:pBdr>
        <w:spacing w:after="0" w:line="276" w:lineRule="auto"/>
        <w:jc w:val="both"/>
      </w:pPr>
    </w:p>
    <w:p w14:paraId="2F5E96D5" w14:textId="0525F828" w:rsidR="009847DE" w:rsidRPr="00A5213C" w:rsidRDefault="004479C4" w:rsidP="00B915AC">
      <w:pPr>
        <w:pStyle w:val="Heading5"/>
        <w:spacing w:line="276" w:lineRule="auto"/>
        <w:jc w:val="both"/>
      </w:pPr>
      <w:r w:rsidRPr="00A5213C">
        <w:t xml:space="preserve">x) Information </w:t>
      </w:r>
      <w:r w:rsidR="009847DE" w:rsidRPr="00A5213C">
        <w:t>Technology  </w:t>
      </w:r>
    </w:p>
    <w:p w14:paraId="231FDCC7" w14:textId="02408F39" w:rsidR="00F72794" w:rsidRDefault="00A76832" w:rsidP="006E6123">
      <w:pPr>
        <w:pBdr>
          <w:bottom w:val="single" w:sz="6" w:space="1" w:color="auto"/>
        </w:pBdr>
        <w:spacing w:line="276" w:lineRule="auto"/>
        <w:jc w:val="both"/>
      </w:pPr>
      <w:r w:rsidRPr="00A76832">
        <w:t>Andrew Farley</w:t>
      </w:r>
      <w:r>
        <w:t xml:space="preserve">: </w:t>
      </w:r>
      <w:r w:rsidR="00724347">
        <w:t>I helped out Max to make a room booking system, b</w:t>
      </w:r>
      <w:r w:rsidR="00842B7B">
        <w:t>e</w:t>
      </w:r>
      <w:r w:rsidR="00724347">
        <w:t>c</w:t>
      </w:r>
      <w:r w:rsidR="00842B7B">
        <w:t>ause</w:t>
      </w:r>
      <w:r w:rsidR="00724347">
        <w:t xml:space="preserve"> </w:t>
      </w:r>
      <w:r w:rsidR="00842B7B">
        <w:t>design teams need that. My FYPCO</w:t>
      </w:r>
      <w:r w:rsidR="00724347">
        <w:t xml:space="preserve"> is great, he</w:t>
      </w:r>
      <w:r w:rsidR="00842B7B">
        <w:t>’</w:t>
      </w:r>
      <w:r w:rsidR="00724347">
        <w:t>s making resources for anyone who wants t</w:t>
      </w:r>
      <w:r w:rsidR="00842B7B">
        <w:t>o get started with programming. I’</w:t>
      </w:r>
      <w:r w:rsidR="00724347">
        <w:t>m excited about tha</w:t>
      </w:r>
      <w:r w:rsidR="00842B7B">
        <w:t>t</w:t>
      </w:r>
      <w:r w:rsidR="00724347">
        <w:t xml:space="preserve"> b</w:t>
      </w:r>
      <w:r w:rsidR="00842B7B">
        <w:t>e</w:t>
      </w:r>
      <w:r w:rsidR="00724347">
        <w:t>c</w:t>
      </w:r>
      <w:r w:rsidR="00842B7B">
        <w:t>ause a lot of people</w:t>
      </w:r>
      <w:r w:rsidR="00724347">
        <w:t xml:space="preserve"> ask m</w:t>
      </w:r>
      <w:r w:rsidR="00842B7B">
        <w:t xml:space="preserve">e for resources like this. Last </w:t>
      </w:r>
      <w:r w:rsidR="00724347">
        <w:t>thing</w:t>
      </w:r>
      <w:r w:rsidR="00842B7B">
        <w:t>,</w:t>
      </w:r>
      <w:r w:rsidR="00724347">
        <w:t xml:space="preserve"> I still get requests if anyone under your team needs a password reset, send it to that form. Next two weeks, I’ll be making sure my teams are doing well, three projects coming </w:t>
      </w:r>
      <w:r w:rsidR="00842B7B">
        <w:t>out, and the IT operations are getting set up on D</w:t>
      </w:r>
      <w:r w:rsidR="00724347">
        <w:t>ash.</w:t>
      </w:r>
      <w:r w:rsidR="00842B7B">
        <w:t xml:space="preserve"> </w:t>
      </w:r>
      <w:r w:rsidR="00724347">
        <w:t>Hoping before next hiring season they’ll be up, and a new payment system is coming up.</w:t>
      </w:r>
    </w:p>
    <w:p w14:paraId="0C89228B" w14:textId="77777777" w:rsidR="00A76832" w:rsidRPr="00A5213C" w:rsidRDefault="00A76832" w:rsidP="00B915AC">
      <w:pPr>
        <w:pBdr>
          <w:bottom w:val="single" w:sz="6" w:space="1" w:color="auto"/>
        </w:pBdr>
        <w:spacing w:line="276" w:lineRule="auto"/>
        <w:jc w:val="both"/>
      </w:pPr>
    </w:p>
    <w:p w14:paraId="63C35B02" w14:textId="1CADDC84"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9847DE" w:rsidRPr="00A5213C">
        <w:t>Affairs  </w:t>
      </w:r>
    </w:p>
    <w:p w14:paraId="3104C562" w14:textId="5494D8DA" w:rsidR="009D6E6E" w:rsidRDefault="0068338A" w:rsidP="006E6123">
      <w:pPr>
        <w:pBdr>
          <w:bottom w:val="single" w:sz="6" w:space="1" w:color="auto"/>
        </w:pBdr>
        <w:spacing w:line="276" w:lineRule="auto"/>
        <w:jc w:val="both"/>
      </w:pPr>
      <w:r>
        <w:t>Ben Zarichny</w:t>
      </w:r>
      <w:r w:rsidR="00A76832">
        <w:t xml:space="preserve">: </w:t>
      </w:r>
      <w:r w:rsidR="00724347">
        <w:t xml:space="preserve">Jacket council happened </w:t>
      </w:r>
      <w:r w:rsidR="00842B7B">
        <w:t>and went well, thanks Nick and team. I m</w:t>
      </w:r>
      <w:r w:rsidR="00724347">
        <w:t xml:space="preserve">et with </w:t>
      </w:r>
      <w:r w:rsidR="00842B7B">
        <w:t>my FYPCO M</w:t>
      </w:r>
      <w:r w:rsidR="00724347">
        <w:t>ason to go over council update email</w:t>
      </w:r>
      <w:r w:rsidR="00842B7B">
        <w:t>s, we’ll be tou</w:t>
      </w:r>
      <w:r w:rsidR="00724347">
        <w:t>ching on what teams got rati</w:t>
      </w:r>
      <w:r w:rsidR="00842B7B">
        <w:t>fied</w:t>
      </w:r>
      <w:r w:rsidR="00724347">
        <w:t xml:space="preserve">, </w:t>
      </w:r>
      <w:r w:rsidR="00842B7B">
        <w:t xml:space="preserve">and </w:t>
      </w:r>
      <w:r w:rsidR="00724347">
        <w:t>policy that’s pa</w:t>
      </w:r>
      <w:r w:rsidR="00842B7B">
        <w:t>ssed. Met with elections committee</w:t>
      </w:r>
      <w:r w:rsidR="00724347">
        <w:t xml:space="preserve"> to plan marketing and timeline. </w:t>
      </w:r>
      <w:r w:rsidR="00842B7B">
        <w:t>In the n</w:t>
      </w:r>
      <w:r w:rsidR="00724347">
        <w:t>ext few weeks, we</w:t>
      </w:r>
      <w:r w:rsidR="00842B7B">
        <w:t>’</w:t>
      </w:r>
      <w:r w:rsidR="00724347">
        <w:t xml:space="preserve">ll be filming election videos, posting </w:t>
      </w:r>
      <w:r w:rsidR="00842B7B">
        <w:t>graphics</w:t>
      </w:r>
      <w:r w:rsidR="00724347">
        <w:t xml:space="preserve"> on Friday</w:t>
      </w:r>
      <w:r w:rsidR="00842B7B">
        <w:t>’</w:t>
      </w:r>
      <w:r w:rsidR="00724347">
        <w:t>s, planning awards related stuff, nominations will be happening in Jan</w:t>
      </w:r>
      <w:r w:rsidR="00CF1049">
        <w:t>uary,</w:t>
      </w:r>
      <w:r w:rsidR="00724347">
        <w:t xml:space="preserve"> and sen</w:t>
      </w:r>
      <w:r w:rsidR="00CF1049">
        <w:t>d</w:t>
      </w:r>
      <w:r w:rsidR="00724347">
        <w:t xml:space="preserve">ing out the council update email. </w:t>
      </w:r>
    </w:p>
    <w:p w14:paraId="7D57E9E3" w14:textId="77777777" w:rsidR="00A76832" w:rsidRPr="00A5213C" w:rsidRDefault="00A76832" w:rsidP="00B915AC">
      <w:pPr>
        <w:pBdr>
          <w:bottom w:val="single" w:sz="6" w:space="1" w:color="auto"/>
        </w:pBdr>
        <w:spacing w:line="276" w:lineRule="auto"/>
        <w:jc w:val="both"/>
      </w:pPr>
    </w:p>
    <w:p w14:paraId="5B62FC28" w14:textId="54F18074" w:rsidR="006C21C4" w:rsidRPr="00A5213C" w:rsidRDefault="004479C4" w:rsidP="00B915AC">
      <w:pPr>
        <w:pStyle w:val="Heading5"/>
        <w:spacing w:line="276" w:lineRule="auto"/>
        <w:jc w:val="both"/>
      </w:pPr>
      <w:r w:rsidRPr="00A5213C">
        <w:t>xi</w:t>
      </w:r>
      <w:r w:rsidR="007E1BCE" w:rsidRPr="00A5213C">
        <w:t>I</w:t>
      </w:r>
      <w:r w:rsidRPr="00A5213C">
        <w:t>) Professional</w:t>
      </w:r>
      <w:r w:rsidR="009847DE" w:rsidRPr="00A5213C">
        <w:t xml:space="preserve"> Development   </w:t>
      </w:r>
    </w:p>
    <w:p w14:paraId="1E7C7B77" w14:textId="6F9B1545" w:rsidR="00C5162B" w:rsidRPr="00A5213C" w:rsidRDefault="00A76832" w:rsidP="00CF1049">
      <w:pPr>
        <w:pBdr>
          <w:bottom w:val="single" w:sz="6" w:space="1" w:color="auto"/>
        </w:pBdr>
        <w:spacing w:line="276" w:lineRule="auto"/>
        <w:jc w:val="both"/>
      </w:pPr>
      <w:r w:rsidRPr="00A76832">
        <w:t>Liam Hough</w:t>
      </w:r>
      <w:r w:rsidR="002068F4" w:rsidRPr="00A5213C">
        <w:t>:</w:t>
      </w:r>
      <w:r w:rsidR="00843ACC">
        <w:t xml:space="preserve"> </w:t>
      </w:r>
      <w:r w:rsidR="00CF1049">
        <w:t>We had the WISE event in the Tea Room, which was really</w:t>
      </w:r>
      <w:r w:rsidR="00724347">
        <w:t xml:space="preserve"> well done and we</w:t>
      </w:r>
      <w:r w:rsidR="00CF1049">
        <w:t>’</w:t>
      </w:r>
      <w:r w:rsidR="00724347">
        <w:t>re looking to do</w:t>
      </w:r>
      <w:r w:rsidR="00CF1049">
        <w:t xml:space="preserve"> feedback. Continueing the Instagram</w:t>
      </w:r>
      <w:r w:rsidR="00724347">
        <w:t xml:space="preserve"> campaign r</w:t>
      </w:r>
      <w:r w:rsidR="00CF1049">
        <w:t>egarding what PD means to people</w:t>
      </w:r>
      <w:r w:rsidR="00724347">
        <w:t xml:space="preserve"> and how they</w:t>
      </w:r>
      <w:r w:rsidR="00CF1049">
        <w:t>’r</w:t>
      </w:r>
      <w:r w:rsidR="00724347">
        <w:t xml:space="preserve">e making an impact. </w:t>
      </w:r>
      <w:r w:rsidR="00CF1049">
        <w:t xml:space="preserve">Continueing resume reviews and </w:t>
      </w:r>
      <w:r w:rsidR="00724347">
        <w:t>setting up workshops, and working on</w:t>
      </w:r>
      <w:r w:rsidR="00CF1049">
        <w:t xml:space="preserve"> my FYPCO’s</w:t>
      </w:r>
      <w:r w:rsidR="00724347">
        <w:t xml:space="preserve"> pr</w:t>
      </w:r>
      <w:r w:rsidR="00CF1049">
        <w:t>o</w:t>
      </w:r>
      <w:r w:rsidR="00724347">
        <w:t>ject. Alumni networking tickets will b</w:t>
      </w:r>
      <w:r w:rsidR="00CF1049">
        <w:t xml:space="preserve">e launching on Monday, you get </w:t>
      </w:r>
      <w:r w:rsidR="00724347">
        <w:t>t</w:t>
      </w:r>
      <w:r w:rsidR="00CF1049">
        <w:t>o go to Toronto</w:t>
      </w:r>
      <w:r w:rsidR="00724347">
        <w:t xml:space="preserve"> for a conf</w:t>
      </w:r>
      <w:r w:rsidR="00CF1049">
        <w:t>erence with food. Having a Swift</w:t>
      </w:r>
      <w:r w:rsidR="00724347">
        <w:t xml:space="preserve"> workshop, just before exam season. </w:t>
      </w:r>
    </w:p>
    <w:p w14:paraId="51B105BD" w14:textId="77777777" w:rsidR="00442AB1" w:rsidRPr="00A5213C" w:rsidRDefault="00442AB1" w:rsidP="00B915AC">
      <w:pPr>
        <w:pBdr>
          <w:bottom w:val="single" w:sz="6" w:space="1" w:color="auto"/>
        </w:pBdr>
        <w:spacing w:line="276" w:lineRule="auto"/>
        <w:jc w:val="both"/>
      </w:pPr>
    </w:p>
    <w:p w14:paraId="1811C7CE" w14:textId="4FD9CD70" w:rsidR="006C21C4" w:rsidRPr="00A5213C" w:rsidRDefault="009847DE" w:rsidP="00B915AC">
      <w:pPr>
        <w:pStyle w:val="Heading5"/>
        <w:spacing w:line="276" w:lineRule="auto"/>
        <w:jc w:val="both"/>
      </w:pPr>
      <w:r w:rsidRPr="00A5213C">
        <w:lastRenderedPageBreak/>
        <w:t>xii</w:t>
      </w:r>
      <w:r w:rsidR="007E1BCE" w:rsidRPr="00A5213C">
        <w:t>I</w:t>
      </w:r>
      <w:r w:rsidRPr="00A5213C">
        <w:t>) Services  </w:t>
      </w:r>
    </w:p>
    <w:p w14:paraId="67CFC497" w14:textId="420374EE" w:rsidR="00724347" w:rsidRDefault="00CF1049" w:rsidP="00724347">
      <w:pPr>
        <w:spacing w:line="276" w:lineRule="auto"/>
      </w:pPr>
      <w:r>
        <w:t>Sarah Hatherly: I started working on feedback, fi</w:t>
      </w:r>
      <w:r w:rsidR="00724347">
        <w:t xml:space="preserve">rst draft has been complete and will be sent out to staff soon, </w:t>
      </w:r>
      <w:r>
        <w:t xml:space="preserve">and was working on </w:t>
      </w:r>
      <w:r w:rsidR="00724347">
        <w:t>strat</w:t>
      </w:r>
      <w:r>
        <w:t>egic</w:t>
      </w:r>
      <w:r w:rsidR="00724347">
        <w:t xml:space="preserve"> p</w:t>
      </w:r>
      <w:r>
        <w:t>l</w:t>
      </w:r>
      <w:r w:rsidR="00724347">
        <w:t>ans with the manager</w:t>
      </w:r>
      <w:r>
        <w:t>s</w:t>
      </w:r>
      <w:r w:rsidR="00724347">
        <w:t>. New Sci</w:t>
      </w:r>
      <w:r>
        <w:t>ence Q</w:t>
      </w:r>
      <w:r w:rsidR="00724347">
        <w:t xml:space="preserve">uest </w:t>
      </w:r>
      <w:r>
        <w:t>management</w:t>
      </w:r>
      <w:r w:rsidR="00724347">
        <w:t xml:space="preserve"> </w:t>
      </w:r>
      <w:r>
        <w:t>team</w:t>
      </w:r>
      <w:r w:rsidR="00724347">
        <w:t xml:space="preserve"> has be</w:t>
      </w:r>
      <w:r>
        <w:t>e</w:t>
      </w:r>
      <w:r w:rsidR="00724347">
        <w:t xml:space="preserve">n hired and is in transition. </w:t>
      </w:r>
      <w:r>
        <w:t>We’ve been d</w:t>
      </w:r>
      <w:r w:rsidR="00724347">
        <w:t xml:space="preserve">iscussing jacket dye. </w:t>
      </w:r>
      <w:r>
        <w:t>I’ve also had my static Head Manager</w:t>
      </w:r>
      <w:r w:rsidR="00724347">
        <w:t xml:space="preserve"> meetings. </w:t>
      </w:r>
      <w:r>
        <w:t>Advisory board this weekend, full Head Manager meeting, and ja</w:t>
      </w:r>
      <w:r w:rsidR="00724347">
        <w:t>ck</w:t>
      </w:r>
      <w:r>
        <w:t>e</w:t>
      </w:r>
      <w:r w:rsidR="00724347">
        <w:t xml:space="preserve">t pickup coming up and lots of events. CEO clothing sale is </w:t>
      </w:r>
      <w:r>
        <w:t>on November</w:t>
      </w:r>
      <w:r w:rsidR="00724347">
        <w:t xml:space="preserve"> 28</w:t>
      </w:r>
      <w:r w:rsidRPr="00CF1049">
        <w:rPr>
          <w:vertAlign w:val="superscript"/>
        </w:rPr>
        <w:t>th</w:t>
      </w:r>
      <w:r w:rsidR="00724347">
        <w:t xml:space="preserve">. </w:t>
      </w:r>
    </w:p>
    <w:p w14:paraId="5840B813" w14:textId="76F5BD98" w:rsidR="00843ACC" w:rsidRDefault="006F6D18" w:rsidP="006F6D18">
      <w:pPr>
        <w:pStyle w:val="Heading5"/>
        <w:jc w:val="left"/>
      </w:pPr>
      <w:r>
        <w:t>xiv) social issues</w:t>
      </w:r>
    </w:p>
    <w:p w14:paraId="038AF193" w14:textId="4549B44B" w:rsidR="00843ACC" w:rsidRPr="00A5213C" w:rsidRDefault="00724347" w:rsidP="006E6123">
      <w:pPr>
        <w:spacing w:line="276" w:lineRule="auto"/>
      </w:pPr>
      <w:r>
        <w:t xml:space="preserve">Not Present </w:t>
      </w:r>
    </w:p>
    <w:p w14:paraId="76212F01" w14:textId="780AF559"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5E27BF15" w14:textId="47163457" w:rsidR="003E02E4" w:rsidRDefault="00CF1049" w:rsidP="006E6123">
      <w:pPr>
        <w:spacing w:line="276" w:lineRule="auto"/>
      </w:pPr>
      <w:r>
        <w:t>Melissa Young</w:t>
      </w:r>
      <w:r w:rsidR="00724347">
        <w:t>: Q</w:t>
      </w:r>
      <w:r>
        <w:t>uestion</w:t>
      </w:r>
      <w:r w:rsidR="00724347">
        <w:t xml:space="preserve"> for Jonah, you</w:t>
      </w:r>
      <w:r>
        <w:t xml:space="preserve">’re </w:t>
      </w:r>
      <w:r w:rsidR="00724347">
        <w:t xml:space="preserve">working on a </w:t>
      </w:r>
      <w:r>
        <w:t>memorial</w:t>
      </w:r>
      <w:r w:rsidR="00724347">
        <w:t xml:space="preserve"> for Dec 6</w:t>
      </w:r>
      <w:r w:rsidR="00724347" w:rsidRPr="00724347">
        <w:rPr>
          <w:vertAlign w:val="superscript"/>
        </w:rPr>
        <w:t>th</w:t>
      </w:r>
      <w:r>
        <w:t>. W</w:t>
      </w:r>
      <w:r w:rsidR="00724347">
        <w:t>e did elect a comm</w:t>
      </w:r>
      <w:r>
        <w:t>ittee</w:t>
      </w:r>
      <w:r w:rsidR="00724347">
        <w:t xml:space="preserve"> for a </w:t>
      </w:r>
      <w:r>
        <w:t>permanent</w:t>
      </w:r>
      <w:r w:rsidR="00724347">
        <w:t xml:space="preserve"> mem</w:t>
      </w:r>
      <w:r>
        <w:t>orial here a Q</w:t>
      </w:r>
      <w:r w:rsidR="00724347">
        <w:t>ueen</w:t>
      </w:r>
      <w:r>
        <w:t>’</w:t>
      </w:r>
      <w:r w:rsidR="00724347">
        <w:t>s. Have you though</w:t>
      </w:r>
      <w:r>
        <w:t>t</w:t>
      </w:r>
      <w:r w:rsidR="00724347">
        <w:t xml:space="preserve"> of getting in contact with us for design inspiration</w:t>
      </w:r>
      <w:r>
        <w:t>?</w:t>
      </w:r>
    </w:p>
    <w:p w14:paraId="2AFF53E6" w14:textId="6E168D4D" w:rsidR="00724347" w:rsidRDefault="00724347" w:rsidP="006E6123">
      <w:pPr>
        <w:spacing w:line="276" w:lineRule="auto"/>
      </w:pPr>
      <w:r>
        <w:t>Jonah</w:t>
      </w:r>
      <w:r w:rsidR="00CF1049">
        <w:t xml:space="preserve"> Opler: I started speaking with Christina about it and she mentioned the Queen’s</w:t>
      </w:r>
      <w:r>
        <w:t xml:space="preserve"> mem</w:t>
      </w:r>
      <w:r w:rsidR="00CF1049">
        <w:t>orial</w:t>
      </w:r>
      <w:r>
        <w:t xml:space="preserve"> that is being erected here, but this is just a little square which I didn’t think would pertain</w:t>
      </w:r>
      <w:r w:rsidR="00CF1049">
        <w:t>,</w:t>
      </w:r>
      <w:r>
        <w:t xml:space="preserve"> but I</w:t>
      </w:r>
      <w:r w:rsidR="00CF1049">
        <w:t>’</w:t>
      </w:r>
      <w:r>
        <w:t>m happy to.</w:t>
      </w:r>
    </w:p>
    <w:p w14:paraId="138C7BEC" w14:textId="480C8CAB" w:rsidR="00724347" w:rsidRDefault="00724347" w:rsidP="006E6123">
      <w:pPr>
        <w:spacing w:line="276" w:lineRule="auto"/>
      </w:pPr>
      <w:r>
        <w:t>Matt</w:t>
      </w:r>
      <w:r w:rsidR="00CF1049">
        <w:t xml:space="preserve"> Julseth: What is Delaney’s</w:t>
      </w:r>
      <w:r>
        <w:t xml:space="preserve"> middle name</w:t>
      </w:r>
      <w:r w:rsidR="00CF1049">
        <w:t>?</w:t>
      </w:r>
    </w:p>
    <w:p w14:paraId="03975D53" w14:textId="3D9A9DEA" w:rsidR="00724347" w:rsidRDefault="00724347" w:rsidP="00CF1049">
      <w:pPr>
        <w:spacing w:line="276" w:lineRule="auto"/>
      </w:pPr>
      <w:r>
        <w:t>Nick</w:t>
      </w:r>
      <w:r w:rsidR="00CF1049">
        <w:t xml:space="preserve"> Neokleous: She goes “Del</w:t>
      </w:r>
      <w:r>
        <w:t>an</w:t>
      </w:r>
      <w:r w:rsidR="00CF1049">
        <w:t>e</w:t>
      </w:r>
      <w:r>
        <w:t>y Raindrop</w:t>
      </w:r>
      <w:r w:rsidR="00CF1049">
        <w:t>”</w:t>
      </w:r>
      <w:r>
        <w:t xml:space="preserve"> and </w:t>
      </w:r>
      <w:r w:rsidR="00CF1049">
        <w:t xml:space="preserve">then </w:t>
      </w:r>
      <w:r>
        <w:t xml:space="preserve">she </w:t>
      </w:r>
      <w:r w:rsidR="00CF1049">
        <w:t>has to say,</w:t>
      </w:r>
      <w:r>
        <w:t xml:space="preserve"> </w:t>
      </w:r>
      <w:r w:rsidR="00CF1049">
        <w:t>“</w:t>
      </w:r>
      <w:r>
        <w:t>Crop Top</w:t>
      </w:r>
      <w:r w:rsidR="00CF1049">
        <w:t>”</w:t>
      </w:r>
      <w:r>
        <w:t xml:space="preserve"> with motions.</w:t>
      </w:r>
    </w:p>
    <w:p w14:paraId="51B5006B" w14:textId="3A969338" w:rsidR="00724347" w:rsidRDefault="00724347" w:rsidP="006E6123">
      <w:pPr>
        <w:spacing w:line="276" w:lineRule="auto"/>
      </w:pPr>
      <w:r>
        <w:t>Melissa</w:t>
      </w:r>
      <w:r w:rsidR="00CF1049">
        <w:t xml:space="preserve"> Young: I</w:t>
      </w:r>
      <w:r>
        <w:t xml:space="preserve">f she doesn’t do it you can call a point of personal beverage. </w:t>
      </w:r>
    </w:p>
    <w:p w14:paraId="12ECAED1" w14:textId="57733FDB" w:rsidR="00530A7E" w:rsidRPr="00A5213C" w:rsidRDefault="00D30935" w:rsidP="00B915AC">
      <w:pPr>
        <w:pStyle w:val="Heading1"/>
        <w:spacing w:line="276" w:lineRule="auto"/>
        <w:jc w:val="both"/>
      </w:pPr>
      <w:r w:rsidRPr="00A5213C">
        <w:t>X</w:t>
      </w:r>
      <w:r w:rsidR="00DE7CC1">
        <w:t>I</w:t>
      </w:r>
      <w:r w:rsidR="004479C4" w:rsidRPr="00A5213C">
        <w:t xml:space="preserve">. Faculty Board </w:t>
      </w:r>
      <w:r w:rsidR="009847DE" w:rsidRPr="00A5213C">
        <w:t>Report  </w:t>
      </w:r>
      <w:r w:rsidR="00530A7E" w:rsidRPr="00A5213C">
        <w:t xml:space="preserve">    </w:t>
      </w:r>
    </w:p>
    <w:p w14:paraId="5178196C" w14:textId="3D080BBE" w:rsidR="00FD7A2E" w:rsidRDefault="00D15085" w:rsidP="006E6123">
      <w:pPr>
        <w:spacing w:line="276" w:lineRule="auto"/>
      </w:pPr>
      <w:r w:rsidRPr="00724347">
        <w:t>Miranda</w:t>
      </w:r>
      <w:r w:rsidR="007170FB" w:rsidRPr="00724347">
        <w:t xml:space="preserve"> Bundgard</w:t>
      </w:r>
      <w:r w:rsidRPr="00724347">
        <w:t xml:space="preserve">: </w:t>
      </w:r>
      <w:r w:rsidR="00724347">
        <w:t>We</w:t>
      </w:r>
      <w:r w:rsidR="00CF1049">
        <w:t>’re h</w:t>
      </w:r>
      <w:r w:rsidR="00724347">
        <w:t xml:space="preserve">aving one next week. </w:t>
      </w:r>
    </w:p>
    <w:p w14:paraId="7D78D23F" w14:textId="563DAD6C" w:rsidR="004A63CD" w:rsidRPr="00724347" w:rsidRDefault="00CF1049" w:rsidP="006E6123">
      <w:pPr>
        <w:spacing w:line="276" w:lineRule="auto"/>
      </w:pPr>
      <w:r>
        <w:t xml:space="preserve">Peter: Coming up, </w:t>
      </w:r>
      <w:r w:rsidR="004A63CD">
        <w:t xml:space="preserve">the board is moving a motion on the proposed new </w:t>
      </w:r>
      <w:r>
        <w:t>discipline</w:t>
      </w:r>
      <w:r w:rsidR="004A63CD">
        <w:t>. We got an update on that last council, that would be a direct entry discipline, if anyo</w:t>
      </w:r>
      <w:r>
        <w:t>ne has any questions they’d like</w:t>
      </w:r>
      <w:r w:rsidR="004A63CD">
        <w:t xml:space="preserve"> asked there, th</w:t>
      </w:r>
      <w:r>
        <w:t xml:space="preserve">en contact someone on the board. </w:t>
      </w:r>
    </w:p>
    <w:p w14:paraId="3F3569EB" w14:textId="7B659D61" w:rsidR="00146332" w:rsidRPr="0039788D" w:rsidRDefault="00182FF0" w:rsidP="00B915AC">
      <w:pPr>
        <w:pStyle w:val="Heading1"/>
        <w:spacing w:line="276" w:lineRule="auto"/>
        <w:jc w:val="both"/>
        <w:rPr>
          <w:lang w:val="en-US"/>
        </w:rPr>
      </w:pPr>
      <w:r w:rsidRPr="00724347">
        <w:t>X</w:t>
      </w:r>
      <w:r w:rsidR="00DE7CC1" w:rsidRPr="00724347">
        <w:t>I</w:t>
      </w:r>
      <w:r w:rsidR="00605F27" w:rsidRPr="00724347">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2FEE6301" w14:textId="37CFCAAE" w:rsidR="00FD7A2E" w:rsidRPr="00A5213C" w:rsidRDefault="004A63CD" w:rsidP="00CF1049">
      <w:pPr>
        <w:spacing w:line="276" w:lineRule="auto"/>
        <w:jc w:val="both"/>
      </w:pPr>
      <w:r>
        <w:t>Nat</w:t>
      </w:r>
      <w:r w:rsidR="00CF1049">
        <w:t>alie Arpin: A few points fro</w:t>
      </w:r>
      <w:r>
        <w:t>m AMS council, it was short</w:t>
      </w:r>
      <w:r w:rsidR="00CF1049">
        <w:t>, there was</w:t>
      </w:r>
      <w:r>
        <w:t xml:space="preserve"> only one </w:t>
      </w:r>
      <w:r w:rsidR="00CF1049">
        <w:t>motion. There was an update on Students for S</w:t>
      </w:r>
      <w:r>
        <w:t>tudents</w:t>
      </w:r>
      <w:r w:rsidR="00CF1049">
        <w:t>,</w:t>
      </w:r>
      <w:r>
        <w:t xml:space="preserve"> they contribute</w:t>
      </w:r>
      <w:r w:rsidR="00CF1049">
        <w:t>d</w:t>
      </w:r>
      <w:r>
        <w:t xml:space="preserve"> 3000, and there </w:t>
      </w:r>
      <w:r w:rsidR="00CF1049">
        <w:t xml:space="preserve">is </w:t>
      </w:r>
      <w:r>
        <w:t>a campaign coming</w:t>
      </w:r>
      <w:r w:rsidR="00CF1049">
        <w:t xml:space="preserve"> up.</w:t>
      </w:r>
      <w:r>
        <w:t xml:space="preserve"> </w:t>
      </w:r>
      <w:r w:rsidR="00CF1049">
        <w:t>M</w:t>
      </w:r>
      <w:r>
        <w:t>any thought</w:t>
      </w:r>
      <w:r w:rsidR="00CF1049">
        <w:t>s</w:t>
      </w:r>
      <w:r>
        <w:t xml:space="preserve"> on fall break</w:t>
      </w:r>
      <w:r w:rsidR="00CF1049">
        <w:t>,</w:t>
      </w:r>
      <w:r>
        <w:t xml:space="preserve"> some stuf</w:t>
      </w:r>
      <w:r w:rsidR="00CF1049">
        <w:t>f</w:t>
      </w:r>
      <w:r>
        <w:t xml:space="preserve"> is coming up on that, they</w:t>
      </w:r>
      <w:r w:rsidR="00CF1049">
        <w:t>’</w:t>
      </w:r>
      <w:r>
        <w:t>re reviewing the daycare on campus</w:t>
      </w:r>
      <w:r w:rsidR="00CF1049">
        <w:t xml:space="preserve"> as well</w:t>
      </w:r>
      <w:r>
        <w:t>. Their ORT was ratif</w:t>
      </w:r>
      <w:r w:rsidR="00CF1049">
        <w:t>ied this yea</w:t>
      </w:r>
      <w:r>
        <w:t>r, pretty good distr</w:t>
      </w:r>
      <w:r w:rsidR="00CF1049">
        <w:t>ibution</w:t>
      </w:r>
      <w:r>
        <w:t xml:space="preserve"> of faculties, but eng</w:t>
      </w:r>
      <w:r w:rsidR="00CF1049">
        <w:t>ineering isn’t represented there whi</w:t>
      </w:r>
      <w:r>
        <w:t>ch we could look into in the future. They had a disc</w:t>
      </w:r>
      <w:r w:rsidR="00CF1049">
        <w:t>ussion</w:t>
      </w:r>
      <w:r>
        <w:t xml:space="preserve"> topic on signatures for elections, the gen</w:t>
      </w:r>
      <w:r w:rsidR="00CF1049">
        <w:t>eral</w:t>
      </w:r>
      <w:r>
        <w:t xml:space="preserve"> conclusion </w:t>
      </w:r>
      <w:r w:rsidR="00CF1049">
        <w:lastRenderedPageBreak/>
        <w:t>is people need to be nominated</w:t>
      </w:r>
      <w:r>
        <w:t xml:space="preserve">. </w:t>
      </w:r>
      <w:r w:rsidR="00CF1049">
        <w:t xml:space="preserve">They spoke on the </w:t>
      </w:r>
      <w:r>
        <w:t>JDUC reno</w:t>
      </w:r>
      <w:r w:rsidR="00CF1049">
        <w:t>vation, they’ll redo</w:t>
      </w:r>
      <w:r>
        <w:t xml:space="preserve"> the AMS offices, and </w:t>
      </w:r>
      <w:r w:rsidR="00CF1049">
        <w:t xml:space="preserve">are </w:t>
      </w:r>
      <w:r>
        <w:t xml:space="preserve">updating </w:t>
      </w:r>
      <w:r w:rsidR="00CF1049">
        <w:t>services</w:t>
      </w:r>
      <w:r>
        <w:t xml:space="preserve">, and </w:t>
      </w:r>
      <w:r w:rsidR="00CF1049">
        <w:t xml:space="preserve">are </w:t>
      </w:r>
      <w:r>
        <w:t>creating more student space</w:t>
      </w:r>
      <w:r w:rsidR="00CF1049">
        <w:t>s</w:t>
      </w:r>
      <w:r>
        <w:t>.</w:t>
      </w:r>
      <w:r w:rsidR="00CF1049">
        <w:t xml:space="preserve"> </w:t>
      </w:r>
    </w:p>
    <w:p w14:paraId="0537BF46" w14:textId="045396DE" w:rsidR="006C21C4" w:rsidRPr="00A5213C" w:rsidRDefault="00D30935" w:rsidP="00B915AC">
      <w:pPr>
        <w:pStyle w:val="Heading1"/>
        <w:spacing w:line="276" w:lineRule="auto"/>
        <w:jc w:val="both"/>
      </w:pPr>
      <w:r w:rsidRPr="00A5213C">
        <w:t>X</w:t>
      </w:r>
      <w:r w:rsidR="00B2016A" w:rsidRPr="00A5213C">
        <w:t>I</w:t>
      </w:r>
      <w:r w:rsidR="00DE7CC1">
        <w:t>I</w:t>
      </w:r>
      <w:r w:rsidR="005E56C4" w:rsidRPr="00A5213C">
        <w:t>I</w:t>
      </w:r>
      <w:r w:rsidR="004479C4" w:rsidRPr="00A5213C">
        <w:t xml:space="preserve">. Senate </w:t>
      </w:r>
      <w:r w:rsidR="009847DE" w:rsidRPr="00A5213C">
        <w:t>Report  </w:t>
      </w:r>
    </w:p>
    <w:p w14:paraId="179729BB" w14:textId="5A14BA06" w:rsidR="00FD7A2E" w:rsidRPr="00A5213C" w:rsidRDefault="005B5BA8" w:rsidP="006E6123">
      <w:pPr>
        <w:spacing w:line="276" w:lineRule="auto"/>
        <w:jc w:val="both"/>
      </w:pPr>
      <w:r>
        <w:t>Peter Mathews:</w:t>
      </w:r>
      <w:r w:rsidR="003E02E4">
        <w:t xml:space="preserve"> </w:t>
      </w:r>
      <w:r w:rsidR="00FD7A2E">
        <w:t xml:space="preserve"> </w:t>
      </w:r>
      <w:r w:rsidR="00CF1049">
        <w:t xml:space="preserve">It’s </w:t>
      </w:r>
      <w:r w:rsidR="006C5B53">
        <w:t>happening on Tuesday, and a Caucus  meeting on Sunday</w:t>
      </w:r>
      <w:r w:rsidR="004A63CD">
        <w:t>. We</w:t>
      </w:r>
      <w:r w:rsidR="006C5B53">
        <w:t>’</w:t>
      </w:r>
      <w:r w:rsidR="004A63CD">
        <w:t>ll be talking about the fall term break, if anyone has anything they want brought up con</w:t>
      </w:r>
      <w:r w:rsidR="006C5B53">
        <w:t>tact me or S</w:t>
      </w:r>
      <w:r w:rsidR="004A63CD">
        <w:t xml:space="preserve">am. </w:t>
      </w:r>
    </w:p>
    <w:p w14:paraId="2766E73A" w14:textId="547DAF8D" w:rsidR="006C21C4" w:rsidRPr="00A5213C" w:rsidRDefault="00C3588E" w:rsidP="00B915AC">
      <w:pPr>
        <w:pStyle w:val="Heading1"/>
        <w:spacing w:line="276" w:lineRule="auto"/>
        <w:jc w:val="both"/>
      </w:pPr>
      <w:r w:rsidRPr="00A5213C">
        <w:t>X</w:t>
      </w:r>
      <w:r w:rsidR="002E7C2E" w:rsidRPr="00A5213C">
        <w:t>I</w:t>
      </w:r>
      <w:r w:rsidR="00DE7CC1">
        <w:t>V</w:t>
      </w:r>
      <w:r w:rsidR="004479C4" w:rsidRPr="00A5213C">
        <w:t xml:space="preserve">. Engineering Review Board </w:t>
      </w:r>
      <w:r w:rsidR="009847DE" w:rsidRPr="00A5213C">
        <w:t xml:space="preserve">Report </w:t>
      </w:r>
    </w:p>
    <w:p w14:paraId="68AC1BD0" w14:textId="5CAFB0A9" w:rsidR="000C3EDE" w:rsidRPr="00A5213C" w:rsidRDefault="00B30A15" w:rsidP="006E6123">
      <w:pPr>
        <w:spacing w:line="276" w:lineRule="auto"/>
        <w:jc w:val="both"/>
      </w:pPr>
      <w:bookmarkStart w:id="2" w:name="_Hlk19196137"/>
      <w:r>
        <w:t>David Hoskin:</w:t>
      </w:r>
      <w:r w:rsidR="002137F1">
        <w:t xml:space="preserve"> </w:t>
      </w:r>
      <w:r w:rsidR="006C5B53">
        <w:t xml:space="preserve">The ERB </w:t>
      </w:r>
      <w:r w:rsidR="004A63CD">
        <w:t xml:space="preserve">has been reviewing policy, in hiring </w:t>
      </w:r>
      <w:r w:rsidR="006C5B53">
        <w:t>policy</w:t>
      </w:r>
      <w:r w:rsidR="004A63CD">
        <w:t xml:space="preserve"> interviews can start at any point, and we feel this is an </w:t>
      </w:r>
      <w:r w:rsidR="006C5B53">
        <w:t xml:space="preserve">oversight and </w:t>
      </w:r>
      <w:r w:rsidR="004A63CD">
        <w:t>we</w:t>
      </w:r>
      <w:r w:rsidR="006C5B53">
        <w:t>’</w:t>
      </w:r>
      <w:r w:rsidR="004A63CD">
        <w:t>re looking to making a change and bringing that here</w:t>
      </w:r>
      <w:r w:rsidR="006C5B53">
        <w:t xml:space="preserve"> soon. </w:t>
      </w:r>
    </w:p>
    <w:p w14:paraId="657F0132" w14:textId="74C4972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7CFFC028" w14:textId="6F61E397" w:rsidR="00005992" w:rsidRPr="00A5213C" w:rsidRDefault="002E42AD" w:rsidP="006E6123">
      <w:pPr>
        <w:spacing w:line="276" w:lineRule="auto"/>
        <w:jc w:val="both"/>
      </w:pPr>
      <w:r>
        <w:t xml:space="preserve">Carson </w:t>
      </w:r>
      <w:r w:rsidR="006C5B53">
        <w:t>Cook</w:t>
      </w:r>
      <w:r>
        <w:t>:</w:t>
      </w:r>
      <w:r w:rsidR="000A6F3B">
        <w:t xml:space="preserve"> </w:t>
      </w:r>
      <w:r w:rsidR="006C5B53">
        <w:t>W</w:t>
      </w:r>
      <w:r w:rsidR="004A63CD">
        <w:t>e haven’t met since last council</w:t>
      </w:r>
      <w:r w:rsidR="006C5B53">
        <w:t>,</w:t>
      </w:r>
      <w:r w:rsidR="004A63CD">
        <w:t xml:space="preserve"> but w</w:t>
      </w:r>
      <w:r w:rsidR="006C5B53">
        <w:t>ill meet Saturday to review mid-</w:t>
      </w:r>
      <w:r w:rsidR="004A63CD">
        <w:t>year reports</w:t>
      </w:r>
      <w:r w:rsidR="006C5B53">
        <w:t>.</w:t>
      </w:r>
    </w:p>
    <w:p w14:paraId="2B2C2B12" w14:textId="0FE6FEC7" w:rsidR="00884BD4" w:rsidRPr="00A5213C" w:rsidRDefault="00D30935" w:rsidP="00B915AC">
      <w:pPr>
        <w:pStyle w:val="Heading1"/>
        <w:spacing w:line="276" w:lineRule="auto"/>
        <w:jc w:val="both"/>
      </w:pPr>
      <w:r w:rsidRPr="00A5213C">
        <w:t>XV</w:t>
      </w:r>
      <w:r w:rsidR="00121C2F" w:rsidRPr="00A5213C">
        <w:t>I</w:t>
      </w:r>
      <w:r w:rsidR="004479C4" w:rsidRPr="00A5213C">
        <w:t xml:space="preserve">. Club </w:t>
      </w:r>
      <w:r w:rsidR="009847DE" w:rsidRPr="00A5213C">
        <w:t>Reports</w:t>
      </w:r>
    </w:p>
    <w:p w14:paraId="587D13D9" w14:textId="0F0921FF" w:rsidR="00C3588E" w:rsidRDefault="00F3054C" w:rsidP="00E40E40">
      <w:pPr>
        <w:pStyle w:val="Heading5"/>
        <w:spacing w:line="276" w:lineRule="auto"/>
        <w:jc w:val="both"/>
      </w:pPr>
      <w:r w:rsidRPr="00A5213C">
        <w:t xml:space="preserve">I) </w:t>
      </w:r>
      <w:r w:rsidR="006E6123">
        <w:t>GEO</w:t>
      </w:r>
    </w:p>
    <w:p w14:paraId="0770420F" w14:textId="4C53A566" w:rsidR="00A91D44" w:rsidRPr="00A5213C" w:rsidRDefault="006C5B53" w:rsidP="006E6123">
      <w:r>
        <w:t>Sarah Hatherly: We are w</w:t>
      </w:r>
      <w:r w:rsidR="004A63CD">
        <w:t xml:space="preserve">rapping up wellness week, </w:t>
      </w:r>
      <w:r>
        <w:t xml:space="preserve">we had a </w:t>
      </w:r>
      <w:r w:rsidR="004A63CD">
        <w:t xml:space="preserve">QP trivia, </w:t>
      </w:r>
      <w:r>
        <w:t>and are finalizing our Christma</w:t>
      </w:r>
      <w:r w:rsidR="004A63CD">
        <w:t>s for</w:t>
      </w:r>
      <w:r>
        <w:t>m</w:t>
      </w:r>
      <w:r w:rsidR="004A63CD">
        <w:t xml:space="preserve">al event. </w:t>
      </w:r>
    </w:p>
    <w:p w14:paraId="29E168AF" w14:textId="77777777" w:rsidR="00D30935" w:rsidRPr="00A5213C" w:rsidRDefault="00D30935" w:rsidP="00B915AC">
      <w:pPr>
        <w:pBdr>
          <w:bottom w:val="single" w:sz="6" w:space="1" w:color="auto"/>
        </w:pBdr>
        <w:spacing w:after="0" w:line="276" w:lineRule="auto"/>
        <w:jc w:val="both"/>
      </w:pPr>
    </w:p>
    <w:p w14:paraId="3923575E" w14:textId="0D6C4C37" w:rsidR="006C21C4" w:rsidRPr="00A5213C" w:rsidRDefault="00A02E67" w:rsidP="00B915AC">
      <w:pPr>
        <w:pStyle w:val="Heading5"/>
        <w:spacing w:line="276" w:lineRule="auto"/>
        <w:jc w:val="both"/>
      </w:pPr>
      <w:r w:rsidRPr="00A5213C">
        <w:t xml:space="preserve">ii) </w:t>
      </w:r>
      <w:r w:rsidR="006E6123">
        <w:t>CHEM eng chem</w:t>
      </w:r>
    </w:p>
    <w:p w14:paraId="4779D32C" w14:textId="3FFD1086" w:rsidR="00D30935" w:rsidRPr="00A5213C" w:rsidRDefault="004A63CD" w:rsidP="006E6123">
      <w:pPr>
        <w:pBdr>
          <w:bottom w:val="single" w:sz="6" w:space="1" w:color="auto"/>
        </w:pBdr>
        <w:spacing w:after="0" w:line="276" w:lineRule="auto"/>
        <w:jc w:val="both"/>
      </w:pPr>
      <w:r>
        <w:t>Nick</w:t>
      </w:r>
      <w:r w:rsidR="006C5B53">
        <w:t xml:space="preserve"> Neokleous</w:t>
      </w:r>
      <w:r>
        <w:t xml:space="preserve">: We’re still kickin’. </w:t>
      </w:r>
    </w:p>
    <w:p w14:paraId="5EAEE9E6" w14:textId="77777777" w:rsidR="0019630F" w:rsidRPr="00A5213C" w:rsidRDefault="0019630F" w:rsidP="00B915AC">
      <w:pPr>
        <w:pBdr>
          <w:bottom w:val="single" w:sz="6" w:space="1" w:color="auto"/>
        </w:pBdr>
        <w:spacing w:after="0" w:line="276" w:lineRule="auto"/>
        <w:jc w:val="both"/>
      </w:pPr>
    </w:p>
    <w:p w14:paraId="7484CAC1" w14:textId="6EFF20F6" w:rsidR="00A82AE4" w:rsidRPr="00A5213C" w:rsidRDefault="00A02E67" w:rsidP="00B915AC">
      <w:pPr>
        <w:pStyle w:val="Heading5"/>
        <w:spacing w:line="276" w:lineRule="auto"/>
        <w:jc w:val="both"/>
      </w:pPr>
      <w:r w:rsidRPr="00A5213C">
        <w:t>iii</w:t>
      </w:r>
      <w:r w:rsidR="004479C4" w:rsidRPr="00A5213C">
        <w:t xml:space="preserve">) </w:t>
      </w:r>
      <w:r w:rsidR="006E6123">
        <w:t>apple math</w:t>
      </w:r>
    </w:p>
    <w:p w14:paraId="77BB2865" w14:textId="19DA9645" w:rsidR="00005992" w:rsidRPr="00A5213C" w:rsidRDefault="004A63CD" w:rsidP="006E6123">
      <w:pPr>
        <w:pBdr>
          <w:bottom w:val="single" w:sz="6" w:space="1" w:color="auto"/>
        </w:pBdr>
        <w:spacing w:line="276" w:lineRule="auto"/>
        <w:jc w:val="both"/>
      </w:pPr>
      <w:r>
        <w:t>David</w:t>
      </w:r>
      <w:r w:rsidR="006C5B53">
        <w:t xml:space="preserve"> Hoskin: W</w:t>
      </w:r>
      <w:r>
        <w:t>e</w:t>
      </w:r>
      <w:r w:rsidR="006C5B53">
        <w:t xml:space="preserve">’re looking at ordering </w:t>
      </w:r>
      <w:r>
        <w:t>quart</w:t>
      </w:r>
      <w:r w:rsidR="006C5B53">
        <w:t>er</w:t>
      </w:r>
      <w:r>
        <w:t xml:space="preserve"> zips and patches, and organizing a help desk i</w:t>
      </w:r>
      <w:r w:rsidR="006C5B53">
        <w:t xml:space="preserve">n the orchard for exams. Maybe </w:t>
      </w:r>
      <w:r>
        <w:t xml:space="preserve">some tutorials </w:t>
      </w:r>
      <w:r w:rsidR="006C5B53">
        <w:t xml:space="preserve">for subjects that are </w:t>
      </w:r>
      <w:r>
        <w:t>not covered by Englinks.</w:t>
      </w:r>
      <w:r w:rsidR="006E6123">
        <w:t xml:space="preserve"> </w:t>
      </w:r>
    </w:p>
    <w:p w14:paraId="1C284470" w14:textId="7EB8D79E" w:rsidR="00A91D44" w:rsidRPr="00A5213C" w:rsidRDefault="00A91D44" w:rsidP="00B915AC">
      <w:pPr>
        <w:pBdr>
          <w:bottom w:val="single" w:sz="6" w:space="1" w:color="auto"/>
        </w:pBdr>
        <w:spacing w:line="276" w:lineRule="auto"/>
        <w:jc w:val="both"/>
      </w:pPr>
    </w:p>
    <w:p w14:paraId="66AED2B2" w14:textId="3E31758B" w:rsidR="00472B5B" w:rsidRPr="00A5213C" w:rsidRDefault="00A02E67" w:rsidP="00B915AC">
      <w:pPr>
        <w:pStyle w:val="Heading5"/>
        <w:spacing w:line="276" w:lineRule="auto"/>
        <w:jc w:val="both"/>
      </w:pPr>
      <w:r w:rsidRPr="00A5213C">
        <w:t xml:space="preserve">iv) </w:t>
      </w:r>
      <w:r w:rsidR="006E6123">
        <w:t>civil</w:t>
      </w:r>
    </w:p>
    <w:p w14:paraId="0019DDA3" w14:textId="010548C7" w:rsidR="00A91D44" w:rsidRDefault="006C5B53" w:rsidP="006E6123">
      <w:pPr>
        <w:spacing w:line="276" w:lineRule="auto"/>
      </w:pPr>
      <w:r>
        <w:t>Serena: W</w:t>
      </w:r>
      <w:r w:rsidR="004A63CD">
        <w:t>e</w:t>
      </w:r>
      <w:r>
        <w:t>’</w:t>
      </w:r>
      <w:r w:rsidR="004A63CD">
        <w:t>re ord</w:t>
      </w:r>
      <w:r>
        <w:t>er</w:t>
      </w:r>
      <w:r w:rsidR="004A63CD">
        <w:t>ing merch</w:t>
      </w:r>
      <w:r>
        <w:t>andise right now</w:t>
      </w:r>
      <w:r w:rsidR="004A63CD">
        <w:t xml:space="preserve">, that’s it. </w:t>
      </w:r>
    </w:p>
    <w:p w14:paraId="53469915" w14:textId="77777777" w:rsidR="00E40E40" w:rsidRPr="00A5213C" w:rsidRDefault="00E40E40" w:rsidP="00E40E40">
      <w:pPr>
        <w:pBdr>
          <w:bottom w:val="single" w:sz="6" w:space="1" w:color="auto"/>
        </w:pBdr>
        <w:spacing w:line="276" w:lineRule="auto"/>
        <w:jc w:val="both"/>
      </w:pPr>
    </w:p>
    <w:p w14:paraId="232407E9" w14:textId="450FF635" w:rsidR="004479C4" w:rsidRPr="00A5213C" w:rsidRDefault="00D30935" w:rsidP="00B915AC">
      <w:pPr>
        <w:pStyle w:val="Heading1"/>
        <w:spacing w:line="276" w:lineRule="auto"/>
        <w:jc w:val="both"/>
      </w:pPr>
      <w:r w:rsidRPr="00A5213C">
        <w:t>XV</w:t>
      </w:r>
      <w:r w:rsidR="004479C4" w:rsidRPr="00A5213C">
        <w:t>I</w:t>
      </w:r>
      <w:r w:rsidR="00DE7CC1">
        <w:t>I</w:t>
      </w:r>
      <w:r w:rsidR="004479C4" w:rsidRPr="00A5213C">
        <w:t xml:space="preserve">. Year </w:t>
      </w:r>
      <w:r w:rsidR="009847DE" w:rsidRPr="00A5213C">
        <w:t xml:space="preserve">Reports   </w:t>
      </w:r>
    </w:p>
    <w:p w14:paraId="28C1FDC0" w14:textId="028EF980" w:rsidR="006841F5" w:rsidRPr="00005992" w:rsidRDefault="00C45A3B" w:rsidP="00B915AC">
      <w:pPr>
        <w:pStyle w:val="Heading5"/>
        <w:spacing w:line="276" w:lineRule="auto"/>
        <w:jc w:val="both"/>
        <w:rPr>
          <w:lang w:val="en-US"/>
        </w:rPr>
      </w:pPr>
      <w:r w:rsidRPr="00005992">
        <w:rPr>
          <w:lang w:val="en-US"/>
        </w:rPr>
        <w:t>I</w:t>
      </w:r>
      <w:r w:rsidR="00B818C3" w:rsidRPr="00005992">
        <w:rPr>
          <w:lang w:val="en-US"/>
        </w:rPr>
        <w:t>) Sci’</w:t>
      </w:r>
      <w:r w:rsidR="00A76832" w:rsidRPr="00005992">
        <w:rPr>
          <w:lang w:val="en-US"/>
        </w:rPr>
        <w:t>20</w:t>
      </w:r>
    </w:p>
    <w:p w14:paraId="78FE10A9" w14:textId="0CA8B640" w:rsidR="00454748" w:rsidRPr="00005992" w:rsidRDefault="00A91D44" w:rsidP="006E6123">
      <w:pPr>
        <w:spacing w:line="276" w:lineRule="auto"/>
        <w:jc w:val="both"/>
        <w:rPr>
          <w:lang w:val="en-US"/>
        </w:rPr>
      </w:pPr>
      <w:r w:rsidRPr="00005992">
        <w:rPr>
          <w:lang w:val="en-US"/>
        </w:rPr>
        <w:t xml:space="preserve"> </w:t>
      </w:r>
      <w:r w:rsidR="002E42AD" w:rsidRPr="00005992">
        <w:rPr>
          <w:lang w:val="en-US"/>
        </w:rPr>
        <w:t>Melissa Young:</w:t>
      </w:r>
      <w:r w:rsidR="000F0E2E" w:rsidRPr="00005992">
        <w:rPr>
          <w:lang w:val="en-US"/>
        </w:rPr>
        <w:t xml:space="preserve"> </w:t>
      </w:r>
      <w:r w:rsidR="00005992" w:rsidRPr="00005992">
        <w:rPr>
          <w:lang w:val="en-US"/>
        </w:rPr>
        <w:t xml:space="preserve"> </w:t>
      </w:r>
      <w:r w:rsidR="006C5B53">
        <w:rPr>
          <w:lang w:val="en-US"/>
        </w:rPr>
        <w:t xml:space="preserve">We have a board representative </w:t>
      </w:r>
      <w:r w:rsidR="004A63CD">
        <w:rPr>
          <w:lang w:val="en-US"/>
        </w:rPr>
        <w:t>now, that’s all we</w:t>
      </w:r>
      <w:r w:rsidR="006C5B53">
        <w:rPr>
          <w:lang w:val="en-US"/>
        </w:rPr>
        <w:t>’</w:t>
      </w:r>
      <w:r w:rsidR="004A63CD">
        <w:rPr>
          <w:lang w:val="en-US"/>
        </w:rPr>
        <w:t xml:space="preserve">ve done in the last three weeks. </w:t>
      </w:r>
    </w:p>
    <w:p w14:paraId="01D20880" w14:textId="77777777" w:rsidR="00886BB9" w:rsidRPr="00005992" w:rsidRDefault="00886BB9" w:rsidP="00B915AC">
      <w:pPr>
        <w:pBdr>
          <w:bottom w:val="single" w:sz="6" w:space="1" w:color="auto"/>
        </w:pBdr>
        <w:spacing w:after="0" w:line="276" w:lineRule="auto"/>
        <w:jc w:val="both"/>
        <w:rPr>
          <w:lang w:val="en-US"/>
        </w:rPr>
      </w:pPr>
    </w:p>
    <w:p w14:paraId="09C4118A" w14:textId="09B935B0" w:rsidR="00030F5E" w:rsidRPr="00C63A48" w:rsidRDefault="00030F5E" w:rsidP="00B915AC">
      <w:pPr>
        <w:pStyle w:val="Heading5"/>
        <w:spacing w:line="276" w:lineRule="auto"/>
        <w:jc w:val="both"/>
        <w:rPr>
          <w:lang w:val="en-US"/>
        </w:rPr>
      </w:pPr>
      <w:r w:rsidRPr="00C63A48">
        <w:rPr>
          <w:lang w:val="en-US"/>
        </w:rPr>
        <w:t>II) Sci’</w:t>
      </w:r>
      <w:r w:rsidR="002068F4" w:rsidRPr="00C63A48">
        <w:rPr>
          <w:lang w:val="en-US"/>
        </w:rPr>
        <w:t>2</w:t>
      </w:r>
      <w:r w:rsidR="00A76832" w:rsidRPr="00C63A48">
        <w:rPr>
          <w:lang w:val="en-US"/>
        </w:rPr>
        <w:t>1</w:t>
      </w:r>
    </w:p>
    <w:p w14:paraId="41F96086" w14:textId="7215A16E" w:rsidR="00A91D44" w:rsidRPr="004433EE" w:rsidRDefault="003E02E4" w:rsidP="006E6123">
      <w:pPr>
        <w:spacing w:line="276" w:lineRule="auto"/>
        <w:jc w:val="both"/>
        <w:rPr>
          <w:lang w:val="en-US"/>
        </w:rPr>
      </w:pPr>
      <w:r w:rsidRPr="004433EE">
        <w:rPr>
          <w:lang w:val="en-US"/>
        </w:rPr>
        <w:t>Matt J</w:t>
      </w:r>
      <w:r w:rsidR="002E42AD" w:rsidRPr="004433EE">
        <w:rPr>
          <w:lang w:val="en-US"/>
        </w:rPr>
        <w:t>ulseth</w:t>
      </w:r>
      <w:r w:rsidRPr="004433EE">
        <w:rPr>
          <w:lang w:val="en-US"/>
        </w:rPr>
        <w:t xml:space="preserve">: </w:t>
      </w:r>
      <w:r w:rsidR="006C5B53">
        <w:rPr>
          <w:lang w:val="en-US"/>
        </w:rPr>
        <w:t>W</w:t>
      </w:r>
      <w:r w:rsidR="00CB6412">
        <w:rPr>
          <w:lang w:val="en-US"/>
        </w:rPr>
        <w:t>e</w:t>
      </w:r>
      <w:r w:rsidR="006C5B53">
        <w:rPr>
          <w:lang w:val="en-US"/>
        </w:rPr>
        <w:t>’</w:t>
      </w:r>
      <w:r w:rsidR="00CB6412">
        <w:rPr>
          <w:lang w:val="en-US"/>
        </w:rPr>
        <w:t>re setting up two events, we</w:t>
      </w:r>
      <w:r w:rsidR="006C5B53">
        <w:rPr>
          <w:lang w:val="en-US"/>
        </w:rPr>
        <w:t>’</w:t>
      </w:r>
      <w:r w:rsidR="00CB6412">
        <w:rPr>
          <w:lang w:val="en-US"/>
        </w:rPr>
        <w:t>re setting up a QUIP farewell event at the end of second semester.</w:t>
      </w:r>
    </w:p>
    <w:p w14:paraId="04C70CBF" w14:textId="77777777" w:rsidR="00030F5E" w:rsidRPr="004433EE" w:rsidRDefault="00030F5E" w:rsidP="00B915AC">
      <w:pPr>
        <w:pBdr>
          <w:bottom w:val="single" w:sz="6" w:space="1" w:color="auto"/>
        </w:pBdr>
        <w:spacing w:after="0" w:line="276" w:lineRule="auto"/>
        <w:jc w:val="both"/>
        <w:rPr>
          <w:lang w:val="en-US"/>
        </w:rPr>
      </w:pPr>
    </w:p>
    <w:p w14:paraId="30A44CFB" w14:textId="75783A89" w:rsidR="00030F5E" w:rsidRPr="006C5B53" w:rsidRDefault="00030F5E" w:rsidP="00B915AC">
      <w:pPr>
        <w:pStyle w:val="Heading5"/>
        <w:spacing w:line="276" w:lineRule="auto"/>
        <w:jc w:val="both"/>
        <w:rPr>
          <w:lang w:val="en-US"/>
        </w:rPr>
      </w:pPr>
      <w:r w:rsidRPr="006C5B53">
        <w:rPr>
          <w:lang w:val="en-US"/>
        </w:rPr>
        <w:t>III) Sci’2</w:t>
      </w:r>
      <w:r w:rsidR="00A76832" w:rsidRPr="006C5B53">
        <w:rPr>
          <w:lang w:val="en-US"/>
        </w:rPr>
        <w:t>2</w:t>
      </w:r>
    </w:p>
    <w:p w14:paraId="5F44A846" w14:textId="180AFBF9" w:rsidR="006E6123" w:rsidRPr="00CB6412" w:rsidRDefault="000F0E2E" w:rsidP="00CB6412">
      <w:pPr>
        <w:spacing w:line="276" w:lineRule="auto"/>
        <w:jc w:val="both"/>
        <w:rPr>
          <w:lang w:val="en-US"/>
        </w:rPr>
      </w:pPr>
      <w:r w:rsidRPr="00CB6412">
        <w:rPr>
          <w:lang w:val="en-US"/>
        </w:rPr>
        <w:t>Julia Takitmoto:</w:t>
      </w:r>
      <w:r w:rsidR="003E02E4" w:rsidRPr="00CB6412">
        <w:rPr>
          <w:lang w:val="en-US"/>
        </w:rPr>
        <w:t xml:space="preserve"> </w:t>
      </w:r>
      <w:r w:rsidR="006C5B53">
        <w:rPr>
          <w:lang w:val="en-US"/>
        </w:rPr>
        <w:t>starting pre-</w:t>
      </w:r>
      <w:r w:rsidR="00CB6412" w:rsidRPr="00CB6412">
        <w:rPr>
          <w:lang w:val="en-US"/>
        </w:rPr>
        <w:t>ord</w:t>
      </w:r>
      <w:r w:rsidR="006C5B53">
        <w:rPr>
          <w:lang w:val="en-US"/>
        </w:rPr>
        <w:t xml:space="preserve">ers on our small cups, feel free to order one. </w:t>
      </w:r>
      <w:r w:rsidR="00CB6412" w:rsidRPr="00CB6412">
        <w:rPr>
          <w:lang w:val="en-US"/>
        </w:rPr>
        <w:t>We officially hit 1000 followers on our page, thanks to all the frosh that</w:t>
      </w:r>
      <w:r w:rsidR="006C5B53">
        <w:rPr>
          <w:lang w:val="en-US"/>
        </w:rPr>
        <w:t xml:space="preserve"> did that in jacket council, thanks to P</w:t>
      </w:r>
      <w:r w:rsidR="00CB6412" w:rsidRPr="00CB6412">
        <w:rPr>
          <w:lang w:val="en-US"/>
        </w:rPr>
        <w:t xml:space="preserve">eter for running </w:t>
      </w:r>
      <w:r w:rsidR="006C5B53">
        <w:rPr>
          <w:lang w:val="en-US"/>
        </w:rPr>
        <w:t xml:space="preserve">the </w:t>
      </w:r>
      <w:r w:rsidR="00CB6412" w:rsidRPr="00CB6412">
        <w:rPr>
          <w:lang w:val="en-US"/>
        </w:rPr>
        <w:t xml:space="preserve">page, and we started working on our website. </w:t>
      </w:r>
    </w:p>
    <w:p w14:paraId="2BC1CD22" w14:textId="56913D6E" w:rsidR="004433EE" w:rsidRPr="00CB6412" w:rsidRDefault="004433EE" w:rsidP="004433EE">
      <w:pPr>
        <w:pStyle w:val="Heading5"/>
        <w:spacing w:line="276" w:lineRule="auto"/>
        <w:jc w:val="both"/>
        <w:rPr>
          <w:lang w:val="en-US"/>
        </w:rPr>
      </w:pPr>
      <w:r w:rsidRPr="00CB6412">
        <w:rPr>
          <w:lang w:val="en-US"/>
        </w:rPr>
        <w:t>IV) Sci’23</w:t>
      </w:r>
    </w:p>
    <w:p w14:paraId="09C47C1D" w14:textId="17574B14" w:rsidR="004433EE" w:rsidRPr="004433EE" w:rsidRDefault="00077348" w:rsidP="006E6123">
      <w:pPr>
        <w:spacing w:line="276" w:lineRule="auto"/>
        <w:jc w:val="both"/>
        <w:rPr>
          <w:lang w:val="en-US"/>
        </w:rPr>
      </w:pPr>
      <w:r>
        <w:rPr>
          <w:lang w:val="en-US"/>
        </w:rPr>
        <w:t xml:space="preserve">David Flis: </w:t>
      </w:r>
      <w:r w:rsidR="006C5B53">
        <w:rPr>
          <w:lang w:val="en-US"/>
        </w:rPr>
        <w:t xml:space="preserve">We </w:t>
      </w:r>
      <w:r w:rsidR="00CB6412">
        <w:rPr>
          <w:lang w:val="en-US"/>
        </w:rPr>
        <w:t>had a jacket cou</w:t>
      </w:r>
      <w:r w:rsidR="006C5B53">
        <w:rPr>
          <w:lang w:val="en-US"/>
        </w:rPr>
        <w:t>ncil, we still have to figure out merch. We partnered with</w:t>
      </w:r>
      <w:r w:rsidR="00CB6412">
        <w:rPr>
          <w:lang w:val="en-US"/>
        </w:rPr>
        <w:t xml:space="preserve"> Englinks to do a tu</w:t>
      </w:r>
      <w:r w:rsidR="006C5B53">
        <w:rPr>
          <w:lang w:val="en-US"/>
        </w:rPr>
        <w:t>to</w:t>
      </w:r>
      <w:r w:rsidR="00CB6412">
        <w:rPr>
          <w:lang w:val="en-US"/>
        </w:rPr>
        <w:t>ring session with some therapy dogs</w:t>
      </w:r>
      <w:r w:rsidR="006C5B53">
        <w:rPr>
          <w:lang w:val="en-US"/>
        </w:rPr>
        <w:t>.</w:t>
      </w:r>
    </w:p>
    <w:p w14:paraId="12ABC29C" w14:textId="260663DD" w:rsidR="00176931" w:rsidRDefault="00900F3A" w:rsidP="003E02E4">
      <w:pPr>
        <w:pStyle w:val="Heading1"/>
        <w:spacing w:line="276" w:lineRule="auto"/>
        <w:jc w:val="both"/>
      </w:pPr>
      <w:r w:rsidRPr="00A5213C">
        <w:t>X</w:t>
      </w:r>
      <w:r w:rsidR="00176931">
        <w:t>VIII</w:t>
      </w:r>
      <w:r w:rsidR="004479C4" w:rsidRPr="00A5213C">
        <w:t>. Statements and Questions by Members  </w:t>
      </w:r>
    </w:p>
    <w:p w14:paraId="1C6013CD" w14:textId="0A4418D6" w:rsidR="004433EE" w:rsidRDefault="00CB6412" w:rsidP="006E6123">
      <w:r>
        <w:t>Julia</w:t>
      </w:r>
      <w:r w:rsidR="006C5B53">
        <w:t xml:space="preserve"> Takimoto</w:t>
      </w:r>
      <w:r>
        <w:t xml:space="preserve">: Is the tutoring and therapy dogs </w:t>
      </w:r>
      <w:r w:rsidR="006C5B53">
        <w:t>happening</w:t>
      </w:r>
      <w:r>
        <w:t xml:space="preserve"> at the same time?</w:t>
      </w:r>
    </w:p>
    <w:p w14:paraId="74E6DA3E" w14:textId="6104FECB" w:rsidR="00CB6412" w:rsidRDefault="00CB6412" w:rsidP="006E6123">
      <w:r>
        <w:t>Alex</w:t>
      </w:r>
      <w:r w:rsidR="006C5B53">
        <w:t xml:space="preserve"> MacKinnon</w:t>
      </w:r>
      <w:r>
        <w:t>: There</w:t>
      </w:r>
      <w:r w:rsidR="006C5B53">
        <w:t>’</w:t>
      </w:r>
      <w:r>
        <w:t xml:space="preserve">s </w:t>
      </w:r>
      <w:r w:rsidR="006C5B53">
        <w:t>an oversight in our S</w:t>
      </w:r>
      <w:r>
        <w:t>ci</w:t>
      </w:r>
      <w:r w:rsidR="006C5B53">
        <w:t>’</w:t>
      </w:r>
      <w:r>
        <w:t xml:space="preserve"> 20 report. The webmasters ha</w:t>
      </w:r>
      <w:r w:rsidR="006C5B53">
        <w:t>d a meeting today and we decide</w:t>
      </w:r>
      <w:r>
        <w:t>d</w:t>
      </w:r>
      <w:r w:rsidR="006C5B53">
        <w:t xml:space="preserve"> to make a website. </w:t>
      </w:r>
    </w:p>
    <w:p w14:paraId="13B4F8F5" w14:textId="5E52EA19" w:rsidR="00CB6412" w:rsidRDefault="00CB6412" w:rsidP="006E6123">
      <w:r>
        <w:t xml:space="preserve">Felix </w:t>
      </w:r>
      <w:r w:rsidR="006C5B53">
        <w:t>LeClair</w:t>
      </w:r>
      <w:r>
        <w:t xml:space="preserve">: Speaking as a washed up CRO, </w:t>
      </w:r>
      <w:r w:rsidR="006C5B53">
        <w:t>elections</w:t>
      </w:r>
      <w:r>
        <w:t xml:space="preserve"> are coming up</w:t>
      </w:r>
      <w:r w:rsidR="006C5B53">
        <w:t>,</w:t>
      </w:r>
      <w:r>
        <w:t xml:space="preserve"> they</w:t>
      </w:r>
      <w:r w:rsidR="006C5B53">
        <w:t>’</w:t>
      </w:r>
      <w:r>
        <w:t>re important to making sure there</w:t>
      </w:r>
      <w:r w:rsidR="006C5B53">
        <w:t>’</w:t>
      </w:r>
      <w:r>
        <w:t>s a clean hand off in the society. Make sure to</w:t>
      </w:r>
      <w:r w:rsidR="006C5B53">
        <w:t xml:space="preserve"> participate. We stand to represent</w:t>
      </w:r>
      <w:r>
        <w:t xml:space="preserve"> lot of students here. Part of our job is to make sure the voting students know what</w:t>
      </w:r>
      <w:r w:rsidR="006C5B53">
        <w:t>’s happening. Make</w:t>
      </w:r>
      <w:r>
        <w:t xml:space="preserve"> sure everyone gets </w:t>
      </w:r>
      <w:r w:rsidR="006C5B53">
        <w:t>involved</w:t>
      </w:r>
      <w:r>
        <w:t xml:space="preserve"> and votes</w:t>
      </w:r>
      <w:r w:rsidR="006C5B53">
        <w:t>.</w:t>
      </w:r>
    </w:p>
    <w:p w14:paraId="7FB5FB6F" w14:textId="6CE96CD0" w:rsidR="00CB6412" w:rsidRDefault="00A54348" w:rsidP="006E6123">
      <w:r>
        <w:t>Max Bigioni:</w:t>
      </w:r>
      <w:r w:rsidR="00CB6412">
        <w:t xml:space="preserve"> Couple things I forgo</w:t>
      </w:r>
      <w:r w:rsidR="006C5B53">
        <w:t>t, the teams were invited to th</w:t>
      </w:r>
      <w:r w:rsidR="00CB6412">
        <w:t xml:space="preserve">e bursary event and were shown how to do a </w:t>
      </w:r>
      <w:r w:rsidR="006C5B53">
        <w:t>bursary. Been doing my best to</w:t>
      </w:r>
      <w:r w:rsidR="00CB6412">
        <w:t xml:space="preserve"> keep them updated on the service</w:t>
      </w:r>
      <w:r w:rsidR="006C5B53">
        <w:t>s they</w:t>
      </w:r>
      <w:r w:rsidR="00CB6412">
        <w:t xml:space="preserve"> can use</w:t>
      </w:r>
      <w:r w:rsidR="006C5B53">
        <w:t>.</w:t>
      </w:r>
    </w:p>
    <w:p w14:paraId="759E0E00" w14:textId="182FC6C5" w:rsidR="00CB6412" w:rsidRDefault="00CB6412" w:rsidP="006E6123">
      <w:r>
        <w:lastRenderedPageBreak/>
        <w:t xml:space="preserve">Jonah: I </w:t>
      </w:r>
      <w:r w:rsidR="006C5B53">
        <w:t>mentioned</w:t>
      </w:r>
      <w:r>
        <w:t xml:space="preserve"> this before, but</w:t>
      </w:r>
      <w:r w:rsidR="006C5B53">
        <w:t xml:space="preserve"> I thought it would be relevant. T</w:t>
      </w:r>
      <w:r>
        <w:t xml:space="preserve">he CF of students brought </w:t>
      </w:r>
      <w:r w:rsidR="006C5B53">
        <w:t xml:space="preserve">the SCI to court against the Ontario </w:t>
      </w:r>
      <w:r>
        <w:t>gov</w:t>
      </w:r>
      <w:r w:rsidR="006C5B53">
        <w:t>ernment</w:t>
      </w:r>
      <w:r>
        <w:t xml:space="preserve"> and it</w:t>
      </w:r>
      <w:r w:rsidR="006C5B53">
        <w:t>’</w:t>
      </w:r>
      <w:r>
        <w:t>s been deemed unlawful. I just saw that before council but I think it</w:t>
      </w:r>
      <w:r w:rsidR="006C5B53">
        <w:t>’</w:t>
      </w:r>
      <w:r>
        <w:t>s interesting and we could all read up on it.</w:t>
      </w:r>
    </w:p>
    <w:p w14:paraId="0423842B" w14:textId="0AE40A81" w:rsidR="00CB6412" w:rsidRDefault="00CB6412" w:rsidP="006E6123">
      <w:r>
        <w:t xml:space="preserve"> Felix</w:t>
      </w:r>
      <w:r w:rsidR="006C5B53">
        <w:t xml:space="preserve"> LeClair: I</w:t>
      </w:r>
      <w:r>
        <w:t>s it possible for the D</w:t>
      </w:r>
      <w:r w:rsidR="006C5B53">
        <w:t xml:space="preserve">irector of External Relations </w:t>
      </w:r>
      <w:r>
        <w:t>to give</w:t>
      </w:r>
      <w:r w:rsidR="006C5B53">
        <w:t xml:space="preserve"> </w:t>
      </w:r>
      <w:r>
        <w:t xml:space="preserve">council an update between when we meet next on any </w:t>
      </w:r>
      <w:r w:rsidR="006C5B53">
        <w:t xml:space="preserve">developments they become aware of? </w:t>
      </w:r>
    </w:p>
    <w:p w14:paraId="7364BE84" w14:textId="5E31CD08" w:rsidR="005C1DD1" w:rsidRPr="00A5213C" w:rsidRDefault="00295255" w:rsidP="00B915AC">
      <w:pPr>
        <w:pStyle w:val="Heading5"/>
        <w:spacing w:line="276" w:lineRule="auto"/>
        <w:jc w:val="both"/>
      </w:pPr>
      <w:r w:rsidRPr="00A5213C">
        <w:t>Motion to Close:</w:t>
      </w:r>
    </w:p>
    <w:p w14:paraId="7AEDB547" w14:textId="145AC8CA" w:rsidR="00295255" w:rsidRPr="00A5213C" w:rsidRDefault="00D25881" w:rsidP="00D25881">
      <w:pPr>
        <w:spacing w:after="0" w:line="276" w:lineRule="auto"/>
        <w:jc w:val="both"/>
      </w:pPr>
      <w:r>
        <w:t>Moved by</w:t>
      </w:r>
      <w:r w:rsidR="006E6123">
        <w:t xml:space="preserve"> </w:t>
      </w:r>
      <w:r w:rsidR="000F3720">
        <w:t xml:space="preserve">Andrew </w:t>
      </w:r>
      <w:r w:rsidR="006C5B53">
        <w:t>Farley</w:t>
      </w:r>
    </w:p>
    <w:p w14:paraId="0C505138" w14:textId="16B0A542" w:rsidR="00437EED" w:rsidRPr="00A5213C" w:rsidRDefault="00D25881" w:rsidP="006E6123">
      <w:pPr>
        <w:spacing w:after="0" w:line="276" w:lineRule="auto"/>
        <w:jc w:val="both"/>
      </w:pPr>
      <w:r>
        <w:t>Seconded by</w:t>
      </w:r>
      <w:r w:rsidR="004433EE">
        <w:t xml:space="preserve"> </w:t>
      </w:r>
      <w:r w:rsidR="006C5B53">
        <w:t>Matt Julse</w:t>
      </w:r>
      <w:r w:rsidR="000F3720">
        <w:t>th</w:t>
      </w:r>
    </w:p>
    <w:p w14:paraId="00487E88" w14:textId="77777777" w:rsidR="00BE7763" w:rsidRPr="00A5213C" w:rsidRDefault="00BE7763" w:rsidP="00B915AC">
      <w:pPr>
        <w:spacing w:after="0" w:line="276" w:lineRule="auto"/>
        <w:jc w:val="both"/>
      </w:pPr>
    </w:p>
    <w:p w14:paraId="65D8AEEB" w14:textId="34C891BA"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1"/>
      <w:r w:rsidRPr="00A5213C">
        <w:rPr>
          <w:rFonts w:cs="Times New Roman"/>
          <w:b/>
        </w:rPr>
        <w:t>Passes</w:t>
      </w:r>
      <w:bookmarkEnd w:id="2"/>
      <w:r w:rsidR="00D25881">
        <w:rPr>
          <w:rFonts w:cs="Times New Roman"/>
          <w:b/>
        </w:rPr>
        <w:t xml:space="preserve">, </w:t>
      </w:r>
      <w:r w:rsidR="000F3720">
        <w:rPr>
          <w:rFonts w:cs="Times New Roman"/>
          <w:b/>
        </w:rPr>
        <w:t>9:30</w:t>
      </w:r>
      <w:r w:rsidR="004433EE">
        <w:rPr>
          <w:rFonts w:cs="Times New Roman"/>
          <w:b/>
        </w:rPr>
        <w:t xml:space="preserve">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73762" w14:textId="77777777" w:rsidR="00CA677C" w:rsidRDefault="00CA677C" w:rsidP="00A926C5">
      <w:pPr>
        <w:spacing w:after="0" w:line="240" w:lineRule="auto"/>
      </w:pPr>
      <w:r>
        <w:separator/>
      </w:r>
    </w:p>
  </w:endnote>
  <w:endnote w:type="continuationSeparator" w:id="0">
    <w:p w14:paraId="46F9F0C9" w14:textId="77777777" w:rsidR="00CA677C" w:rsidRDefault="00CA677C"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9FE3" w14:textId="77777777" w:rsidR="00951C62" w:rsidRDefault="00951C62"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951C62" w:rsidRDefault="00951C62" w:rsidP="00BD36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DF8E5" w14:textId="5EB14C4D" w:rsidR="00951C62" w:rsidRDefault="00951C62"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74DC">
      <w:rPr>
        <w:rStyle w:val="PageNumber"/>
        <w:noProof/>
      </w:rPr>
      <w:t>5</w:t>
    </w:r>
    <w:r>
      <w:rPr>
        <w:rStyle w:val="PageNumber"/>
      </w:rPr>
      <w:fldChar w:fldCharType="end"/>
    </w:r>
  </w:p>
  <w:p w14:paraId="7B09E8CB" w14:textId="4EBBC676" w:rsidR="00951C62" w:rsidRDefault="00951C62"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0AB36B" w14:textId="77777777" w:rsidR="00CA677C" w:rsidRDefault="00CA677C" w:rsidP="00A926C5">
      <w:pPr>
        <w:spacing w:after="0" w:line="240" w:lineRule="auto"/>
      </w:pPr>
      <w:r>
        <w:separator/>
      </w:r>
    </w:p>
  </w:footnote>
  <w:footnote w:type="continuationSeparator" w:id="0">
    <w:p w14:paraId="0BEA2CD0" w14:textId="77777777" w:rsidR="00CA677C" w:rsidRDefault="00CA677C" w:rsidP="00A926C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DE690" w14:textId="476386C8" w:rsidR="00951C62" w:rsidRDefault="00951C62">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4"/>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8D7"/>
    <w:rsid w:val="00021C27"/>
    <w:rsid w:val="00021D33"/>
    <w:rsid w:val="00023003"/>
    <w:rsid w:val="0002387A"/>
    <w:rsid w:val="00023BDC"/>
    <w:rsid w:val="00023E4D"/>
    <w:rsid w:val="000246AD"/>
    <w:rsid w:val="0002476C"/>
    <w:rsid w:val="0002492E"/>
    <w:rsid w:val="00024B6F"/>
    <w:rsid w:val="00024BF9"/>
    <w:rsid w:val="000253AE"/>
    <w:rsid w:val="00025442"/>
    <w:rsid w:val="000254C7"/>
    <w:rsid w:val="0002571B"/>
    <w:rsid w:val="00025A5C"/>
    <w:rsid w:val="00025DF4"/>
    <w:rsid w:val="00025EB1"/>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228"/>
    <w:rsid w:val="000C39B2"/>
    <w:rsid w:val="000C3A5E"/>
    <w:rsid w:val="000C3EDE"/>
    <w:rsid w:val="000C3EFC"/>
    <w:rsid w:val="000C3FB2"/>
    <w:rsid w:val="000C4191"/>
    <w:rsid w:val="000C43DF"/>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2673"/>
    <w:rsid w:val="000D3249"/>
    <w:rsid w:val="000D3395"/>
    <w:rsid w:val="000D3909"/>
    <w:rsid w:val="000D3963"/>
    <w:rsid w:val="000D3C26"/>
    <w:rsid w:val="000D4105"/>
    <w:rsid w:val="000D4531"/>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3A4"/>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5C42"/>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788"/>
    <w:rsid w:val="001A607B"/>
    <w:rsid w:val="001A632E"/>
    <w:rsid w:val="001A6731"/>
    <w:rsid w:val="001A6A17"/>
    <w:rsid w:val="001A6DB0"/>
    <w:rsid w:val="001A6E62"/>
    <w:rsid w:val="001A6EA4"/>
    <w:rsid w:val="001A6F4E"/>
    <w:rsid w:val="001A790F"/>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B42"/>
    <w:rsid w:val="00260C88"/>
    <w:rsid w:val="00260E38"/>
    <w:rsid w:val="00260F66"/>
    <w:rsid w:val="002611C8"/>
    <w:rsid w:val="002617B3"/>
    <w:rsid w:val="00261AF1"/>
    <w:rsid w:val="00261C81"/>
    <w:rsid w:val="00261E98"/>
    <w:rsid w:val="0026226C"/>
    <w:rsid w:val="00262CC1"/>
    <w:rsid w:val="00262D60"/>
    <w:rsid w:val="0026313D"/>
    <w:rsid w:val="00263A7C"/>
    <w:rsid w:val="00263BEE"/>
    <w:rsid w:val="00263C19"/>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6A1"/>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3080"/>
    <w:rsid w:val="00343415"/>
    <w:rsid w:val="003437F8"/>
    <w:rsid w:val="003439D3"/>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1315"/>
    <w:rsid w:val="0037144A"/>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44C6"/>
    <w:rsid w:val="00474906"/>
    <w:rsid w:val="00474BC8"/>
    <w:rsid w:val="00475A09"/>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C0"/>
    <w:rsid w:val="004D05EE"/>
    <w:rsid w:val="004D1586"/>
    <w:rsid w:val="004D15B8"/>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F94"/>
    <w:rsid w:val="005A0062"/>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DA"/>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28E"/>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97D"/>
    <w:rsid w:val="006A6BCD"/>
    <w:rsid w:val="006A6CCF"/>
    <w:rsid w:val="006A70CE"/>
    <w:rsid w:val="006A75DB"/>
    <w:rsid w:val="006A79AA"/>
    <w:rsid w:val="006A7CA6"/>
    <w:rsid w:val="006B00C7"/>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5E79"/>
    <w:rsid w:val="006B6237"/>
    <w:rsid w:val="006B6280"/>
    <w:rsid w:val="006B6503"/>
    <w:rsid w:val="006B6AB5"/>
    <w:rsid w:val="006B6C8E"/>
    <w:rsid w:val="006B6E31"/>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C0C"/>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C12"/>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5B8F"/>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0BF8"/>
    <w:rsid w:val="008F1E95"/>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C29"/>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EAC"/>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8CB"/>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78D"/>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44DF"/>
    <w:rsid w:val="00AC474E"/>
    <w:rsid w:val="00AC4945"/>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302F7"/>
    <w:rsid w:val="00B30A15"/>
    <w:rsid w:val="00B30CC3"/>
    <w:rsid w:val="00B30D85"/>
    <w:rsid w:val="00B314E8"/>
    <w:rsid w:val="00B31C30"/>
    <w:rsid w:val="00B3243F"/>
    <w:rsid w:val="00B330D3"/>
    <w:rsid w:val="00B3350E"/>
    <w:rsid w:val="00B337A9"/>
    <w:rsid w:val="00B338C7"/>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DF4"/>
    <w:rsid w:val="00B92FBB"/>
    <w:rsid w:val="00B9378D"/>
    <w:rsid w:val="00B93E1F"/>
    <w:rsid w:val="00B95031"/>
    <w:rsid w:val="00B95093"/>
    <w:rsid w:val="00B954F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0F04"/>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581"/>
    <w:rsid w:val="00C707BB"/>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77C"/>
    <w:rsid w:val="00CA6957"/>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4DC"/>
    <w:rsid w:val="00CD760D"/>
    <w:rsid w:val="00CD7F3B"/>
    <w:rsid w:val="00CD7FDD"/>
    <w:rsid w:val="00CE03B6"/>
    <w:rsid w:val="00CE104A"/>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9AA"/>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085"/>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359"/>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7F9"/>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1E62"/>
    <w:rsid w:val="00E526CD"/>
    <w:rsid w:val="00E527E7"/>
    <w:rsid w:val="00E5293B"/>
    <w:rsid w:val="00E52E82"/>
    <w:rsid w:val="00E53FCC"/>
    <w:rsid w:val="00E544D2"/>
    <w:rsid w:val="00E54682"/>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BF6"/>
    <w:rsid w:val="00EA4F33"/>
    <w:rsid w:val="00EA5532"/>
    <w:rsid w:val="00EA5812"/>
    <w:rsid w:val="00EA5AC6"/>
    <w:rsid w:val="00EA5CC1"/>
    <w:rsid w:val="00EA63F4"/>
    <w:rsid w:val="00EA66C5"/>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3E75"/>
    <w:rsid w:val="00EF440F"/>
    <w:rsid w:val="00EF4790"/>
    <w:rsid w:val="00EF47FA"/>
    <w:rsid w:val="00EF4B4C"/>
    <w:rsid w:val="00EF55FB"/>
    <w:rsid w:val="00EF686F"/>
    <w:rsid w:val="00EF695A"/>
    <w:rsid w:val="00EF7595"/>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
    <w:name w:val="Unresolved Mention"/>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22</Pages>
  <Words>7268</Words>
  <Characters>41428</Characters>
  <Application>Microsoft Macintosh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dana.fahey112@gmail.com</cp:lastModifiedBy>
  <cp:revision>9</cp:revision>
  <dcterms:created xsi:type="dcterms:W3CDTF">2019-11-21T15:59:00Z</dcterms:created>
  <dcterms:modified xsi:type="dcterms:W3CDTF">2020-01-06T04:16:00Z</dcterms:modified>
</cp:coreProperties>
</file>